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6FB3499" w14:textId="2C5ED013" w:rsidR="002E3404" w:rsidRPr="00C931B8" w:rsidRDefault="00517BBE" w:rsidP="002E3404">
      <w:pPr>
        <w:tabs>
          <w:tab w:val="left" w:pos="708"/>
          <w:tab w:val="left" w:pos="7020"/>
        </w:tabs>
        <w:jc w:val="both"/>
        <w:rPr>
          <w:rFonts w:eastAsiaTheme="minorEastAsia"/>
        </w:rPr>
      </w:pPr>
      <w:r w:rsidRPr="00C931B8">
        <w:t>Na temelju članka 10., st. 1. Zakona o osnivanju Sveučilišta u Zadru („Narodne novine“ br. 83/02.)</w:t>
      </w:r>
      <w:r w:rsidR="002E3404" w:rsidRPr="00C931B8">
        <w:t>,</w:t>
      </w:r>
      <w:r w:rsidRPr="00C931B8">
        <w:t xml:space="preserve"> članka 59., stavka 2., točke 11. Zakona o znanstvenoj djelatnosti i visokom obrazovanju („Narodne novine“ br. 123/03., 198/03., 105/04., 174/04., 2/07- Odluka USHR, 46/07., 45/09 i 63/11 ,  94/13 i 139/13, 101/14</w:t>
      </w:r>
      <w:r w:rsidR="002E3404" w:rsidRPr="00C931B8">
        <w:t xml:space="preserve">, </w:t>
      </w:r>
      <w:r w:rsidRPr="00C931B8">
        <w:t>6</w:t>
      </w:r>
      <w:r w:rsidR="003B4ABF" w:rsidRPr="00C931B8">
        <w:t>0</w:t>
      </w:r>
      <w:r w:rsidRPr="00C931B8">
        <w:t>/15</w:t>
      </w:r>
      <w:r w:rsidR="003B4ABF" w:rsidRPr="00C931B8">
        <w:t xml:space="preserve"> i 131/17</w:t>
      </w:r>
      <w:r w:rsidRPr="00C931B8">
        <w:t xml:space="preserve">) i članka 39. Statuta Sveučilišta (pročišćeni tekst </w:t>
      </w:r>
      <w:r w:rsidR="004A16B7">
        <w:t>prosin</w:t>
      </w:r>
      <w:r w:rsidR="00BE2353">
        <w:t>ac</w:t>
      </w:r>
      <w:r w:rsidR="004A16B7">
        <w:t xml:space="preserve"> </w:t>
      </w:r>
      <w:r w:rsidR="004A16B7" w:rsidRPr="005441FC">
        <w:t>201</w:t>
      </w:r>
      <w:r w:rsidR="004A16B7">
        <w:t>9</w:t>
      </w:r>
      <w:r w:rsidRPr="00C931B8">
        <w:t xml:space="preserve">.), rektorica Sveučilišta u Zadru </w:t>
      </w:r>
      <w:r w:rsidR="00BE2353">
        <w:t>06. lipnja 2020.</w:t>
      </w:r>
      <w:r w:rsidRPr="00933318">
        <w:rPr>
          <w:color w:val="FF0000"/>
        </w:rPr>
        <w:t xml:space="preserve"> </w:t>
      </w:r>
      <w:r w:rsidRPr="00C931B8">
        <w:t>utvrđuje pročišćeni tekst P</w:t>
      </w:r>
      <w:r w:rsidRPr="00C931B8">
        <w:rPr>
          <w:rFonts w:eastAsiaTheme="minorEastAsia"/>
        </w:rPr>
        <w:t>ravilnika o poslijediplomskim studijima</w:t>
      </w:r>
      <w:r w:rsidR="002E3404" w:rsidRPr="00C931B8">
        <w:rPr>
          <w:rFonts w:eastAsiaTheme="minorEastAsia"/>
        </w:rPr>
        <w:t>.</w:t>
      </w:r>
    </w:p>
    <w:p w14:paraId="6E1D7A1E" w14:textId="77777777" w:rsidR="002E3404" w:rsidRPr="00C931B8" w:rsidRDefault="002E3404" w:rsidP="002E3404">
      <w:pPr>
        <w:tabs>
          <w:tab w:val="left" w:pos="708"/>
          <w:tab w:val="left" w:pos="7020"/>
        </w:tabs>
        <w:jc w:val="both"/>
        <w:rPr>
          <w:rFonts w:eastAsiaTheme="minorEastAsia"/>
        </w:rPr>
      </w:pPr>
    </w:p>
    <w:p w14:paraId="7BE2B500" w14:textId="2B880194" w:rsidR="002E3404" w:rsidRPr="00C931B8" w:rsidRDefault="002E3404" w:rsidP="002E3404">
      <w:pPr>
        <w:tabs>
          <w:tab w:val="left" w:pos="708"/>
          <w:tab w:val="left" w:pos="7020"/>
        </w:tabs>
        <w:jc w:val="both"/>
      </w:pPr>
      <w:r w:rsidRPr="00C931B8">
        <w:rPr>
          <w:rFonts w:eastAsiaTheme="minorEastAsia"/>
        </w:rPr>
        <w:t xml:space="preserve">Pročišćeni tekst se sastoji od </w:t>
      </w:r>
      <w:r w:rsidR="00BE2353">
        <w:rPr>
          <w:rFonts w:eastAsiaTheme="minorEastAsia"/>
        </w:rPr>
        <w:t xml:space="preserve">pročišćenog teksta </w:t>
      </w:r>
      <w:r w:rsidRPr="00C931B8">
        <w:t>P</w:t>
      </w:r>
      <w:r w:rsidRPr="00C931B8">
        <w:rPr>
          <w:rFonts w:eastAsiaTheme="minorEastAsia"/>
        </w:rPr>
        <w:t xml:space="preserve">ravilnika o poslijediplomskim studijima </w:t>
      </w:r>
      <w:r w:rsidRPr="00C931B8">
        <w:t>KLASA: 012-01/16-02/07; URBROJ: 2198-1-79-16/17-0</w:t>
      </w:r>
      <w:r w:rsidR="00BE2353">
        <w:t>5</w:t>
      </w:r>
      <w:r w:rsidRPr="00C931B8">
        <w:t xml:space="preserve"> od </w:t>
      </w:r>
      <w:r w:rsidR="00BE2353">
        <w:t>8. studenog</w:t>
      </w:r>
      <w:r w:rsidRPr="00C931B8">
        <w:t xml:space="preserve"> 201</w:t>
      </w:r>
      <w:r w:rsidR="00BE2353">
        <w:t>8</w:t>
      </w:r>
      <w:r w:rsidRPr="00C931B8">
        <w:t xml:space="preserve">. i teksta </w:t>
      </w:r>
      <w:r w:rsidR="00745F55" w:rsidRPr="00C931B8">
        <w:t>Pravilnika o izmjenama i dopunama</w:t>
      </w:r>
      <w:r w:rsidR="00745F55" w:rsidRPr="00C931B8">
        <w:rPr>
          <w:rFonts w:eastAsiaTheme="minorEastAsia"/>
        </w:rPr>
        <w:t xml:space="preserve"> </w:t>
      </w:r>
      <w:r w:rsidR="00745F55" w:rsidRPr="00C931B8">
        <w:t>P</w:t>
      </w:r>
      <w:r w:rsidR="00745F55" w:rsidRPr="00C931B8">
        <w:rPr>
          <w:rFonts w:eastAsiaTheme="minorEastAsia"/>
        </w:rPr>
        <w:t xml:space="preserve">ravilnika o poslijediplomskim studijima </w:t>
      </w:r>
      <w:r w:rsidRPr="00C931B8">
        <w:t>KLASA: 012-01/16-02/07; URBROJ: 2198-1-79-16</w:t>
      </w:r>
      <w:r w:rsidR="00BE2353">
        <w:t xml:space="preserve">-20-06 </w:t>
      </w:r>
      <w:r w:rsidRPr="00C931B8">
        <w:t>od 2</w:t>
      </w:r>
      <w:r w:rsidR="00BE2353">
        <w:t>6</w:t>
      </w:r>
      <w:r w:rsidRPr="00C931B8">
        <w:t>. svibnja 20</w:t>
      </w:r>
      <w:r w:rsidR="00BE2353">
        <w:t>20</w:t>
      </w:r>
      <w:r w:rsidRPr="00C931B8">
        <w:t>.</w:t>
      </w:r>
    </w:p>
    <w:p w14:paraId="0A23D9A5" w14:textId="77777777" w:rsidR="00485276" w:rsidRPr="00C931B8" w:rsidRDefault="00485276" w:rsidP="00BE2F98">
      <w:pPr>
        <w:pStyle w:val="BodyText"/>
        <w:tabs>
          <w:tab w:val="left" w:pos="708"/>
        </w:tabs>
      </w:pPr>
    </w:p>
    <w:p w14:paraId="309F04F1" w14:textId="77777777" w:rsidR="00BE2F98" w:rsidRPr="00C931B8" w:rsidRDefault="00BE2F98" w:rsidP="00BE2F98">
      <w:pPr>
        <w:tabs>
          <w:tab w:val="left" w:pos="708"/>
          <w:tab w:val="left" w:pos="7020"/>
        </w:tabs>
        <w:jc w:val="both"/>
      </w:pPr>
      <w:r w:rsidRPr="00C931B8">
        <w:t>KLASA: 012-01/16-02/07</w:t>
      </w:r>
    </w:p>
    <w:p w14:paraId="5F8D6971" w14:textId="3A633188" w:rsidR="00BE2F98" w:rsidRPr="00C931B8" w:rsidRDefault="00BE2F98" w:rsidP="00BE2F98">
      <w:pPr>
        <w:tabs>
          <w:tab w:val="left" w:pos="708"/>
          <w:tab w:val="left" w:pos="7020"/>
        </w:tabs>
        <w:jc w:val="both"/>
      </w:pPr>
      <w:r w:rsidRPr="00C931B8">
        <w:t>URBROJ: 2198-1-79-16</w:t>
      </w:r>
      <w:r w:rsidR="002E3404" w:rsidRPr="00C931B8">
        <w:t>-</w:t>
      </w:r>
      <w:r w:rsidR="00BE2353">
        <w:t>20</w:t>
      </w:r>
      <w:r w:rsidRPr="00C931B8">
        <w:t>-0</w:t>
      </w:r>
      <w:r w:rsidR="00BE2353">
        <w:t>7</w:t>
      </w:r>
    </w:p>
    <w:p w14:paraId="0AF9FBB5" w14:textId="77777777" w:rsidR="00BE2353" w:rsidRDefault="00485276" w:rsidP="00BE2F98">
      <w:pPr>
        <w:keepNext/>
        <w:jc w:val="both"/>
        <w:rPr>
          <w:b/>
          <w:bCs/>
        </w:rPr>
      </w:pPr>
      <w:r w:rsidRPr="00C931B8">
        <w:rPr>
          <w:b/>
          <w:bCs/>
        </w:rPr>
        <w:tab/>
      </w:r>
      <w:r w:rsidRPr="00C931B8">
        <w:rPr>
          <w:b/>
          <w:bCs/>
        </w:rPr>
        <w:tab/>
      </w:r>
      <w:r w:rsidRPr="00C931B8">
        <w:rPr>
          <w:b/>
          <w:bCs/>
        </w:rPr>
        <w:tab/>
      </w:r>
      <w:r w:rsidRPr="00C931B8">
        <w:rPr>
          <w:b/>
          <w:bCs/>
        </w:rPr>
        <w:tab/>
      </w:r>
      <w:r w:rsidRPr="00C931B8">
        <w:rPr>
          <w:b/>
          <w:bCs/>
        </w:rPr>
        <w:tab/>
      </w:r>
      <w:r w:rsidRPr="00C931B8">
        <w:rPr>
          <w:b/>
          <w:bCs/>
        </w:rPr>
        <w:tab/>
      </w:r>
      <w:r w:rsidRPr="00C931B8">
        <w:rPr>
          <w:b/>
          <w:bCs/>
        </w:rPr>
        <w:tab/>
      </w:r>
      <w:r w:rsidRPr="00C931B8">
        <w:rPr>
          <w:b/>
          <w:bCs/>
        </w:rPr>
        <w:tab/>
      </w:r>
    </w:p>
    <w:p w14:paraId="7F2A9CA2" w14:textId="77777777" w:rsidR="00BE2353" w:rsidRDefault="00BE2353" w:rsidP="00BE2353">
      <w:pPr>
        <w:jc w:val="both"/>
      </w:pPr>
    </w:p>
    <w:p w14:paraId="20C7E857" w14:textId="77777777" w:rsidR="00BE2353" w:rsidRDefault="00BE2353" w:rsidP="00BE2353">
      <w:pPr>
        <w:ind w:left="5664" w:firstLine="708"/>
        <w:jc w:val="both"/>
      </w:pPr>
      <w:r w:rsidRPr="00F90DF7">
        <w:t xml:space="preserve">Rektorica:  </w:t>
      </w:r>
    </w:p>
    <w:p w14:paraId="30292441" w14:textId="77777777" w:rsidR="00BE2353" w:rsidRDefault="00BE2353" w:rsidP="00BE2353">
      <w:pPr>
        <w:ind w:left="5664" w:firstLine="708"/>
        <w:jc w:val="both"/>
      </w:pPr>
    </w:p>
    <w:p w14:paraId="35609281" w14:textId="77777777" w:rsidR="00BE2353" w:rsidRDefault="00BE2353" w:rsidP="00BE2353">
      <w:pPr>
        <w:ind w:left="5664"/>
      </w:pPr>
    </w:p>
    <w:p w14:paraId="54E11DE1" w14:textId="77777777" w:rsidR="00BE2353" w:rsidRPr="00F90DF7" w:rsidRDefault="00BE2353" w:rsidP="00BE2353">
      <w:pPr>
        <w:ind w:left="5664"/>
      </w:pPr>
      <w:r>
        <w:t>p</w:t>
      </w:r>
      <w:r w:rsidRPr="00F90DF7">
        <w:t>rof. dr. sc. Dijana Vican</w:t>
      </w:r>
    </w:p>
    <w:p w14:paraId="5B44115C" w14:textId="77777777" w:rsidR="00BE2353" w:rsidRPr="00F90DF7" w:rsidRDefault="00BE2353" w:rsidP="00BE2353">
      <w:pPr>
        <w:ind w:left="5664" w:firstLine="708"/>
        <w:jc w:val="both"/>
      </w:pPr>
    </w:p>
    <w:p w14:paraId="560F451A" w14:textId="77777777" w:rsidR="00BE2353" w:rsidRDefault="00BE2353" w:rsidP="00BE2F98">
      <w:pPr>
        <w:keepNext/>
        <w:jc w:val="both"/>
        <w:rPr>
          <w:b/>
          <w:bCs/>
        </w:rPr>
      </w:pPr>
    </w:p>
    <w:p w14:paraId="50EC5792" w14:textId="77777777" w:rsidR="005C10A1" w:rsidRPr="00C931B8" w:rsidRDefault="002E3404" w:rsidP="002E3404">
      <w:pPr>
        <w:pStyle w:val="Title"/>
        <w:tabs>
          <w:tab w:val="center" w:pos="4535"/>
        </w:tabs>
      </w:pPr>
      <w:r w:rsidRPr="00C931B8">
        <w:t>PRAVILNIK O POSLIJEDIPLOMSKIM STUDIJIMA</w:t>
      </w:r>
    </w:p>
    <w:p w14:paraId="15E86039" w14:textId="77777777" w:rsidR="005C10A1" w:rsidRPr="00C931B8" w:rsidRDefault="00517BBE" w:rsidP="00BE2F98">
      <w:pPr>
        <w:pStyle w:val="Title"/>
      </w:pPr>
      <w:r w:rsidRPr="00C931B8">
        <w:t>(pročišćeni tekst)</w:t>
      </w:r>
    </w:p>
    <w:p w14:paraId="0EC01891" w14:textId="77777777" w:rsidR="00BE2F98" w:rsidRPr="00C931B8" w:rsidRDefault="00BE2F98" w:rsidP="00BE2F98">
      <w:pPr>
        <w:pStyle w:val="Heading1"/>
        <w:jc w:val="center"/>
      </w:pPr>
    </w:p>
    <w:p w14:paraId="7A7B2C71" w14:textId="77777777" w:rsidR="00BE2F98" w:rsidRPr="00C931B8" w:rsidRDefault="00BE2F98" w:rsidP="00BE2F98">
      <w:pPr>
        <w:pStyle w:val="Heading1"/>
        <w:jc w:val="center"/>
      </w:pPr>
    </w:p>
    <w:p w14:paraId="6264ECFA" w14:textId="77777777" w:rsidR="005C10A1" w:rsidRPr="00C931B8" w:rsidRDefault="002E3404" w:rsidP="00BE2F98">
      <w:pPr>
        <w:pStyle w:val="Heading1"/>
        <w:jc w:val="center"/>
      </w:pPr>
      <w:r w:rsidRPr="00C931B8">
        <w:t>I. OPĆE ODREDBE</w:t>
      </w:r>
    </w:p>
    <w:p w14:paraId="54E40B76" w14:textId="77777777" w:rsidR="002E3404" w:rsidRPr="00C931B8" w:rsidRDefault="002E3404" w:rsidP="00BE2F98">
      <w:pPr>
        <w:tabs>
          <w:tab w:val="left" w:pos="7020"/>
        </w:tabs>
        <w:jc w:val="center"/>
        <w:rPr>
          <w:b/>
        </w:rPr>
      </w:pPr>
    </w:p>
    <w:p w14:paraId="4B988323" w14:textId="77777777" w:rsidR="005C10A1" w:rsidRPr="00C931B8" w:rsidRDefault="005C10A1" w:rsidP="00BE2F98">
      <w:pPr>
        <w:tabs>
          <w:tab w:val="left" w:pos="7020"/>
        </w:tabs>
        <w:jc w:val="center"/>
        <w:rPr>
          <w:b/>
        </w:rPr>
      </w:pPr>
      <w:r w:rsidRPr="00C931B8">
        <w:rPr>
          <w:b/>
        </w:rPr>
        <w:t>Članak 1.</w:t>
      </w:r>
    </w:p>
    <w:p w14:paraId="34EBA451" w14:textId="77777777" w:rsidR="005C10A1" w:rsidRPr="00C931B8" w:rsidRDefault="005C10A1" w:rsidP="00BE2F98">
      <w:pPr>
        <w:tabs>
          <w:tab w:val="left" w:pos="7020"/>
        </w:tabs>
        <w:jc w:val="both"/>
      </w:pPr>
    </w:p>
    <w:p w14:paraId="4F0B7FA8" w14:textId="2A1E9D4D" w:rsidR="005C10A1" w:rsidRPr="00C931B8" w:rsidRDefault="005C10A1" w:rsidP="00BE2F98">
      <w:pPr>
        <w:pStyle w:val="BodyText"/>
        <w:tabs>
          <w:tab w:val="clear" w:pos="7020"/>
        </w:tabs>
      </w:pPr>
      <w:r w:rsidRPr="00C931B8">
        <w:t>Ovaj Pravilnik uređuje ustroj i izvedbu poslijediplomskog sveučilišnog studija (dalje</w:t>
      </w:r>
      <w:r w:rsidR="00717717" w:rsidRPr="00C931B8">
        <w:t>:</w:t>
      </w:r>
      <w:r w:rsidRPr="00C931B8">
        <w:t xml:space="preserve"> doktorski studij) i poslijediplomskog specijalističkog studija (dalje specijalisti</w:t>
      </w:r>
      <w:r w:rsidR="00485276" w:rsidRPr="00C931B8">
        <w:t xml:space="preserve">čki </w:t>
      </w:r>
      <w:r w:rsidRPr="00C931B8">
        <w:t>studij), upis na studije, izvođenje nastave, mentorstvo, ispite, prihvaćanje teme, izradu, ocjenu, obranu doktorskog rada, diplomu i promociju, nastavak prekinutog studija, prijelaz na studij, nadležna tijela, oduzimanje akademskog stupnja, evidenciju i dokumentaciju o studentima, praćenje kvalitete, te prijelazne i završne odredbe poslijediplomskih studija koji se izvode na Sveučilištu u Zadru (u daljnjem tekstu: Sveučilište).</w:t>
      </w:r>
    </w:p>
    <w:p w14:paraId="072D2DC5" w14:textId="77777777" w:rsidR="007C2EFD" w:rsidRPr="00C931B8" w:rsidRDefault="007C2EFD" w:rsidP="00BE2F98">
      <w:pPr>
        <w:pStyle w:val="Heading1"/>
        <w:jc w:val="center"/>
      </w:pPr>
    </w:p>
    <w:p w14:paraId="6B419AF5" w14:textId="77777777" w:rsidR="005C10A1" w:rsidRPr="00C931B8" w:rsidRDefault="002E3404" w:rsidP="00BE2F98">
      <w:pPr>
        <w:pStyle w:val="Heading1"/>
        <w:jc w:val="center"/>
      </w:pPr>
      <w:r w:rsidRPr="00C931B8">
        <w:t>II. USTROJ I IZVEDBA POSLIJEDIPLOMSKIH</w:t>
      </w:r>
      <w:r w:rsidRPr="00C931B8">
        <w:rPr>
          <w:color w:val="FF0000"/>
        </w:rPr>
        <w:t xml:space="preserve"> </w:t>
      </w:r>
      <w:r w:rsidRPr="00C931B8">
        <w:t>STUDIJA</w:t>
      </w:r>
    </w:p>
    <w:p w14:paraId="4EE29247" w14:textId="77777777" w:rsidR="002E3404" w:rsidRPr="00C931B8" w:rsidRDefault="002E3404" w:rsidP="00BE2F98">
      <w:pPr>
        <w:jc w:val="center"/>
        <w:rPr>
          <w:b/>
        </w:rPr>
      </w:pPr>
    </w:p>
    <w:p w14:paraId="65128F93" w14:textId="77777777" w:rsidR="005C10A1" w:rsidRPr="00C931B8" w:rsidRDefault="005C10A1" w:rsidP="00BE2F98">
      <w:pPr>
        <w:jc w:val="center"/>
        <w:rPr>
          <w:b/>
        </w:rPr>
      </w:pPr>
      <w:r w:rsidRPr="00C931B8">
        <w:rPr>
          <w:b/>
        </w:rPr>
        <w:t>Članak 2.</w:t>
      </w:r>
    </w:p>
    <w:p w14:paraId="141AD5D1" w14:textId="77777777" w:rsidR="00BE2F98" w:rsidRPr="00C931B8" w:rsidRDefault="00BE2F98" w:rsidP="00BE2F98">
      <w:pPr>
        <w:tabs>
          <w:tab w:val="left" w:pos="7020"/>
        </w:tabs>
        <w:jc w:val="both"/>
      </w:pPr>
    </w:p>
    <w:p w14:paraId="64897D7A" w14:textId="77777777" w:rsidR="005C10A1" w:rsidRPr="00C931B8" w:rsidRDefault="005C10A1" w:rsidP="00BE2F98">
      <w:pPr>
        <w:tabs>
          <w:tab w:val="left" w:pos="7020"/>
        </w:tabs>
        <w:jc w:val="both"/>
      </w:pPr>
      <w:r w:rsidRPr="00C931B8">
        <w:t>Na Sveučilištu se organiziraju i izvode:</w:t>
      </w:r>
    </w:p>
    <w:p w14:paraId="099FA743" w14:textId="77777777" w:rsidR="005C10A1" w:rsidRPr="00C931B8" w:rsidRDefault="005C10A1" w:rsidP="00BE2F98">
      <w:pPr>
        <w:tabs>
          <w:tab w:val="left" w:pos="7020"/>
        </w:tabs>
        <w:jc w:val="both"/>
      </w:pPr>
      <w:r w:rsidRPr="00C931B8">
        <w:t>1.</w:t>
      </w:r>
      <w:r w:rsidR="00717717" w:rsidRPr="00C931B8">
        <w:t xml:space="preserve"> </w:t>
      </w:r>
      <w:r w:rsidRPr="00C931B8">
        <w:t>Doktorski studij kao:</w:t>
      </w:r>
    </w:p>
    <w:p w14:paraId="4CE06512" w14:textId="73855A87" w:rsidR="005C10A1" w:rsidRPr="00C931B8" w:rsidRDefault="005C10A1" w:rsidP="00BB56A2">
      <w:pPr>
        <w:tabs>
          <w:tab w:val="left" w:pos="7020"/>
        </w:tabs>
        <w:ind w:firstLine="284"/>
        <w:jc w:val="both"/>
      </w:pPr>
      <w:r w:rsidRPr="00C931B8">
        <w:t>- redovni doktorski studij (u punom radnom vremenu)</w:t>
      </w:r>
    </w:p>
    <w:p w14:paraId="57923210" w14:textId="5DEED8CA" w:rsidR="005C10A1" w:rsidRPr="00C931B8" w:rsidRDefault="005C10A1" w:rsidP="00BB56A2">
      <w:pPr>
        <w:tabs>
          <w:tab w:val="left" w:pos="7020"/>
        </w:tabs>
        <w:ind w:firstLine="284"/>
        <w:jc w:val="both"/>
      </w:pPr>
      <w:r w:rsidRPr="00C931B8">
        <w:t>-</w:t>
      </w:r>
      <w:r w:rsidR="00717717" w:rsidRPr="00C931B8">
        <w:t xml:space="preserve"> </w:t>
      </w:r>
      <w:r w:rsidRPr="00C931B8">
        <w:t>izvanredni doktorski studij (s dijelom radnog vremena)</w:t>
      </w:r>
    </w:p>
    <w:p w14:paraId="33CDE58B" w14:textId="77777777" w:rsidR="005C10A1" w:rsidRPr="00C931B8" w:rsidRDefault="005C10A1" w:rsidP="00BE2F98">
      <w:pPr>
        <w:tabs>
          <w:tab w:val="left" w:pos="7020"/>
        </w:tabs>
        <w:jc w:val="both"/>
      </w:pPr>
      <w:r w:rsidRPr="00C931B8">
        <w:lastRenderedPageBreak/>
        <w:t>2.</w:t>
      </w:r>
      <w:r w:rsidR="00717717" w:rsidRPr="00C931B8">
        <w:t xml:space="preserve"> </w:t>
      </w:r>
      <w:r w:rsidRPr="00C931B8">
        <w:t>Specijalistički studij</w:t>
      </w:r>
      <w:r w:rsidR="006E2EFC" w:rsidRPr="00C931B8">
        <w:t>.</w:t>
      </w:r>
    </w:p>
    <w:p w14:paraId="7CEBE7E0" w14:textId="77777777" w:rsidR="002E3404" w:rsidRPr="00C931B8" w:rsidRDefault="002E3404" w:rsidP="00BE2F98">
      <w:pPr>
        <w:pStyle w:val="Heading2"/>
        <w:jc w:val="center"/>
      </w:pPr>
    </w:p>
    <w:p w14:paraId="012B692D" w14:textId="77777777" w:rsidR="005C10A1" w:rsidRPr="00C931B8" w:rsidRDefault="002E3404" w:rsidP="00BE2F98">
      <w:pPr>
        <w:pStyle w:val="Heading2"/>
        <w:jc w:val="center"/>
      </w:pPr>
      <w:r w:rsidRPr="00C931B8">
        <w:t>III. DOKTORSKI I SPECIJALISTIČKI STUDIJI</w:t>
      </w:r>
    </w:p>
    <w:p w14:paraId="796E8CEE" w14:textId="77777777" w:rsidR="002E3404" w:rsidRPr="00C931B8" w:rsidRDefault="002E3404" w:rsidP="00BE2F98">
      <w:pPr>
        <w:tabs>
          <w:tab w:val="left" w:pos="7020"/>
        </w:tabs>
        <w:jc w:val="center"/>
        <w:rPr>
          <w:b/>
        </w:rPr>
      </w:pPr>
    </w:p>
    <w:p w14:paraId="21217F66" w14:textId="77777777" w:rsidR="005C10A1" w:rsidRPr="00C931B8" w:rsidRDefault="005C10A1" w:rsidP="00BE2F98">
      <w:pPr>
        <w:tabs>
          <w:tab w:val="left" w:pos="7020"/>
        </w:tabs>
        <w:jc w:val="center"/>
        <w:rPr>
          <w:b/>
        </w:rPr>
      </w:pPr>
      <w:r w:rsidRPr="00C931B8">
        <w:rPr>
          <w:b/>
        </w:rPr>
        <w:t>Članak 3.</w:t>
      </w:r>
    </w:p>
    <w:p w14:paraId="1D213184" w14:textId="77777777" w:rsidR="005C10A1" w:rsidRPr="00C931B8" w:rsidRDefault="005C10A1" w:rsidP="00BE2F98">
      <w:pPr>
        <w:tabs>
          <w:tab w:val="left" w:pos="7020"/>
        </w:tabs>
        <w:jc w:val="both"/>
      </w:pPr>
    </w:p>
    <w:p w14:paraId="1D75570B" w14:textId="1C614B69" w:rsidR="005C10A1" w:rsidRPr="00C931B8" w:rsidRDefault="005C10A1" w:rsidP="00BE2F98">
      <w:pPr>
        <w:tabs>
          <w:tab w:val="left" w:pos="7020"/>
        </w:tabs>
        <w:jc w:val="both"/>
      </w:pPr>
      <w:r w:rsidRPr="00C931B8">
        <w:t>Redovni doktorski studij traje u pravilu 3</w:t>
      </w:r>
      <w:r w:rsidR="00485276" w:rsidRPr="00C931B8">
        <w:t xml:space="preserve"> </w:t>
      </w:r>
      <w:r w:rsidRPr="00C931B8">
        <w:t>(tri) godine i njegovim završetkom stječe se u pravilu 180 ECTS bo</w:t>
      </w:r>
      <w:r w:rsidR="0089003D" w:rsidRPr="00C931B8">
        <w:t>d</w:t>
      </w:r>
      <w:r w:rsidRPr="00C931B8">
        <w:t>ova.</w:t>
      </w:r>
    </w:p>
    <w:p w14:paraId="3998FC6A" w14:textId="3942B3F5" w:rsidR="005C10A1" w:rsidRPr="00C931B8" w:rsidRDefault="005C10A1" w:rsidP="00BE2F98">
      <w:pPr>
        <w:tabs>
          <w:tab w:val="left" w:pos="7020"/>
        </w:tabs>
        <w:jc w:val="both"/>
      </w:pPr>
      <w:r w:rsidRPr="00C931B8">
        <w:t>Izvanredni doktorski stu</w:t>
      </w:r>
      <w:r w:rsidR="00717717" w:rsidRPr="00C931B8">
        <w:t>d</w:t>
      </w:r>
      <w:r w:rsidRPr="00C931B8">
        <w:t xml:space="preserve">ij može trajati 6 </w:t>
      </w:r>
      <w:r w:rsidR="00485276" w:rsidRPr="00C931B8">
        <w:t xml:space="preserve">(šest) </w:t>
      </w:r>
      <w:r w:rsidRPr="00C931B8">
        <w:t>godina.</w:t>
      </w:r>
    </w:p>
    <w:p w14:paraId="3D1849EC" w14:textId="2EFF9F04" w:rsidR="005C10A1" w:rsidRPr="00C931B8" w:rsidRDefault="005C10A1" w:rsidP="00BE2F98">
      <w:pPr>
        <w:tabs>
          <w:tab w:val="left" w:pos="7020"/>
        </w:tabs>
        <w:jc w:val="both"/>
      </w:pPr>
      <w:r w:rsidRPr="00C931B8">
        <w:t xml:space="preserve">Specijalistički studij traje jednu do dvije godine i njegovim završetkom stječe se u pravilu </w:t>
      </w:r>
      <w:r w:rsidR="00485276" w:rsidRPr="00C931B8">
        <w:t xml:space="preserve">od </w:t>
      </w:r>
      <w:r w:rsidRPr="00C931B8">
        <w:t>60</w:t>
      </w:r>
      <w:r w:rsidR="00485276" w:rsidRPr="00C931B8">
        <w:t xml:space="preserve"> do </w:t>
      </w:r>
      <w:r w:rsidRPr="00C931B8">
        <w:t xml:space="preserve">120 </w:t>
      </w:r>
      <w:r w:rsidR="0089003D" w:rsidRPr="00C931B8">
        <w:t>E</w:t>
      </w:r>
      <w:r w:rsidRPr="00C931B8">
        <w:t>CT</w:t>
      </w:r>
      <w:r w:rsidR="0089003D" w:rsidRPr="00C931B8">
        <w:t>S</w:t>
      </w:r>
      <w:r w:rsidRPr="00C931B8">
        <w:t xml:space="preserve"> bodova.</w:t>
      </w:r>
    </w:p>
    <w:p w14:paraId="67D8AD49" w14:textId="77777777" w:rsidR="00FA3270" w:rsidRPr="00C931B8" w:rsidRDefault="00FA3270" w:rsidP="00BE2F98">
      <w:pPr>
        <w:tabs>
          <w:tab w:val="left" w:pos="7020"/>
        </w:tabs>
        <w:jc w:val="both"/>
      </w:pPr>
    </w:p>
    <w:p w14:paraId="7E7CBF74" w14:textId="77777777" w:rsidR="005C10A1" w:rsidRPr="00C931B8" w:rsidRDefault="005C10A1" w:rsidP="00BE2F98">
      <w:pPr>
        <w:tabs>
          <w:tab w:val="left" w:pos="7020"/>
        </w:tabs>
        <w:jc w:val="center"/>
        <w:rPr>
          <w:b/>
        </w:rPr>
      </w:pPr>
      <w:r w:rsidRPr="00C931B8">
        <w:rPr>
          <w:b/>
        </w:rPr>
        <w:t>Članak 4.</w:t>
      </w:r>
    </w:p>
    <w:p w14:paraId="12C9C199" w14:textId="77777777" w:rsidR="005C10A1" w:rsidRPr="00C931B8" w:rsidRDefault="005C10A1" w:rsidP="00BE2F98">
      <w:pPr>
        <w:tabs>
          <w:tab w:val="left" w:pos="7020"/>
        </w:tabs>
        <w:jc w:val="both"/>
      </w:pPr>
    </w:p>
    <w:p w14:paraId="6114D92E" w14:textId="77777777" w:rsidR="005C10A1" w:rsidRPr="00C931B8" w:rsidRDefault="005C10A1" w:rsidP="00BE2F98">
      <w:pPr>
        <w:jc w:val="both"/>
      </w:pPr>
      <w:r w:rsidRPr="00C931B8">
        <w:t>Doktorski studij ustrojava se i izvodi u skladu s nastavnim programom i nastavnim planom studija, koji donosi Senat, u skladu sa Zakonom o znanstvenoj djelatnosti i visokom obrazovanju (dalje: Zakon), te pod uvjetom da su osigurane kadrovske i materijalne pretpostavke.</w:t>
      </w:r>
    </w:p>
    <w:p w14:paraId="77DCA84D" w14:textId="77777777" w:rsidR="005C10A1" w:rsidRPr="00C931B8" w:rsidRDefault="005C10A1" w:rsidP="00BE2F98">
      <w:pPr>
        <w:jc w:val="both"/>
      </w:pPr>
    </w:p>
    <w:p w14:paraId="67319612" w14:textId="7B118778" w:rsidR="005C10A1" w:rsidRPr="00C931B8" w:rsidRDefault="005C10A1" w:rsidP="00BE2F98">
      <w:pPr>
        <w:jc w:val="both"/>
      </w:pPr>
      <w:r w:rsidRPr="00C931B8">
        <w:t xml:space="preserve">Doktorski studij iz nekog znanstvenog polja u pravilu može samostalno izvoditi ono </w:t>
      </w:r>
      <w:r w:rsidR="006E2EFC" w:rsidRPr="00C931B8">
        <w:t>s</w:t>
      </w:r>
      <w:r w:rsidRPr="00C931B8">
        <w:t>veučilište koje ima status ovlaštene ustanove za provođenje postupka</w:t>
      </w:r>
      <w:r w:rsidR="00717717" w:rsidRPr="00C931B8">
        <w:t xml:space="preserve"> </w:t>
      </w:r>
      <w:r w:rsidRPr="00C931B8">
        <w:t>izbora u znanstvena zvanja iz tog polja, odnosno pravo provedbe postupka stjecanja doktorata.</w:t>
      </w:r>
    </w:p>
    <w:p w14:paraId="7457135E" w14:textId="77777777" w:rsidR="005C10A1" w:rsidRPr="00C931B8" w:rsidRDefault="005C10A1" w:rsidP="00BE2F98">
      <w:pPr>
        <w:jc w:val="both"/>
      </w:pPr>
    </w:p>
    <w:p w14:paraId="4B8EED64" w14:textId="1F8429EE" w:rsidR="005C10A1" w:rsidRPr="00C931B8" w:rsidRDefault="005C10A1" w:rsidP="00BE2F98">
      <w:pPr>
        <w:pStyle w:val="BodyText"/>
        <w:tabs>
          <w:tab w:val="clear" w:pos="7020"/>
        </w:tabs>
      </w:pPr>
      <w:r w:rsidRPr="00C931B8">
        <w:t xml:space="preserve">Interdisciplinarni doktorski studij može izvoditi </w:t>
      </w:r>
      <w:r w:rsidR="00485276" w:rsidRPr="00C931B8">
        <w:t xml:space="preserve">sveučilište </w:t>
      </w:r>
      <w:r w:rsidRPr="00C931B8">
        <w:t>koje ima status iz prethodnog stavka barem u jednoj od disciplina koje čine tu interdisciplinarnost.</w:t>
      </w:r>
    </w:p>
    <w:p w14:paraId="4535F310" w14:textId="77777777" w:rsidR="005C10A1" w:rsidRPr="00C931B8" w:rsidRDefault="005C10A1" w:rsidP="00BE2F98">
      <w:pPr>
        <w:jc w:val="both"/>
      </w:pPr>
    </w:p>
    <w:p w14:paraId="41BA8F91" w14:textId="3E51FF0B" w:rsidR="005C10A1" w:rsidRPr="00C931B8" w:rsidRDefault="005C10A1" w:rsidP="00BE2F98">
      <w:pPr>
        <w:jc w:val="both"/>
      </w:pPr>
      <w:r w:rsidRPr="00C931B8">
        <w:t xml:space="preserve">Upisna kvota na doktorski studij </w:t>
      </w:r>
      <w:r w:rsidR="006C0894">
        <w:t>treba</w:t>
      </w:r>
      <w:r w:rsidR="006C0894" w:rsidRPr="00C931B8">
        <w:t xml:space="preserve"> </w:t>
      </w:r>
      <w:r w:rsidRPr="00C931B8">
        <w:t>biti usklađena s raspoloživim uvjetima za istraživanja u svrhu izrade doktorskih radova te s brojem potencijalnih mentora.</w:t>
      </w:r>
      <w:r w:rsidR="00485276" w:rsidRPr="00C931B8">
        <w:t xml:space="preserve"> Broj potencijalnih mentora treba biti naveden prije upisa na odgovarajući doktorski studij.</w:t>
      </w:r>
    </w:p>
    <w:p w14:paraId="2D2296F4" w14:textId="77777777" w:rsidR="005C10A1" w:rsidRPr="00C931B8" w:rsidRDefault="005C10A1" w:rsidP="00BE2F98">
      <w:pPr>
        <w:jc w:val="both"/>
      </w:pPr>
    </w:p>
    <w:p w14:paraId="2305C9FC" w14:textId="77777777" w:rsidR="005C10A1" w:rsidRPr="00C931B8" w:rsidRDefault="005C10A1" w:rsidP="00BE2F98">
      <w:pPr>
        <w:pStyle w:val="BodyText"/>
        <w:tabs>
          <w:tab w:val="clear" w:pos="7020"/>
        </w:tabs>
      </w:pPr>
      <w:r w:rsidRPr="00C931B8">
        <w:t xml:space="preserve">Doktorski studij se može ustrojiti u suradnji s drugim domaćim ili stranim sveučilištima kao zajednički </w:t>
      </w:r>
      <w:r w:rsidR="006E2EFC" w:rsidRPr="00C931B8">
        <w:t xml:space="preserve">ili združeni </w:t>
      </w:r>
      <w:r w:rsidRPr="00C931B8">
        <w:t xml:space="preserve">studij. Senat daje suglasnost na takav program. Studijski program zajedničkog </w:t>
      </w:r>
      <w:r w:rsidR="006E2EFC" w:rsidRPr="00C931B8">
        <w:t xml:space="preserve">i združenog </w:t>
      </w:r>
      <w:r w:rsidRPr="00C931B8">
        <w:t>doktorskog studija mora odgovarati temeljnim odredbama ovog Pravilnika.</w:t>
      </w:r>
    </w:p>
    <w:p w14:paraId="30229CFE" w14:textId="77777777" w:rsidR="005C10A1" w:rsidRPr="00C931B8" w:rsidRDefault="005C10A1" w:rsidP="00BE2F98">
      <w:pPr>
        <w:jc w:val="both"/>
        <w:rPr>
          <w:color w:val="FF0000"/>
        </w:rPr>
      </w:pPr>
    </w:p>
    <w:p w14:paraId="3AED8AF3" w14:textId="77777777" w:rsidR="005C10A1" w:rsidRPr="00C931B8" w:rsidRDefault="005C10A1" w:rsidP="00BE2F98">
      <w:pPr>
        <w:jc w:val="both"/>
        <w:rPr>
          <w:color w:val="FF0000"/>
        </w:rPr>
      </w:pPr>
      <w:r w:rsidRPr="00C931B8">
        <w:t>U izvođenju doktorskog studija mogu sudjelovati znanstveni instituti uz</w:t>
      </w:r>
      <w:r w:rsidR="005342AB" w:rsidRPr="00C931B8">
        <w:t xml:space="preserve"> ugovorom definirane odnose sa </w:t>
      </w:r>
      <w:r w:rsidR="00717717" w:rsidRPr="00C931B8">
        <w:t>Sv</w:t>
      </w:r>
      <w:r w:rsidRPr="00C931B8">
        <w:t>eučilištem</w:t>
      </w:r>
      <w:r w:rsidRPr="00933424">
        <w:t xml:space="preserve">. </w:t>
      </w:r>
    </w:p>
    <w:p w14:paraId="45F85B7A" w14:textId="77777777" w:rsidR="005C10A1" w:rsidRPr="00C931B8" w:rsidRDefault="005C10A1" w:rsidP="00BE2F98">
      <w:pPr>
        <w:jc w:val="both"/>
      </w:pPr>
    </w:p>
    <w:p w14:paraId="63DA30EF" w14:textId="77777777" w:rsidR="005C10A1" w:rsidRPr="00C931B8" w:rsidRDefault="002E3404" w:rsidP="00BE2F98">
      <w:pPr>
        <w:pStyle w:val="Heading1"/>
        <w:tabs>
          <w:tab w:val="clear" w:pos="7020"/>
        </w:tabs>
        <w:jc w:val="center"/>
      </w:pPr>
      <w:r w:rsidRPr="00C931B8">
        <w:t>IV. STUDIJSKI PROGRAM DOKTORSKOG STUDIJA</w:t>
      </w:r>
    </w:p>
    <w:p w14:paraId="449423F4" w14:textId="77777777" w:rsidR="002E3404" w:rsidRPr="00C931B8" w:rsidRDefault="002E3404" w:rsidP="00BE2F98">
      <w:pPr>
        <w:pStyle w:val="Heading1"/>
        <w:tabs>
          <w:tab w:val="clear" w:pos="7020"/>
        </w:tabs>
        <w:jc w:val="center"/>
      </w:pPr>
    </w:p>
    <w:p w14:paraId="02342D66" w14:textId="77777777" w:rsidR="005C10A1" w:rsidRPr="00C931B8" w:rsidRDefault="005C10A1" w:rsidP="00BE2F98">
      <w:pPr>
        <w:pStyle w:val="Heading1"/>
        <w:tabs>
          <w:tab w:val="clear" w:pos="7020"/>
        </w:tabs>
        <w:jc w:val="center"/>
      </w:pPr>
      <w:r w:rsidRPr="00C931B8">
        <w:t>Članak 5.</w:t>
      </w:r>
    </w:p>
    <w:p w14:paraId="26BE48CB" w14:textId="77777777" w:rsidR="005C10A1" w:rsidRPr="00C931B8" w:rsidRDefault="005C10A1" w:rsidP="00BE2F98">
      <w:pPr>
        <w:jc w:val="both"/>
        <w:rPr>
          <w:b/>
        </w:rPr>
      </w:pPr>
    </w:p>
    <w:p w14:paraId="6CFB6A10" w14:textId="4268F3F0" w:rsidR="005C10A1" w:rsidRPr="00C931B8" w:rsidRDefault="005C10A1" w:rsidP="00BE2F98">
      <w:pPr>
        <w:tabs>
          <w:tab w:val="num" w:pos="390"/>
        </w:tabs>
        <w:jc w:val="both"/>
      </w:pPr>
      <w:r w:rsidRPr="00C931B8">
        <w:t>Studijskim programom doktorskog studija utvrđuje se sadržaj doktorskog studija,</w:t>
      </w:r>
      <w:r w:rsidR="00E23B5F" w:rsidRPr="00C931B8">
        <w:t xml:space="preserve"> </w:t>
      </w:r>
      <w:r w:rsidRPr="00C931B8">
        <w:t xml:space="preserve">popis obveznih i izbornih premeta, stjecanje ECTS bodova, izvannastavne izborne aktivnosti, </w:t>
      </w:r>
      <w:r w:rsidR="004A16B7">
        <w:t xml:space="preserve">mogućnost </w:t>
      </w:r>
      <w:r w:rsidRPr="00C931B8">
        <w:t>borav</w:t>
      </w:r>
      <w:r w:rsidR="004A16B7">
        <w:t>ka</w:t>
      </w:r>
      <w:r w:rsidRPr="00C931B8">
        <w:t xml:space="preserve"> na domaćim i inozemnim visokim učilištima, uvjeti za izradu i obranu doktorskog rada, popis potencijalnih mentora i tema doktorskih radova i dr.</w:t>
      </w:r>
    </w:p>
    <w:p w14:paraId="0420E240" w14:textId="77777777" w:rsidR="0089003D" w:rsidRPr="00C931B8" w:rsidRDefault="0089003D" w:rsidP="00BE2F98">
      <w:pPr>
        <w:tabs>
          <w:tab w:val="num" w:pos="390"/>
        </w:tabs>
        <w:jc w:val="both"/>
      </w:pPr>
    </w:p>
    <w:p w14:paraId="7C945D3B" w14:textId="462C897C" w:rsidR="005C10A1" w:rsidRPr="00C931B8" w:rsidRDefault="005C10A1" w:rsidP="00BE2F98">
      <w:pPr>
        <w:tabs>
          <w:tab w:val="num" w:pos="390"/>
        </w:tabs>
        <w:jc w:val="both"/>
      </w:pPr>
      <w:r w:rsidRPr="00C931B8">
        <w:lastRenderedPageBreak/>
        <w:t>Sadržaj studijskog programa detaljnije je propisan Pravilnik</w:t>
      </w:r>
      <w:r w:rsidR="0089003D" w:rsidRPr="00C931B8">
        <w:t xml:space="preserve">om o studijima i </w:t>
      </w:r>
      <w:r w:rsidRPr="00C931B8">
        <w:t xml:space="preserve"> studiranju</w:t>
      </w:r>
      <w:r w:rsidR="00933424">
        <w:t xml:space="preserve">, </w:t>
      </w:r>
      <w:r w:rsidR="00933318">
        <w:t xml:space="preserve">izvedbenim planom nastave </w:t>
      </w:r>
      <w:r w:rsidR="00933424">
        <w:t xml:space="preserve">te Vodičem kroz studij za svaki pojedini </w:t>
      </w:r>
      <w:r w:rsidR="004A16B7">
        <w:t xml:space="preserve">doktorski </w:t>
      </w:r>
      <w:r w:rsidR="00933424">
        <w:t>studij</w:t>
      </w:r>
      <w:r w:rsidRPr="00C931B8">
        <w:t>.</w:t>
      </w:r>
    </w:p>
    <w:p w14:paraId="62C9922C" w14:textId="77777777" w:rsidR="005C10A1" w:rsidRPr="00C931B8" w:rsidRDefault="005C10A1" w:rsidP="00BE2F98">
      <w:pPr>
        <w:tabs>
          <w:tab w:val="num" w:pos="390"/>
        </w:tabs>
        <w:jc w:val="both"/>
      </w:pPr>
    </w:p>
    <w:p w14:paraId="69F997FF" w14:textId="77777777" w:rsidR="005C10A1" w:rsidRPr="00C931B8" w:rsidRDefault="005C10A1" w:rsidP="00BE2F98">
      <w:pPr>
        <w:jc w:val="center"/>
        <w:rPr>
          <w:b/>
        </w:rPr>
      </w:pPr>
      <w:r w:rsidRPr="00C931B8">
        <w:rPr>
          <w:b/>
        </w:rPr>
        <w:t>Članak 6.</w:t>
      </w:r>
    </w:p>
    <w:p w14:paraId="2748EEB3" w14:textId="77777777" w:rsidR="005C10A1" w:rsidRPr="00C931B8" w:rsidRDefault="005C10A1" w:rsidP="00BE2F98">
      <w:pPr>
        <w:jc w:val="both"/>
        <w:rPr>
          <w:b/>
        </w:rPr>
      </w:pPr>
    </w:p>
    <w:p w14:paraId="33FA136F" w14:textId="77777777" w:rsidR="005C10A1" w:rsidRPr="00C931B8" w:rsidRDefault="005C10A1" w:rsidP="00BE2F98">
      <w:pPr>
        <w:jc w:val="both"/>
      </w:pPr>
      <w:r w:rsidRPr="00C931B8">
        <w:t>Polaganjem obveznih i izbornih predmeta utvrđenih studijskim programom doktorskog studija student stječe najmanje 30 ECTS bodova.</w:t>
      </w:r>
    </w:p>
    <w:p w14:paraId="1BC84AF7" w14:textId="77777777" w:rsidR="005C10A1" w:rsidRPr="00C931B8" w:rsidRDefault="005C10A1" w:rsidP="00BE2F98">
      <w:pPr>
        <w:jc w:val="both"/>
      </w:pPr>
    </w:p>
    <w:p w14:paraId="6DF09DB3" w14:textId="77777777" w:rsidR="005C10A1" w:rsidRPr="00C931B8" w:rsidRDefault="005C10A1" w:rsidP="00BE2F98">
      <w:pPr>
        <w:jc w:val="both"/>
      </w:pPr>
      <w:r w:rsidRPr="00C931B8">
        <w:t xml:space="preserve">U pravilu izborni predmeti trebaju pokrivati najmanje 50% ECTS bodova. </w:t>
      </w:r>
    </w:p>
    <w:p w14:paraId="42DED02B" w14:textId="77777777" w:rsidR="005C10A1" w:rsidRPr="00C931B8" w:rsidRDefault="005C10A1" w:rsidP="00BE2F98">
      <w:pPr>
        <w:jc w:val="both"/>
        <w:rPr>
          <w:b/>
        </w:rPr>
      </w:pPr>
    </w:p>
    <w:p w14:paraId="78E4CA13" w14:textId="16B016B0" w:rsidR="005C10A1" w:rsidRPr="00C931B8" w:rsidRDefault="005C10A1" w:rsidP="00BE2F98">
      <w:pPr>
        <w:jc w:val="both"/>
      </w:pPr>
      <w:r w:rsidRPr="00C931B8">
        <w:t xml:space="preserve">Izvannastavne izborne aktivnosti utvrđene studijskim programom doktorskih studija sastoje se u sudjelovanju i prezentaciji znanstvenog rada na domaćim i inozemnim znanstvenim skupovima, </w:t>
      </w:r>
      <w:r w:rsidR="004A16B7">
        <w:t xml:space="preserve">objavi znanstvenih radova, </w:t>
      </w:r>
      <w:r w:rsidRPr="00C931B8">
        <w:t>znanstvenom usavršavanju na drugim hrvatskim ili inozemnim sveučilištima</w:t>
      </w:r>
      <w:r w:rsidRPr="00C931B8">
        <w:rPr>
          <w:b/>
        </w:rPr>
        <w:t xml:space="preserve"> </w:t>
      </w:r>
      <w:r w:rsidRPr="00C931B8">
        <w:t>odnosno znanstvenim institutima u trajanju najmanje jedan semestar, sudjelovanju na seminarima, konferencijama i okruglim stolovima</w:t>
      </w:r>
      <w:r w:rsidR="004A16B7">
        <w:t xml:space="preserve"> te drugim </w:t>
      </w:r>
      <w:r w:rsidR="00933318">
        <w:t>izvannastavnim</w:t>
      </w:r>
      <w:r w:rsidR="004A16B7">
        <w:t xml:space="preserve"> aktivnostima u skladu s programom studija </w:t>
      </w:r>
      <w:r w:rsidRPr="00C931B8">
        <w:t xml:space="preserve"> čime se stječe 30 ECTS bodova. </w:t>
      </w:r>
    </w:p>
    <w:p w14:paraId="7C292D8A" w14:textId="77777777" w:rsidR="005C10A1" w:rsidRPr="00C931B8" w:rsidRDefault="005C10A1" w:rsidP="00BE2F98">
      <w:pPr>
        <w:jc w:val="both"/>
      </w:pPr>
    </w:p>
    <w:p w14:paraId="52C5040A" w14:textId="77777777" w:rsidR="005C10A1" w:rsidRPr="00C931B8" w:rsidRDefault="005C10A1" w:rsidP="00BE2F98">
      <w:pPr>
        <w:jc w:val="both"/>
        <w:rPr>
          <w:color w:val="FF0000"/>
        </w:rPr>
      </w:pPr>
      <w:r w:rsidRPr="00C931B8">
        <w:t xml:space="preserve">Znanstveno usavršavanje sastoji se u sustavnom znanstvenom istraživanju tijekom studija pod vodstvom i nadzorom mentora koje je uvjet za izradu i obranu doktorskog rada i kojim se stječe u pravilu 90 ECTS bodova. </w:t>
      </w:r>
    </w:p>
    <w:p w14:paraId="6B38C5AD" w14:textId="77777777" w:rsidR="005C10A1" w:rsidRPr="00C931B8" w:rsidRDefault="005C10A1" w:rsidP="00BE2F98">
      <w:pPr>
        <w:jc w:val="both"/>
      </w:pPr>
    </w:p>
    <w:p w14:paraId="7C047A13" w14:textId="77777777" w:rsidR="005C10A1" w:rsidRPr="00C931B8" w:rsidRDefault="005C10A1" w:rsidP="00BE2F98">
      <w:pPr>
        <w:jc w:val="both"/>
      </w:pPr>
      <w:r w:rsidRPr="00C931B8">
        <w:t>Prijavom i obranom doktorskog rada stječe se u pravilu 30 ECTS bodova.</w:t>
      </w:r>
    </w:p>
    <w:p w14:paraId="52CC3166" w14:textId="77777777" w:rsidR="005C10A1" w:rsidRPr="00C931B8" w:rsidRDefault="005C10A1" w:rsidP="00BE2F98">
      <w:pPr>
        <w:jc w:val="both"/>
        <w:rPr>
          <w:color w:val="0000FF"/>
        </w:rPr>
      </w:pPr>
    </w:p>
    <w:p w14:paraId="7E8FF1B0" w14:textId="351119A0" w:rsidR="005C10A1" w:rsidRPr="00C931B8" w:rsidRDefault="005C10A1" w:rsidP="00BE2F98">
      <w:pPr>
        <w:pStyle w:val="BodyText"/>
        <w:tabs>
          <w:tab w:val="clear" w:pos="7020"/>
        </w:tabs>
      </w:pPr>
      <w:r w:rsidRPr="00C931B8">
        <w:t>Student doktorskog studija koji isp</w:t>
      </w:r>
      <w:r w:rsidR="00933318">
        <w:t>uni dio obveza predviđen planom i programom pojedinog studija te ostvari određeni broj ECTS bodova</w:t>
      </w:r>
      <w:r w:rsidRPr="00C931B8">
        <w:t xml:space="preserve"> ostvaruje pravo na dobivanje potvrde o ostvarenom broju bodova.</w:t>
      </w:r>
    </w:p>
    <w:p w14:paraId="6AECB278" w14:textId="52F1EE54" w:rsidR="00933318" w:rsidRPr="00933318" w:rsidRDefault="00933318" w:rsidP="00933318"/>
    <w:p w14:paraId="249334AF" w14:textId="3BE0E936" w:rsidR="00933318" w:rsidRPr="00C931B8" w:rsidRDefault="00933318" w:rsidP="00933318">
      <w:pPr>
        <w:jc w:val="center"/>
        <w:rPr>
          <w:b/>
        </w:rPr>
      </w:pPr>
      <w:r w:rsidRPr="00C931B8">
        <w:rPr>
          <w:b/>
        </w:rPr>
        <w:t xml:space="preserve">Članak </w:t>
      </w:r>
      <w:r>
        <w:rPr>
          <w:b/>
        </w:rPr>
        <w:t>7</w:t>
      </w:r>
      <w:r w:rsidRPr="00C931B8">
        <w:rPr>
          <w:b/>
        </w:rPr>
        <w:t>.</w:t>
      </w:r>
    </w:p>
    <w:p w14:paraId="3E58D16D" w14:textId="77777777" w:rsidR="00933318" w:rsidRPr="00C931B8" w:rsidRDefault="00933318" w:rsidP="00933318">
      <w:pPr>
        <w:jc w:val="both"/>
      </w:pPr>
    </w:p>
    <w:p w14:paraId="706710BF" w14:textId="7D716A29" w:rsidR="00933318" w:rsidRPr="00C931B8" w:rsidRDefault="00933318" w:rsidP="00933318">
      <w:pPr>
        <w:jc w:val="both"/>
      </w:pPr>
      <w:r w:rsidRPr="00C931B8">
        <w:t xml:space="preserve">Doktorski studij može upisati osoba koja je završila odgovarajući </w:t>
      </w:r>
      <w:r>
        <w:t xml:space="preserve">sveučilišni </w:t>
      </w:r>
      <w:r w:rsidRPr="00C931B8">
        <w:t xml:space="preserve">diplomski studij, osoba koja je stekla odgovarajući magisterij znanosti ili osoba koja je završila odgovarajući dodiplomski studij po propisima koji su bili na snazi prije donošenja ovog Pravilnika, u skladu sa Zakonom i uz uvjet da poznaje barem </w:t>
      </w:r>
      <w:r>
        <w:t>jedan</w:t>
      </w:r>
      <w:r w:rsidRPr="00C931B8">
        <w:t xml:space="preserve"> svjetski jezik</w:t>
      </w:r>
      <w:r>
        <w:t>, naveden u uvjetima natječaja za upis, na razini C1</w:t>
      </w:r>
      <w:r w:rsidRPr="00C931B8">
        <w:t>.</w:t>
      </w:r>
    </w:p>
    <w:p w14:paraId="3CFA5A89" w14:textId="77777777" w:rsidR="00933318" w:rsidRPr="00C931B8" w:rsidRDefault="00933318" w:rsidP="00933318">
      <w:pPr>
        <w:jc w:val="both"/>
      </w:pPr>
    </w:p>
    <w:p w14:paraId="797D2C80" w14:textId="77777777" w:rsidR="00933318" w:rsidRPr="00C931B8" w:rsidRDefault="00933318" w:rsidP="00933318">
      <w:pPr>
        <w:pStyle w:val="T-98-2"/>
        <w:spacing w:after="0"/>
        <w:ind w:firstLine="0"/>
        <w:rPr>
          <w:rFonts w:ascii="Times New Roman" w:hAnsi="Times New Roman"/>
          <w:sz w:val="24"/>
          <w:szCs w:val="24"/>
        </w:rPr>
      </w:pPr>
      <w:r w:rsidRPr="00C931B8">
        <w:rPr>
          <w:rFonts w:ascii="Times New Roman" w:hAnsi="Times New Roman"/>
          <w:sz w:val="24"/>
          <w:szCs w:val="24"/>
        </w:rPr>
        <w:t xml:space="preserve">Strani državljani prilikom upisa imaju jednaka prava kao i hrvatski državljani uz obvezu plaćanja studija na način određen zakonom i općim aktom Sveučilišta odnosno njegova odjela. </w:t>
      </w:r>
    </w:p>
    <w:p w14:paraId="5221236F" w14:textId="77777777" w:rsidR="00933318" w:rsidRPr="00C931B8" w:rsidRDefault="00933318" w:rsidP="00933318">
      <w:pPr>
        <w:pStyle w:val="T-98-2"/>
        <w:spacing w:after="0"/>
        <w:ind w:firstLine="0"/>
        <w:rPr>
          <w:rFonts w:ascii="Times New Roman" w:hAnsi="Times New Roman"/>
          <w:sz w:val="24"/>
          <w:szCs w:val="24"/>
        </w:rPr>
      </w:pPr>
    </w:p>
    <w:p w14:paraId="5C5939C1" w14:textId="77777777" w:rsidR="00933318" w:rsidRPr="00C931B8" w:rsidRDefault="00933318" w:rsidP="00933318">
      <w:pPr>
        <w:jc w:val="both"/>
      </w:pPr>
      <w:r w:rsidRPr="00C931B8">
        <w:t xml:space="preserve">Doktorski studij može upisati osoba koja ima prosjek ocjena preko 3,51. Ako je prosjek ocjena manji od 3,51 osoba se može upisati uz preporuku dva sveučilišna profesora ili znanstvena istraživača koji su upoznati s akademskim dostignućima potencijalnog studenta. </w:t>
      </w:r>
    </w:p>
    <w:p w14:paraId="6609988C" w14:textId="77777777" w:rsidR="00933318" w:rsidRPr="00C931B8" w:rsidRDefault="00933318" w:rsidP="00933318">
      <w:pPr>
        <w:jc w:val="both"/>
      </w:pPr>
    </w:p>
    <w:p w14:paraId="192E213B" w14:textId="189A379C" w:rsidR="00933318" w:rsidRPr="00C931B8" w:rsidRDefault="00933318" w:rsidP="00933318">
      <w:pPr>
        <w:pStyle w:val="BodyText"/>
        <w:tabs>
          <w:tab w:val="clear" w:pos="7020"/>
        </w:tabs>
      </w:pPr>
      <w:r w:rsidRPr="00C931B8">
        <w:t xml:space="preserve">Dodatni kriteriji i uvjeti za upis poslijediplomskog </w:t>
      </w:r>
      <w:r>
        <w:t xml:space="preserve">doktorskog </w:t>
      </w:r>
      <w:r w:rsidRPr="00C931B8">
        <w:t>studija utvrđuju se aktima</w:t>
      </w:r>
      <w:r>
        <w:t xml:space="preserve"> </w:t>
      </w:r>
      <w:r w:rsidRPr="00C931B8">
        <w:t>nositelja studija.</w:t>
      </w:r>
    </w:p>
    <w:p w14:paraId="00AEA588" w14:textId="77777777" w:rsidR="005C10A1" w:rsidRPr="00C931B8" w:rsidRDefault="005C10A1" w:rsidP="00BE2F98">
      <w:pPr>
        <w:jc w:val="both"/>
      </w:pPr>
    </w:p>
    <w:p w14:paraId="09DB812F" w14:textId="3B6D4714" w:rsidR="0010734A" w:rsidRPr="007C2EFD" w:rsidRDefault="0010734A" w:rsidP="0010734A">
      <w:pPr>
        <w:pStyle w:val="Heading6"/>
        <w:jc w:val="center"/>
      </w:pPr>
      <w:r w:rsidRPr="007C2EFD">
        <w:lastRenderedPageBreak/>
        <w:t>V. IZVEDBENI PLAN NASTAVE</w:t>
      </w:r>
      <w:r>
        <w:t xml:space="preserve"> (brisan)</w:t>
      </w:r>
    </w:p>
    <w:p w14:paraId="44F79542" w14:textId="77777777" w:rsidR="0010734A" w:rsidRDefault="0010734A" w:rsidP="0010734A">
      <w:pPr>
        <w:jc w:val="center"/>
        <w:rPr>
          <w:b/>
        </w:rPr>
      </w:pPr>
    </w:p>
    <w:p w14:paraId="6925CCC1" w14:textId="77777777" w:rsidR="0010734A" w:rsidRPr="007C2EFD" w:rsidRDefault="0010734A" w:rsidP="0010734A">
      <w:pPr>
        <w:jc w:val="center"/>
        <w:rPr>
          <w:b/>
        </w:rPr>
      </w:pPr>
      <w:r w:rsidRPr="007C2EFD">
        <w:rPr>
          <w:b/>
        </w:rPr>
        <w:t>Članak 8.</w:t>
      </w:r>
    </w:p>
    <w:p w14:paraId="6A2D08C3" w14:textId="77777777" w:rsidR="0010734A" w:rsidRPr="007C2EFD" w:rsidRDefault="0010734A" w:rsidP="0010734A">
      <w:pPr>
        <w:pStyle w:val="Heading4"/>
        <w:jc w:val="both"/>
      </w:pPr>
    </w:p>
    <w:p w14:paraId="5CB61C52" w14:textId="7CCB6408" w:rsidR="0010734A" w:rsidRPr="0010734A" w:rsidRDefault="0010734A" w:rsidP="0010734A">
      <w:pPr>
        <w:pStyle w:val="Heading4"/>
        <w:jc w:val="both"/>
      </w:pPr>
      <w:r w:rsidRPr="0010734A">
        <w:t>(brisan)</w:t>
      </w:r>
    </w:p>
    <w:p w14:paraId="29CBC89A" w14:textId="77777777" w:rsidR="0010734A" w:rsidRDefault="0010734A" w:rsidP="00BE2F98">
      <w:pPr>
        <w:pStyle w:val="Heading4"/>
      </w:pPr>
    </w:p>
    <w:p w14:paraId="4710F5B3" w14:textId="77777777" w:rsidR="005C10A1" w:rsidRPr="00C931B8" w:rsidRDefault="002E3404" w:rsidP="00BE2F98">
      <w:pPr>
        <w:pStyle w:val="Heading4"/>
      </w:pPr>
      <w:r w:rsidRPr="00C931B8">
        <w:t>VI. UPIS NA DOKTORSKI STUDIJ</w:t>
      </w:r>
    </w:p>
    <w:p w14:paraId="70AE9CB5" w14:textId="77777777" w:rsidR="002E3404" w:rsidRPr="00C931B8" w:rsidRDefault="002E3404" w:rsidP="00BE2F98">
      <w:pPr>
        <w:jc w:val="center"/>
        <w:rPr>
          <w:b/>
        </w:rPr>
      </w:pPr>
    </w:p>
    <w:p w14:paraId="75BEB866" w14:textId="492EE77E" w:rsidR="005C10A1" w:rsidRPr="00C931B8" w:rsidRDefault="005C10A1" w:rsidP="00BE2F98">
      <w:pPr>
        <w:jc w:val="center"/>
        <w:rPr>
          <w:b/>
        </w:rPr>
      </w:pPr>
      <w:r w:rsidRPr="00C931B8">
        <w:rPr>
          <w:b/>
        </w:rPr>
        <w:t xml:space="preserve">Članak </w:t>
      </w:r>
      <w:r w:rsidR="0010734A">
        <w:rPr>
          <w:b/>
        </w:rPr>
        <w:t>9</w:t>
      </w:r>
      <w:r w:rsidRPr="00C931B8">
        <w:rPr>
          <w:b/>
        </w:rPr>
        <w:t>.</w:t>
      </w:r>
    </w:p>
    <w:p w14:paraId="30B50995" w14:textId="77777777" w:rsidR="00286D82" w:rsidRPr="00C931B8" w:rsidRDefault="00286D82" w:rsidP="00BE2F98">
      <w:pPr>
        <w:jc w:val="both"/>
        <w:rPr>
          <w:b/>
        </w:rPr>
      </w:pPr>
    </w:p>
    <w:p w14:paraId="2C3D5B98" w14:textId="5E2161DD" w:rsidR="005C10A1" w:rsidRPr="00C931B8" w:rsidRDefault="005C10A1" w:rsidP="00BE2F98">
      <w:pPr>
        <w:jc w:val="both"/>
      </w:pPr>
      <w:r w:rsidRPr="00C931B8">
        <w:t xml:space="preserve">Upis studenata na doktorski studij provodi se na temelju javnog natječaja koji se objavljuje u dnevnom tisku i na </w:t>
      </w:r>
      <w:r w:rsidR="007D42D8" w:rsidRPr="00C931B8">
        <w:t>mrežnoj</w:t>
      </w:r>
      <w:r w:rsidRPr="00C931B8">
        <w:t xml:space="preserve"> stranici Sveučilišta, u pravilu </w:t>
      </w:r>
      <w:r w:rsidR="00C264C0" w:rsidRPr="00C931B8">
        <w:t xml:space="preserve">šest </w:t>
      </w:r>
      <w:r w:rsidRPr="00C931B8">
        <w:t>mjeseci prije početka nastave.</w:t>
      </w:r>
    </w:p>
    <w:p w14:paraId="48EF8E1D" w14:textId="77777777" w:rsidR="005C10A1" w:rsidRPr="00C931B8" w:rsidRDefault="005C10A1" w:rsidP="00BE2F98">
      <w:pPr>
        <w:jc w:val="both"/>
      </w:pPr>
    </w:p>
    <w:p w14:paraId="292BDBB5" w14:textId="77777777" w:rsidR="005C10A1" w:rsidRPr="00C931B8" w:rsidRDefault="005C10A1" w:rsidP="00BE2F98">
      <w:pPr>
        <w:jc w:val="both"/>
      </w:pPr>
      <w:r w:rsidRPr="00C931B8">
        <w:t xml:space="preserve">Odluku o raspisu natječaja za upis studenata na doktorski studij donosi Senat. </w:t>
      </w:r>
    </w:p>
    <w:p w14:paraId="12987B2F" w14:textId="77777777" w:rsidR="0089003D" w:rsidRPr="00C931B8" w:rsidRDefault="0089003D" w:rsidP="00BE2F98">
      <w:pPr>
        <w:jc w:val="both"/>
      </w:pPr>
    </w:p>
    <w:p w14:paraId="7EBA7809" w14:textId="77777777" w:rsidR="005C10A1" w:rsidRPr="00C931B8" w:rsidRDefault="005C10A1" w:rsidP="00BE2F98">
      <w:pPr>
        <w:jc w:val="both"/>
      </w:pPr>
      <w:r w:rsidRPr="00C931B8">
        <w:t>Javni natječaj sadrži sljedeće podatke:</w:t>
      </w:r>
    </w:p>
    <w:p w14:paraId="529BF9CA" w14:textId="77777777" w:rsidR="00CA3B23" w:rsidRPr="00C931B8" w:rsidRDefault="005C10A1" w:rsidP="00BE2F98">
      <w:pPr>
        <w:jc w:val="both"/>
      </w:pPr>
      <w:r w:rsidRPr="00C931B8">
        <w:t xml:space="preserve">- </w:t>
      </w:r>
      <w:r w:rsidR="00CA3B23" w:rsidRPr="00C931B8">
        <w:t>naziv doktorskog studija (znanstveno područje i polje ili područja i polja kojima pripada ako se radi o interdisciplinarnom doktorskom studiju),</w:t>
      </w:r>
    </w:p>
    <w:p w14:paraId="44CA926C" w14:textId="41BD1C5B" w:rsidR="005C10A1" w:rsidRPr="00C931B8" w:rsidRDefault="005C10A1" w:rsidP="00BE2F98">
      <w:pPr>
        <w:jc w:val="both"/>
      </w:pPr>
      <w:r w:rsidRPr="00C931B8">
        <w:t>- naziv nositelja doktorskog studija</w:t>
      </w:r>
      <w:r w:rsidR="0089003D" w:rsidRPr="00C931B8">
        <w:t>,</w:t>
      </w:r>
    </w:p>
    <w:p w14:paraId="2A60237C" w14:textId="01FE49FD" w:rsidR="005C10A1" w:rsidRPr="00C931B8" w:rsidRDefault="005C10A1" w:rsidP="00BE2F98">
      <w:pPr>
        <w:jc w:val="both"/>
      </w:pPr>
      <w:r w:rsidRPr="00C931B8">
        <w:t>- uvjete koje treba ispunjavati pristupnik za upis na doktorski studij (posebno uvjete za pristupnike koji su stekli ranije kvalifikacije po studijskim programima prije akademske 2005</w:t>
      </w:r>
      <w:r w:rsidR="0089003D" w:rsidRPr="00C931B8">
        <w:t>.</w:t>
      </w:r>
      <w:r w:rsidRPr="00C931B8">
        <w:t>/2006</w:t>
      </w:r>
      <w:r w:rsidR="0089003D" w:rsidRPr="00C931B8">
        <w:t>.</w:t>
      </w:r>
      <w:r w:rsidRPr="00C931B8">
        <w:t xml:space="preserve"> godine.)</w:t>
      </w:r>
      <w:r w:rsidR="0089003D" w:rsidRPr="00C931B8">
        <w:t>,</w:t>
      </w:r>
    </w:p>
    <w:p w14:paraId="453E1540" w14:textId="13692157" w:rsidR="005C10A1" w:rsidRPr="00C931B8" w:rsidRDefault="005C10A1" w:rsidP="00BE2F98">
      <w:pPr>
        <w:jc w:val="both"/>
      </w:pPr>
      <w:r w:rsidRPr="00C931B8">
        <w:t>- broj upisnih mjesta na doktorski studij u punom radnom vremenu ili u dijelu radnog vremena</w:t>
      </w:r>
      <w:r w:rsidR="0089003D" w:rsidRPr="00C931B8">
        <w:t>,</w:t>
      </w:r>
      <w:r w:rsidRPr="00C931B8">
        <w:t xml:space="preserve"> </w:t>
      </w:r>
    </w:p>
    <w:p w14:paraId="79C223D8" w14:textId="77777777" w:rsidR="005C10A1" w:rsidRPr="00C931B8" w:rsidRDefault="005C10A1" w:rsidP="00BE2F98">
      <w:pPr>
        <w:jc w:val="both"/>
      </w:pPr>
      <w:r w:rsidRPr="00C931B8">
        <w:t>- rok za prijavu i upis, iznos školarine te dokumente koji se prilažu prijavi za upis</w:t>
      </w:r>
      <w:r w:rsidR="0089003D" w:rsidRPr="00C931B8">
        <w:t>,</w:t>
      </w:r>
    </w:p>
    <w:p w14:paraId="27E60F61" w14:textId="77777777" w:rsidR="005C10A1" w:rsidRPr="00C931B8" w:rsidRDefault="00E23B5F" w:rsidP="00BE2F98">
      <w:pPr>
        <w:jc w:val="both"/>
        <w:rPr>
          <w:b/>
        </w:rPr>
      </w:pPr>
      <w:r w:rsidRPr="00C931B8">
        <w:t xml:space="preserve">- </w:t>
      </w:r>
      <w:r w:rsidR="005C10A1" w:rsidRPr="00C931B8">
        <w:t>način provođenja razredbenog postupaka, kriterij odabira</w:t>
      </w:r>
      <w:r w:rsidR="0089003D" w:rsidRPr="00C931B8">
        <w:t>.</w:t>
      </w:r>
      <w:r w:rsidR="005C10A1" w:rsidRPr="00C931B8">
        <w:t xml:space="preserve"> </w:t>
      </w:r>
    </w:p>
    <w:p w14:paraId="3FE8C418" w14:textId="77777777" w:rsidR="00286D82" w:rsidRPr="00C931B8" w:rsidRDefault="00286D82" w:rsidP="00BE2F98">
      <w:pPr>
        <w:jc w:val="both"/>
        <w:rPr>
          <w:b/>
        </w:rPr>
      </w:pPr>
    </w:p>
    <w:p w14:paraId="5FB7ADF9" w14:textId="77777777" w:rsidR="005C10A1" w:rsidRPr="00C931B8" w:rsidRDefault="005C10A1" w:rsidP="00BE2F98">
      <w:pPr>
        <w:jc w:val="center"/>
        <w:rPr>
          <w:b/>
        </w:rPr>
      </w:pPr>
      <w:r w:rsidRPr="0010734A">
        <w:rPr>
          <w:b/>
        </w:rPr>
        <w:t>Članak 10.</w:t>
      </w:r>
    </w:p>
    <w:p w14:paraId="249A20D2" w14:textId="77777777" w:rsidR="005C10A1" w:rsidRPr="00C931B8" w:rsidRDefault="005C10A1" w:rsidP="00BE2F98">
      <w:pPr>
        <w:jc w:val="both"/>
        <w:rPr>
          <w:b/>
        </w:rPr>
      </w:pPr>
    </w:p>
    <w:p w14:paraId="47E9D954" w14:textId="77777777" w:rsidR="005C10A1" w:rsidRPr="00C931B8" w:rsidRDefault="005C10A1" w:rsidP="00BE2F98">
      <w:pPr>
        <w:jc w:val="both"/>
      </w:pPr>
      <w:r w:rsidRPr="00C931B8">
        <w:t>Pristupnik podnosi prijavu na natječaj za upis na doktorski studij u roku utvrđenom u natječaju.</w:t>
      </w:r>
    </w:p>
    <w:p w14:paraId="71433877" w14:textId="77777777" w:rsidR="005C10A1" w:rsidRPr="00C931B8" w:rsidRDefault="005C10A1" w:rsidP="00BE2F98">
      <w:pPr>
        <w:jc w:val="both"/>
      </w:pPr>
    </w:p>
    <w:p w14:paraId="3ADA1BFA" w14:textId="77777777" w:rsidR="005C10A1" w:rsidRPr="00C931B8" w:rsidRDefault="005C10A1" w:rsidP="00BE2F98">
      <w:pPr>
        <w:jc w:val="both"/>
      </w:pPr>
      <w:r w:rsidRPr="00C931B8">
        <w:t>U prijavi pristupnik mora naznačiti natječe li se za redovni doktorski studij ili izvanredni doktorski studij.</w:t>
      </w:r>
    </w:p>
    <w:p w14:paraId="5C700B47" w14:textId="77777777" w:rsidR="005C10A1" w:rsidRPr="00C931B8" w:rsidRDefault="005C10A1" w:rsidP="00BE2F98">
      <w:pPr>
        <w:jc w:val="both"/>
      </w:pPr>
    </w:p>
    <w:p w14:paraId="516D8B3E" w14:textId="41A539E9" w:rsidR="005C10A1" w:rsidRDefault="005C10A1" w:rsidP="00BE2F98">
      <w:pPr>
        <w:pStyle w:val="BodyText"/>
        <w:tabs>
          <w:tab w:val="clear" w:pos="7020"/>
        </w:tabs>
      </w:pPr>
      <w:r w:rsidRPr="00C931B8">
        <w:t xml:space="preserve">Uz prijavu na javni natječaj pristupnik </w:t>
      </w:r>
      <w:r w:rsidR="00933424" w:rsidRPr="00C931B8">
        <w:t xml:space="preserve">u </w:t>
      </w:r>
      <w:r w:rsidR="00933424">
        <w:t>preslici</w:t>
      </w:r>
      <w:r w:rsidR="00933424" w:rsidRPr="00C931B8">
        <w:t xml:space="preserve"> </w:t>
      </w:r>
      <w:r w:rsidRPr="00C931B8">
        <w:t>prilaže potrebne isprave utvrđene u javnom natječaju.</w:t>
      </w:r>
    </w:p>
    <w:p w14:paraId="4513C447" w14:textId="77777777" w:rsidR="00304E59" w:rsidRDefault="00304E59" w:rsidP="00304E59">
      <w:pPr>
        <w:pStyle w:val="BodyText"/>
        <w:tabs>
          <w:tab w:val="clear" w:pos="7020"/>
        </w:tabs>
      </w:pPr>
    </w:p>
    <w:p w14:paraId="3A0F020C" w14:textId="00F7300C" w:rsidR="00304E59" w:rsidRPr="00C931B8" w:rsidRDefault="00304E59" w:rsidP="00304E59">
      <w:pPr>
        <w:pStyle w:val="BodyText"/>
        <w:tabs>
          <w:tab w:val="clear" w:pos="7020"/>
        </w:tabs>
      </w:pPr>
      <w:r>
        <w:t xml:space="preserve">Prilikom upisa na studij </w:t>
      </w:r>
      <w:r w:rsidRPr="00C931B8">
        <w:t xml:space="preserve">pristupnik prilaže </w:t>
      </w:r>
      <w:r>
        <w:t xml:space="preserve">sve </w:t>
      </w:r>
      <w:r w:rsidRPr="00C931B8">
        <w:t xml:space="preserve">potrebne isprave u </w:t>
      </w:r>
      <w:r>
        <w:t>izvorniku</w:t>
      </w:r>
      <w:r w:rsidRPr="00C931B8">
        <w:t>.</w:t>
      </w:r>
    </w:p>
    <w:p w14:paraId="7283AB4D" w14:textId="77777777" w:rsidR="005C10A1" w:rsidRPr="00C931B8" w:rsidRDefault="005C10A1" w:rsidP="00BE2F98">
      <w:pPr>
        <w:jc w:val="both"/>
      </w:pPr>
    </w:p>
    <w:p w14:paraId="404FAAC0" w14:textId="77777777" w:rsidR="005C10A1" w:rsidRPr="00C931B8" w:rsidRDefault="005C10A1" w:rsidP="00BE2F98">
      <w:pPr>
        <w:jc w:val="center"/>
      </w:pPr>
      <w:r w:rsidRPr="00C931B8">
        <w:rPr>
          <w:b/>
        </w:rPr>
        <w:t>Članak 11</w:t>
      </w:r>
      <w:r w:rsidRPr="00C931B8">
        <w:t>.</w:t>
      </w:r>
    </w:p>
    <w:p w14:paraId="4B56524E" w14:textId="77777777" w:rsidR="005C10A1" w:rsidRPr="00C931B8" w:rsidRDefault="005C10A1" w:rsidP="00BE2F98">
      <w:pPr>
        <w:jc w:val="both"/>
      </w:pPr>
    </w:p>
    <w:p w14:paraId="49A049E9" w14:textId="1DACAB99" w:rsidR="005C10A1" w:rsidRPr="00C931B8" w:rsidRDefault="005C10A1" w:rsidP="00BE2F98">
      <w:pPr>
        <w:jc w:val="both"/>
      </w:pPr>
      <w:r w:rsidRPr="00C931B8">
        <w:t xml:space="preserve">Na prijedlog vijeća doktorskog studija, Vijeće poslijediplomskih studija utvrđuje listu izabranih pristupnika za upis na doktorski studij u punom radnom vremenu i dijelu radnog vremena, te je objavljuje na oglasnoj ploči i </w:t>
      </w:r>
      <w:r w:rsidR="007D42D8" w:rsidRPr="00C931B8">
        <w:t>mrežnoj</w:t>
      </w:r>
      <w:r w:rsidRPr="00C931B8">
        <w:t xml:space="preserve"> stranici Sveučilišta</w:t>
      </w:r>
      <w:r w:rsidR="00933318">
        <w:t>, uz unaprijed potpisani informirani pristanak pristupnika</w:t>
      </w:r>
      <w:r w:rsidRPr="00C931B8">
        <w:t>.</w:t>
      </w:r>
    </w:p>
    <w:p w14:paraId="254045BD" w14:textId="77777777" w:rsidR="005C10A1" w:rsidRPr="00C931B8" w:rsidRDefault="005C10A1" w:rsidP="00BE2F98">
      <w:pPr>
        <w:jc w:val="both"/>
      </w:pPr>
    </w:p>
    <w:p w14:paraId="2DC03230" w14:textId="7AAB6D6B" w:rsidR="005C10A1" w:rsidRDefault="005C10A1" w:rsidP="00BE2F98">
      <w:pPr>
        <w:jc w:val="both"/>
      </w:pPr>
      <w:r w:rsidRPr="00C931B8">
        <w:lastRenderedPageBreak/>
        <w:t>Pristupnici koji su ostvarili pravo upisa na doktorski studij u punom radnom vremenu, a zaposleni su na sveučilišnim odjelima na radnom mjestu asistenta zaključuju ugovor o radu u suradničkom zvanju asistenta i radnom mjestu asistenta</w:t>
      </w:r>
      <w:r w:rsidR="00E23B5F" w:rsidRPr="00C931B8">
        <w:t xml:space="preserve"> </w:t>
      </w:r>
      <w:r w:rsidRPr="00C931B8">
        <w:t xml:space="preserve">na određeno vrijeme u trajanju najviše </w:t>
      </w:r>
      <w:r w:rsidR="00C264C0" w:rsidRPr="00C931B8">
        <w:t xml:space="preserve">šest </w:t>
      </w:r>
      <w:r w:rsidRPr="00C931B8">
        <w:t xml:space="preserve">godina. </w:t>
      </w:r>
    </w:p>
    <w:p w14:paraId="1D91908B" w14:textId="77777777" w:rsidR="00933424" w:rsidRPr="00C931B8" w:rsidRDefault="00933424" w:rsidP="00BE2F98">
      <w:pPr>
        <w:jc w:val="both"/>
      </w:pPr>
    </w:p>
    <w:p w14:paraId="41521CB3" w14:textId="77777777" w:rsidR="00E01365" w:rsidRPr="00C931B8" w:rsidRDefault="00E01365" w:rsidP="00BE2F98">
      <w:pPr>
        <w:jc w:val="both"/>
      </w:pPr>
      <w:r w:rsidRPr="00C931B8">
        <w:t>Pristupnici koji su ostvarili pravo upisa na doktorski studij u punom radnom vremenu, a zaposleni su na sveučilišnim odjelima na projektu sklapaju ugovor o radu na vrijeme trajanja projekta.</w:t>
      </w:r>
    </w:p>
    <w:p w14:paraId="0623E0E3" w14:textId="77777777" w:rsidR="00E01365" w:rsidRPr="00C931B8" w:rsidRDefault="00E01365" w:rsidP="00BE2F98">
      <w:pPr>
        <w:jc w:val="both"/>
      </w:pPr>
    </w:p>
    <w:p w14:paraId="2977207C" w14:textId="77777777" w:rsidR="005C10A1" w:rsidRPr="00C931B8" w:rsidRDefault="005C10A1" w:rsidP="00BE2F98">
      <w:pPr>
        <w:pStyle w:val="BodyText"/>
        <w:tabs>
          <w:tab w:val="clear" w:pos="7020"/>
        </w:tabs>
      </w:pPr>
      <w:r w:rsidRPr="00C931B8">
        <w:t>Pristupnici koji su ostvarili pravo upisa na doktorski studij u dijelu radnog vremena zaključuju ugovor o studiranju uz plaćanje. Ugovorom o studiranju između nositelja doktorskog studija i pristupnika koji je ostvario pravo upisa na doktorski studij u dijelu radnog vremena uređuju se međusobna prava i obveze tijekom studiranja na doktorskom studiju.</w:t>
      </w:r>
    </w:p>
    <w:p w14:paraId="5A25FB7A" w14:textId="77777777" w:rsidR="005C10A1" w:rsidRPr="00C931B8" w:rsidRDefault="005C10A1" w:rsidP="00BE2F98">
      <w:pPr>
        <w:jc w:val="both"/>
      </w:pPr>
    </w:p>
    <w:p w14:paraId="7E2D6DA1" w14:textId="298B76E1" w:rsidR="005C10A1" w:rsidRPr="00C931B8" w:rsidRDefault="005C10A1" w:rsidP="00BE2F98">
      <w:pPr>
        <w:jc w:val="both"/>
      </w:pPr>
      <w:r w:rsidRPr="00C931B8">
        <w:t xml:space="preserve">Pristupnici koji su </w:t>
      </w:r>
      <w:r w:rsidR="00933424" w:rsidRPr="00BF12A2">
        <w:t xml:space="preserve">koji su završili dodiplomski </w:t>
      </w:r>
      <w:proofErr w:type="spellStart"/>
      <w:r w:rsidR="00933424" w:rsidRPr="00BF12A2">
        <w:t>predbolonjski</w:t>
      </w:r>
      <w:proofErr w:type="spellEnd"/>
      <w:r w:rsidR="00933424" w:rsidRPr="00BF12A2">
        <w:t xml:space="preserve"> studij</w:t>
      </w:r>
      <w:r w:rsidR="00933424" w:rsidRPr="00C931B8">
        <w:t xml:space="preserve"> </w:t>
      </w:r>
      <w:r w:rsidRPr="00C931B8">
        <w:t xml:space="preserve">upisuju se prema posebnim kriterijima koje određuje nositelj studija studijskim programom za završeni odgovarajući sveučilišni dodiplomski, odnosno poslijediplomski studij. </w:t>
      </w:r>
    </w:p>
    <w:p w14:paraId="2FD3B26D" w14:textId="77777777" w:rsidR="005C10A1" w:rsidRPr="00C931B8" w:rsidRDefault="005C10A1" w:rsidP="00BE2F98">
      <w:pPr>
        <w:jc w:val="both"/>
        <w:rPr>
          <w:b/>
        </w:rPr>
      </w:pPr>
    </w:p>
    <w:p w14:paraId="6770B9AA" w14:textId="77777777" w:rsidR="005C10A1" w:rsidRPr="00C931B8" w:rsidRDefault="005C10A1" w:rsidP="00BE2F98">
      <w:pPr>
        <w:jc w:val="center"/>
        <w:rPr>
          <w:b/>
        </w:rPr>
      </w:pPr>
      <w:r w:rsidRPr="00C931B8">
        <w:rPr>
          <w:b/>
        </w:rPr>
        <w:t>Članak 12.</w:t>
      </w:r>
    </w:p>
    <w:p w14:paraId="6A8FA631" w14:textId="77777777" w:rsidR="005C10A1" w:rsidRPr="00C931B8" w:rsidRDefault="005C10A1" w:rsidP="00BE2F98">
      <w:pPr>
        <w:pStyle w:val="T-98-2"/>
        <w:spacing w:after="0"/>
        <w:ind w:firstLine="0"/>
        <w:rPr>
          <w:rFonts w:ascii="Times New Roman" w:hAnsi="Times New Roman"/>
          <w:color w:val="FF0000"/>
          <w:sz w:val="24"/>
          <w:szCs w:val="24"/>
        </w:rPr>
      </w:pPr>
    </w:p>
    <w:p w14:paraId="703A8DAA" w14:textId="77777777" w:rsidR="00BF12A2" w:rsidRDefault="005C10A1" w:rsidP="00BE2F98">
      <w:pPr>
        <w:pStyle w:val="T-98-2"/>
        <w:spacing w:after="0"/>
        <w:ind w:firstLine="0"/>
        <w:rPr>
          <w:rFonts w:ascii="Times New Roman" w:hAnsi="Times New Roman"/>
          <w:sz w:val="24"/>
          <w:szCs w:val="24"/>
        </w:rPr>
      </w:pPr>
      <w:r w:rsidRPr="00C931B8">
        <w:rPr>
          <w:rFonts w:ascii="Times New Roman" w:hAnsi="Times New Roman"/>
          <w:sz w:val="24"/>
          <w:szCs w:val="24"/>
        </w:rPr>
        <w:t>Iznimno, osoba koja je ostvarila znanstveno dostignuće koje svojim značenjem odgovara uvjetima za izbor u znanstvena zvanja može uz suglasnost Senata, a na temelju odluke Vijeća poslijediplomskih studija o ispunjavanju uvjeta te nakon izrade i jav</w:t>
      </w:r>
      <w:r w:rsidR="007F1F20" w:rsidRPr="00C931B8">
        <w:rPr>
          <w:rFonts w:ascii="Times New Roman" w:hAnsi="Times New Roman"/>
          <w:sz w:val="24"/>
          <w:szCs w:val="24"/>
        </w:rPr>
        <w:t>n</w:t>
      </w:r>
      <w:r w:rsidRPr="00C931B8">
        <w:rPr>
          <w:rFonts w:ascii="Times New Roman" w:hAnsi="Times New Roman"/>
          <w:sz w:val="24"/>
          <w:szCs w:val="24"/>
        </w:rPr>
        <w:t xml:space="preserve">e obrane doktorskog rada, steći doktorat znanosti i bez upisivanja poslijediplomskog studija. </w:t>
      </w:r>
    </w:p>
    <w:p w14:paraId="355F254A" w14:textId="77777777" w:rsidR="00BF12A2" w:rsidRDefault="00BF12A2" w:rsidP="00BE2F98">
      <w:pPr>
        <w:pStyle w:val="T-98-2"/>
        <w:spacing w:after="0"/>
        <w:ind w:firstLine="0"/>
        <w:rPr>
          <w:rFonts w:ascii="Times New Roman" w:hAnsi="Times New Roman"/>
          <w:sz w:val="24"/>
          <w:szCs w:val="24"/>
        </w:rPr>
      </w:pPr>
    </w:p>
    <w:p w14:paraId="23E7942C" w14:textId="1159996A" w:rsidR="005C10A1" w:rsidRPr="00C931B8" w:rsidRDefault="00BF12A2" w:rsidP="00BE2F98">
      <w:pPr>
        <w:pStyle w:val="T-98-2"/>
        <w:spacing w:after="0"/>
        <w:ind w:firstLine="0"/>
        <w:rPr>
          <w:rFonts w:ascii="Times New Roman" w:hAnsi="Times New Roman"/>
          <w:sz w:val="24"/>
          <w:szCs w:val="24"/>
        </w:rPr>
      </w:pPr>
      <w:r>
        <w:rPr>
          <w:rFonts w:ascii="Times New Roman" w:hAnsi="Times New Roman"/>
          <w:sz w:val="24"/>
          <w:szCs w:val="24"/>
        </w:rPr>
        <w:t xml:space="preserve">Doktorat znanosti na ovaj se način može steći samo u </w:t>
      </w:r>
      <w:r w:rsidRPr="00BF12A2">
        <w:rPr>
          <w:rFonts w:ascii="Times New Roman" w:hAnsi="Times New Roman"/>
          <w:sz w:val="24"/>
          <w:szCs w:val="24"/>
        </w:rPr>
        <w:t xml:space="preserve">znanstvenim poljima iz kojih se izvode doktorski studiji na </w:t>
      </w:r>
      <w:r>
        <w:rPr>
          <w:rFonts w:ascii="Times New Roman" w:hAnsi="Times New Roman"/>
          <w:sz w:val="24"/>
          <w:szCs w:val="24"/>
        </w:rPr>
        <w:t>Sveučilištu u Zadru.</w:t>
      </w:r>
    </w:p>
    <w:p w14:paraId="062C24D2" w14:textId="77777777" w:rsidR="005C10A1" w:rsidRPr="00C931B8" w:rsidRDefault="005C10A1" w:rsidP="00BE2F98">
      <w:pPr>
        <w:jc w:val="both"/>
      </w:pPr>
    </w:p>
    <w:p w14:paraId="668D2EAE" w14:textId="77777777" w:rsidR="005C10A1" w:rsidRPr="00C931B8" w:rsidRDefault="005C10A1" w:rsidP="00BE2F98">
      <w:pPr>
        <w:jc w:val="center"/>
      </w:pPr>
    </w:p>
    <w:p w14:paraId="5144B15C" w14:textId="77777777" w:rsidR="005C10A1" w:rsidRPr="00C931B8" w:rsidRDefault="002E3404" w:rsidP="00BE2F98">
      <w:pPr>
        <w:jc w:val="center"/>
        <w:rPr>
          <w:b/>
        </w:rPr>
      </w:pPr>
      <w:r w:rsidRPr="00C931B8">
        <w:rPr>
          <w:b/>
        </w:rPr>
        <w:t>VII. NASTAVA DOKTORSKOG STUDIJA</w:t>
      </w:r>
    </w:p>
    <w:p w14:paraId="535502B1" w14:textId="77777777" w:rsidR="002E3404" w:rsidRPr="00C931B8" w:rsidRDefault="002E3404" w:rsidP="00BE2F98">
      <w:pPr>
        <w:jc w:val="center"/>
        <w:rPr>
          <w:b/>
        </w:rPr>
      </w:pPr>
    </w:p>
    <w:p w14:paraId="7F552C32" w14:textId="77777777" w:rsidR="005C10A1" w:rsidRPr="00C931B8" w:rsidRDefault="005C10A1" w:rsidP="00BE2F98">
      <w:pPr>
        <w:jc w:val="center"/>
        <w:rPr>
          <w:b/>
        </w:rPr>
      </w:pPr>
      <w:r w:rsidRPr="00C931B8">
        <w:rPr>
          <w:b/>
        </w:rPr>
        <w:t>Članak 13.</w:t>
      </w:r>
    </w:p>
    <w:p w14:paraId="018D6996" w14:textId="77777777" w:rsidR="005C10A1" w:rsidRPr="00C931B8" w:rsidRDefault="005C10A1" w:rsidP="00BE2F98">
      <w:pPr>
        <w:jc w:val="center"/>
        <w:rPr>
          <w:b/>
        </w:rPr>
      </w:pPr>
    </w:p>
    <w:p w14:paraId="291856DE" w14:textId="77777777" w:rsidR="005C10A1" w:rsidRPr="00C931B8" w:rsidRDefault="005C10A1" w:rsidP="00BE2F98">
      <w:pPr>
        <w:pStyle w:val="BodyText"/>
        <w:tabs>
          <w:tab w:val="clear" w:pos="7020"/>
        </w:tabs>
      </w:pPr>
      <w:r w:rsidRPr="00C931B8">
        <w:t>Nastava doktorskog studija izvodi se prema nastavnom planu i programu doktorskog studija i uključuje obvezne i izborne kolegije.</w:t>
      </w:r>
    </w:p>
    <w:p w14:paraId="25C93F0B" w14:textId="77777777" w:rsidR="005C10A1" w:rsidRPr="00C931B8" w:rsidRDefault="005C10A1" w:rsidP="00BE2F98">
      <w:pPr>
        <w:pStyle w:val="BodyText"/>
        <w:tabs>
          <w:tab w:val="clear" w:pos="7020"/>
        </w:tabs>
      </w:pPr>
    </w:p>
    <w:p w14:paraId="34845769" w14:textId="77777777" w:rsidR="005C10A1" w:rsidRPr="00C931B8" w:rsidRDefault="005C10A1" w:rsidP="00BE2F98">
      <w:pPr>
        <w:jc w:val="both"/>
      </w:pPr>
      <w:r w:rsidRPr="00C931B8">
        <w:t>Nastava počinje načelno početkom akademske godine, a ustrojava se i izvodi po semestrima.</w:t>
      </w:r>
    </w:p>
    <w:p w14:paraId="541A2123" w14:textId="77777777" w:rsidR="005C10A1" w:rsidRPr="00C931B8" w:rsidRDefault="005C10A1" w:rsidP="00BE2F98">
      <w:pPr>
        <w:jc w:val="both"/>
      </w:pPr>
    </w:p>
    <w:p w14:paraId="09761093" w14:textId="77777777" w:rsidR="005C10A1" w:rsidRPr="00C931B8" w:rsidRDefault="005C10A1" w:rsidP="00BE2F98">
      <w:pPr>
        <w:jc w:val="both"/>
      </w:pPr>
      <w:r w:rsidRPr="00C931B8">
        <w:t>Student je obvezan pohađati sve oblike nastave predviđene nastavnim programom pojedinog doktorskog studija.</w:t>
      </w:r>
    </w:p>
    <w:p w14:paraId="116692E6" w14:textId="77777777" w:rsidR="005C10A1" w:rsidRPr="00C931B8" w:rsidRDefault="005C10A1" w:rsidP="00BE2F98">
      <w:pPr>
        <w:jc w:val="both"/>
      </w:pPr>
    </w:p>
    <w:p w14:paraId="55F0763F" w14:textId="0CBC5BF5" w:rsidR="00312067" w:rsidRPr="00C931B8" w:rsidRDefault="005C10A1" w:rsidP="00BE2F98">
      <w:pPr>
        <w:pStyle w:val="BodyText"/>
        <w:tabs>
          <w:tab w:val="clear" w:pos="7020"/>
        </w:tabs>
      </w:pPr>
      <w:r w:rsidRPr="00C931B8">
        <w:t>Nastava se izvodi na hrvatskom jeziku a može i na nekom drugom jeziku ako je na taj način ustrojen sam doktorski studij.</w:t>
      </w:r>
    </w:p>
    <w:p w14:paraId="2E063FB1" w14:textId="77777777" w:rsidR="00E01365" w:rsidRPr="00C931B8" w:rsidRDefault="00E01365" w:rsidP="00BE2F98">
      <w:pPr>
        <w:pStyle w:val="Heading1"/>
        <w:tabs>
          <w:tab w:val="clear" w:pos="7020"/>
        </w:tabs>
        <w:jc w:val="center"/>
      </w:pPr>
    </w:p>
    <w:p w14:paraId="1AC3004C" w14:textId="77777777" w:rsidR="005C10A1" w:rsidRPr="00C931B8" w:rsidRDefault="002E3404" w:rsidP="00BE2F98">
      <w:pPr>
        <w:pStyle w:val="Heading1"/>
        <w:tabs>
          <w:tab w:val="clear" w:pos="7020"/>
        </w:tabs>
        <w:jc w:val="center"/>
        <w:rPr>
          <w:color w:val="FF0000"/>
        </w:rPr>
      </w:pPr>
      <w:r w:rsidRPr="00C931B8">
        <w:t>VIII. ISPITNI ROKOVI I NAČIN PROVOĐENJA ISPITA</w:t>
      </w:r>
    </w:p>
    <w:p w14:paraId="45EF3368" w14:textId="77777777" w:rsidR="002E3404" w:rsidRPr="00C931B8" w:rsidRDefault="002E3404" w:rsidP="00BE2F98">
      <w:pPr>
        <w:pStyle w:val="BodyText3"/>
        <w:jc w:val="center"/>
      </w:pPr>
    </w:p>
    <w:p w14:paraId="049407C8" w14:textId="77777777" w:rsidR="005C10A1" w:rsidRPr="00C931B8" w:rsidRDefault="005C10A1" w:rsidP="00BE2F98">
      <w:pPr>
        <w:pStyle w:val="BodyText3"/>
        <w:jc w:val="center"/>
      </w:pPr>
      <w:r w:rsidRPr="00C931B8">
        <w:t>Članak 14.</w:t>
      </w:r>
    </w:p>
    <w:p w14:paraId="3DFB45D2" w14:textId="77777777" w:rsidR="005C10A1" w:rsidRPr="00C931B8" w:rsidRDefault="005C10A1" w:rsidP="00BE2F98">
      <w:pPr>
        <w:pStyle w:val="BodyText3"/>
      </w:pPr>
    </w:p>
    <w:p w14:paraId="6BB24BAC" w14:textId="7C8DAA07" w:rsidR="005C10A1" w:rsidRPr="00C931B8" w:rsidRDefault="005C10A1" w:rsidP="00BE2F98">
      <w:pPr>
        <w:pStyle w:val="BodyText3"/>
      </w:pPr>
      <w:r w:rsidRPr="00C931B8">
        <w:rPr>
          <w:b w:val="0"/>
        </w:rPr>
        <w:t>Ispitni rokovi i način provođenja ispita detaljn</w:t>
      </w:r>
      <w:r w:rsidR="00E01365" w:rsidRPr="00C931B8">
        <w:rPr>
          <w:b w:val="0"/>
        </w:rPr>
        <w:t>ije</w:t>
      </w:r>
      <w:r w:rsidRPr="00C931B8">
        <w:rPr>
          <w:b w:val="0"/>
        </w:rPr>
        <w:t xml:space="preserve"> su propisan</w:t>
      </w:r>
      <w:r w:rsidR="0089003D" w:rsidRPr="00C931B8">
        <w:rPr>
          <w:b w:val="0"/>
        </w:rPr>
        <w:t xml:space="preserve">i </w:t>
      </w:r>
      <w:r w:rsidR="001D1157">
        <w:rPr>
          <w:b w:val="0"/>
        </w:rPr>
        <w:t>u programu studija</w:t>
      </w:r>
      <w:r w:rsidRPr="00C931B8">
        <w:t>.</w:t>
      </w:r>
    </w:p>
    <w:p w14:paraId="320E0324" w14:textId="77777777" w:rsidR="00E01365" w:rsidRPr="00C931B8" w:rsidRDefault="00E01365" w:rsidP="00BE2F98">
      <w:pPr>
        <w:pStyle w:val="BodyText3"/>
        <w:jc w:val="center"/>
      </w:pPr>
    </w:p>
    <w:p w14:paraId="5E9B4714" w14:textId="77777777" w:rsidR="005C10A1" w:rsidRPr="00C931B8" w:rsidRDefault="002E3404" w:rsidP="00BE2F98">
      <w:pPr>
        <w:pStyle w:val="BodyText3"/>
        <w:jc w:val="center"/>
      </w:pPr>
      <w:r w:rsidRPr="00C931B8">
        <w:t>IX. MENTORI</w:t>
      </w:r>
    </w:p>
    <w:p w14:paraId="0602C3A7" w14:textId="77777777" w:rsidR="002E3404" w:rsidRPr="00C931B8" w:rsidRDefault="002E3404" w:rsidP="00BE2F98">
      <w:pPr>
        <w:pStyle w:val="BodyText3"/>
        <w:jc w:val="center"/>
      </w:pPr>
    </w:p>
    <w:p w14:paraId="33189B09" w14:textId="77777777" w:rsidR="005C10A1" w:rsidRPr="00C931B8" w:rsidRDefault="005C10A1" w:rsidP="00BE2F98">
      <w:pPr>
        <w:pStyle w:val="BodyText"/>
        <w:tabs>
          <w:tab w:val="clear" w:pos="7020"/>
        </w:tabs>
        <w:jc w:val="center"/>
        <w:rPr>
          <w:b/>
        </w:rPr>
      </w:pPr>
      <w:r w:rsidRPr="00C931B8">
        <w:rPr>
          <w:b/>
        </w:rPr>
        <w:t>Članak 15.</w:t>
      </w:r>
    </w:p>
    <w:p w14:paraId="66DEABD8" w14:textId="77777777" w:rsidR="0010734A" w:rsidRPr="00C931B8" w:rsidRDefault="0010734A" w:rsidP="0010734A">
      <w:pPr>
        <w:pStyle w:val="BodyText2"/>
        <w:rPr>
          <w:color w:val="auto"/>
        </w:rPr>
      </w:pPr>
    </w:p>
    <w:p w14:paraId="77306D7D" w14:textId="77777777" w:rsidR="005C10A1" w:rsidRPr="00C931B8" w:rsidRDefault="005C10A1" w:rsidP="00BE2F98">
      <w:pPr>
        <w:pStyle w:val="BodyText2"/>
        <w:rPr>
          <w:color w:val="auto"/>
        </w:rPr>
      </w:pPr>
      <w:r w:rsidRPr="00C931B8">
        <w:rPr>
          <w:color w:val="auto"/>
        </w:rPr>
        <w:t>Studentu</w:t>
      </w:r>
      <w:r w:rsidR="00E23B5F" w:rsidRPr="00C931B8">
        <w:rPr>
          <w:color w:val="auto"/>
        </w:rPr>
        <w:t xml:space="preserve"> </w:t>
      </w:r>
      <w:r w:rsidRPr="00C931B8">
        <w:rPr>
          <w:color w:val="auto"/>
        </w:rPr>
        <w:t xml:space="preserve">doktorskog studija obvezno se imenuje mentor. </w:t>
      </w:r>
    </w:p>
    <w:p w14:paraId="17E55417" w14:textId="77777777" w:rsidR="00E01365" w:rsidRPr="00C931B8" w:rsidRDefault="00E01365" w:rsidP="00E01365">
      <w:pPr>
        <w:pStyle w:val="Default"/>
        <w:jc w:val="both"/>
        <w:rPr>
          <w:rFonts w:ascii="Times New Roman" w:hAnsi="Times New Roman" w:cs="Times New Roman"/>
          <w:bCs/>
          <w:color w:val="auto"/>
        </w:rPr>
      </w:pPr>
    </w:p>
    <w:p w14:paraId="06BECAE8" w14:textId="77777777" w:rsidR="0010734A" w:rsidRPr="00C931B8" w:rsidRDefault="0010734A" w:rsidP="0010734A">
      <w:pPr>
        <w:pStyle w:val="BodyText2"/>
        <w:rPr>
          <w:color w:val="auto"/>
        </w:rPr>
      </w:pPr>
      <w:r w:rsidRPr="0010734A">
        <w:rPr>
          <w:color w:val="auto"/>
        </w:rPr>
        <w:t xml:space="preserve">Za mentora studentu doktorskog studija imenuje se nastavnik u znanstvenom ili znanstveno-nastavnom zvanju: viši znanstveni suradnik – izvanredni profesor i znanstveni savjetnik – redoviti profesor, znanstveni savjetnik u trajnom zvanju – redoviti profesor u trajnom zvanju  ili </w:t>
      </w:r>
      <w:proofErr w:type="spellStart"/>
      <w:r w:rsidRPr="0010734A">
        <w:rPr>
          <w:i/>
          <w:color w:val="auto"/>
        </w:rPr>
        <w:t>professor</w:t>
      </w:r>
      <w:proofErr w:type="spellEnd"/>
      <w:r w:rsidRPr="0010734A">
        <w:rPr>
          <w:i/>
          <w:color w:val="auto"/>
        </w:rPr>
        <w:t xml:space="preserve"> </w:t>
      </w:r>
      <w:proofErr w:type="spellStart"/>
      <w:r w:rsidRPr="0010734A">
        <w:rPr>
          <w:i/>
          <w:color w:val="auto"/>
        </w:rPr>
        <w:t>emeritus</w:t>
      </w:r>
      <w:proofErr w:type="spellEnd"/>
      <w:r w:rsidRPr="00C931B8">
        <w:rPr>
          <w:color w:val="auto"/>
        </w:rPr>
        <w:t>.</w:t>
      </w:r>
    </w:p>
    <w:p w14:paraId="094DBFAB" w14:textId="77777777" w:rsidR="0010734A" w:rsidRDefault="0010734A" w:rsidP="00BE2F98">
      <w:pPr>
        <w:pStyle w:val="BodyText2"/>
        <w:rPr>
          <w:color w:val="auto"/>
        </w:rPr>
      </w:pPr>
    </w:p>
    <w:p w14:paraId="5D43970B" w14:textId="07A8CA39" w:rsidR="0010734A" w:rsidRPr="00C931B8" w:rsidRDefault="0010734A" w:rsidP="0010734A">
      <w:pPr>
        <w:pStyle w:val="Default"/>
        <w:jc w:val="both"/>
        <w:rPr>
          <w:rFonts w:ascii="Times New Roman" w:hAnsi="Times New Roman" w:cs="Times New Roman"/>
          <w:bCs/>
          <w:color w:val="auto"/>
        </w:rPr>
      </w:pPr>
      <w:r w:rsidRPr="00C931B8">
        <w:rPr>
          <w:rFonts w:ascii="Times New Roman" w:hAnsi="Times New Roman" w:cs="Times New Roman"/>
          <w:bCs/>
          <w:color w:val="auto"/>
        </w:rPr>
        <w:t xml:space="preserve">Ako imenovani mentor nije nastavnik niti vanjski suradnik Sveučilišta u Zadru imenuje </w:t>
      </w:r>
      <w:r>
        <w:rPr>
          <w:rFonts w:ascii="Times New Roman" w:hAnsi="Times New Roman" w:cs="Times New Roman"/>
          <w:bCs/>
          <w:color w:val="auto"/>
        </w:rPr>
        <w:t xml:space="preserve">se </w:t>
      </w:r>
      <w:proofErr w:type="spellStart"/>
      <w:r w:rsidRPr="00C931B8">
        <w:rPr>
          <w:rFonts w:ascii="Times New Roman" w:hAnsi="Times New Roman" w:cs="Times New Roman"/>
          <w:bCs/>
          <w:color w:val="auto"/>
        </w:rPr>
        <w:t>komentor</w:t>
      </w:r>
      <w:proofErr w:type="spellEnd"/>
      <w:r w:rsidRPr="00C931B8">
        <w:rPr>
          <w:rFonts w:ascii="Times New Roman" w:hAnsi="Times New Roman" w:cs="Times New Roman"/>
          <w:bCs/>
          <w:color w:val="auto"/>
        </w:rPr>
        <w:t xml:space="preserve"> koji je </w:t>
      </w:r>
      <w:r w:rsidRPr="006F2A77">
        <w:rPr>
          <w:rFonts w:ascii="Times New Roman" w:hAnsi="Times New Roman" w:cs="Times New Roman"/>
          <w:bCs/>
          <w:color w:val="auto"/>
        </w:rPr>
        <w:t>zaposlenik Sveučilišt</w:t>
      </w:r>
      <w:r>
        <w:rPr>
          <w:rFonts w:ascii="Times New Roman" w:hAnsi="Times New Roman" w:cs="Times New Roman"/>
          <w:bCs/>
          <w:color w:val="auto"/>
        </w:rPr>
        <w:t>a</w:t>
      </w:r>
      <w:r w:rsidRPr="006F2A77">
        <w:rPr>
          <w:rFonts w:ascii="Times New Roman" w:hAnsi="Times New Roman" w:cs="Times New Roman"/>
          <w:bCs/>
          <w:color w:val="auto"/>
        </w:rPr>
        <w:t xml:space="preserve"> u Zadru u znanstveno-nastavnom zvanju</w:t>
      </w:r>
      <w:r w:rsidRPr="006F2A77" w:rsidDel="006F2A77">
        <w:rPr>
          <w:rFonts w:ascii="Times New Roman" w:hAnsi="Times New Roman" w:cs="Times New Roman"/>
          <w:bCs/>
          <w:color w:val="auto"/>
        </w:rPr>
        <w:t xml:space="preserve"> </w:t>
      </w:r>
      <w:r>
        <w:rPr>
          <w:rFonts w:ascii="Times New Roman" w:hAnsi="Times New Roman" w:cs="Times New Roman"/>
          <w:bCs/>
          <w:color w:val="auto"/>
        </w:rPr>
        <w:t>pod uvjetima propisanim za mentora.</w:t>
      </w:r>
    </w:p>
    <w:p w14:paraId="5353AA4A" w14:textId="77777777" w:rsidR="007D42D8" w:rsidRPr="00C931B8" w:rsidRDefault="007D42D8" w:rsidP="00BE2F98">
      <w:pPr>
        <w:pStyle w:val="BodyText2"/>
        <w:rPr>
          <w:color w:val="auto"/>
        </w:rPr>
      </w:pPr>
    </w:p>
    <w:p w14:paraId="4BB8C202" w14:textId="6170F318" w:rsidR="005C10A1" w:rsidRDefault="005C10A1" w:rsidP="00BE2F98">
      <w:pPr>
        <w:pStyle w:val="BodyText2"/>
        <w:rPr>
          <w:color w:val="auto"/>
        </w:rPr>
      </w:pPr>
      <w:r w:rsidRPr="00C931B8">
        <w:rPr>
          <w:color w:val="auto"/>
        </w:rPr>
        <w:t>Znanstveni suradnik</w:t>
      </w:r>
      <w:r w:rsidR="006F2A77">
        <w:rPr>
          <w:color w:val="auto"/>
        </w:rPr>
        <w:t xml:space="preserve"> </w:t>
      </w:r>
      <w:r w:rsidR="006F2A77" w:rsidRPr="006F2A77">
        <w:rPr>
          <w:color w:val="auto"/>
        </w:rPr>
        <w:t xml:space="preserve">– </w:t>
      </w:r>
      <w:r w:rsidRPr="00C931B8">
        <w:rPr>
          <w:color w:val="auto"/>
        </w:rPr>
        <w:t>docent može se imenovati za mentora studentu doktorskih studija samo iznimno, ako ima objavljene znanstvene radove koji predstavljaju značajan doprinos području iz kojeg se piše doktorski rad.</w:t>
      </w:r>
    </w:p>
    <w:p w14:paraId="18EA2D2F" w14:textId="6AD41048" w:rsidR="00242120" w:rsidRDefault="00242120" w:rsidP="00BE2F98">
      <w:pPr>
        <w:pStyle w:val="BodyText2"/>
        <w:rPr>
          <w:color w:val="auto"/>
        </w:rPr>
      </w:pPr>
    </w:p>
    <w:p w14:paraId="5C37CCC7" w14:textId="63B7C5F5" w:rsidR="0010734A" w:rsidRPr="00C931B8" w:rsidRDefault="0010734A" w:rsidP="0010734A">
      <w:pPr>
        <w:pStyle w:val="BodyText2"/>
        <w:rPr>
          <w:color w:val="auto"/>
        </w:rPr>
      </w:pPr>
      <w:r>
        <w:rPr>
          <w:color w:val="auto"/>
        </w:rPr>
        <w:t>„</w:t>
      </w:r>
      <w:r w:rsidRPr="00242120">
        <w:rPr>
          <w:color w:val="auto"/>
        </w:rPr>
        <w:t xml:space="preserve">Za mentora doktorskog rada može se imenovati samo nastavnik koji je </w:t>
      </w:r>
      <w:r>
        <w:rPr>
          <w:color w:val="auto"/>
        </w:rPr>
        <w:t xml:space="preserve">u posljednjih pet godina </w:t>
      </w:r>
      <w:r w:rsidRPr="00242120">
        <w:rPr>
          <w:color w:val="auto"/>
        </w:rPr>
        <w:t xml:space="preserve">objavio najmanje </w:t>
      </w:r>
      <w:r>
        <w:rPr>
          <w:color w:val="auto"/>
        </w:rPr>
        <w:t xml:space="preserve">tri </w:t>
      </w:r>
      <w:r w:rsidRPr="007A18AE">
        <w:rPr>
          <w:color w:val="auto"/>
        </w:rPr>
        <w:t xml:space="preserve"> rada </w:t>
      </w:r>
      <w:r>
        <w:rPr>
          <w:color w:val="auto"/>
        </w:rPr>
        <w:t xml:space="preserve">koja su u </w:t>
      </w:r>
      <w:r w:rsidRPr="007A18AE">
        <w:rPr>
          <w:color w:val="auto"/>
        </w:rPr>
        <w:t xml:space="preserve">kriterijima za izbor u </w:t>
      </w:r>
      <w:r>
        <w:rPr>
          <w:color w:val="auto"/>
        </w:rPr>
        <w:t xml:space="preserve">znanstveno </w:t>
      </w:r>
      <w:r w:rsidRPr="007A18AE">
        <w:rPr>
          <w:color w:val="auto"/>
        </w:rPr>
        <w:t xml:space="preserve">zvanje u pojedinom znanstvenom području </w:t>
      </w:r>
      <w:r>
        <w:rPr>
          <w:color w:val="auto"/>
        </w:rPr>
        <w:t>najviše kategorizirana</w:t>
      </w:r>
      <w:r w:rsidRPr="00242120">
        <w:rPr>
          <w:color w:val="auto"/>
        </w:rPr>
        <w:t>. Prilikom prijave mentora potrebno je, uz suglasnost mentora, priložiti životopis mentora i dokaze o ispunjavanju ovog uvjeta.</w:t>
      </w:r>
    </w:p>
    <w:p w14:paraId="701DD771" w14:textId="77777777" w:rsidR="0010734A" w:rsidRDefault="0010734A" w:rsidP="00BE2F98">
      <w:pPr>
        <w:pStyle w:val="BodyText2"/>
        <w:rPr>
          <w:color w:val="auto"/>
        </w:rPr>
      </w:pPr>
    </w:p>
    <w:p w14:paraId="7AEED6D2" w14:textId="77777777" w:rsidR="005C10A1" w:rsidRPr="00C931B8" w:rsidRDefault="005C10A1" w:rsidP="00BE2F98">
      <w:pPr>
        <w:pStyle w:val="BodyText2"/>
        <w:jc w:val="center"/>
        <w:rPr>
          <w:b/>
          <w:color w:val="auto"/>
        </w:rPr>
      </w:pPr>
      <w:r w:rsidRPr="00C931B8">
        <w:rPr>
          <w:b/>
          <w:color w:val="auto"/>
        </w:rPr>
        <w:t>Članak 16</w:t>
      </w:r>
    </w:p>
    <w:p w14:paraId="37B42A94" w14:textId="77777777" w:rsidR="005C10A1" w:rsidRPr="00C931B8" w:rsidRDefault="005C10A1" w:rsidP="00BE2F98">
      <w:pPr>
        <w:pStyle w:val="BodyText2"/>
        <w:rPr>
          <w:b/>
          <w:color w:val="auto"/>
        </w:rPr>
      </w:pPr>
    </w:p>
    <w:p w14:paraId="33CD9F90" w14:textId="77777777" w:rsidR="0010734A" w:rsidRPr="00C931B8" w:rsidRDefault="0010734A" w:rsidP="0010734A">
      <w:pPr>
        <w:pStyle w:val="BodyText2"/>
      </w:pPr>
      <w:r w:rsidRPr="00C931B8">
        <w:rPr>
          <w:color w:val="auto"/>
        </w:rPr>
        <w:t>Mentor treba biti voditelj projekta ili suradnik na projektu (domaćem ili inozemnom)</w:t>
      </w:r>
      <w:r>
        <w:rPr>
          <w:color w:val="auto"/>
        </w:rPr>
        <w:t>, odnosno voditelj ili suradnik na institucijskim projektima i/ili istraživačkim grupama</w:t>
      </w:r>
      <w:r w:rsidRPr="00C931B8">
        <w:t>.</w:t>
      </w:r>
    </w:p>
    <w:p w14:paraId="726F28E8" w14:textId="77777777" w:rsidR="0010734A" w:rsidRPr="00C931B8" w:rsidRDefault="0010734A" w:rsidP="0010734A">
      <w:pPr>
        <w:pStyle w:val="BodyText2"/>
      </w:pPr>
    </w:p>
    <w:p w14:paraId="2D814511" w14:textId="77777777" w:rsidR="0010734A" w:rsidRDefault="0010734A" w:rsidP="0010734A">
      <w:pPr>
        <w:pStyle w:val="BodyText2"/>
        <w:rPr>
          <w:color w:val="auto"/>
        </w:rPr>
      </w:pPr>
      <w:r w:rsidRPr="00C931B8">
        <w:rPr>
          <w:color w:val="auto"/>
        </w:rPr>
        <w:t xml:space="preserve">Mentor </w:t>
      </w:r>
      <w:r>
        <w:rPr>
          <w:color w:val="auto"/>
        </w:rPr>
        <w:t xml:space="preserve">u pravilu </w:t>
      </w:r>
      <w:r w:rsidRPr="00C931B8">
        <w:rPr>
          <w:color w:val="auto"/>
        </w:rPr>
        <w:t>može voditi najviše 3 (troje) studenata doktorskih studija isto</w:t>
      </w:r>
      <w:r>
        <w:rPr>
          <w:color w:val="auto"/>
        </w:rPr>
        <w:t>dob</w:t>
      </w:r>
      <w:r w:rsidRPr="00C931B8">
        <w:rPr>
          <w:color w:val="auto"/>
        </w:rPr>
        <w:t>no.</w:t>
      </w:r>
    </w:p>
    <w:p w14:paraId="53436F85" w14:textId="77777777" w:rsidR="0010734A" w:rsidRDefault="0010734A" w:rsidP="0010734A">
      <w:pPr>
        <w:pStyle w:val="BodyText2"/>
        <w:rPr>
          <w:color w:val="auto"/>
        </w:rPr>
      </w:pPr>
    </w:p>
    <w:p w14:paraId="5D1A330E" w14:textId="77777777" w:rsidR="0010734A" w:rsidRDefault="0010734A" w:rsidP="0010734A">
      <w:pPr>
        <w:pStyle w:val="BodyText2"/>
        <w:rPr>
          <w:color w:val="auto"/>
        </w:rPr>
      </w:pPr>
      <w:r w:rsidRPr="004619E9">
        <w:rPr>
          <w:color w:val="auto"/>
        </w:rPr>
        <w:t xml:space="preserve">Prije preuzimanja prvog mentorstva, </w:t>
      </w:r>
      <w:r w:rsidRPr="008702ED">
        <w:rPr>
          <w:color w:val="auto"/>
        </w:rPr>
        <w:t>budući mentor treba sudjelovati na radionici za mentore u organizaciji</w:t>
      </w:r>
      <w:r w:rsidRPr="008702ED" w:rsidDel="008702ED">
        <w:rPr>
          <w:rStyle w:val="CommentReference"/>
          <w:color w:val="auto"/>
          <w:sz w:val="24"/>
          <w:szCs w:val="24"/>
        </w:rPr>
        <w:t xml:space="preserve"> </w:t>
      </w:r>
      <w:r w:rsidRPr="004619E9">
        <w:rPr>
          <w:color w:val="auto"/>
        </w:rPr>
        <w:t xml:space="preserve">Sveučilišta ili </w:t>
      </w:r>
      <w:r>
        <w:rPr>
          <w:color w:val="auto"/>
        </w:rPr>
        <w:t>drugih hrvatskih, odnosno inozemnih sveučilišta.</w:t>
      </w:r>
    </w:p>
    <w:p w14:paraId="512595F3" w14:textId="77777777" w:rsidR="0010734A" w:rsidRDefault="0010734A" w:rsidP="0010734A">
      <w:pPr>
        <w:pStyle w:val="BodyText2"/>
        <w:rPr>
          <w:color w:val="auto"/>
        </w:rPr>
      </w:pPr>
    </w:p>
    <w:p w14:paraId="29F65A67" w14:textId="6AF6F410" w:rsidR="0010734A" w:rsidRPr="00C931B8" w:rsidRDefault="0010734A" w:rsidP="0010734A">
      <w:pPr>
        <w:pStyle w:val="BodyText2"/>
        <w:rPr>
          <w:color w:val="auto"/>
        </w:rPr>
      </w:pPr>
      <w:r w:rsidRPr="004619E9">
        <w:rPr>
          <w:color w:val="auto"/>
        </w:rPr>
        <w:t>Nastavnik Sveučilišta može biti mentor na drugome sveučilištu</w:t>
      </w:r>
      <w:r>
        <w:rPr>
          <w:color w:val="auto"/>
        </w:rPr>
        <w:t xml:space="preserve"> uz suglasnost rektora</w:t>
      </w:r>
      <w:r w:rsidRPr="004619E9">
        <w:rPr>
          <w:color w:val="auto"/>
        </w:rPr>
        <w:t>.</w:t>
      </w:r>
    </w:p>
    <w:p w14:paraId="6DFC68F8" w14:textId="77777777" w:rsidR="0010734A" w:rsidRDefault="0010734A" w:rsidP="00BE2F98">
      <w:pPr>
        <w:pStyle w:val="BodyText2"/>
        <w:rPr>
          <w:color w:val="auto"/>
        </w:rPr>
      </w:pPr>
    </w:p>
    <w:p w14:paraId="57576187" w14:textId="77777777" w:rsidR="005C10A1" w:rsidRPr="00C931B8" w:rsidRDefault="005C10A1" w:rsidP="00BE2F98">
      <w:pPr>
        <w:pStyle w:val="BodyText2"/>
        <w:jc w:val="center"/>
        <w:rPr>
          <w:b/>
          <w:color w:val="auto"/>
        </w:rPr>
      </w:pPr>
      <w:r w:rsidRPr="00C931B8">
        <w:rPr>
          <w:b/>
          <w:color w:val="auto"/>
        </w:rPr>
        <w:t>Članak 17.</w:t>
      </w:r>
    </w:p>
    <w:p w14:paraId="4E4561FE" w14:textId="77777777" w:rsidR="005C10A1" w:rsidRPr="00C931B8" w:rsidRDefault="005C10A1" w:rsidP="00BE2F98">
      <w:pPr>
        <w:pStyle w:val="BodyText2"/>
        <w:rPr>
          <w:color w:val="auto"/>
        </w:rPr>
      </w:pPr>
    </w:p>
    <w:p w14:paraId="56CD20F8" w14:textId="77777777" w:rsidR="005C10A1" w:rsidRPr="00C931B8" w:rsidRDefault="005C10A1" w:rsidP="00BE2F98">
      <w:pPr>
        <w:pStyle w:val="BodyText2"/>
        <w:rPr>
          <w:color w:val="auto"/>
        </w:rPr>
      </w:pPr>
      <w:r w:rsidRPr="00C931B8">
        <w:rPr>
          <w:color w:val="auto"/>
        </w:rPr>
        <w:t>Mentor pomaže student</w:t>
      </w:r>
      <w:r w:rsidR="00A059B0" w:rsidRPr="00C931B8">
        <w:rPr>
          <w:color w:val="auto"/>
        </w:rPr>
        <w:t>ima</w:t>
      </w:r>
      <w:r w:rsidRPr="00C931B8">
        <w:rPr>
          <w:color w:val="auto"/>
        </w:rPr>
        <w:t xml:space="preserve"> tijekom doktorskog studija te prati nj</w:t>
      </w:r>
      <w:r w:rsidR="00A059B0" w:rsidRPr="00C931B8">
        <w:rPr>
          <w:color w:val="auto"/>
        </w:rPr>
        <w:t xml:space="preserve">ihov </w:t>
      </w:r>
      <w:r w:rsidRPr="00C931B8">
        <w:rPr>
          <w:color w:val="auto"/>
        </w:rPr>
        <w:t xml:space="preserve">rad i dostignuća, posebice </w:t>
      </w:r>
      <w:r w:rsidR="00A059B0" w:rsidRPr="00C931B8">
        <w:rPr>
          <w:color w:val="auto"/>
        </w:rPr>
        <w:t>i</w:t>
      </w:r>
      <w:r w:rsidRPr="00C931B8">
        <w:rPr>
          <w:color w:val="auto"/>
        </w:rPr>
        <w:t xml:space="preserve">m pomaže u izboru odgovarajuće literature, upućuje </w:t>
      </w:r>
      <w:r w:rsidR="00A059B0" w:rsidRPr="00C931B8">
        <w:rPr>
          <w:color w:val="auto"/>
        </w:rPr>
        <w:t xml:space="preserve">ih </w:t>
      </w:r>
      <w:r w:rsidRPr="00C931B8">
        <w:rPr>
          <w:color w:val="auto"/>
        </w:rPr>
        <w:t>u znanstveno-</w:t>
      </w:r>
      <w:r w:rsidRPr="00C931B8">
        <w:rPr>
          <w:color w:val="auto"/>
        </w:rPr>
        <w:lastRenderedPageBreak/>
        <w:t xml:space="preserve">istraživački rad te sudjeluje u oblikovanju seminara i vježbi ukoliko student doktorskog studija izvodi nastavu na preddiplomskom i diplomskom studiju u skladu sa studijskim programima, te </w:t>
      </w:r>
      <w:r w:rsidR="00A059B0" w:rsidRPr="00C931B8">
        <w:rPr>
          <w:color w:val="auto"/>
        </w:rPr>
        <w:t>i</w:t>
      </w:r>
      <w:r w:rsidRPr="00C931B8">
        <w:rPr>
          <w:color w:val="auto"/>
        </w:rPr>
        <w:t>m pomaže u pripremi teme i izradi doktorskog rada.</w:t>
      </w:r>
    </w:p>
    <w:p w14:paraId="710CA313" w14:textId="77777777" w:rsidR="0010734A" w:rsidRDefault="0010734A" w:rsidP="0010734A">
      <w:pPr>
        <w:pStyle w:val="BodyText2"/>
        <w:rPr>
          <w:b/>
          <w:color w:val="auto"/>
        </w:rPr>
      </w:pPr>
    </w:p>
    <w:p w14:paraId="6346E472" w14:textId="0CD9071E" w:rsidR="0010734A" w:rsidRPr="00C931B8" w:rsidRDefault="0010734A" w:rsidP="0010734A">
      <w:pPr>
        <w:pStyle w:val="BodyText2"/>
        <w:rPr>
          <w:color w:val="auto"/>
        </w:rPr>
      </w:pPr>
      <w:r w:rsidRPr="00C931B8">
        <w:rPr>
          <w:color w:val="auto"/>
        </w:rPr>
        <w:t>Mentor je obvezan najmanje jednom mjesečno održati konzultacije sa studentom doktorskog studija</w:t>
      </w:r>
      <w:r>
        <w:rPr>
          <w:color w:val="auto"/>
        </w:rPr>
        <w:t xml:space="preserve"> o čemu se vodi evidencija </w:t>
      </w:r>
      <w:r w:rsidRPr="00C931B8">
        <w:rPr>
          <w:color w:val="auto"/>
        </w:rPr>
        <w:t>koju potpisuju student i mentor.</w:t>
      </w:r>
      <w:r>
        <w:rPr>
          <w:color w:val="auto"/>
        </w:rPr>
        <w:t>“</w:t>
      </w:r>
    </w:p>
    <w:p w14:paraId="31B6D5D6" w14:textId="77777777" w:rsidR="0010734A" w:rsidRPr="00C931B8" w:rsidRDefault="0010734A" w:rsidP="0010734A">
      <w:pPr>
        <w:pStyle w:val="BodyText2"/>
        <w:rPr>
          <w:color w:val="auto"/>
        </w:rPr>
      </w:pPr>
    </w:p>
    <w:p w14:paraId="1328EC1E" w14:textId="77777777" w:rsidR="005C10A1" w:rsidRPr="00C931B8" w:rsidRDefault="005C10A1" w:rsidP="00BE2F98">
      <w:pPr>
        <w:pStyle w:val="BodyText2"/>
        <w:rPr>
          <w:color w:val="auto"/>
        </w:rPr>
      </w:pPr>
      <w:r w:rsidRPr="00C931B8">
        <w:rPr>
          <w:color w:val="auto"/>
        </w:rPr>
        <w:t>Obveza je mentora osigurati studentima uvjete za istraživanje u dvogodišnjem razdoblju (2. i 3. godina studija).</w:t>
      </w:r>
    </w:p>
    <w:p w14:paraId="23F70887" w14:textId="77777777" w:rsidR="005C10A1" w:rsidRPr="00C931B8" w:rsidRDefault="005C10A1" w:rsidP="00BE2F98">
      <w:pPr>
        <w:pStyle w:val="BodyText2"/>
        <w:rPr>
          <w:color w:val="auto"/>
        </w:rPr>
      </w:pPr>
    </w:p>
    <w:p w14:paraId="570EDD69" w14:textId="2109AD5D" w:rsidR="005C10A1" w:rsidRPr="00C931B8" w:rsidRDefault="005C10A1" w:rsidP="00BE2F98">
      <w:pPr>
        <w:pStyle w:val="BodyText2"/>
        <w:rPr>
          <w:color w:val="auto"/>
        </w:rPr>
      </w:pPr>
      <w:r w:rsidRPr="00C931B8">
        <w:rPr>
          <w:color w:val="auto"/>
        </w:rPr>
        <w:t>Ukoliko postoji potreba za produženjem tog roka</w:t>
      </w:r>
      <w:r w:rsidR="00F82D68">
        <w:rPr>
          <w:color w:val="auto"/>
        </w:rPr>
        <w:t>,</w:t>
      </w:r>
      <w:r w:rsidRPr="00C931B8">
        <w:rPr>
          <w:color w:val="auto"/>
        </w:rPr>
        <w:t xml:space="preserve"> sklapa se dodatni ugovor sa studentom.</w:t>
      </w:r>
    </w:p>
    <w:p w14:paraId="61074132" w14:textId="77777777" w:rsidR="0010734A" w:rsidRDefault="0010734A" w:rsidP="0010734A">
      <w:pPr>
        <w:pStyle w:val="BodyText2"/>
        <w:rPr>
          <w:color w:val="auto"/>
        </w:rPr>
      </w:pPr>
    </w:p>
    <w:p w14:paraId="49675BBC" w14:textId="6E5D0B41" w:rsidR="0010734A" w:rsidRDefault="0010734A" w:rsidP="0010734A">
      <w:pPr>
        <w:pStyle w:val="BodyText2"/>
        <w:rPr>
          <w:color w:val="auto"/>
        </w:rPr>
      </w:pPr>
      <w:r>
        <w:rPr>
          <w:color w:val="auto"/>
        </w:rPr>
        <w:t>M</w:t>
      </w:r>
      <w:r w:rsidRPr="00C931B8">
        <w:rPr>
          <w:color w:val="auto"/>
        </w:rPr>
        <w:t xml:space="preserve">entor je obvezan tijekom doktorskog studija </w:t>
      </w:r>
      <w:r>
        <w:rPr>
          <w:color w:val="auto"/>
        </w:rPr>
        <w:t xml:space="preserve">po isteku semestra </w:t>
      </w:r>
      <w:r w:rsidRPr="00C931B8">
        <w:rPr>
          <w:color w:val="auto"/>
        </w:rPr>
        <w:t xml:space="preserve">sastaviti pisano izvješće </w:t>
      </w:r>
      <w:r>
        <w:rPr>
          <w:color w:val="auto"/>
        </w:rPr>
        <w:t>o</w:t>
      </w:r>
      <w:r w:rsidRPr="00C931B8">
        <w:rPr>
          <w:color w:val="auto"/>
        </w:rPr>
        <w:t xml:space="preserve"> radu studenata i njihovom napredovanju</w:t>
      </w:r>
      <w:r>
        <w:rPr>
          <w:color w:val="auto"/>
        </w:rPr>
        <w:t xml:space="preserve"> i dostav</w:t>
      </w:r>
      <w:r>
        <w:rPr>
          <w:color w:val="000000"/>
        </w:rPr>
        <w:t xml:space="preserve">iti </w:t>
      </w:r>
      <w:r>
        <w:rPr>
          <w:color w:val="auto"/>
        </w:rPr>
        <w:t>ga</w:t>
      </w:r>
      <w:r w:rsidRPr="00C931B8">
        <w:rPr>
          <w:color w:val="auto"/>
        </w:rPr>
        <w:t xml:space="preserve"> </w:t>
      </w:r>
      <w:r w:rsidRPr="008702ED">
        <w:rPr>
          <w:color w:val="auto"/>
        </w:rPr>
        <w:t>Vijeć</w:t>
      </w:r>
      <w:r>
        <w:rPr>
          <w:color w:val="auto"/>
        </w:rPr>
        <w:t>u</w:t>
      </w:r>
      <w:r w:rsidRPr="008702ED">
        <w:rPr>
          <w:color w:val="auto"/>
        </w:rPr>
        <w:t xml:space="preserve"> doktorskog studija</w:t>
      </w:r>
      <w:r w:rsidRPr="00C931B8">
        <w:rPr>
          <w:color w:val="auto"/>
        </w:rPr>
        <w:t>.</w:t>
      </w:r>
      <w:r>
        <w:rPr>
          <w:color w:val="auto"/>
        </w:rPr>
        <w:t xml:space="preserve"> </w:t>
      </w:r>
    </w:p>
    <w:p w14:paraId="7050F216" w14:textId="77777777" w:rsidR="005C10A1" w:rsidRPr="00C931B8" w:rsidRDefault="005C10A1" w:rsidP="00BE2F98">
      <w:pPr>
        <w:pStyle w:val="BodyText2"/>
        <w:rPr>
          <w:color w:val="auto"/>
        </w:rPr>
      </w:pPr>
    </w:p>
    <w:p w14:paraId="48FE47A8" w14:textId="216BB8BE" w:rsidR="0010734A" w:rsidRPr="00C77CD4" w:rsidRDefault="0010734A" w:rsidP="0010734A">
      <w:pPr>
        <w:pStyle w:val="BodyText"/>
        <w:tabs>
          <w:tab w:val="clear" w:pos="7020"/>
        </w:tabs>
      </w:pPr>
      <w:r w:rsidRPr="00C77CD4">
        <w:t xml:space="preserve"> Doktorand je obvezan jednom godišnje Vijeću doktorskog studija podnositi izvješće o svome radu (uz moguću prezentaciju istraživanja). Izvješće se podnosi na obrascu Sveučilišta.</w:t>
      </w:r>
    </w:p>
    <w:p w14:paraId="6986CBDD" w14:textId="77777777" w:rsidR="0010734A" w:rsidRDefault="0010734A" w:rsidP="00567276">
      <w:pPr>
        <w:pStyle w:val="BodyText"/>
        <w:tabs>
          <w:tab w:val="clear" w:pos="7020"/>
        </w:tabs>
        <w:rPr>
          <w:color w:val="FF0000"/>
        </w:rPr>
      </w:pPr>
    </w:p>
    <w:p w14:paraId="18B13A2D" w14:textId="77777777" w:rsidR="005C10A1" w:rsidRPr="00C931B8" w:rsidRDefault="005C10A1" w:rsidP="00BE2F98">
      <w:pPr>
        <w:pStyle w:val="BodyText2"/>
        <w:jc w:val="center"/>
        <w:rPr>
          <w:b/>
          <w:color w:val="auto"/>
        </w:rPr>
      </w:pPr>
      <w:r w:rsidRPr="00C931B8">
        <w:rPr>
          <w:b/>
          <w:color w:val="auto"/>
        </w:rPr>
        <w:t>Članak 18.</w:t>
      </w:r>
    </w:p>
    <w:p w14:paraId="62118F49" w14:textId="77777777" w:rsidR="005C10A1" w:rsidRPr="00C931B8" w:rsidRDefault="005C10A1" w:rsidP="00BE2F98">
      <w:pPr>
        <w:pStyle w:val="BodyText2"/>
        <w:rPr>
          <w:b/>
          <w:color w:val="auto"/>
        </w:rPr>
      </w:pPr>
    </w:p>
    <w:p w14:paraId="405E2AA8" w14:textId="4D7060CE" w:rsidR="0010734A" w:rsidRPr="00C931B8" w:rsidRDefault="0010734A" w:rsidP="0010734A">
      <w:pPr>
        <w:jc w:val="both"/>
      </w:pPr>
      <w:r w:rsidRPr="00C931B8">
        <w:t>Senat</w:t>
      </w:r>
      <w:r w:rsidRPr="00C931B8">
        <w:rPr>
          <w:color w:val="FF0000"/>
        </w:rPr>
        <w:t xml:space="preserve"> </w:t>
      </w:r>
      <w:r w:rsidRPr="00C931B8">
        <w:t>na prijedlog Vijeća doktorskog studija</w:t>
      </w:r>
      <w:r>
        <w:t xml:space="preserve"> i </w:t>
      </w:r>
      <w:r w:rsidRPr="00C931B8">
        <w:t>Vijeć</w:t>
      </w:r>
      <w:r>
        <w:t>a</w:t>
      </w:r>
      <w:r w:rsidRPr="00C931B8">
        <w:t xml:space="preserve"> poslijediplomskih studija imenuj</w:t>
      </w:r>
      <w:r>
        <w:t>e</w:t>
      </w:r>
      <w:r w:rsidRPr="00C931B8">
        <w:t xml:space="preserve"> mentora uz njegovu osobnu suglasnost.</w:t>
      </w:r>
    </w:p>
    <w:p w14:paraId="77974592" w14:textId="77777777" w:rsidR="0010734A" w:rsidRPr="00C931B8" w:rsidRDefault="0010734A" w:rsidP="0010734A">
      <w:pPr>
        <w:jc w:val="both"/>
      </w:pPr>
    </w:p>
    <w:p w14:paraId="0154EA61" w14:textId="77777777" w:rsidR="0010734A" w:rsidRDefault="0010734A" w:rsidP="0010734A">
      <w:pPr>
        <w:jc w:val="both"/>
      </w:pPr>
      <w:r w:rsidRPr="00C931B8">
        <w:t>Vijeće doktorskog studija je pri predlaganju mentora na doktorskom studiju obvezno voditi računa o želji studen</w:t>
      </w:r>
      <w:r>
        <w:t>a</w:t>
      </w:r>
      <w:r w:rsidRPr="00C931B8">
        <w:t>ta i to na način da im nakon upisa na doktorski studij dostavi listu mentora.</w:t>
      </w:r>
    </w:p>
    <w:p w14:paraId="31B033ED" w14:textId="77777777" w:rsidR="0010734A" w:rsidRPr="00C931B8" w:rsidRDefault="0010734A" w:rsidP="0010734A">
      <w:pPr>
        <w:jc w:val="both"/>
        <w:rPr>
          <w:color w:val="FF0000"/>
        </w:rPr>
      </w:pPr>
    </w:p>
    <w:p w14:paraId="4FC4D6C7" w14:textId="6B3E8C29" w:rsidR="0010734A" w:rsidRPr="00C931B8" w:rsidRDefault="0010734A" w:rsidP="0010734A">
      <w:pPr>
        <w:jc w:val="both"/>
      </w:pPr>
      <w:r w:rsidRPr="00C931B8">
        <w:t>Student doktorskog studija ima pravo s liste mentora izabrati mentora i dostaviti svoj prijedlog tri potencijalna mentora Vijeću doktorskog studija 15 dana od dana kad mu je dostavljena lista mentora. Vijeće doktorskog studija upućuje konačni prijedlog za imenovanje mentora Vijeću poslijediplomskih studija</w:t>
      </w:r>
      <w:r>
        <w:t>,</w:t>
      </w:r>
      <w:r w:rsidRPr="0045010C">
        <w:t xml:space="preserve"> </w:t>
      </w:r>
      <w:r w:rsidRPr="00C931B8">
        <w:t xml:space="preserve">uvažavajući studentov odabir. </w:t>
      </w:r>
    </w:p>
    <w:p w14:paraId="4D535DC9" w14:textId="77777777" w:rsidR="00567276" w:rsidRPr="00C931B8" w:rsidRDefault="00567276" w:rsidP="00BE2F98">
      <w:pPr>
        <w:jc w:val="both"/>
      </w:pPr>
    </w:p>
    <w:p w14:paraId="2AAA2F7C" w14:textId="77777777" w:rsidR="007C2EFD" w:rsidRPr="00C931B8" w:rsidRDefault="007C2EFD" w:rsidP="00BE2F98">
      <w:pPr>
        <w:pStyle w:val="Heading5"/>
        <w:jc w:val="center"/>
      </w:pPr>
    </w:p>
    <w:p w14:paraId="5DEC7419" w14:textId="77777777" w:rsidR="005C10A1" w:rsidRPr="00C931B8" w:rsidRDefault="002E3404" w:rsidP="00BE2F98">
      <w:pPr>
        <w:pStyle w:val="Heading5"/>
        <w:jc w:val="center"/>
      </w:pPr>
      <w:r w:rsidRPr="00C931B8">
        <w:t>X. UPIS NA VIŠU GODINU STUDIJA</w:t>
      </w:r>
    </w:p>
    <w:p w14:paraId="532ECAEF" w14:textId="77777777" w:rsidR="002E3404" w:rsidRPr="00C931B8" w:rsidRDefault="002E3404" w:rsidP="00BE2F98">
      <w:pPr>
        <w:jc w:val="center"/>
        <w:rPr>
          <w:b/>
          <w:color w:val="000000"/>
        </w:rPr>
      </w:pPr>
    </w:p>
    <w:p w14:paraId="452C0339" w14:textId="77777777" w:rsidR="005C10A1" w:rsidRPr="00C931B8" w:rsidRDefault="005C10A1" w:rsidP="00BE2F98">
      <w:pPr>
        <w:jc w:val="center"/>
        <w:rPr>
          <w:color w:val="FF0000"/>
        </w:rPr>
      </w:pPr>
      <w:r w:rsidRPr="00C931B8">
        <w:rPr>
          <w:b/>
          <w:color w:val="000000"/>
        </w:rPr>
        <w:t>Članak 19</w:t>
      </w:r>
      <w:r w:rsidRPr="00C931B8">
        <w:rPr>
          <w:color w:val="FF0000"/>
        </w:rPr>
        <w:t>.</w:t>
      </w:r>
    </w:p>
    <w:p w14:paraId="448477BA" w14:textId="77777777" w:rsidR="005C10A1" w:rsidRPr="00C931B8" w:rsidRDefault="005C10A1" w:rsidP="00BE2F98">
      <w:pPr>
        <w:jc w:val="both"/>
        <w:rPr>
          <w:color w:val="FF0000"/>
        </w:rPr>
      </w:pPr>
    </w:p>
    <w:p w14:paraId="28F1E221" w14:textId="77777777" w:rsidR="005C10A1" w:rsidRPr="00C931B8" w:rsidRDefault="005C10A1" w:rsidP="00BE2F98">
      <w:pPr>
        <w:jc w:val="both"/>
      </w:pPr>
      <w:r w:rsidRPr="00C931B8">
        <w:t>Student</w:t>
      </w:r>
      <w:r w:rsidR="00A059B0" w:rsidRPr="00C931B8">
        <w:t>i</w:t>
      </w:r>
      <w:r w:rsidRPr="00C931B8">
        <w:t xml:space="preserve"> stječ</w:t>
      </w:r>
      <w:r w:rsidR="00A059B0" w:rsidRPr="00C931B8">
        <w:t>u</w:t>
      </w:r>
      <w:r w:rsidRPr="00C931B8">
        <w:t xml:space="preserve"> pravo upisa na višu godinu studija ako </w:t>
      </w:r>
      <w:r w:rsidR="00A059B0" w:rsidRPr="00C931B8">
        <w:t>su</w:t>
      </w:r>
      <w:r w:rsidRPr="00C931B8">
        <w:t xml:space="preserve"> do upisnog roka uredno izvrši</w:t>
      </w:r>
      <w:r w:rsidR="00A059B0" w:rsidRPr="00C931B8">
        <w:t>li</w:t>
      </w:r>
      <w:r w:rsidRPr="00C931B8">
        <w:t xml:space="preserve"> sve predviđene obveze iz studijskog programa.</w:t>
      </w:r>
    </w:p>
    <w:p w14:paraId="627CD15F" w14:textId="77777777" w:rsidR="005C10A1" w:rsidRDefault="005C10A1" w:rsidP="00BE2F98">
      <w:pPr>
        <w:jc w:val="both"/>
      </w:pPr>
    </w:p>
    <w:p w14:paraId="7493088C" w14:textId="77777777" w:rsidR="00BE2353" w:rsidRDefault="00BE2353" w:rsidP="00BE2F98">
      <w:pPr>
        <w:jc w:val="both"/>
      </w:pPr>
    </w:p>
    <w:p w14:paraId="47BBE6BC" w14:textId="77777777" w:rsidR="00BE2353" w:rsidRDefault="00BE2353" w:rsidP="00BE2F98">
      <w:pPr>
        <w:jc w:val="both"/>
      </w:pPr>
    </w:p>
    <w:p w14:paraId="0E8F8827" w14:textId="77777777" w:rsidR="00BE2353" w:rsidRDefault="00BE2353" w:rsidP="00BE2F98">
      <w:pPr>
        <w:jc w:val="both"/>
      </w:pPr>
    </w:p>
    <w:p w14:paraId="3366E914" w14:textId="77777777" w:rsidR="00BE2353" w:rsidRPr="00C931B8" w:rsidRDefault="00BE2353" w:rsidP="00BE2F98">
      <w:pPr>
        <w:jc w:val="both"/>
      </w:pPr>
    </w:p>
    <w:p w14:paraId="69790AFE" w14:textId="77777777" w:rsidR="00A059B0" w:rsidRPr="00C931B8" w:rsidRDefault="00A059B0" w:rsidP="00BE2F98">
      <w:pPr>
        <w:jc w:val="both"/>
      </w:pPr>
    </w:p>
    <w:p w14:paraId="63A7982D" w14:textId="77777777" w:rsidR="005C10A1" w:rsidRPr="00C931B8" w:rsidRDefault="002E3404" w:rsidP="00BE2F98">
      <w:pPr>
        <w:jc w:val="center"/>
        <w:rPr>
          <w:b/>
        </w:rPr>
      </w:pPr>
      <w:r w:rsidRPr="00C931B8">
        <w:rPr>
          <w:b/>
        </w:rPr>
        <w:lastRenderedPageBreak/>
        <w:t>XI. STJECANJE I GUBITAK STATUSA STUDENTA</w:t>
      </w:r>
    </w:p>
    <w:p w14:paraId="2F85D163" w14:textId="77777777" w:rsidR="002E3404" w:rsidRPr="00C931B8" w:rsidRDefault="002E3404" w:rsidP="00BE2F98">
      <w:pPr>
        <w:jc w:val="center"/>
        <w:rPr>
          <w:b/>
        </w:rPr>
      </w:pPr>
      <w:r w:rsidRPr="00C931B8">
        <w:rPr>
          <w:b/>
        </w:rPr>
        <w:t xml:space="preserve"> </w:t>
      </w:r>
    </w:p>
    <w:p w14:paraId="3BBE910A" w14:textId="77777777" w:rsidR="005C10A1" w:rsidRPr="00C931B8" w:rsidRDefault="005C10A1" w:rsidP="00BE2F98">
      <w:pPr>
        <w:jc w:val="center"/>
        <w:rPr>
          <w:b/>
        </w:rPr>
      </w:pPr>
      <w:r w:rsidRPr="00C931B8">
        <w:rPr>
          <w:b/>
        </w:rPr>
        <w:t>Članak 20.</w:t>
      </w:r>
    </w:p>
    <w:p w14:paraId="18CF10D1" w14:textId="77777777" w:rsidR="005C10A1" w:rsidRPr="00C931B8" w:rsidRDefault="005C10A1" w:rsidP="00BE2F98">
      <w:pPr>
        <w:jc w:val="both"/>
        <w:rPr>
          <w:b/>
        </w:rPr>
      </w:pPr>
    </w:p>
    <w:p w14:paraId="5AC4CFC8" w14:textId="77777777" w:rsidR="005C10A1" w:rsidRPr="00C931B8" w:rsidRDefault="005C10A1" w:rsidP="00BE2F98">
      <w:pPr>
        <w:jc w:val="both"/>
      </w:pPr>
      <w:r w:rsidRPr="00C931B8">
        <w:t xml:space="preserve">Status studenta na doktorskom studiju stječe se upisom na redovni doktorski studij u punom radnom vremenu ili izvanredni doktorski studij s dijelom radnog vremena na način utvrđen </w:t>
      </w:r>
      <w:r w:rsidR="00457E85" w:rsidRPr="00C931B8">
        <w:t>ovim Pravilnikom.</w:t>
      </w:r>
    </w:p>
    <w:p w14:paraId="4B640BCA" w14:textId="77777777" w:rsidR="005C10A1" w:rsidRPr="00C931B8" w:rsidRDefault="005C10A1" w:rsidP="00BE2F98">
      <w:pPr>
        <w:jc w:val="both"/>
      </w:pPr>
    </w:p>
    <w:p w14:paraId="58251FF2" w14:textId="4D9B0D2C" w:rsidR="00FA3270" w:rsidRPr="00C931B8" w:rsidRDefault="005C10A1" w:rsidP="00BE2F98">
      <w:pPr>
        <w:jc w:val="both"/>
      </w:pPr>
      <w:r w:rsidRPr="00C931B8">
        <w:t>Student koji</w:t>
      </w:r>
      <w:r w:rsidR="00457E85" w:rsidRPr="00C931B8">
        <w:t xml:space="preserve"> </w:t>
      </w:r>
      <w:r w:rsidR="00442190" w:rsidRPr="00C931B8">
        <w:t>je</w:t>
      </w:r>
      <w:r w:rsidRPr="00C931B8">
        <w:t xml:space="preserve"> upisa</w:t>
      </w:r>
      <w:r w:rsidR="00442190" w:rsidRPr="00C931B8">
        <w:t>o</w:t>
      </w:r>
      <w:r w:rsidR="00457E85" w:rsidRPr="00C931B8">
        <w:t xml:space="preserve"> redovni </w:t>
      </w:r>
      <w:r w:rsidRPr="00C931B8">
        <w:t>doktorski studij u punom radnom vremenu gub</w:t>
      </w:r>
      <w:r w:rsidR="00442190" w:rsidRPr="00C931B8">
        <w:t>i</w:t>
      </w:r>
      <w:r w:rsidRPr="00C931B8">
        <w:t xml:space="preserve"> status studenta ako </w:t>
      </w:r>
      <w:r w:rsidR="00457E85" w:rsidRPr="00C931B8">
        <w:t>studij</w:t>
      </w:r>
      <w:r w:rsidRPr="00C931B8">
        <w:t xml:space="preserve"> ne završ</w:t>
      </w:r>
      <w:r w:rsidR="00442190" w:rsidRPr="00C931B8">
        <w:t>i</w:t>
      </w:r>
      <w:r w:rsidRPr="00C931B8">
        <w:t xml:space="preserve"> u roku </w:t>
      </w:r>
      <w:r w:rsidR="00F41E58" w:rsidRPr="00C931B8">
        <w:t xml:space="preserve">šest godina </w:t>
      </w:r>
      <w:r w:rsidRPr="00C931B8">
        <w:t xml:space="preserve">od upisa. </w:t>
      </w:r>
    </w:p>
    <w:p w14:paraId="23475F68" w14:textId="77777777" w:rsidR="00FA3270" w:rsidRPr="00C931B8" w:rsidRDefault="00FA3270" w:rsidP="00BE2F98">
      <w:pPr>
        <w:jc w:val="both"/>
      </w:pPr>
    </w:p>
    <w:p w14:paraId="0423E01E" w14:textId="0C2A5599" w:rsidR="005C10A1" w:rsidRPr="00C931B8" w:rsidRDefault="005C10A1" w:rsidP="00BE2F98">
      <w:pPr>
        <w:jc w:val="both"/>
      </w:pPr>
      <w:r w:rsidRPr="00C931B8">
        <w:t>Student</w:t>
      </w:r>
      <w:r w:rsidR="00457E85" w:rsidRPr="00C931B8">
        <w:t xml:space="preserve"> </w:t>
      </w:r>
      <w:r w:rsidRPr="00C931B8">
        <w:t xml:space="preserve">koji </w:t>
      </w:r>
      <w:r w:rsidR="00442190" w:rsidRPr="00C931B8">
        <w:t>je</w:t>
      </w:r>
      <w:r w:rsidRPr="00C931B8">
        <w:t xml:space="preserve"> upisa</w:t>
      </w:r>
      <w:r w:rsidR="00442190" w:rsidRPr="00C931B8">
        <w:t>o</w:t>
      </w:r>
      <w:r w:rsidRPr="00C931B8">
        <w:t xml:space="preserve"> </w:t>
      </w:r>
      <w:r w:rsidR="00457E85" w:rsidRPr="00C931B8">
        <w:t xml:space="preserve">izvanredni </w:t>
      </w:r>
      <w:r w:rsidRPr="00C931B8">
        <w:t>doktorski studij u dijelu radnog vremena gub</w:t>
      </w:r>
      <w:r w:rsidR="00442190" w:rsidRPr="00C931B8">
        <w:t>i</w:t>
      </w:r>
      <w:r w:rsidRPr="00C931B8">
        <w:t xml:space="preserve"> status studenta ako ne završ</w:t>
      </w:r>
      <w:r w:rsidR="00442190" w:rsidRPr="00C931B8">
        <w:t>i</w:t>
      </w:r>
      <w:r w:rsidRPr="00C931B8">
        <w:t xml:space="preserve"> </w:t>
      </w:r>
      <w:r w:rsidR="00442190" w:rsidRPr="00C931B8">
        <w:t xml:space="preserve">studij </w:t>
      </w:r>
      <w:r w:rsidRPr="00C931B8">
        <w:t xml:space="preserve">u roku </w:t>
      </w:r>
      <w:r w:rsidR="00F41E58" w:rsidRPr="00C931B8">
        <w:t xml:space="preserve">osam </w:t>
      </w:r>
      <w:r w:rsidRPr="00C931B8">
        <w:t>godina od upisa.</w:t>
      </w:r>
    </w:p>
    <w:p w14:paraId="6F598F60" w14:textId="77777777" w:rsidR="005C10A1" w:rsidRPr="00C931B8" w:rsidRDefault="005C10A1" w:rsidP="00BE2F98">
      <w:pPr>
        <w:jc w:val="both"/>
        <w:rPr>
          <w:b/>
        </w:rPr>
      </w:pPr>
    </w:p>
    <w:p w14:paraId="59DE43B8" w14:textId="77777777" w:rsidR="005C10A1" w:rsidRPr="00C931B8" w:rsidRDefault="005C10A1" w:rsidP="00BE2F98">
      <w:pPr>
        <w:jc w:val="both"/>
      </w:pPr>
      <w:r w:rsidRPr="00C931B8">
        <w:t>Studen</w:t>
      </w:r>
      <w:r w:rsidR="00FA3270" w:rsidRPr="00C931B8">
        <w:t>t</w:t>
      </w:r>
      <w:r w:rsidRPr="00C931B8">
        <w:t xml:space="preserve"> gubi status studenta i kad je negativno ocijenjen njegov doktorski rad. U ovom slučaju ako </w:t>
      </w:r>
      <w:r w:rsidR="00442190" w:rsidRPr="00C931B8">
        <w:t xml:space="preserve">je </w:t>
      </w:r>
      <w:r w:rsidRPr="00C931B8">
        <w:t>student bi</w:t>
      </w:r>
      <w:r w:rsidR="00442190" w:rsidRPr="00C931B8">
        <w:t>o</w:t>
      </w:r>
      <w:r w:rsidRPr="00C931B8">
        <w:t xml:space="preserve"> upisan</w:t>
      </w:r>
      <w:r w:rsidR="00457E85" w:rsidRPr="00C931B8">
        <w:t xml:space="preserve"> na redovni doktorski studij</w:t>
      </w:r>
      <w:r w:rsidRPr="00C931B8">
        <w:t xml:space="preserve"> u punom radnom vremenu</w:t>
      </w:r>
      <w:r w:rsidR="00457E85" w:rsidRPr="00C931B8">
        <w:t>,</w:t>
      </w:r>
      <w:r w:rsidRPr="00C931B8">
        <w:t xml:space="preserve"> pokreće se postupak redovnog otkaza ugovora o radu s njim.</w:t>
      </w:r>
    </w:p>
    <w:p w14:paraId="3ED8CEC6" w14:textId="77777777" w:rsidR="005C10A1" w:rsidRPr="00C931B8" w:rsidRDefault="005C10A1" w:rsidP="00BE2F98">
      <w:pPr>
        <w:jc w:val="both"/>
        <w:rPr>
          <w:color w:val="FF0000"/>
        </w:rPr>
      </w:pPr>
    </w:p>
    <w:p w14:paraId="61C49C18" w14:textId="77777777" w:rsidR="005C10A1" w:rsidRPr="00C931B8" w:rsidRDefault="002E3404" w:rsidP="00BE2F98">
      <w:pPr>
        <w:pStyle w:val="Heading1"/>
        <w:tabs>
          <w:tab w:val="clear" w:pos="7020"/>
        </w:tabs>
        <w:jc w:val="center"/>
      </w:pPr>
      <w:r w:rsidRPr="00C931B8">
        <w:t>XII</w:t>
      </w:r>
      <w:r w:rsidRPr="00C931B8">
        <w:rPr>
          <w:i/>
        </w:rPr>
        <w:t xml:space="preserve">. </w:t>
      </w:r>
      <w:r w:rsidRPr="00C931B8">
        <w:t>DOKTORSKI RAD</w:t>
      </w:r>
    </w:p>
    <w:p w14:paraId="4EA52407" w14:textId="77777777" w:rsidR="002E3404" w:rsidRPr="00C931B8" w:rsidRDefault="002E3404" w:rsidP="00BE2F98">
      <w:pPr>
        <w:jc w:val="center"/>
        <w:rPr>
          <w:b/>
        </w:rPr>
      </w:pPr>
    </w:p>
    <w:p w14:paraId="3063FC2E" w14:textId="77777777" w:rsidR="005C10A1" w:rsidRPr="00C931B8" w:rsidRDefault="005C10A1" w:rsidP="00BE2F98">
      <w:pPr>
        <w:jc w:val="center"/>
        <w:rPr>
          <w:b/>
        </w:rPr>
      </w:pPr>
      <w:r w:rsidRPr="00C931B8">
        <w:rPr>
          <w:b/>
        </w:rPr>
        <w:t>Članak 21.</w:t>
      </w:r>
    </w:p>
    <w:p w14:paraId="06CE502C" w14:textId="77777777" w:rsidR="005C10A1" w:rsidRPr="00C931B8" w:rsidRDefault="005C10A1" w:rsidP="00BE2F98">
      <w:pPr>
        <w:jc w:val="both"/>
      </w:pPr>
    </w:p>
    <w:p w14:paraId="33E66B32" w14:textId="77777777" w:rsidR="005C10A1" w:rsidRPr="00C931B8" w:rsidRDefault="005C10A1" w:rsidP="00BE2F98">
      <w:pPr>
        <w:pStyle w:val="BodyText"/>
        <w:tabs>
          <w:tab w:val="clear" w:pos="7020"/>
        </w:tabs>
      </w:pPr>
      <w:r w:rsidRPr="00C931B8">
        <w:t>Doktorski rad je izvoran i samostalan znanstveni rad koji je po metodologiji obrade i stupnju prinosa znanosti prikladan za određivanje studentove sposobnosti da kao samostalni istraživač djeluje u znanosti.</w:t>
      </w:r>
    </w:p>
    <w:p w14:paraId="29AB3462" w14:textId="77777777" w:rsidR="00E01365" w:rsidRPr="00C931B8" w:rsidRDefault="00E01365" w:rsidP="00BE2F98">
      <w:pPr>
        <w:pStyle w:val="BodyText"/>
        <w:tabs>
          <w:tab w:val="clear" w:pos="7020"/>
        </w:tabs>
        <w:jc w:val="center"/>
        <w:rPr>
          <w:b/>
        </w:rPr>
      </w:pPr>
    </w:p>
    <w:p w14:paraId="28055790" w14:textId="77777777" w:rsidR="005C10A1" w:rsidRPr="00C931B8" w:rsidRDefault="002E3404" w:rsidP="00BE2F98">
      <w:pPr>
        <w:pStyle w:val="BodyText"/>
        <w:tabs>
          <w:tab w:val="clear" w:pos="7020"/>
        </w:tabs>
        <w:jc w:val="center"/>
        <w:rPr>
          <w:b/>
        </w:rPr>
      </w:pPr>
      <w:r w:rsidRPr="00C931B8">
        <w:rPr>
          <w:b/>
        </w:rPr>
        <w:t>XIII. PRIJAVA TEME DOKTORSKOG RADA</w:t>
      </w:r>
    </w:p>
    <w:p w14:paraId="6FFCFF7C" w14:textId="77777777" w:rsidR="002E3404" w:rsidRPr="00C931B8" w:rsidRDefault="002E3404" w:rsidP="00BE2F98">
      <w:pPr>
        <w:pStyle w:val="BodyText"/>
        <w:tabs>
          <w:tab w:val="clear" w:pos="7020"/>
        </w:tabs>
        <w:jc w:val="center"/>
        <w:rPr>
          <w:b/>
        </w:rPr>
      </w:pPr>
    </w:p>
    <w:p w14:paraId="57E21F86" w14:textId="77777777" w:rsidR="005C10A1" w:rsidRPr="00C931B8" w:rsidRDefault="005C10A1" w:rsidP="00BE2F98">
      <w:pPr>
        <w:pStyle w:val="BodyText"/>
        <w:tabs>
          <w:tab w:val="clear" w:pos="7020"/>
        </w:tabs>
        <w:jc w:val="center"/>
        <w:rPr>
          <w:b/>
        </w:rPr>
      </w:pPr>
      <w:r w:rsidRPr="00C931B8">
        <w:rPr>
          <w:b/>
        </w:rPr>
        <w:t>Članak 22.</w:t>
      </w:r>
    </w:p>
    <w:p w14:paraId="18E02BAD" w14:textId="77777777" w:rsidR="005C10A1" w:rsidRPr="00C931B8" w:rsidRDefault="005C10A1" w:rsidP="00BE2F98">
      <w:pPr>
        <w:jc w:val="both"/>
        <w:rPr>
          <w:b/>
        </w:rPr>
      </w:pPr>
    </w:p>
    <w:p w14:paraId="6AF85713" w14:textId="77777777" w:rsidR="005C10A1" w:rsidRPr="00C931B8" w:rsidRDefault="005C10A1" w:rsidP="00BE2F98">
      <w:pPr>
        <w:pStyle w:val="BodyText"/>
        <w:tabs>
          <w:tab w:val="clear" w:pos="7020"/>
        </w:tabs>
      </w:pPr>
      <w:r w:rsidRPr="00C931B8">
        <w:t>Prijava teme doktorskog rada sadrži:</w:t>
      </w:r>
    </w:p>
    <w:p w14:paraId="54315BD4" w14:textId="77777777" w:rsidR="005C10A1" w:rsidRPr="00C931B8" w:rsidRDefault="005C10A1" w:rsidP="00BE2F98">
      <w:pPr>
        <w:jc w:val="both"/>
      </w:pPr>
      <w:r w:rsidRPr="00C931B8">
        <w:t>- naslov,</w:t>
      </w:r>
    </w:p>
    <w:p w14:paraId="049CAB76" w14:textId="77777777" w:rsidR="005C10A1" w:rsidRPr="00C931B8" w:rsidRDefault="005C10A1" w:rsidP="00BE2F98">
      <w:pPr>
        <w:jc w:val="both"/>
      </w:pPr>
      <w:r w:rsidRPr="00C931B8">
        <w:t>- pregled znanstvene discipline iz koje je rad i predmet istraživanja,</w:t>
      </w:r>
    </w:p>
    <w:p w14:paraId="096A805F" w14:textId="77777777" w:rsidR="005C10A1" w:rsidRPr="00C931B8" w:rsidRDefault="005C10A1" w:rsidP="00BE2F98">
      <w:pPr>
        <w:jc w:val="both"/>
      </w:pPr>
      <w:r w:rsidRPr="00C931B8">
        <w:t>- svrhu i ciljeve istraživanja,</w:t>
      </w:r>
    </w:p>
    <w:p w14:paraId="55CB8052" w14:textId="77777777" w:rsidR="005C10A1" w:rsidRPr="00C931B8" w:rsidRDefault="005C10A1" w:rsidP="00BE2F98">
      <w:pPr>
        <w:jc w:val="both"/>
      </w:pPr>
      <w:r w:rsidRPr="00C931B8">
        <w:t>- obrazloženje radne hipoteze i teza,</w:t>
      </w:r>
    </w:p>
    <w:p w14:paraId="7B06B263" w14:textId="77777777" w:rsidR="005C10A1" w:rsidRPr="00C931B8" w:rsidRDefault="005C10A1" w:rsidP="00BE2F98">
      <w:pPr>
        <w:jc w:val="both"/>
      </w:pPr>
      <w:r w:rsidRPr="00C931B8">
        <w:t xml:space="preserve">- metodologiju rada, </w:t>
      </w:r>
    </w:p>
    <w:p w14:paraId="4AF66FAF" w14:textId="77777777" w:rsidR="005C10A1" w:rsidRPr="00C931B8" w:rsidRDefault="005C10A1" w:rsidP="00BE2F98">
      <w:pPr>
        <w:jc w:val="both"/>
      </w:pPr>
      <w:r w:rsidRPr="00C931B8">
        <w:t>- okvirni sadržaj,</w:t>
      </w:r>
    </w:p>
    <w:p w14:paraId="6B275FD1" w14:textId="77777777" w:rsidR="005C10A1" w:rsidRPr="00C931B8" w:rsidRDefault="005C10A1" w:rsidP="00BE2F98">
      <w:pPr>
        <w:jc w:val="both"/>
      </w:pPr>
      <w:r w:rsidRPr="00C931B8">
        <w:t>- očekivani znanstveni prinos,</w:t>
      </w:r>
    </w:p>
    <w:p w14:paraId="6093CD8F" w14:textId="77777777" w:rsidR="005C10A1" w:rsidRPr="00C931B8" w:rsidRDefault="005C10A1" w:rsidP="00BE2F98">
      <w:pPr>
        <w:jc w:val="both"/>
      </w:pPr>
      <w:r w:rsidRPr="00C931B8">
        <w:t>- primjenu rezultata istraživanja</w:t>
      </w:r>
    </w:p>
    <w:p w14:paraId="2141D1E0" w14:textId="77777777" w:rsidR="005C10A1" w:rsidRPr="00C931B8" w:rsidRDefault="005C10A1" w:rsidP="00BE2F98">
      <w:pPr>
        <w:jc w:val="both"/>
      </w:pPr>
      <w:r w:rsidRPr="00C931B8">
        <w:t>- popis literature, priloga i izvora informacija</w:t>
      </w:r>
      <w:r w:rsidR="00652E38" w:rsidRPr="00C931B8">
        <w:t>.</w:t>
      </w:r>
    </w:p>
    <w:p w14:paraId="751D3991" w14:textId="77777777" w:rsidR="00652E38" w:rsidRPr="00C931B8" w:rsidRDefault="00652E38" w:rsidP="00BE2F98">
      <w:pPr>
        <w:jc w:val="both"/>
      </w:pPr>
    </w:p>
    <w:p w14:paraId="7D365C8B" w14:textId="77777777" w:rsidR="005C10A1" w:rsidRPr="00C931B8" w:rsidRDefault="005C10A1" w:rsidP="00BE2F98">
      <w:pPr>
        <w:jc w:val="both"/>
      </w:pPr>
      <w:r w:rsidRPr="00C931B8">
        <w:t>Uz prijavu teme doktorskog rada student obvezno prilaže:</w:t>
      </w:r>
    </w:p>
    <w:p w14:paraId="29893DDA" w14:textId="0C86B88C" w:rsidR="005C10A1" w:rsidRPr="00C931B8" w:rsidRDefault="005C10A1" w:rsidP="00BE2F98">
      <w:pPr>
        <w:jc w:val="both"/>
      </w:pPr>
      <w:r w:rsidRPr="00C931B8">
        <w:t>-</w:t>
      </w:r>
      <w:r w:rsidR="00F41E58" w:rsidRPr="00C931B8">
        <w:t xml:space="preserve"> </w:t>
      </w:r>
      <w:r w:rsidRPr="00C931B8">
        <w:t>pismenu suglasnost mentora,</w:t>
      </w:r>
    </w:p>
    <w:p w14:paraId="2D78A872" w14:textId="2E9F15B8" w:rsidR="005C10A1" w:rsidRPr="00C931B8" w:rsidRDefault="005C10A1" w:rsidP="00BE2F98">
      <w:pPr>
        <w:jc w:val="both"/>
      </w:pPr>
      <w:r w:rsidRPr="00C931B8">
        <w:t>-</w:t>
      </w:r>
      <w:r w:rsidR="00F41E58" w:rsidRPr="00C931B8">
        <w:t xml:space="preserve"> </w:t>
      </w:r>
      <w:r w:rsidRPr="00C931B8">
        <w:t>obrazloženu suglasnost etičkog povjerenstva nositelja studija ako se istraživanje  provodi na ljudima, životinjama i materijalu ljudskog ili životinjskog porijekla.</w:t>
      </w:r>
    </w:p>
    <w:p w14:paraId="08E2D949" w14:textId="77777777" w:rsidR="005C10A1" w:rsidRPr="00C931B8" w:rsidRDefault="005C10A1" w:rsidP="00BE2F98">
      <w:pPr>
        <w:jc w:val="both"/>
      </w:pPr>
    </w:p>
    <w:p w14:paraId="01B67E05" w14:textId="2D7EB3F3" w:rsidR="00652E38" w:rsidRPr="00C931B8" w:rsidRDefault="005C10A1" w:rsidP="00BE2F98">
      <w:pPr>
        <w:pStyle w:val="T-98-2"/>
        <w:spacing w:after="0"/>
        <w:ind w:firstLine="0"/>
        <w:rPr>
          <w:rFonts w:ascii="Times New Roman" w:hAnsi="Times New Roman"/>
          <w:sz w:val="24"/>
          <w:szCs w:val="24"/>
        </w:rPr>
      </w:pPr>
      <w:r w:rsidRPr="00C931B8">
        <w:rPr>
          <w:rFonts w:ascii="Times New Roman" w:hAnsi="Times New Roman"/>
          <w:sz w:val="24"/>
          <w:szCs w:val="24"/>
        </w:rPr>
        <w:t xml:space="preserve">Pravila u postupku prijave teme </w:t>
      </w:r>
      <w:r w:rsidR="007F1F20" w:rsidRPr="00C931B8">
        <w:rPr>
          <w:rFonts w:ascii="Times New Roman" w:hAnsi="Times New Roman"/>
          <w:sz w:val="24"/>
          <w:szCs w:val="24"/>
        </w:rPr>
        <w:t>doktorskog rada</w:t>
      </w:r>
      <w:r w:rsidRPr="00C931B8">
        <w:rPr>
          <w:rFonts w:ascii="Times New Roman" w:hAnsi="Times New Roman"/>
          <w:sz w:val="24"/>
          <w:szCs w:val="24"/>
        </w:rPr>
        <w:t xml:space="preserve"> dodatno </w:t>
      </w:r>
      <w:r w:rsidR="0045010C">
        <w:rPr>
          <w:rFonts w:ascii="Times New Roman" w:hAnsi="Times New Roman"/>
          <w:sz w:val="24"/>
          <w:szCs w:val="24"/>
        </w:rPr>
        <w:t xml:space="preserve">su </w:t>
      </w:r>
      <w:r w:rsidRPr="00C931B8">
        <w:rPr>
          <w:rFonts w:ascii="Times New Roman" w:hAnsi="Times New Roman"/>
          <w:sz w:val="24"/>
          <w:szCs w:val="24"/>
        </w:rPr>
        <w:t xml:space="preserve">pojašnjena </w:t>
      </w:r>
      <w:r w:rsidRPr="00C931B8">
        <w:rPr>
          <w:rFonts w:ascii="Times New Roman" w:hAnsi="Times New Roman"/>
          <w:i/>
          <w:sz w:val="24"/>
          <w:szCs w:val="24"/>
        </w:rPr>
        <w:t>Uputom za prijavu teme d</w:t>
      </w:r>
      <w:r w:rsidR="00442190" w:rsidRPr="00C931B8">
        <w:rPr>
          <w:rFonts w:ascii="Times New Roman" w:hAnsi="Times New Roman"/>
          <w:i/>
          <w:sz w:val="24"/>
          <w:szCs w:val="24"/>
        </w:rPr>
        <w:t>oktorskog rada</w:t>
      </w:r>
      <w:r w:rsidRPr="00C931B8">
        <w:rPr>
          <w:rFonts w:ascii="Times New Roman" w:hAnsi="Times New Roman"/>
          <w:i/>
          <w:sz w:val="24"/>
          <w:szCs w:val="24"/>
        </w:rPr>
        <w:t xml:space="preserve"> Sveučilišta u Zadru.</w:t>
      </w:r>
      <w:r w:rsidR="00652E38" w:rsidRPr="00C931B8">
        <w:rPr>
          <w:rFonts w:ascii="Times New Roman" w:hAnsi="Times New Roman"/>
          <w:i/>
          <w:color w:val="FF0000"/>
          <w:sz w:val="24"/>
          <w:szCs w:val="24"/>
        </w:rPr>
        <w:t xml:space="preserve"> </w:t>
      </w:r>
    </w:p>
    <w:p w14:paraId="786AE52A" w14:textId="50553457" w:rsidR="005C10A1" w:rsidRPr="00C931B8" w:rsidRDefault="002E3404" w:rsidP="00BE2F98">
      <w:pPr>
        <w:pStyle w:val="Heading3"/>
        <w:jc w:val="center"/>
        <w:rPr>
          <w:i w:val="0"/>
        </w:rPr>
      </w:pPr>
      <w:r w:rsidRPr="00C931B8">
        <w:rPr>
          <w:i w:val="0"/>
        </w:rPr>
        <w:lastRenderedPageBreak/>
        <w:t>XIV</w:t>
      </w:r>
      <w:r w:rsidRPr="00C931B8">
        <w:t xml:space="preserve">. </w:t>
      </w:r>
      <w:r w:rsidRPr="00C931B8">
        <w:rPr>
          <w:i w:val="0"/>
        </w:rPr>
        <w:t>PRIHVAĆANJE TEME DOKTORSKOG RADA</w:t>
      </w:r>
    </w:p>
    <w:p w14:paraId="37E685E7" w14:textId="77777777" w:rsidR="002E3404" w:rsidRPr="00C931B8" w:rsidRDefault="002E3404" w:rsidP="00BE2F98">
      <w:pPr>
        <w:pStyle w:val="BodyText"/>
        <w:tabs>
          <w:tab w:val="clear" w:pos="7020"/>
        </w:tabs>
        <w:jc w:val="center"/>
        <w:rPr>
          <w:b/>
        </w:rPr>
      </w:pPr>
    </w:p>
    <w:p w14:paraId="21ABD340" w14:textId="77777777" w:rsidR="005C10A1" w:rsidRPr="00C931B8" w:rsidRDefault="005C10A1" w:rsidP="00BE2F98">
      <w:pPr>
        <w:pStyle w:val="BodyText"/>
        <w:tabs>
          <w:tab w:val="clear" w:pos="7020"/>
        </w:tabs>
        <w:jc w:val="center"/>
        <w:rPr>
          <w:b/>
        </w:rPr>
      </w:pPr>
      <w:r w:rsidRPr="00C931B8">
        <w:rPr>
          <w:b/>
        </w:rPr>
        <w:t>Članak 23.</w:t>
      </w:r>
    </w:p>
    <w:p w14:paraId="0E639D3E" w14:textId="77777777" w:rsidR="00F90183" w:rsidRDefault="00F90183" w:rsidP="00F90183">
      <w:pPr>
        <w:pStyle w:val="BodyText"/>
        <w:tabs>
          <w:tab w:val="clear" w:pos="7020"/>
        </w:tabs>
      </w:pPr>
    </w:p>
    <w:p w14:paraId="5DC16D80" w14:textId="77777777" w:rsidR="00F90183" w:rsidRPr="00C931B8" w:rsidRDefault="00F90183" w:rsidP="00F90183">
      <w:pPr>
        <w:pStyle w:val="BodyText"/>
        <w:tabs>
          <w:tab w:val="clear" w:pos="7020"/>
        </w:tabs>
      </w:pPr>
      <w:r w:rsidRPr="00C931B8">
        <w:t xml:space="preserve">Nakon primitka prijave teme doktorskog rada Senat, na prijedlog </w:t>
      </w:r>
      <w:r>
        <w:t>V</w:t>
      </w:r>
      <w:r w:rsidRPr="00C931B8">
        <w:t>ijeća doktorskog studija i Vijeća poslijediplomskih studija, imenuje stručno povjerenstvo za ocjenu i obranu teme doktorskog rada.</w:t>
      </w:r>
    </w:p>
    <w:p w14:paraId="6092A592" w14:textId="77777777" w:rsidR="00F90183" w:rsidRPr="00C931B8" w:rsidRDefault="00F90183" w:rsidP="00F90183">
      <w:pPr>
        <w:pStyle w:val="BodyText"/>
        <w:tabs>
          <w:tab w:val="clear" w:pos="7020"/>
        </w:tabs>
      </w:pPr>
    </w:p>
    <w:p w14:paraId="74E6C0EE" w14:textId="77777777" w:rsidR="00F90183" w:rsidRPr="00C931B8" w:rsidRDefault="00F90183" w:rsidP="00F90183">
      <w:pPr>
        <w:pStyle w:val="BodyText"/>
        <w:tabs>
          <w:tab w:val="clear" w:pos="7020"/>
        </w:tabs>
      </w:pPr>
      <w:r w:rsidRPr="00C931B8">
        <w:t xml:space="preserve">Stručno povjerenstvo od najmanje tri člana u znanstveno-nastavnom ili znanstvenom zvanju (od kojih </w:t>
      </w:r>
      <w:r>
        <w:t xml:space="preserve">u pravilu </w:t>
      </w:r>
      <w:r w:rsidRPr="00C931B8">
        <w:t xml:space="preserve">niti jedan nije mentor ili </w:t>
      </w:r>
      <w:proofErr w:type="spellStart"/>
      <w:r w:rsidRPr="00C931B8">
        <w:t>komentor</w:t>
      </w:r>
      <w:proofErr w:type="spellEnd"/>
      <w:r w:rsidRPr="00C931B8">
        <w:t xml:space="preserve">) čine priznati stručnjaci u </w:t>
      </w:r>
      <w:r>
        <w:t xml:space="preserve">znanstvenom </w:t>
      </w:r>
      <w:r w:rsidRPr="00C931B8">
        <w:t xml:space="preserve">području </w:t>
      </w:r>
      <w:r>
        <w:t xml:space="preserve">i polju </w:t>
      </w:r>
      <w:r w:rsidRPr="00C931B8">
        <w:t xml:space="preserve">iz kojeg je tema doktorskog rada i od kojih je najmanje jedan iz druge sveučilišne ili znanstvene institucije. </w:t>
      </w:r>
    </w:p>
    <w:p w14:paraId="53846412" w14:textId="77777777" w:rsidR="00F90183" w:rsidRPr="00CA7BF5" w:rsidRDefault="00F90183" w:rsidP="00F90183">
      <w:pPr>
        <w:pStyle w:val="BodyText"/>
        <w:tabs>
          <w:tab w:val="clear" w:pos="7020"/>
        </w:tabs>
      </w:pPr>
    </w:p>
    <w:p w14:paraId="18FFD8E3" w14:textId="77777777" w:rsidR="00F90183" w:rsidRPr="00CA7BF5" w:rsidRDefault="00F90183" w:rsidP="00F90183">
      <w:pPr>
        <w:pStyle w:val="BodyText"/>
        <w:tabs>
          <w:tab w:val="clear" w:pos="7020"/>
        </w:tabs>
      </w:pPr>
      <w:r w:rsidRPr="00CA7BF5">
        <w:t xml:space="preserve">Iznimno u slučaju da u određenom </w:t>
      </w:r>
      <w:r>
        <w:t xml:space="preserve">znanstvenom polju </w:t>
      </w:r>
      <w:r w:rsidRPr="00CA7BF5">
        <w:t xml:space="preserve">nema dovoljan broj nastavnika, kao 2. član stručnog povjerenstva može biti imenovan mentor ili </w:t>
      </w:r>
      <w:proofErr w:type="spellStart"/>
      <w:r w:rsidRPr="00CA7BF5">
        <w:t>komentor</w:t>
      </w:r>
      <w:proofErr w:type="spellEnd"/>
      <w:r w:rsidRPr="00CA7BF5">
        <w:t>.</w:t>
      </w:r>
    </w:p>
    <w:p w14:paraId="2A3047D8" w14:textId="77777777" w:rsidR="00F90183" w:rsidRPr="00CA7BF5" w:rsidRDefault="00F90183" w:rsidP="00F90183">
      <w:pPr>
        <w:pStyle w:val="BodyText"/>
        <w:tabs>
          <w:tab w:val="clear" w:pos="7020"/>
        </w:tabs>
      </w:pPr>
    </w:p>
    <w:p w14:paraId="1940F8F8" w14:textId="77777777" w:rsidR="00F90183" w:rsidRPr="00C931B8" w:rsidRDefault="00F90183" w:rsidP="00F90183">
      <w:pPr>
        <w:pStyle w:val="BodyText"/>
        <w:tabs>
          <w:tab w:val="clear" w:pos="7020"/>
        </w:tabs>
        <w:rPr>
          <w:b/>
        </w:rPr>
      </w:pPr>
      <w:r w:rsidRPr="00C931B8">
        <w:t>Vijeće doktorskog studija organizira obranu teme doktorskog rada najkasnije do kraja 2. (druge) akademske godine. Student brani prijavu teme doktorskog rada pred stručnim povjerenstvom.</w:t>
      </w:r>
    </w:p>
    <w:p w14:paraId="6C9C1137" w14:textId="77777777" w:rsidR="00F90183" w:rsidRPr="00C931B8" w:rsidRDefault="00F90183" w:rsidP="00F90183">
      <w:pPr>
        <w:pStyle w:val="BodyText"/>
        <w:tabs>
          <w:tab w:val="clear" w:pos="7020"/>
        </w:tabs>
        <w:rPr>
          <w:b/>
        </w:rPr>
      </w:pPr>
    </w:p>
    <w:p w14:paraId="3A4D63FE" w14:textId="77777777" w:rsidR="00F90183" w:rsidRDefault="00F90183" w:rsidP="00F90183">
      <w:pPr>
        <w:jc w:val="both"/>
      </w:pPr>
      <w:bookmarkStart w:id="0" w:name="_Hlk38604477"/>
      <w:r w:rsidRPr="00C931B8">
        <w:t>Obrana teme doktorskog rada je javna</w:t>
      </w:r>
      <w:bookmarkEnd w:id="0"/>
      <w:r w:rsidRPr="00C931B8">
        <w:t xml:space="preserve">, a sinopsis doktorskog rada </w:t>
      </w:r>
      <w:r>
        <w:t>treba</w:t>
      </w:r>
      <w:r w:rsidRPr="00C931B8">
        <w:t xml:space="preserve"> biti dostupan javnosti najmanje </w:t>
      </w:r>
      <w:r>
        <w:t>osam</w:t>
      </w:r>
      <w:r w:rsidRPr="00C931B8">
        <w:t xml:space="preserve"> dana prije obrane. </w:t>
      </w:r>
    </w:p>
    <w:p w14:paraId="4601C83C" w14:textId="77777777" w:rsidR="00F90183" w:rsidRPr="00C931B8" w:rsidRDefault="00F90183" w:rsidP="00F90183">
      <w:pPr>
        <w:jc w:val="both"/>
      </w:pPr>
    </w:p>
    <w:p w14:paraId="4D6B9225" w14:textId="77777777" w:rsidR="00F90183" w:rsidRPr="00C931B8" w:rsidRDefault="00F90183" w:rsidP="00F90183">
      <w:pPr>
        <w:jc w:val="both"/>
      </w:pPr>
      <w:r w:rsidRPr="00C931B8">
        <w:t xml:space="preserve">Na oglasnoj ploči nositelja studija, odnosno mrežnoj stranici Sveučilišta objavljuje se ime i prezime studenta, naslov doktorskog rada, </w:t>
      </w:r>
      <w:r>
        <w:t xml:space="preserve">ime i prezime mentora (i </w:t>
      </w:r>
      <w:proofErr w:type="spellStart"/>
      <w:r>
        <w:t>komentora</w:t>
      </w:r>
      <w:proofErr w:type="spellEnd"/>
      <w:r>
        <w:t xml:space="preserve">), </w:t>
      </w:r>
      <w:r w:rsidRPr="00C931B8">
        <w:t xml:space="preserve">sastav </w:t>
      </w:r>
      <w:r>
        <w:t>stručnog p</w:t>
      </w:r>
      <w:r w:rsidRPr="00C931B8">
        <w:t>ovjerenstva za obranu, te vrijeme, dan i mjesto obrane teme doktorskog rada</w:t>
      </w:r>
      <w:r>
        <w:t>,</w:t>
      </w:r>
      <w:r w:rsidRPr="00C931B8">
        <w:t xml:space="preserve"> vodeći računa o prijedlogu mentora i studenta.</w:t>
      </w:r>
    </w:p>
    <w:p w14:paraId="32D261F2" w14:textId="77777777" w:rsidR="00F90183" w:rsidRDefault="00F90183" w:rsidP="00F90183">
      <w:pPr>
        <w:pStyle w:val="BodyText"/>
        <w:tabs>
          <w:tab w:val="clear" w:pos="7020"/>
        </w:tabs>
        <w:rPr>
          <w:color w:val="FF0000"/>
        </w:rPr>
      </w:pPr>
    </w:p>
    <w:p w14:paraId="4C0445D9" w14:textId="77777777" w:rsidR="00F90183" w:rsidRPr="0091487D" w:rsidRDefault="00F90183" w:rsidP="00F90183">
      <w:pPr>
        <w:pStyle w:val="BodyText"/>
      </w:pPr>
      <w:r w:rsidRPr="0091487D">
        <w:t xml:space="preserve">Obrana teme doktorskog rada može se organizirati i </w:t>
      </w:r>
      <w:proofErr w:type="spellStart"/>
      <w:r w:rsidRPr="00223A9D">
        <w:rPr>
          <w:i/>
        </w:rPr>
        <w:t>online</w:t>
      </w:r>
      <w:proofErr w:type="spellEnd"/>
      <w:r w:rsidRPr="0091487D">
        <w:t xml:space="preserve">, uz korištenje nekog </w:t>
      </w:r>
      <w:r>
        <w:t xml:space="preserve">video </w:t>
      </w:r>
      <w:r w:rsidRPr="0091487D">
        <w:t xml:space="preserve">sustava sinkrone komunikacije. Pri tome javnosti treba biti dostupna poveznica za praćenje </w:t>
      </w:r>
      <w:r>
        <w:t xml:space="preserve">tako organizirane </w:t>
      </w:r>
      <w:r w:rsidRPr="0091487D">
        <w:t xml:space="preserve">obrane. </w:t>
      </w:r>
      <w:r>
        <w:t xml:space="preserve">Ured za poslijediplomske studije osigurava poveznicu na zahtjev zainteresirane osobe. U pravilu </w:t>
      </w:r>
      <w:r w:rsidRPr="0091487D">
        <w:t xml:space="preserve">su student i predsjednik </w:t>
      </w:r>
      <w:r>
        <w:t xml:space="preserve">stručnog </w:t>
      </w:r>
      <w:r w:rsidRPr="0091487D">
        <w:t>povjerenstva nazočni</w:t>
      </w:r>
      <w:r>
        <w:t xml:space="preserve"> u</w:t>
      </w:r>
      <w:r w:rsidRPr="0091487D">
        <w:t xml:space="preserve"> </w:t>
      </w:r>
      <w:r>
        <w:t>dvorani u kojoj je planirana obrana teme doktorskog rada</w:t>
      </w:r>
      <w:r w:rsidRPr="0091487D">
        <w:t xml:space="preserve">, dok drugi članovi mogu sudjelovati </w:t>
      </w:r>
      <w:proofErr w:type="spellStart"/>
      <w:r w:rsidRPr="00223A9D">
        <w:rPr>
          <w:i/>
        </w:rPr>
        <w:t>online</w:t>
      </w:r>
      <w:proofErr w:type="spellEnd"/>
      <w:r w:rsidRPr="0091487D">
        <w:t>.</w:t>
      </w:r>
    </w:p>
    <w:p w14:paraId="5AF873DE" w14:textId="77777777" w:rsidR="00F90183" w:rsidRDefault="00F90183" w:rsidP="00F90183">
      <w:pPr>
        <w:pStyle w:val="BodyText"/>
        <w:tabs>
          <w:tab w:val="clear" w:pos="7020"/>
        </w:tabs>
        <w:rPr>
          <w:color w:val="FF0000"/>
        </w:rPr>
      </w:pPr>
    </w:p>
    <w:p w14:paraId="0881E3EB" w14:textId="77777777" w:rsidR="00F90183" w:rsidRPr="00C931B8" w:rsidRDefault="00F90183" w:rsidP="00F90183">
      <w:pPr>
        <w:pStyle w:val="BodyText"/>
        <w:tabs>
          <w:tab w:val="clear" w:pos="7020"/>
        </w:tabs>
      </w:pPr>
      <w:r w:rsidRPr="00C931B8">
        <w:t xml:space="preserve">Stručno povjerenstvo dužno je najkasnije u roku od </w:t>
      </w:r>
      <w:r>
        <w:t>tri</w:t>
      </w:r>
      <w:r w:rsidRPr="00C931B8">
        <w:t xml:space="preserve"> mjeseca od dana obrane teme podnijeti </w:t>
      </w:r>
      <w:r>
        <w:t>V</w:t>
      </w:r>
      <w:r w:rsidRPr="00C931B8">
        <w:t xml:space="preserve">ijeću doktorskog studija, stručnom vijeću za odgovarajuće područje znanosti i Senatu izvješće o ocjeni i obrani teme doktorskog rada. </w:t>
      </w:r>
    </w:p>
    <w:p w14:paraId="7A1160CB" w14:textId="77777777" w:rsidR="00F90183" w:rsidRPr="00C931B8" w:rsidRDefault="00F90183" w:rsidP="00F90183">
      <w:pPr>
        <w:jc w:val="both"/>
      </w:pPr>
    </w:p>
    <w:p w14:paraId="07BB5551" w14:textId="77777777" w:rsidR="00F90183" w:rsidRPr="00C931B8" w:rsidRDefault="00F90183" w:rsidP="00F90183">
      <w:pPr>
        <w:pStyle w:val="BodyText"/>
        <w:tabs>
          <w:tab w:val="clear" w:pos="7020"/>
        </w:tabs>
      </w:pPr>
      <w:r w:rsidRPr="00C931B8">
        <w:t xml:space="preserve">Izvješće </w:t>
      </w:r>
      <w:r>
        <w:t xml:space="preserve">stručnog </w:t>
      </w:r>
      <w:r w:rsidRPr="00C931B8">
        <w:t xml:space="preserve">povjerenstva </w:t>
      </w:r>
      <w:r>
        <w:t>treba</w:t>
      </w:r>
      <w:r w:rsidRPr="00C931B8">
        <w:t xml:space="preserve"> sadržavati: </w:t>
      </w:r>
    </w:p>
    <w:p w14:paraId="38C4CAC9" w14:textId="77777777" w:rsidR="00F90183" w:rsidRPr="00C931B8" w:rsidRDefault="00F90183" w:rsidP="00F90183">
      <w:pPr>
        <w:pStyle w:val="BodyText"/>
        <w:tabs>
          <w:tab w:val="clear" w:pos="7020"/>
        </w:tabs>
      </w:pPr>
      <w:r w:rsidRPr="00C931B8">
        <w:t>- zaključak u kojem je navedena ocjena teme doktorskog rada i razlozi zbog kojih se predlaže takva ocjena,</w:t>
      </w:r>
    </w:p>
    <w:p w14:paraId="70A449FF" w14:textId="77777777" w:rsidR="00F90183" w:rsidRPr="00C931B8" w:rsidRDefault="00F90183" w:rsidP="00F90183">
      <w:pPr>
        <w:pStyle w:val="BodyText"/>
        <w:tabs>
          <w:tab w:val="clear" w:pos="7020"/>
        </w:tabs>
      </w:pPr>
      <w:r w:rsidRPr="00C931B8">
        <w:t>- ocjenu javne obrane,</w:t>
      </w:r>
    </w:p>
    <w:p w14:paraId="69B7B8B1" w14:textId="1E94001C" w:rsidR="00F90183" w:rsidRPr="00C931B8" w:rsidRDefault="00F90183" w:rsidP="00F90183">
      <w:pPr>
        <w:pStyle w:val="BodyText"/>
        <w:tabs>
          <w:tab w:val="clear" w:pos="7020"/>
        </w:tabs>
      </w:pPr>
      <w:r w:rsidRPr="00C931B8">
        <w:t xml:space="preserve">- prijedlog pozitivne </w:t>
      </w:r>
      <w:r>
        <w:t xml:space="preserve">ocjene (po potrebi s prijedlogom izmjene naslova doktorskog rada i prijedlogom izmjene i/ili dopune metodologije istraživanja) </w:t>
      </w:r>
      <w:r w:rsidRPr="00C931B8">
        <w:t xml:space="preserve">ili negativne ocjene </w:t>
      </w:r>
      <w:r>
        <w:t xml:space="preserve">teme doktorskog rada </w:t>
      </w:r>
      <w:r w:rsidRPr="00C931B8">
        <w:t>vijeću doktorskog studija, stručnom vijeću za  odgovarajuće područje znanosti i Senatu,</w:t>
      </w:r>
    </w:p>
    <w:p w14:paraId="48353E49" w14:textId="77777777" w:rsidR="00F90183" w:rsidRPr="00C931B8" w:rsidRDefault="00F90183" w:rsidP="00F90183">
      <w:pPr>
        <w:pStyle w:val="BodyText"/>
        <w:tabs>
          <w:tab w:val="clear" w:pos="7020"/>
        </w:tabs>
        <w:rPr>
          <w:color w:val="FF0000"/>
        </w:rPr>
      </w:pPr>
      <w:r w:rsidRPr="00C931B8">
        <w:t xml:space="preserve">- datum i potpis članova </w:t>
      </w:r>
      <w:r>
        <w:t xml:space="preserve">stručnog </w:t>
      </w:r>
      <w:r w:rsidRPr="00C931B8">
        <w:t>povjerenstva</w:t>
      </w:r>
      <w:r w:rsidRPr="00130580">
        <w:t>.</w:t>
      </w:r>
    </w:p>
    <w:p w14:paraId="3B7A202D" w14:textId="77777777" w:rsidR="00F90183" w:rsidRDefault="00F90183" w:rsidP="00F90183">
      <w:pPr>
        <w:pStyle w:val="BodyText"/>
        <w:tabs>
          <w:tab w:val="clear" w:pos="7020"/>
        </w:tabs>
      </w:pPr>
      <w:r w:rsidRPr="00C931B8">
        <w:lastRenderedPageBreak/>
        <w:t xml:space="preserve">Na prijedlog stručnog povjerenstva za ocjenu teme doktorskog rada, </w:t>
      </w:r>
      <w:r>
        <w:t>V</w:t>
      </w:r>
      <w:r w:rsidRPr="00C931B8">
        <w:t xml:space="preserve">ijeća doktorskog studija i stručnog vijeća za odgovarajuće područje znanosti, Senat </w:t>
      </w:r>
      <w:r>
        <w:t>prihvaća</w:t>
      </w:r>
      <w:r w:rsidRPr="00C931B8">
        <w:t xml:space="preserve"> temu doktorskog rada </w:t>
      </w:r>
      <w:r>
        <w:t>ili</w:t>
      </w:r>
      <w:r w:rsidRPr="00C931B8">
        <w:t xml:space="preserve"> predlaže njezinu doradu</w:t>
      </w:r>
      <w:r>
        <w:t xml:space="preserve"> i ponovnu obranu</w:t>
      </w:r>
      <w:r w:rsidRPr="00C931B8">
        <w:t xml:space="preserve">. </w:t>
      </w:r>
    </w:p>
    <w:p w14:paraId="573124EE" w14:textId="77777777" w:rsidR="00F90183" w:rsidRPr="00C931B8" w:rsidRDefault="00F90183" w:rsidP="00F90183">
      <w:pPr>
        <w:pStyle w:val="BodyText"/>
        <w:tabs>
          <w:tab w:val="clear" w:pos="7020"/>
        </w:tabs>
      </w:pPr>
    </w:p>
    <w:p w14:paraId="13629C59" w14:textId="77777777" w:rsidR="00F90183" w:rsidRPr="00C931B8" w:rsidRDefault="00F90183" w:rsidP="00F90183">
      <w:pPr>
        <w:pStyle w:val="BodyText"/>
        <w:tabs>
          <w:tab w:val="clear" w:pos="7020"/>
        </w:tabs>
      </w:pPr>
      <w:r w:rsidRPr="001D1157">
        <w:t xml:space="preserve">Područno stručno vijeće može vratiti </w:t>
      </w:r>
      <w:r>
        <w:t>ocjenu teme doktorskog rada</w:t>
      </w:r>
      <w:r w:rsidRPr="001D1157">
        <w:t xml:space="preserve"> na doradu, a Senat može vratiti sinopsis </w:t>
      </w:r>
      <w:r>
        <w:t xml:space="preserve">doktorskog rada </w:t>
      </w:r>
      <w:r w:rsidRPr="001D1157">
        <w:t>na doradu i temu na ponovnu obranu</w:t>
      </w:r>
      <w:r>
        <w:t>.</w:t>
      </w:r>
    </w:p>
    <w:p w14:paraId="4914CCA9" w14:textId="77777777" w:rsidR="00F90183" w:rsidRDefault="00F90183" w:rsidP="00F90183">
      <w:pPr>
        <w:pStyle w:val="BodyText"/>
        <w:tabs>
          <w:tab w:val="clear" w:pos="7020"/>
        </w:tabs>
      </w:pPr>
    </w:p>
    <w:p w14:paraId="3DFC506D" w14:textId="77777777" w:rsidR="00F90183" w:rsidRPr="00C931B8" w:rsidRDefault="00F90183" w:rsidP="00F90183">
      <w:pPr>
        <w:pStyle w:val="BodyText"/>
        <w:tabs>
          <w:tab w:val="clear" w:pos="7020"/>
        </w:tabs>
      </w:pPr>
      <w:r w:rsidRPr="00C931B8">
        <w:t>Nakon odobrenja teme  student može pristupiti izradi doktorskog rada.</w:t>
      </w:r>
    </w:p>
    <w:p w14:paraId="13A6480E" w14:textId="77777777" w:rsidR="00F90183" w:rsidRPr="00C931B8" w:rsidRDefault="00F90183" w:rsidP="00F90183">
      <w:pPr>
        <w:pStyle w:val="BodyText"/>
        <w:tabs>
          <w:tab w:val="clear" w:pos="7020"/>
        </w:tabs>
      </w:pPr>
    </w:p>
    <w:p w14:paraId="57D3FA0B" w14:textId="38EAFDEF" w:rsidR="005C10A1" w:rsidRDefault="00F90183" w:rsidP="00BE2F98">
      <w:pPr>
        <w:pStyle w:val="BodyText"/>
        <w:tabs>
          <w:tab w:val="clear" w:pos="7020"/>
        </w:tabs>
      </w:pPr>
      <w:r w:rsidRPr="00C931B8">
        <w:t>Ako stručno povjerenstvo negativno ocijeni prijavu teme doktorskog rada nakon tražene dorade</w:t>
      </w:r>
      <w:r>
        <w:t xml:space="preserve"> i ponovne obrane</w:t>
      </w:r>
      <w:r w:rsidRPr="00C931B8">
        <w:t xml:space="preserve">, mišljenje se upućuje </w:t>
      </w:r>
      <w:r>
        <w:t>V</w:t>
      </w:r>
      <w:r w:rsidRPr="00C931B8">
        <w:t>ijeću doktorskog studija, stručnom vijeću za odgovarajuće područje znanosti i Senatu koji, ako prihvati negativnu ocjenu, donosi odluku o obustavljanju postupka stjecanja doktorata znanosti i o tome obavještava studenta.</w:t>
      </w:r>
    </w:p>
    <w:p w14:paraId="2A1C8BF3" w14:textId="77777777" w:rsidR="00F90183" w:rsidRPr="00C931B8" w:rsidRDefault="00F90183" w:rsidP="00BE2F98">
      <w:pPr>
        <w:pStyle w:val="BodyText"/>
        <w:tabs>
          <w:tab w:val="clear" w:pos="7020"/>
        </w:tabs>
        <w:rPr>
          <w:b/>
        </w:rPr>
      </w:pPr>
    </w:p>
    <w:p w14:paraId="0AC5685E" w14:textId="77777777" w:rsidR="005C10A1" w:rsidRPr="00C931B8" w:rsidRDefault="002E3404" w:rsidP="00BE2F98">
      <w:pPr>
        <w:pStyle w:val="Heading1"/>
        <w:tabs>
          <w:tab w:val="clear" w:pos="7020"/>
        </w:tabs>
        <w:jc w:val="center"/>
      </w:pPr>
      <w:r w:rsidRPr="00C931B8">
        <w:t>XV. IZRADA DOKTORSKOG RADA</w:t>
      </w:r>
    </w:p>
    <w:p w14:paraId="524186C3" w14:textId="77777777" w:rsidR="002E3404" w:rsidRPr="00C931B8" w:rsidRDefault="002E3404" w:rsidP="00BE2F98">
      <w:pPr>
        <w:jc w:val="center"/>
        <w:rPr>
          <w:b/>
        </w:rPr>
      </w:pPr>
    </w:p>
    <w:p w14:paraId="36DBC28B" w14:textId="77777777" w:rsidR="005C10A1" w:rsidRPr="00C931B8" w:rsidRDefault="005C10A1" w:rsidP="00BE2F98">
      <w:pPr>
        <w:jc w:val="center"/>
        <w:rPr>
          <w:b/>
        </w:rPr>
      </w:pPr>
      <w:r w:rsidRPr="00C931B8">
        <w:rPr>
          <w:b/>
        </w:rPr>
        <w:t>Članak 24.</w:t>
      </w:r>
    </w:p>
    <w:p w14:paraId="27C325A4" w14:textId="77777777" w:rsidR="005C10A1" w:rsidRPr="00C931B8" w:rsidRDefault="005C10A1" w:rsidP="00BE2F98">
      <w:pPr>
        <w:jc w:val="both"/>
      </w:pPr>
    </w:p>
    <w:p w14:paraId="700F5C6B" w14:textId="7D391B58" w:rsidR="00F90183" w:rsidRPr="00C931B8" w:rsidRDefault="00F90183" w:rsidP="00F90183">
      <w:r w:rsidRPr="00C931B8">
        <w:t>Doktorski studij završava izradom</w:t>
      </w:r>
      <w:r>
        <w:t>, ocjenom</w:t>
      </w:r>
      <w:r w:rsidRPr="00C931B8">
        <w:t xml:space="preserve"> i obranom doktorskog rada .</w:t>
      </w:r>
    </w:p>
    <w:p w14:paraId="185961BF" w14:textId="77777777" w:rsidR="00F90183" w:rsidRPr="00C931B8" w:rsidRDefault="00F90183" w:rsidP="00F90183">
      <w:pPr>
        <w:jc w:val="both"/>
      </w:pPr>
    </w:p>
    <w:p w14:paraId="38078D04" w14:textId="77777777" w:rsidR="00F90183" w:rsidRPr="00C931B8" w:rsidRDefault="00F90183" w:rsidP="00F90183">
      <w:pPr>
        <w:jc w:val="both"/>
      </w:pPr>
      <w:r w:rsidRPr="00C931B8">
        <w:t>Na poseban zahtjev studenta, a uz suglasnost Vijeća poslijediplomskih studija doktorski rad se može pisati i braniti na jednom od jezika</w:t>
      </w:r>
      <w:r>
        <w:t xml:space="preserve"> koji se predaje na Sveučilištu u Zadru</w:t>
      </w:r>
      <w:r w:rsidRPr="00C931B8">
        <w:t>.</w:t>
      </w:r>
    </w:p>
    <w:p w14:paraId="14B9A7E0" w14:textId="77777777" w:rsidR="00F90183" w:rsidRPr="00C931B8" w:rsidRDefault="00F90183" w:rsidP="00F90183">
      <w:pPr>
        <w:jc w:val="both"/>
      </w:pPr>
    </w:p>
    <w:p w14:paraId="3169F28D" w14:textId="77777777" w:rsidR="00F90183" w:rsidRPr="00C931B8" w:rsidRDefault="00F90183" w:rsidP="00F90183">
      <w:pPr>
        <w:jc w:val="both"/>
      </w:pPr>
      <w:r w:rsidRPr="00C931B8">
        <w:t>U slučaju izrade rada na stranom jeziku potrebno je priložiti prošireni sažetak na hrvatskom jeziku</w:t>
      </w:r>
      <w:r>
        <w:t xml:space="preserve"> (najmanje 16 stranica teksta)</w:t>
      </w:r>
      <w:r w:rsidRPr="00C931B8">
        <w:t xml:space="preserve">. </w:t>
      </w:r>
    </w:p>
    <w:p w14:paraId="488ACB36" w14:textId="77777777" w:rsidR="00F90183" w:rsidRPr="00C931B8" w:rsidRDefault="00F90183" w:rsidP="00F90183">
      <w:pPr>
        <w:jc w:val="both"/>
      </w:pPr>
    </w:p>
    <w:p w14:paraId="0FA2B51B" w14:textId="77777777" w:rsidR="00F90183" w:rsidRPr="00C931B8" w:rsidRDefault="00F90183" w:rsidP="00F90183">
      <w:pPr>
        <w:jc w:val="both"/>
      </w:pPr>
      <w:r w:rsidRPr="00C931B8">
        <w:t>Student na posebnom obrascu podnosi prijavu za ocjenu doktorskog rada.</w:t>
      </w:r>
    </w:p>
    <w:p w14:paraId="700A8228" w14:textId="77777777" w:rsidR="00F90183" w:rsidRPr="00C931B8" w:rsidRDefault="00F90183" w:rsidP="00F90183">
      <w:pPr>
        <w:jc w:val="both"/>
      </w:pPr>
    </w:p>
    <w:p w14:paraId="5E301EF5" w14:textId="77777777" w:rsidR="00F90183" w:rsidRPr="00C931B8" w:rsidRDefault="00F90183" w:rsidP="00F90183">
      <w:pPr>
        <w:jc w:val="both"/>
      </w:pPr>
      <w:r w:rsidRPr="00C931B8">
        <w:t>Zahtjevu se prilaže:</w:t>
      </w:r>
    </w:p>
    <w:p w14:paraId="77208287" w14:textId="77777777" w:rsidR="00F90183" w:rsidRPr="00C931B8" w:rsidRDefault="00F90183" w:rsidP="00F90183">
      <w:pPr>
        <w:numPr>
          <w:ilvl w:val="0"/>
          <w:numId w:val="26"/>
        </w:numPr>
        <w:ind w:left="0" w:firstLine="567"/>
        <w:jc w:val="both"/>
      </w:pPr>
      <w:r w:rsidRPr="00C931B8">
        <w:t>životopis na standardiziranom obrascu,</w:t>
      </w:r>
    </w:p>
    <w:p w14:paraId="353C79F7" w14:textId="77777777" w:rsidR="00F90183" w:rsidRPr="00C931B8" w:rsidRDefault="00F90183" w:rsidP="00F90183">
      <w:pPr>
        <w:numPr>
          <w:ilvl w:val="0"/>
          <w:numId w:val="26"/>
        </w:numPr>
        <w:ind w:left="0" w:firstLine="567"/>
        <w:jc w:val="both"/>
      </w:pPr>
      <w:r w:rsidRPr="00C931B8">
        <w:t>indeks,</w:t>
      </w:r>
    </w:p>
    <w:p w14:paraId="6C1FDB8F" w14:textId="77777777" w:rsidR="00F90183" w:rsidRPr="00C931B8" w:rsidRDefault="00F90183" w:rsidP="00F90183">
      <w:pPr>
        <w:numPr>
          <w:ilvl w:val="0"/>
          <w:numId w:val="26"/>
        </w:numPr>
        <w:ind w:left="0" w:firstLine="567"/>
        <w:jc w:val="both"/>
      </w:pPr>
      <w:r w:rsidRPr="00C931B8">
        <w:t>pismen</w:t>
      </w:r>
      <w:r>
        <w:t>a</w:t>
      </w:r>
      <w:r w:rsidRPr="00C931B8">
        <w:t xml:space="preserve"> suglasnost mentora da rad zadovoljava kriterije doktorskog rada,</w:t>
      </w:r>
    </w:p>
    <w:p w14:paraId="1D36ED32" w14:textId="77777777" w:rsidR="00F90183" w:rsidRPr="00C931B8" w:rsidRDefault="00F90183" w:rsidP="00F90183">
      <w:pPr>
        <w:numPr>
          <w:ilvl w:val="0"/>
          <w:numId w:val="26"/>
        </w:numPr>
        <w:ind w:left="0" w:firstLine="567"/>
        <w:jc w:val="both"/>
      </w:pPr>
      <w:r w:rsidRPr="00C931B8">
        <w:t>neuvezan</w:t>
      </w:r>
      <w:r>
        <w:t>i</w:t>
      </w:r>
      <w:r w:rsidRPr="00C931B8">
        <w:t xml:space="preserve"> primjer</w:t>
      </w:r>
      <w:r>
        <w:t>ci</w:t>
      </w:r>
      <w:r w:rsidRPr="00C931B8">
        <w:t xml:space="preserve"> doktorskog rada (broj članova </w:t>
      </w:r>
      <w:r>
        <w:t xml:space="preserve">stručnog </w:t>
      </w:r>
      <w:r w:rsidRPr="00C931B8">
        <w:t>povjerenstva + 1),</w:t>
      </w:r>
    </w:p>
    <w:p w14:paraId="5F364E89" w14:textId="77777777" w:rsidR="00F90183" w:rsidRPr="00C931B8" w:rsidRDefault="00F90183" w:rsidP="00F90183">
      <w:pPr>
        <w:numPr>
          <w:ilvl w:val="0"/>
          <w:numId w:val="26"/>
        </w:numPr>
        <w:ind w:left="0" w:firstLine="567"/>
        <w:jc w:val="both"/>
      </w:pPr>
      <w:r w:rsidRPr="00C931B8">
        <w:t>kratak sažetak doktorske disertacije (najduže jedna kartica teksta)</w:t>
      </w:r>
    </w:p>
    <w:p w14:paraId="416FC086" w14:textId="77777777" w:rsidR="00F90183" w:rsidRPr="00C931B8" w:rsidRDefault="00F90183" w:rsidP="00F90183">
      <w:pPr>
        <w:jc w:val="both"/>
      </w:pPr>
    </w:p>
    <w:p w14:paraId="7739BDF3" w14:textId="77777777" w:rsidR="00F90183" w:rsidRPr="00C931B8" w:rsidRDefault="00F90183" w:rsidP="00F90183">
      <w:pPr>
        <w:pStyle w:val="BodyText"/>
        <w:tabs>
          <w:tab w:val="clear" w:pos="7020"/>
        </w:tabs>
      </w:pPr>
      <w:r w:rsidRPr="00C931B8">
        <w:t>Izrada i opremanje doktorskih radova propisani su uputama koje su dostupne na mrežnoj stranici Ureda za poslijediplomske studije.</w:t>
      </w:r>
    </w:p>
    <w:p w14:paraId="1CE7B124" w14:textId="77777777" w:rsidR="00F90183" w:rsidRDefault="00F90183" w:rsidP="00BE2F98">
      <w:pPr>
        <w:jc w:val="both"/>
      </w:pPr>
    </w:p>
    <w:p w14:paraId="7813A3C3" w14:textId="77777777" w:rsidR="0089003D" w:rsidRPr="00C931B8" w:rsidRDefault="0089003D" w:rsidP="00BE2F98">
      <w:pPr>
        <w:jc w:val="both"/>
        <w:rPr>
          <w:b/>
        </w:rPr>
      </w:pPr>
    </w:p>
    <w:p w14:paraId="247E560C" w14:textId="77777777" w:rsidR="005C10A1" w:rsidRPr="00C931B8" w:rsidRDefault="005C10A1" w:rsidP="00BE2F98">
      <w:pPr>
        <w:jc w:val="center"/>
        <w:rPr>
          <w:b/>
        </w:rPr>
      </w:pPr>
      <w:r w:rsidRPr="00C931B8">
        <w:rPr>
          <w:b/>
        </w:rPr>
        <w:t>Članak 25.</w:t>
      </w:r>
    </w:p>
    <w:p w14:paraId="1DB7CBA0" w14:textId="77777777" w:rsidR="0089003D" w:rsidRPr="00C931B8" w:rsidRDefault="0089003D" w:rsidP="00BE2F98">
      <w:pPr>
        <w:jc w:val="center"/>
        <w:rPr>
          <w:b/>
        </w:rPr>
      </w:pPr>
    </w:p>
    <w:p w14:paraId="2256D5C4" w14:textId="444A7938" w:rsidR="00F90183" w:rsidRPr="00C931B8" w:rsidRDefault="00F90183" w:rsidP="00F90183">
      <w:pPr>
        <w:jc w:val="both"/>
      </w:pPr>
      <w:r w:rsidRPr="00C931B8">
        <w:t xml:space="preserve">Student treba predati doktorski rad </w:t>
      </w:r>
      <w:r>
        <w:t xml:space="preserve">na ocjenu </w:t>
      </w:r>
      <w:r w:rsidRPr="00C931B8">
        <w:t xml:space="preserve">najkasnije 24 mjeseca po završetku zadnjeg semestra. </w:t>
      </w:r>
    </w:p>
    <w:p w14:paraId="78537E77" w14:textId="77777777" w:rsidR="00F90183" w:rsidRPr="00C931B8" w:rsidRDefault="00F90183" w:rsidP="00F90183">
      <w:pPr>
        <w:jc w:val="both"/>
      </w:pPr>
    </w:p>
    <w:p w14:paraId="36279943" w14:textId="77777777" w:rsidR="00F90183" w:rsidRPr="00C931B8" w:rsidRDefault="00F90183" w:rsidP="00F90183">
      <w:pPr>
        <w:jc w:val="both"/>
      </w:pPr>
      <w:r w:rsidRPr="00C931B8">
        <w:t>Iz opravdanih razloga</w:t>
      </w:r>
      <w:r>
        <w:t>,</w:t>
      </w:r>
      <w:r w:rsidRPr="00C931B8">
        <w:t xml:space="preserve"> na zamolbu studenta, rok iz stavka 1. ovog članka, Senat</w:t>
      </w:r>
      <w:r>
        <w:t xml:space="preserve"> može na prijedlog Vijeća doktorskog studija i Vijeća poslijediplomskih studija</w:t>
      </w:r>
      <w:r w:rsidRPr="00C931B8">
        <w:t xml:space="preserve"> produžiti najviše za 12 mjeseci.</w:t>
      </w:r>
    </w:p>
    <w:p w14:paraId="282F66E6" w14:textId="77777777" w:rsidR="00F90183" w:rsidRPr="00C931B8" w:rsidRDefault="00F90183" w:rsidP="00F90183">
      <w:pPr>
        <w:jc w:val="both"/>
      </w:pPr>
    </w:p>
    <w:p w14:paraId="3D8B4AF0" w14:textId="7819276A" w:rsidR="00F90183" w:rsidRPr="00C931B8" w:rsidRDefault="00F90183" w:rsidP="00F90183">
      <w:pPr>
        <w:jc w:val="both"/>
      </w:pPr>
      <w:r>
        <w:t>A</w:t>
      </w:r>
      <w:r w:rsidRPr="00C931B8">
        <w:t xml:space="preserve">ko student ni nakon predviđenog roka ne preda izrađeni doktorski rad dužan je ponovno upisati posljednji semestar studija. </w:t>
      </w:r>
    </w:p>
    <w:p w14:paraId="08937C73" w14:textId="77777777" w:rsidR="00F90183" w:rsidRDefault="00F90183" w:rsidP="00BE2F98">
      <w:pPr>
        <w:jc w:val="both"/>
      </w:pPr>
    </w:p>
    <w:p w14:paraId="7C1A8E90" w14:textId="77777777" w:rsidR="005C10A1" w:rsidRPr="00C931B8" w:rsidRDefault="005C10A1" w:rsidP="00BE2F98">
      <w:pPr>
        <w:jc w:val="both"/>
      </w:pPr>
    </w:p>
    <w:p w14:paraId="21DC13D0" w14:textId="77777777" w:rsidR="005C10A1" w:rsidRPr="00C931B8" w:rsidRDefault="002E3404" w:rsidP="00BE2F98">
      <w:pPr>
        <w:jc w:val="center"/>
        <w:rPr>
          <w:b/>
        </w:rPr>
      </w:pPr>
      <w:r w:rsidRPr="00C931B8">
        <w:rPr>
          <w:b/>
        </w:rPr>
        <w:t>XVI. OCJENA DOKTORSKOG RADA</w:t>
      </w:r>
    </w:p>
    <w:p w14:paraId="12F0E2D0" w14:textId="77777777" w:rsidR="002E3404" w:rsidRPr="00C931B8" w:rsidRDefault="002E3404" w:rsidP="00BE2F98">
      <w:pPr>
        <w:jc w:val="center"/>
        <w:rPr>
          <w:b/>
        </w:rPr>
      </w:pPr>
    </w:p>
    <w:p w14:paraId="3E3A0DA5" w14:textId="77777777" w:rsidR="005C10A1" w:rsidRPr="00C931B8" w:rsidRDefault="005C10A1" w:rsidP="00BE2F98">
      <w:pPr>
        <w:jc w:val="center"/>
        <w:rPr>
          <w:b/>
        </w:rPr>
      </w:pPr>
      <w:r w:rsidRPr="00C931B8">
        <w:rPr>
          <w:b/>
        </w:rPr>
        <w:t>Članak 26.</w:t>
      </w:r>
    </w:p>
    <w:p w14:paraId="542A42BD" w14:textId="77777777" w:rsidR="005C10A1" w:rsidRPr="00C931B8" w:rsidRDefault="005C10A1" w:rsidP="00BE2F98">
      <w:pPr>
        <w:jc w:val="both"/>
        <w:rPr>
          <w:b/>
        </w:rPr>
      </w:pPr>
    </w:p>
    <w:p w14:paraId="744F37A8" w14:textId="2BF26F64" w:rsidR="005C10A1" w:rsidRPr="00C931B8" w:rsidRDefault="005C10A1" w:rsidP="00BE2F98">
      <w:pPr>
        <w:jc w:val="both"/>
        <w:rPr>
          <w:color w:val="FF0000"/>
        </w:rPr>
      </w:pPr>
      <w:r w:rsidRPr="00C931B8">
        <w:t xml:space="preserve">Doktorski rad može se predati na ocjenu samo ako je kandidat ovjerio sve semestre, položio propisane ispite i druge studijskim programom predviđene aktivnosti </w:t>
      </w:r>
      <w:r w:rsidR="0020560A" w:rsidRPr="00C931B8">
        <w:t xml:space="preserve">izražene u </w:t>
      </w:r>
      <w:r w:rsidRPr="00C931B8">
        <w:t>ECTS bodovi</w:t>
      </w:r>
      <w:r w:rsidR="0020560A" w:rsidRPr="00C931B8">
        <w:t>ma</w:t>
      </w:r>
      <w:r w:rsidRPr="00C931B8">
        <w:t xml:space="preserve">, </w:t>
      </w:r>
      <w:r w:rsidR="00946016">
        <w:t xml:space="preserve">te </w:t>
      </w:r>
      <w:r w:rsidRPr="00C931B8">
        <w:t>podmirio sve financijske i druge obveze iz tog programa.</w:t>
      </w:r>
    </w:p>
    <w:p w14:paraId="1E17108F" w14:textId="77777777" w:rsidR="005C10A1" w:rsidRPr="00C931B8" w:rsidRDefault="005C10A1" w:rsidP="00BE2F98">
      <w:pPr>
        <w:jc w:val="both"/>
        <w:rPr>
          <w:color w:val="FF0000"/>
        </w:rPr>
      </w:pPr>
    </w:p>
    <w:p w14:paraId="75E30068" w14:textId="77777777" w:rsidR="005C10A1" w:rsidRPr="00C931B8" w:rsidRDefault="00745F55" w:rsidP="00BE2F98">
      <w:pPr>
        <w:jc w:val="both"/>
      </w:pPr>
      <w:r w:rsidRPr="00C931B8">
        <w:t>Ured za</w:t>
      </w:r>
      <w:r w:rsidR="005C10A1" w:rsidRPr="00C931B8">
        <w:t xml:space="preserve"> poslijediplomsk</w:t>
      </w:r>
      <w:r w:rsidRPr="00C931B8">
        <w:t>e</w:t>
      </w:r>
      <w:r w:rsidR="005C10A1" w:rsidRPr="00C931B8">
        <w:t xml:space="preserve"> studija</w:t>
      </w:r>
      <w:r w:rsidR="0020560A" w:rsidRPr="00E43CDC">
        <w:t xml:space="preserve"> </w:t>
      </w:r>
      <w:r w:rsidR="005C10A1" w:rsidRPr="00C931B8">
        <w:t xml:space="preserve">ovjerava i potvrđuje uredno izvršenje svih obveza studenta. </w:t>
      </w:r>
    </w:p>
    <w:p w14:paraId="20939A68" w14:textId="77777777" w:rsidR="005C10A1" w:rsidRPr="00C931B8" w:rsidRDefault="005C10A1" w:rsidP="00BE2F98">
      <w:pPr>
        <w:pStyle w:val="BodyText"/>
        <w:tabs>
          <w:tab w:val="clear" w:pos="7020"/>
        </w:tabs>
      </w:pPr>
    </w:p>
    <w:p w14:paraId="59974EBD" w14:textId="77777777" w:rsidR="005C10A1" w:rsidRPr="00C931B8" w:rsidRDefault="005C10A1" w:rsidP="00BE2F98">
      <w:pPr>
        <w:pStyle w:val="BodyText"/>
        <w:tabs>
          <w:tab w:val="clear" w:pos="7020"/>
        </w:tabs>
        <w:jc w:val="center"/>
        <w:rPr>
          <w:b/>
        </w:rPr>
      </w:pPr>
      <w:r w:rsidRPr="00C931B8">
        <w:rPr>
          <w:b/>
        </w:rPr>
        <w:t>Članak 27.</w:t>
      </w:r>
    </w:p>
    <w:p w14:paraId="1CB48307" w14:textId="77777777" w:rsidR="005C10A1" w:rsidRPr="00C931B8" w:rsidRDefault="005C10A1" w:rsidP="00BE2F98">
      <w:pPr>
        <w:pStyle w:val="BodyText"/>
        <w:tabs>
          <w:tab w:val="clear" w:pos="7020"/>
        </w:tabs>
        <w:rPr>
          <w:b/>
        </w:rPr>
      </w:pPr>
    </w:p>
    <w:p w14:paraId="20644F2A" w14:textId="78421C22" w:rsidR="00F90183" w:rsidRPr="00C931B8" w:rsidRDefault="00F90183" w:rsidP="00F90183">
      <w:pPr>
        <w:jc w:val="both"/>
      </w:pPr>
      <w:r w:rsidRPr="00126019">
        <w:t>Doktorski rad ocjenjuje se u odvojenim izvješćima članova stručnog povjerenstva za ocjenu doktorskog rada. Izvješća se podnose najkasnije u roku od 3 (tri) mjeseca od dana primitka rada</w:t>
      </w:r>
      <w:r w:rsidRPr="00C931B8">
        <w:t>.</w:t>
      </w:r>
    </w:p>
    <w:p w14:paraId="433DAF90" w14:textId="77777777" w:rsidR="00F90183" w:rsidRPr="00C931B8" w:rsidRDefault="00F90183" w:rsidP="00F90183">
      <w:pPr>
        <w:jc w:val="both"/>
      </w:pPr>
    </w:p>
    <w:p w14:paraId="3084EEB8" w14:textId="77777777" w:rsidR="00F90183" w:rsidRPr="00C931B8" w:rsidRDefault="00F90183" w:rsidP="00F90183">
      <w:pPr>
        <w:jc w:val="both"/>
      </w:pPr>
      <w:r>
        <w:t>Stručno p</w:t>
      </w:r>
      <w:r w:rsidRPr="00C931B8">
        <w:t>ovjerenstvo za ocjenu doktorskog rada sastoji se od neparnog broja članova (najmanje tri najviše pet) koji su u znanstveno-nastavnom odnosno znanstvenom</w:t>
      </w:r>
      <w:r w:rsidRPr="00C931B8">
        <w:rPr>
          <w:b/>
          <w:color w:val="FF0000"/>
        </w:rPr>
        <w:t xml:space="preserve"> </w:t>
      </w:r>
      <w:r w:rsidRPr="00C931B8">
        <w:t>zvanju i koji su</w:t>
      </w:r>
      <w:r w:rsidRPr="00C931B8">
        <w:rPr>
          <w:b/>
          <w:color w:val="FF0000"/>
        </w:rPr>
        <w:t xml:space="preserve"> </w:t>
      </w:r>
      <w:r w:rsidRPr="00C931B8">
        <w:t>priznati stručnjaci u području iz kojeg je tema doktorskog rada.</w:t>
      </w:r>
    </w:p>
    <w:p w14:paraId="76C6E6A7" w14:textId="77777777" w:rsidR="00F90183" w:rsidRPr="00C931B8" w:rsidRDefault="00F90183" w:rsidP="00F90183">
      <w:pPr>
        <w:jc w:val="both"/>
      </w:pPr>
    </w:p>
    <w:p w14:paraId="478B7E64" w14:textId="77777777" w:rsidR="00F90183" w:rsidRPr="00C931B8" w:rsidRDefault="00F90183" w:rsidP="00F90183">
      <w:pPr>
        <w:jc w:val="both"/>
      </w:pPr>
      <w:r w:rsidRPr="00C931B8">
        <w:t xml:space="preserve">Najmanje jedan član </w:t>
      </w:r>
      <w:r>
        <w:t xml:space="preserve">stručnog </w:t>
      </w:r>
      <w:r w:rsidRPr="00C931B8">
        <w:t>povjerenstva je iz druge sveučilišne ili znanstvene institucije.</w:t>
      </w:r>
    </w:p>
    <w:p w14:paraId="4D7CA78E" w14:textId="77777777" w:rsidR="00F90183" w:rsidRPr="00C931B8" w:rsidRDefault="00F90183" w:rsidP="00F90183">
      <w:pPr>
        <w:jc w:val="both"/>
      </w:pPr>
    </w:p>
    <w:p w14:paraId="4234DBA3" w14:textId="77777777" w:rsidR="00F90183" w:rsidRDefault="00F90183" w:rsidP="00F90183">
      <w:pPr>
        <w:jc w:val="both"/>
      </w:pPr>
      <w:r>
        <w:t xml:space="preserve">Mentor ili </w:t>
      </w:r>
      <w:proofErr w:type="spellStart"/>
      <w:r>
        <w:t>komentor</w:t>
      </w:r>
      <w:proofErr w:type="spellEnd"/>
      <w:r>
        <w:t xml:space="preserve"> u pravilu ne mogu biti članovi stručnog povjerenstva za ocjenu doktorskog rada.</w:t>
      </w:r>
    </w:p>
    <w:p w14:paraId="00DAC905" w14:textId="77777777" w:rsidR="00F90183" w:rsidRPr="00C931B8" w:rsidRDefault="00F90183" w:rsidP="00F90183">
      <w:pPr>
        <w:jc w:val="both"/>
      </w:pPr>
    </w:p>
    <w:p w14:paraId="645E7F42" w14:textId="1B3E3785" w:rsidR="00F90183" w:rsidRPr="00130580" w:rsidRDefault="00F90183" w:rsidP="00F90183">
      <w:pPr>
        <w:jc w:val="both"/>
      </w:pPr>
      <w:r w:rsidRPr="00C931B8">
        <w:t xml:space="preserve">Članove </w:t>
      </w:r>
      <w:r>
        <w:t xml:space="preserve">stručnog </w:t>
      </w:r>
      <w:r w:rsidRPr="00C931B8">
        <w:t xml:space="preserve">povjerenstva za ocjenu doktorskog rada imenuje Senat na prijedlog </w:t>
      </w:r>
      <w:r>
        <w:t>V</w:t>
      </w:r>
      <w:r w:rsidRPr="00C931B8">
        <w:t>ijeća doktorskog studija i Vijeća poslijediplomskih studija.</w:t>
      </w:r>
    </w:p>
    <w:p w14:paraId="28E66F53" w14:textId="77777777" w:rsidR="00F90183" w:rsidRDefault="00F90183" w:rsidP="00BE2F98">
      <w:pPr>
        <w:jc w:val="both"/>
      </w:pPr>
    </w:p>
    <w:p w14:paraId="2B499221" w14:textId="77777777" w:rsidR="00F90183" w:rsidRDefault="00F90183" w:rsidP="00BE2F98">
      <w:pPr>
        <w:jc w:val="both"/>
      </w:pPr>
    </w:p>
    <w:p w14:paraId="423A9FC1" w14:textId="77777777" w:rsidR="005C10A1" w:rsidRPr="00C931B8" w:rsidRDefault="005C10A1" w:rsidP="00BE2F98">
      <w:pPr>
        <w:jc w:val="center"/>
        <w:rPr>
          <w:b/>
        </w:rPr>
      </w:pPr>
      <w:r w:rsidRPr="00C931B8">
        <w:rPr>
          <w:b/>
        </w:rPr>
        <w:t>Članak 28.</w:t>
      </w:r>
    </w:p>
    <w:p w14:paraId="04A208C4" w14:textId="77777777" w:rsidR="00F90183" w:rsidRDefault="00F90183" w:rsidP="00F90183">
      <w:pPr>
        <w:jc w:val="both"/>
      </w:pPr>
    </w:p>
    <w:p w14:paraId="7CED5D86" w14:textId="737257DF" w:rsidR="00F90183" w:rsidRPr="00C931B8" w:rsidRDefault="00F90183" w:rsidP="00F90183">
      <w:pPr>
        <w:jc w:val="both"/>
      </w:pPr>
      <w:r w:rsidRPr="00C931B8">
        <w:t>Izvješć</w:t>
      </w:r>
      <w:r>
        <w:t>e</w:t>
      </w:r>
      <w:r w:rsidRPr="00C931B8">
        <w:t xml:space="preserve"> </w:t>
      </w:r>
      <w:r>
        <w:t xml:space="preserve">stručnog </w:t>
      </w:r>
      <w:r w:rsidRPr="00C931B8">
        <w:t xml:space="preserve">povjerenstva </w:t>
      </w:r>
      <w:r>
        <w:t>treba</w:t>
      </w:r>
      <w:r w:rsidRPr="00C931B8">
        <w:t xml:space="preserve"> sadržavati:</w:t>
      </w:r>
    </w:p>
    <w:p w14:paraId="3929D2F1" w14:textId="77777777" w:rsidR="00F90183" w:rsidRPr="00C931B8" w:rsidRDefault="00F90183" w:rsidP="00F90183">
      <w:pPr>
        <w:numPr>
          <w:ilvl w:val="0"/>
          <w:numId w:val="30"/>
        </w:numPr>
        <w:tabs>
          <w:tab w:val="clear" w:pos="720"/>
          <w:tab w:val="num" w:pos="360"/>
        </w:tabs>
        <w:ind w:left="0" w:firstLine="0"/>
        <w:jc w:val="both"/>
      </w:pPr>
      <w:r w:rsidRPr="00C931B8">
        <w:t xml:space="preserve">prikaz sadržaja rada, </w:t>
      </w:r>
    </w:p>
    <w:p w14:paraId="148E4BBC" w14:textId="77777777" w:rsidR="00F90183" w:rsidRPr="00C931B8" w:rsidRDefault="00F90183" w:rsidP="00F90183">
      <w:pPr>
        <w:numPr>
          <w:ilvl w:val="0"/>
          <w:numId w:val="30"/>
        </w:numPr>
        <w:tabs>
          <w:tab w:val="clear" w:pos="720"/>
          <w:tab w:val="num" w:pos="360"/>
        </w:tabs>
        <w:ind w:left="0" w:firstLine="0"/>
        <w:jc w:val="both"/>
      </w:pPr>
      <w:r w:rsidRPr="00C931B8">
        <w:t xml:space="preserve">mišljenje i ocjenu rada s osvrtom na primijenjene metode, </w:t>
      </w:r>
    </w:p>
    <w:p w14:paraId="31FC1927" w14:textId="77777777" w:rsidR="00F90183" w:rsidRPr="00C931B8" w:rsidRDefault="00F90183" w:rsidP="00F90183">
      <w:pPr>
        <w:numPr>
          <w:ilvl w:val="0"/>
          <w:numId w:val="30"/>
        </w:numPr>
        <w:tabs>
          <w:tab w:val="clear" w:pos="720"/>
          <w:tab w:val="num" w:pos="360"/>
        </w:tabs>
        <w:ind w:left="0" w:firstLine="0"/>
        <w:jc w:val="both"/>
      </w:pPr>
      <w:r w:rsidRPr="00C931B8">
        <w:t>zaključak u kojem se izrijekom navodi izvorni znanstveni doprinos doktorskog rada te,</w:t>
      </w:r>
    </w:p>
    <w:p w14:paraId="2F5DCD4D" w14:textId="77777777" w:rsidR="00F90183" w:rsidRDefault="00F90183" w:rsidP="00F90183">
      <w:pPr>
        <w:numPr>
          <w:ilvl w:val="0"/>
          <w:numId w:val="30"/>
        </w:numPr>
        <w:tabs>
          <w:tab w:val="clear" w:pos="720"/>
          <w:tab w:val="num" w:pos="360"/>
        </w:tabs>
        <w:ind w:left="0" w:firstLine="0"/>
        <w:jc w:val="both"/>
        <w:rPr>
          <w:u w:val="single"/>
        </w:rPr>
      </w:pPr>
      <w:r w:rsidRPr="00C931B8">
        <w:t xml:space="preserve">prijedlog </w:t>
      </w:r>
      <w:r>
        <w:t>V</w:t>
      </w:r>
      <w:r w:rsidRPr="00C931B8">
        <w:t>ijeću doktorskog studija, stručnom vijeću za odgovarajuće područje znanosti i Senatu za prihvaćanje pozitivne odnosno negativne ocjene.</w:t>
      </w:r>
    </w:p>
    <w:p w14:paraId="3C99DE89" w14:textId="77777777" w:rsidR="00F90183" w:rsidRDefault="00F90183" w:rsidP="00F90183">
      <w:pPr>
        <w:ind w:left="360"/>
        <w:jc w:val="both"/>
        <w:rPr>
          <w:u w:val="single"/>
        </w:rPr>
      </w:pPr>
    </w:p>
    <w:p w14:paraId="75FB0642" w14:textId="77777777" w:rsidR="00F90183" w:rsidRPr="00223A9D" w:rsidRDefault="00F90183" w:rsidP="00F90183">
      <w:pPr>
        <w:jc w:val="both"/>
      </w:pPr>
      <w:r w:rsidRPr="00223A9D">
        <w:t xml:space="preserve">Član stručnog povjerenstva koji se ne slaže s izvješćem koje je potpisala većina članova stručnog povjerenstva treba sastaviti izdvojeno izvješće u kojemu treba jasno naznačiti i </w:t>
      </w:r>
      <w:r w:rsidRPr="00223A9D">
        <w:lastRenderedPageBreak/>
        <w:t>obrazložiti u čemu se njegova ocjena doktorskog rada razlikuje od one koju prihvaćaju ostali članovi stručnog povjerenstva.</w:t>
      </w:r>
    </w:p>
    <w:p w14:paraId="3A2BFFAC" w14:textId="77777777" w:rsidR="00F90183" w:rsidRPr="00C931B8" w:rsidRDefault="00F90183" w:rsidP="00F90183">
      <w:pPr>
        <w:jc w:val="both"/>
      </w:pPr>
    </w:p>
    <w:p w14:paraId="44FC4054" w14:textId="77777777" w:rsidR="00F90183" w:rsidRDefault="00F90183" w:rsidP="00F90183">
      <w:pPr>
        <w:jc w:val="both"/>
      </w:pPr>
      <w:r w:rsidRPr="00C931B8">
        <w:t xml:space="preserve">Na prijedlog stručnog povjerenstva za ocjenu doktorskog rada, </w:t>
      </w:r>
      <w:r>
        <w:t>V</w:t>
      </w:r>
      <w:r w:rsidRPr="00C931B8">
        <w:t>ijeća doktorskog studija i stručnog vijeća za odgovarajuće područje znanosti Senat donosi odluku o prihvaćanju doktorskog rada i njegovoj obrani ili vraćanju rada studentu na doradu prema uputama i primjedbama stručnog povjerenstva, uz pisane primjedbe.</w:t>
      </w:r>
    </w:p>
    <w:p w14:paraId="1C3C9E00" w14:textId="77777777" w:rsidR="00F90183" w:rsidRPr="00130580" w:rsidRDefault="00F90183" w:rsidP="00F90183">
      <w:pPr>
        <w:jc w:val="both"/>
      </w:pPr>
    </w:p>
    <w:p w14:paraId="5C86246A" w14:textId="77777777" w:rsidR="00F90183" w:rsidRDefault="00F90183" w:rsidP="00F90183">
      <w:pPr>
        <w:jc w:val="both"/>
      </w:pPr>
      <w:r>
        <w:t>Odgovarajuće područno vijeće može vratiti na doradu izvješće o doktorskom radu, a Senat može vratiti doktorsku disertaciju na doradu.</w:t>
      </w:r>
    </w:p>
    <w:p w14:paraId="212FDC1D" w14:textId="77777777" w:rsidR="00F90183" w:rsidRDefault="00F90183" w:rsidP="00F90183">
      <w:pPr>
        <w:jc w:val="both"/>
      </w:pPr>
    </w:p>
    <w:p w14:paraId="441C03B3" w14:textId="77777777" w:rsidR="00F90183" w:rsidRDefault="00F90183" w:rsidP="00F90183">
      <w:pPr>
        <w:jc w:val="both"/>
        <w:rPr>
          <w:bCs/>
        </w:rPr>
      </w:pPr>
      <w:r w:rsidRPr="000053F9">
        <w:rPr>
          <w:bCs/>
        </w:rPr>
        <w:t xml:space="preserve">Senat  u pravilu donosi odluku na temelju ocjene </w:t>
      </w:r>
      <w:r>
        <w:rPr>
          <w:bCs/>
        </w:rPr>
        <w:t xml:space="preserve">izvješća koju je potpisala </w:t>
      </w:r>
      <w:r w:rsidRPr="000053F9">
        <w:rPr>
          <w:bCs/>
        </w:rPr>
        <w:t>većin</w:t>
      </w:r>
      <w:r>
        <w:rPr>
          <w:bCs/>
        </w:rPr>
        <w:t>a</w:t>
      </w:r>
      <w:r w:rsidRPr="000053F9">
        <w:rPr>
          <w:bCs/>
        </w:rPr>
        <w:t xml:space="preserve"> članova </w:t>
      </w:r>
      <w:r>
        <w:rPr>
          <w:bCs/>
        </w:rPr>
        <w:t xml:space="preserve">stručnog </w:t>
      </w:r>
      <w:r w:rsidRPr="000053F9">
        <w:rPr>
          <w:bCs/>
        </w:rPr>
        <w:t xml:space="preserve">povjerenstva, ali ako je u </w:t>
      </w:r>
      <w:r>
        <w:rPr>
          <w:bCs/>
        </w:rPr>
        <w:t>izdvojenoj</w:t>
      </w:r>
      <w:r w:rsidRPr="000053F9">
        <w:rPr>
          <w:bCs/>
        </w:rPr>
        <w:t xml:space="preserve"> ocjen</w:t>
      </w:r>
      <w:r>
        <w:rPr>
          <w:bCs/>
        </w:rPr>
        <w:t>i</w:t>
      </w:r>
      <w:r w:rsidRPr="000053F9">
        <w:rPr>
          <w:bCs/>
        </w:rPr>
        <w:t xml:space="preserve"> ukazano na ozbiljne propuste</w:t>
      </w:r>
      <w:r>
        <w:rPr>
          <w:bCs/>
        </w:rPr>
        <w:t xml:space="preserve"> i pogreške</w:t>
      </w:r>
      <w:r w:rsidRPr="000053F9">
        <w:rPr>
          <w:bCs/>
        </w:rPr>
        <w:t xml:space="preserve">, primjerice u </w:t>
      </w:r>
      <w:r>
        <w:rPr>
          <w:bCs/>
        </w:rPr>
        <w:t>pogledu</w:t>
      </w:r>
      <w:r w:rsidRPr="000053F9">
        <w:rPr>
          <w:bCs/>
        </w:rPr>
        <w:t xml:space="preserve"> znanstvene čestitosti, Senat </w:t>
      </w:r>
      <w:r>
        <w:rPr>
          <w:bCs/>
        </w:rPr>
        <w:t xml:space="preserve"> treba uvažiti takve primjedbe u izdvojenom izvješću i postupati s njima u skladu.</w:t>
      </w:r>
    </w:p>
    <w:p w14:paraId="01C6C897" w14:textId="77777777" w:rsidR="00F90183" w:rsidRPr="00C931B8" w:rsidRDefault="00F90183" w:rsidP="00F90183">
      <w:pPr>
        <w:jc w:val="both"/>
      </w:pPr>
    </w:p>
    <w:p w14:paraId="420A052C" w14:textId="77777777" w:rsidR="00F90183" w:rsidRDefault="00F90183" w:rsidP="00F90183">
      <w:pPr>
        <w:jc w:val="both"/>
      </w:pPr>
      <w:r w:rsidRPr="00C931B8">
        <w:t>Student je dužan doktorski rad doraditi u roku šest mjeseci od primitka odluke o vraćanju doktorskog rada na doradu.</w:t>
      </w:r>
    </w:p>
    <w:p w14:paraId="15754B4C" w14:textId="77777777" w:rsidR="00F90183" w:rsidRDefault="00F90183" w:rsidP="00F90183">
      <w:pPr>
        <w:jc w:val="both"/>
      </w:pPr>
    </w:p>
    <w:p w14:paraId="4FD652B6" w14:textId="77777777" w:rsidR="00F90183" w:rsidRPr="00C931B8" w:rsidRDefault="00F90183" w:rsidP="00F90183">
      <w:pPr>
        <w:jc w:val="both"/>
      </w:pPr>
      <w:r>
        <w:t>D</w:t>
      </w:r>
      <w:r w:rsidRPr="00920963">
        <w:t>orađeni doktorski rad prolazi jednake procedure kao i prethodna inačica doktorskog rada</w:t>
      </w:r>
    </w:p>
    <w:p w14:paraId="6C30017B" w14:textId="77777777" w:rsidR="00F90183" w:rsidRPr="00C931B8" w:rsidRDefault="00F90183" w:rsidP="00F90183">
      <w:pPr>
        <w:jc w:val="both"/>
      </w:pPr>
    </w:p>
    <w:p w14:paraId="08B5C512" w14:textId="77777777" w:rsidR="00F90183" w:rsidRPr="00C931B8" w:rsidRDefault="00F90183" w:rsidP="00F90183">
      <w:pPr>
        <w:jc w:val="both"/>
      </w:pPr>
      <w:r w:rsidRPr="00C931B8">
        <w:t xml:space="preserve">Ako student u navedenom roku ne postupi prema uputama i primjedbama </w:t>
      </w:r>
      <w:r>
        <w:t>s</w:t>
      </w:r>
      <w:r w:rsidRPr="00C931B8">
        <w:t>tručnog povjerenstva za ocjenu doktorskog rada, a za to nema opravdanih razloga, smatrat će se kao da je doktorski rad odbijen.</w:t>
      </w:r>
    </w:p>
    <w:p w14:paraId="405600E8" w14:textId="77777777" w:rsidR="00F90183" w:rsidRPr="00C931B8" w:rsidRDefault="00F90183" w:rsidP="00F90183">
      <w:pPr>
        <w:jc w:val="both"/>
      </w:pPr>
    </w:p>
    <w:p w14:paraId="3E6D950E" w14:textId="77777777" w:rsidR="00F90183" w:rsidRDefault="00F90183" w:rsidP="00F90183">
      <w:pPr>
        <w:jc w:val="both"/>
      </w:pPr>
      <w:r>
        <w:t>P</w:t>
      </w:r>
      <w:r w:rsidRPr="003F5FEB">
        <w:t xml:space="preserve">ostupak ocjene i prihvaćanja dorađenog rada jednak </w:t>
      </w:r>
      <w:r>
        <w:t xml:space="preserve">.je </w:t>
      </w:r>
      <w:r w:rsidRPr="003F5FEB">
        <w:t>kao i kad se rad predaje prvi put na ocjenu</w:t>
      </w:r>
      <w:r>
        <w:t>.</w:t>
      </w:r>
    </w:p>
    <w:p w14:paraId="0CFC0C96" w14:textId="77777777" w:rsidR="00F90183" w:rsidRDefault="00F90183" w:rsidP="00F90183">
      <w:pPr>
        <w:jc w:val="both"/>
      </w:pPr>
    </w:p>
    <w:p w14:paraId="3C7B8972" w14:textId="77777777" w:rsidR="00F90183" w:rsidRPr="00C931B8" w:rsidRDefault="00F90183" w:rsidP="00F90183">
      <w:pPr>
        <w:jc w:val="both"/>
      </w:pPr>
      <w:r>
        <w:t>Stručno p</w:t>
      </w:r>
      <w:r w:rsidRPr="00C931B8">
        <w:t xml:space="preserve">ovjerenstvo za ocjenu doktorskog rada može dopunjeni rad prihvatiti ili odbiti uz precizno obrazloženje koje upućuje vijeću doktorskog studija, stručnom vijeću za odgovarajuće područje znanosti i Senatu. </w:t>
      </w:r>
    </w:p>
    <w:p w14:paraId="6A54A1AB" w14:textId="77777777" w:rsidR="00F90183" w:rsidRPr="00C931B8" w:rsidRDefault="00F90183" w:rsidP="00F90183">
      <w:pPr>
        <w:jc w:val="both"/>
      </w:pPr>
    </w:p>
    <w:p w14:paraId="4BCB135C" w14:textId="77777777" w:rsidR="00F90183" w:rsidRPr="00C931B8" w:rsidRDefault="00F90183" w:rsidP="00F90183">
      <w:pPr>
        <w:jc w:val="both"/>
        <w:rPr>
          <w:color w:val="FF0000"/>
        </w:rPr>
      </w:pPr>
      <w:r w:rsidRPr="00C931B8">
        <w:t>Student kojem je odbijen dopunjeni rad gubi pravo završetka započetog studija te Senat donosi odluku o obustavljanju postupka za stjecanje doktorata znanost</w:t>
      </w:r>
      <w:r w:rsidRPr="00C931B8">
        <w:rPr>
          <w:color w:val="000000" w:themeColor="text1"/>
        </w:rPr>
        <w:t>i.</w:t>
      </w:r>
    </w:p>
    <w:p w14:paraId="48B27C06" w14:textId="77777777" w:rsidR="00F90183" w:rsidRPr="00C931B8" w:rsidRDefault="00F90183" w:rsidP="00F90183">
      <w:pPr>
        <w:jc w:val="both"/>
        <w:rPr>
          <w:color w:val="FF0000"/>
        </w:rPr>
      </w:pPr>
    </w:p>
    <w:p w14:paraId="024CD696" w14:textId="77777777" w:rsidR="00F90183" w:rsidRPr="00C931B8" w:rsidRDefault="00F90183" w:rsidP="00F90183">
      <w:pPr>
        <w:jc w:val="both"/>
      </w:pPr>
      <w:r w:rsidRPr="00C931B8">
        <w:t xml:space="preserve">Posebno obrazložena odluka o obustavljanju postupka za stjecanje doktorata znanosti, dostavlja se studentu u roku od osam dana od dana odbijanja. </w:t>
      </w:r>
    </w:p>
    <w:p w14:paraId="58D0FB41" w14:textId="77777777" w:rsidR="00F90183" w:rsidRPr="00C931B8" w:rsidRDefault="00F90183" w:rsidP="00F90183">
      <w:pPr>
        <w:jc w:val="both"/>
      </w:pPr>
    </w:p>
    <w:p w14:paraId="6443C062" w14:textId="77777777" w:rsidR="00F90183" w:rsidRPr="00C931B8" w:rsidRDefault="00F90183" w:rsidP="00F90183">
      <w:pPr>
        <w:jc w:val="both"/>
      </w:pPr>
      <w:r w:rsidRPr="00C931B8">
        <w:t>Gubitak prava iz prethodnog članka ne sprječava studenta da se natječe na drugi doktorski studij.</w:t>
      </w:r>
    </w:p>
    <w:p w14:paraId="5736F954" w14:textId="77777777" w:rsidR="00F90183" w:rsidRDefault="00F90183" w:rsidP="00BE2F98">
      <w:pPr>
        <w:pStyle w:val="Heading1"/>
        <w:tabs>
          <w:tab w:val="clear" w:pos="7020"/>
        </w:tabs>
        <w:jc w:val="center"/>
      </w:pPr>
    </w:p>
    <w:p w14:paraId="201A0E34" w14:textId="77777777" w:rsidR="005C10A1" w:rsidRPr="00C931B8" w:rsidRDefault="002E3404" w:rsidP="00BE2F98">
      <w:pPr>
        <w:pStyle w:val="Heading1"/>
        <w:tabs>
          <w:tab w:val="clear" w:pos="7020"/>
        </w:tabs>
        <w:jc w:val="center"/>
      </w:pPr>
      <w:r w:rsidRPr="00C931B8">
        <w:t>XVII. OBRANA DOKTORSKOG RADA</w:t>
      </w:r>
    </w:p>
    <w:p w14:paraId="229FAE12" w14:textId="77777777" w:rsidR="002E3404" w:rsidRPr="00C931B8" w:rsidRDefault="002E3404" w:rsidP="00BE2F98">
      <w:pPr>
        <w:jc w:val="center"/>
        <w:rPr>
          <w:b/>
        </w:rPr>
      </w:pPr>
    </w:p>
    <w:p w14:paraId="62E59F76" w14:textId="77777777" w:rsidR="005C10A1" w:rsidRPr="00C931B8" w:rsidRDefault="005C10A1" w:rsidP="00BE2F98">
      <w:pPr>
        <w:jc w:val="center"/>
        <w:rPr>
          <w:b/>
        </w:rPr>
      </w:pPr>
      <w:r w:rsidRPr="00C931B8">
        <w:rPr>
          <w:b/>
        </w:rPr>
        <w:t>Članak 29.</w:t>
      </w:r>
    </w:p>
    <w:p w14:paraId="191ACFDC" w14:textId="77777777" w:rsidR="00F90183" w:rsidRDefault="00F90183" w:rsidP="00F90183">
      <w:pPr>
        <w:pStyle w:val="Heading1"/>
        <w:tabs>
          <w:tab w:val="clear" w:pos="7020"/>
        </w:tabs>
        <w:jc w:val="center"/>
      </w:pPr>
    </w:p>
    <w:p w14:paraId="34A4ECEF" w14:textId="71868954" w:rsidR="00F90183" w:rsidRPr="00C931B8" w:rsidRDefault="00F90183" w:rsidP="00F90183">
      <w:pPr>
        <w:jc w:val="both"/>
      </w:pPr>
      <w:r w:rsidRPr="00C931B8">
        <w:t xml:space="preserve">Kad Senat prihvati pozitivnu ocjenu doktorskog rada, u pravilu na istoj sjednici imenuje stručno povjerenstvo za obranu doktorskog rada od najmanje tri člana i jednog </w:t>
      </w:r>
      <w:r w:rsidRPr="00C931B8">
        <w:lastRenderedPageBreak/>
        <w:t>zamjenika</w:t>
      </w:r>
      <w:r>
        <w:t xml:space="preserve"> koji je nastavnik u znanstveno-nastavnom zvanju sa Sveučilišta u Zadru</w:t>
      </w:r>
      <w:r w:rsidRPr="00C931B8">
        <w:t xml:space="preserve"> </w:t>
      </w:r>
      <w:r>
        <w:t>te ga</w:t>
      </w:r>
      <w:r w:rsidRPr="00C931B8">
        <w:t xml:space="preserve"> ovlašćuje da odredi datum i mjesto održavanja obrane doktorskog rada.</w:t>
      </w:r>
    </w:p>
    <w:p w14:paraId="362267A3" w14:textId="77777777" w:rsidR="00F90183" w:rsidRPr="00C931B8" w:rsidRDefault="00F90183" w:rsidP="00F90183">
      <w:pPr>
        <w:jc w:val="both"/>
        <w:rPr>
          <w:color w:val="FF0000"/>
        </w:rPr>
      </w:pPr>
    </w:p>
    <w:p w14:paraId="60EEB7BF" w14:textId="77777777" w:rsidR="00F90183" w:rsidRPr="00C931B8" w:rsidRDefault="00F90183" w:rsidP="00F90183">
      <w:pPr>
        <w:jc w:val="both"/>
      </w:pPr>
      <w:r w:rsidRPr="00C931B8">
        <w:t>Stručno povjerenstvo za obranu doktorskog rada određuje dan i mjesto obrane doktorskog rada vodeći računa o prijedlogu mentora i studenta.</w:t>
      </w:r>
    </w:p>
    <w:p w14:paraId="410C0AEE" w14:textId="77777777" w:rsidR="00F90183" w:rsidRPr="00C931B8" w:rsidRDefault="00F90183" w:rsidP="00F90183">
      <w:pPr>
        <w:jc w:val="both"/>
      </w:pPr>
    </w:p>
    <w:p w14:paraId="060C1F8F" w14:textId="77777777" w:rsidR="00F90183" w:rsidRPr="00C931B8" w:rsidRDefault="00F90183" w:rsidP="00F90183">
      <w:pPr>
        <w:jc w:val="both"/>
      </w:pPr>
      <w:r w:rsidRPr="00C931B8">
        <w:t>Članovi stručnog povjerenstva za ocjenu doktorskog rada mogu biti i članovi stručnog povjerenstva za obranu.</w:t>
      </w:r>
    </w:p>
    <w:p w14:paraId="1A237549" w14:textId="77777777" w:rsidR="00F90183" w:rsidRPr="00C931B8" w:rsidRDefault="00F90183" w:rsidP="00F90183">
      <w:pPr>
        <w:jc w:val="both"/>
      </w:pPr>
    </w:p>
    <w:p w14:paraId="5D573E2B" w14:textId="77777777" w:rsidR="00F90183" w:rsidRDefault="00F90183" w:rsidP="00F90183">
      <w:pPr>
        <w:jc w:val="both"/>
      </w:pPr>
      <w:r>
        <w:t xml:space="preserve">Članovi stručnog povjerenstva trebaju </w:t>
      </w:r>
      <w:r w:rsidRPr="003F5FEB">
        <w:t xml:space="preserve">ispunjavati jednake uvjete kao i </w:t>
      </w:r>
      <w:r>
        <w:t xml:space="preserve">stručno </w:t>
      </w:r>
      <w:r w:rsidRPr="003F5FEB">
        <w:t>povjerenstvo za ocjenu</w:t>
      </w:r>
      <w:r>
        <w:t xml:space="preserve"> doktorskog rada.</w:t>
      </w:r>
    </w:p>
    <w:p w14:paraId="76F8F0DA" w14:textId="77777777" w:rsidR="00F90183" w:rsidRDefault="00F90183" w:rsidP="00F90183">
      <w:pPr>
        <w:jc w:val="both"/>
      </w:pPr>
    </w:p>
    <w:p w14:paraId="473CD75A" w14:textId="77777777" w:rsidR="00F90183" w:rsidRPr="00C931B8" w:rsidRDefault="00F90183" w:rsidP="00F90183">
      <w:pPr>
        <w:jc w:val="both"/>
      </w:pPr>
      <w:r>
        <w:t xml:space="preserve">Jedan od članova </w:t>
      </w:r>
      <w:r w:rsidRPr="00010AB3">
        <w:t>stručnog povjerenstva za obranu</w:t>
      </w:r>
      <w:r w:rsidRPr="00EC5377">
        <w:t xml:space="preserve"> doktorskog rada </w:t>
      </w:r>
      <w:r>
        <w:t xml:space="preserve">može sjednici </w:t>
      </w:r>
      <w:proofErr w:type="spellStart"/>
      <w:r>
        <w:t>nazočiti</w:t>
      </w:r>
      <w:proofErr w:type="spellEnd"/>
      <w:r>
        <w:t xml:space="preserve"> putem nekog od </w:t>
      </w:r>
      <w:proofErr w:type="spellStart"/>
      <w:r w:rsidRPr="00184DFB">
        <w:rPr>
          <w:i/>
        </w:rPr>
        <w:t>online</w:t>
      </w:r>
      <w:proofErr w:type="spellEnd"/>
      <w:r>
        <w:t xml:space="preserve"> video sustava za sinkronu komunikaciju.</w:t>
      </w:r>
    </w:p>
    <w:p w14:paraId="041E70CA" w14:textId="77777777" w:rsidR="00F90183" w:rsidRPr="00C931B8" w:rsidRDefault="00F90183" w:rsidP="00F90183">
      <w:pPr>
        <w:jc w:val="both"/>
      </w:pPr>
    </w:p>
    <w:p w14:paraId="1ED9A7BD" w14:textId="77777777" w:rsidR="00F90183" w:rsidRPr="00EC5377" w:rsidRDefault="00F90183" w:rsidP="00F90183">
      <w:pPr>
        <w:pStyle w:val="BodyText"/>
        <w:tabs>
          <w:tab w:val="clear" w:pos="7020"/>
        </w:tabs>
      </w:pPr>
      <w:r w:rsidRPr="004421E8">
        <w:t>Isto</w:t>
      </w:r>
      <w:r>
        <w:t>dob</w:t>
      </w:r>
      <w:r w:rsidRPr="004421E8">
        <w:t xml:space="preserve">no s imenovanjem </w:t>
      </w:r>
      <w:r>
        <w:t xml:space="preserve">stručnog </w:t>
      </w:r>
      <w:r w:rsidRPr="004421E8">
        <w:t>povjerenstva za ocjenu doktorskog rada, Sveučilište objavljuje naslov i sažetak rada na hrvatskom i engleskom jeziku na internetskim stranicama Sveučilišta te omogućuje nadzirani uvid</w:t>
      </w:r>
      <w:r w:rsidRPr="00EC5377">
        <w:t xml:space="preserve"> u </w:t>
      </w:r>
      <w:r w:rsidRPr="004421E8">
        <w:t>doktorski rad zainteresiranim članovima stručne javnosti</w:t>
      </w:r>
      <w:r w:rsidRPr="00EC5377">
        <w:t>.</w:t>
      </w:r>
    </w:p>
    <w:p w14:paraId="1F04B389" w14:textId="77777777" w:rsidR="00F90183" w:rsidRPr="00130580" w:rsidRDefault="00F90183" w:rsidP="00F90183">
      <w:pPr>
        <w:pStyle w:val="Heading1"/>
        <w:tabs>
          <w:tab w:val="clear" w:pos="7020"/>
        </w:tabs>
        <w:rPr>
          <w:b w:val="0"/>
        </w:rPr>
      </w:pPr>
    </w:p>
    <w:p w14:paraId="12685940" w14:textId="77777777" w:rsidR="00F90183" w:rsidRPr="00C931B8" w:rsidRDefault="00F90183" w:rsidP="00F90183">
      <w:pPr>
        <w:jc w:val="both"/>
      </w:pPr>
      <w:r w:rsidRPr="00C931B8">
        <w:t xml:space="preserve">Obrana doktorskog rada je javna, a doktorski rad mora biti dostupan javnosti najmanje </w:t>
      </w:r>
      <w:proofErr w:type="spellStart"/>
      <w:r>
        <w:t>osam</w:t>
      </w:r>
      <w:r w:rsidRPr="00C931B8">
        <w:t>dana</w:t>
      </w:r>
      <w:proofErr w:type="spellEnd"/>
      <w:r w:rsidRPr="00C931B8">
        <w:t xml:space="preserve"> prije obrane. Doktorski rad se </w:t>
      </w:r>
      <w:r>
        <w:t xml:space="preserve">u tiskanom, neuvezanom, obliku </w:t>
      </w:r>
      <w:r w:rsidRPr="00C931B8">
        <w:t xml:space="preserve">izlaže u </w:t>
      </w:r>
      <w:r>
        <w:t xml:space="preserve">Sveučilišnoj </w:t>
      </w:r>
      <w:r w:rsidRPr="00C931B8">
        <w:t>knjižnici</w:t>
      </w:r>
      <w:r>
        <w:t>.</w:t>
      </w:r>
    </w:p>
    <w:p w14:paraId="4834B4DB" w14:textId="77777777" w:rsidR="00F90183" w:rsidRPr="00C931B8" w:rsidRDefault="00F90183" w:rsidP="00F90183">
      <w:pPr>
        <w:jc w:val="both"/>
      </w:pPr>
    </w:p>
    <w:p w14:paraId="290B0FC6" w14:textId="77777777" w:rsidR="00F90183" w:rsidRDefault="00F90183" w:rsidP="00F90183">
      <w:pPr>
        <w:jc w:val="both"/>
      </w:pPr>
      <w:r w:rsidRPr="00C931B8">
        <w:t xml:space="preserve">Osoba koja traži uvid u doktorski rad </w:t>
      </w:r>
      <w:r>
        <w:t>treba</w:t>
      </w:r>
      <w:r w:rsidRPr="00C931B8">
        <w:t xml:space="preserve"> potpisati izjavu kojom se garantira zaštita autorskog prava studenta.</w:t>
      </w:r>
      <w:r w:rsidRPr="00920963">
        <w:t xml:space="preserve"> Ured </w:t>
      </w:r>
      <w:r>
        <w:t xml:space="preserve">za poslijediplomske studije </w:t>
      </w:r>
      <w:r w:rsidRPr="00920963">
        <w:t xml:space="preserve">treba </w:t>
      </w:r>
      <w:r>
        <w:t>dostaviti</w:t>
      </w:r>
      <w:r w:rsidRPr="00920963">
        <w:t xml:space="preserve"> obrazac </w:t>
      </w:r>
      <w:r>
        <w:t>izjave</w:t>
      </w:r>
      <w:r w:rsidRPr="00920963">
        <w:t xml:space="preserve"> knjižnici, a knjižnica vratiti </w:t>
      </w:r>
      <w:r>
        <w:t>U</w:t>
      </w:r>
      <w:r w:rsidRPr="00920963">
        <w:t>redu popunjen</w:t>
      </w:r>
      <w:r>
        <w:t>i obrazac u slučaju</w:t>
      </w:r>
      <w:r w:rsidRPr="00920963">
        <w:t xml:space="preserve"> kad je netko tražio u knjižnici  rad na uvid.</w:t>
      </w:r>
    </w:p>
    <w:p w14:paraId="2868ED15" w14:textId="77777777" w:rsidR="00F90183" w:rsidRDefault="00F90183" w:rsidP="00F90183">
      <w:pPr>
        <w:jc w:val="both"/>
      </w:pPr>
    </w:p>
    <w:p w14:paraId="5C5C0369" w14:textId="77777777" w:rsidR="00F90183" w:rsidRDefault="00F90183" w:rsidP="00F90183">
      <w:pPr>
        <w:pStyle w:val="Heading1"/>
        <w:tabs>
          <w:tab w:val="clear" w:pos="7020"/>
        </w:tabs>
        <w:rPr>
          <w:b w:val="0"/>
        </w:rPr>
      </w:pPr>
      <w:r w:rsidRPr="00C931B8">
        <w:rPr>
          <w:b w:val="0"/>
        </w:rPr>
        <w:t>Obrana doktorskog rada provodi se najkasnije u roku mjesec</w:t>
      </w:r>
      <w:r>
        <w:rPr>
          <w:b w:val="0"/>
        </w:rPr>
        <w:t xml:space="preserve"> dana</w:t>
      </w:r>
      <w:r w:rsidRPr="00C931B8">
        <w:rPr>
          <w:b w:val="0"/>
        </w:rPr>
        <w:t xml:space="preserve"> od </w:t>
      </w:r>
      <w:r>
        <w:rPr>
          <w:b w:val="0"/>
        </w:rPr>
        <w:t xml:space="preserve">dana </w:t>
      </w:r>
      <w:r w:rsidRPr="00C931B8">
        <w:rPr>
          <w:b w:val="0"/>
        </w:rPr>
        <w:t>prihvaćanja pozitivnog  izvješća.</w:t>
      </w:r>
    </w:p>
    <w:p w14:paraId="50FBC99B" w14:textId="77777777" w:rsidR="00F90183" w:rsidRPr="00F637C1" w:rsidRDefault="00F90183" w:rsidP="00F90183"/>
    <w:p w14:paraId="66721FD0" w14:textId="77777777" w:rsidR="00F90183" w:rsidRDefault="00F90183" w:rsidP="00F90183">
      <w:pPr>
        <w:jc w:val="both"/>
      </w:pPr>
      <w:r>
        <w:t xml:space="preserve">U slučaju da rezultati istraživanja doktorskog rada uključuju inovaciju podobnu za zaštitu prava intelektualnog vlasništva, doktorand i mentor mogu o tome izvijestiti </w:t>
      </w:r>
      <w:r w:rsidRPr="00C24829">
        <w:t>nadležni ured Sveučilišta</w:t>
      </w:r>
      <w:r>
        <w:t>. U tom slučaju, doktorand može, uz suglasnost mentora, prije predaje doktorskog rada na ocjenu, zatražiti da se s predanim doktorskim radom postupa tajno, do trenutka javne obrane. Nadležni ured provodi postupak pravne zaštite i komercijalizacije rezultata istraživanja, u skladu s odgovarajućim pravilnikom. U tom slučaju, javna obrana se može odgoditi, uz suglasnost doktoranda, do najdulje godinu dana od predaje doktorskog rada na ocjenu. Molbi za odgodu javne obrane treba priložiti potvrdu nadležnog ureda o pokretanju postupka pravne zaštite i komercijalizacije rezultata istraživanja.</w:t>
      </w:r>
    </w:p>
    <w:p w14:paraId="433B6CF7" w14:textId="77777777" w:rsidR="00F90183" w:rsidRPr="00C931B8" w:rsidRDefault="00F90183" w:rsidP="00F90183">
      <w:pPr>
        <w:jc w:val="both"/>
      </w:pPr>
    </w:p>
    <w:p w14:paraId="59D029FA" w14:textId="77777777" w:rsidR="00F90183" w:rsidRDefault="00F90183" w:rsidP="00F90183">
      <w:pPr>
        <w:jc w:val="both"/>
      </w:pPr>
      <w:r>
        <w:t xml:space="preserve">U slučaju združenih ili dvojnih doktorata, obrana se može održati na drugome sveučilištu. </w:t>
      </w:r>
    </w:p>
    <w:p w14:paraId="21E74B64" w14:textId="77777777" w:rsidR="00F90183" w:rsidRPr="00C931B8" w:rsidRDefault="00F90183" w:rsidP="00F90183">
      <w:pPr>
        <w:jc w:val="both"/>
      </w:pPr>
    </w:p>
    <w:p w14:paraId="41440090" w14:textId="77777777" w:rsidR="00F90183" w:rsidRDefault="00F90183" w:rsidP="00F90183">
      <w:pPr>
        <w:jc w:val="both"/>
      </w:pPr>
      <w:r w:rsidRPr="00C931B8">
        <w:t>Na oglasnoj ploči nositelja studija, odnosno na mrežnoj stranici Sveučilišta objavljuje se ime i prezime studenta, naslov doktorskog rada, sažetak rada</w:t>
      </w:r>
      <w:r w:rsidRPr="00C931B8">
        <w:rPr>
          <w:b/>
        </w:rPr>
        <w:t>,</w:t>
      </w:r>
      <w:r w:rsidRPr="00C931B8">
        <w:t xml:space="preserve"> </w:t>
      </w:r>
      <w:r>
        <w:t xml:space="preserve">ime i prezime mentora (i </w:t>
      </w:r>
      <w:proofErr w:type="spellStart"/>
      <w:r>
        <w:lastRenderedPageBreak/>
        <w:t>komentora</w:t>
      </w:r>
      <w:proofErr w:type="spellEnd"/>
      <w:r>
        <w:t xml:space="preserve">) </w:t>
      </w:r>
      <w:r w:rsidRPr="00C931B8">
        <w:t xml:space="preserve">sastav </w:t>
      </w:r>
      <w:r>
        <w:t>stručnog p</w:t>
      </w:r>
      <w:r w:rsidRPr="00C931B8">
        <w:t>ovjerenstva za obranu, te vrijeme, dan i mjesto obrane doktorskog rada najmanje osam dana prije dana utvrđenog za obranu.</w:t>
      </w:r>
    </w:p>
    <w:p w14:paraId="68D667DB" w14:textId="77777777" w:rsidR="00F90183" w:rsidRDefault="00F90183" w:rsidP="00F90183">
      <w:pPr>
        <w:jc w:val="both"/>
      </w:pPr>
    </w:p>
    <w:p w14:paraId="045B2AB5" w14:textId="514F428B" w:rsidR="00F90183" w:rsidRPr="00C931B8" w:rsidRDefault="00F90183" w:rsidP="00F90183">
      <w:pPr>
        <w:jc w:val="both"/>
      </w:pPr>
      <w:r w:rsidRPr="00C931B8">
        <w:t xml:space="preserve">Ako student bez opravdanog razloga ne pristupi obrani rada u roku iz prethodnog stavka, Senat na prijedlog </w:t>
      </w:r>
      <w:r>
        <w:t>s</w:t>
      </w:r>
      <w:r w:rsidRPr="00C931B8">
        <w:t>tručnog povjerenstva za obranu obustavlja postupak za stjecanje doktorata znanosti i o tome obavještava studenta.</w:t>
      </w:r>
    </w:p>
    <w:p w14:paraId="388215AE" w14:textId="77777777" w:rsidR="00F90183" w:rsidRPr="00C931B8" w:rsidRDefault="00F90183" w:rsidP="00F90183">
      <w:pPr>
        <w:jc w:val="both"/>
      </w:pPr>
    </w:p>
    <w:p w14:paraId="1E23512E" w14:textId="77777777" w:rsidR="005C10A1" w:rsidRPr="00C931B8" w:rsidRDefault="005C10A1" w:rsidP="00BE2F98">
      <w:pPr>
        <w:jc w:val="both"/>
        <w:rPr>
          <w:b/>
        </w:rPr>
      </w:pPr>
    </w:p>
    <w:p w14:paraId="37BB0496" w14:textId="77777777" w:rsidR="005C10A1" w:rsidRPr="00C931B8" w:rsidRDefault="005C10A1" w:rsidP="00BE2F98">
      <w:pPr>
        <w:jc w:val="center"/>
        <w:rPr>
          <w:b/>
        </w:rPr>
      </w:pPr>
      <w:r w:rsidRPr="00C931B8">
        <w:rPr>
          <w:b/>
        </w:rPr>
        <w:t>Članak 30.</w:t>
      </w:r>
    </w:p>
    <w:p w14:paraId="636B3BCE" w14:textId="77777777" w:rsidR="00F90183" w:rsidRDefault="00F90183" w:rsidP="00F90183">
      <w:pPr>
        <w:jc w:val="both"/>
      </w:pPr>
    </w:p>
    <w:p w14:paraId="70437466" w14:textId="3D40362D" w:rsidR="00F90183" w:rsidRPr="00C931B8" w:rsidRDefault="00F90183" w:rsidP="00F90183">
      <w:pPr>
        <w:jc w:val="both"/>
      </w:pPr>
      <w:r>
        <w:t>Na obrani doktorskog rada p</w:t>
      </w:r>
      <w:r w:rsidRPr="00C931B8">
        <w:t xml:space="preserve">redsjednik </w:t>
      </w:r>
      <w:r>
        <w:t>stručnog p</w:t>
      </w:r>
      <w:r w:rsidRPr="00C931B8">
        <w:t xml:space="preserve">ovjerenstva otvara postupak obrane, iznosi opće podatke o studentu, rezultatima njegovog studija i njegovim radovima, te čita </w:t>
      </w:r>
      <w:r>
        <w:t xml:space="preserve">zaključke </w:t>
      </w:r>
      <w:r w:rsidRPr="00C931B8">
        <w:t>izvješć</w:t>
      </w:r>
      <w:r>
        <w:t>a</w:t>
      </w:r>
      <w:r w:rsidRPr="00C931B8">
        <w:t xml:space="preserve"> na temelju kojih je </w:t>
      </w:r>
      <w:r>
        <w:t>stručno p</w:t>
      </w:r>
      <w:r w:rsidRPr="00C931B8">
        <w:t>ovjerenstvo za ocjenu doktorskog rada povoljno ocijenilo i prihvatilo rad.</w:t>
      </w:r>
    </w:p>
    <w:p w14:paraId="66D55760" w14:textId="77777777" w:rsidR="00F90183" w:rsidRPr="00C931B8" w:rsidRDefault="00F90183" w:rsidP="00F90183">
      <w:pPr>
        <w:jc w:val="both"/>
      </w:pPr>
    </w:p>
    <w:p w14:paraId="2185F47D" w14:textId="77777777" w:rsidR="00F90183" w:rsidRPr="00C931B8" w:rsidRDefault="00F90183" w:rsidP="00F90183">
      <w:pPr>
        <w:jc w:val="both"/>
      </w:pPr>
      <w:r w:rsidRPr="00C931B8">
        <w:t xml:space="preserve">Nakon izvješća predsjednika </w:t>
      </w:r>
      <w:r>
        <w:t>stručnog p</w:t>
      </w:r>
      <w:r w:rsidRPr="00C931B8">
        <w:t>ovjerenstva student izlaže sadržaj doktorskog rada i objašnjava zaključke do kojih je došao u svom radu.</w:t>
      </w:r>
    </w:p>
    <w:p w14:paraId="2B01277E" w14:textId="77777777" w:rsidR="00F90183" w:rsidRPr="00C931B8" w:rsidRDefault="00F90183" w:rsidP="00F90183">
      <w:pPr>
        <w:jc w:val="both"/>
      </w:pPr>
    </w:p>
    <w:p w14:paraId="6654DC92" w14:textId="77777777" w:rsidR="00F90183" w:rsidRPr="00C931B8" w:rsidRDefault="00F90183" w:rsidP="00F90183">
      <w:pPr>
        <w:jc w:val="both"/>
      </w:pPr>
      <w:r w:rsidRPr="00C931B8">
        <w:t xml:space="preserve">Kad student izloži sadržaj doktorskog rada, članovi </w:t>
      </w:r>
      <w:r>
        <w:t>stručnog p</w:t>
      </w:r>
      <w:r w:rsidRPr="00C931B8">
        <w:t>ovjerenstva postavljaju pitanja i iznose primjedbe na rad, a mogu tražiti i objašnjenja u vezi s radom i obranom.</w:t>
      </w:r>
    </w:p>
    <w:p w14:paraId="609EB809" w14:textId="77777777" w:rsidR="00F90183" w:rsidRPr="00C931B8" w:rsidRDefault="00F90183" w:rsidP="00F90183">
      <w:pPr>
        <w:jc w:val="both"/>
      </w:pPr>
    </w:p>
    <w:p w14:paraId="440719CB" w14:textId="77777777" w:rsidR="00F90183" w:rsidRPr="00C931B8" w:rsidRDefault="00F90183" w:rsidP="00F90183">
      <w:pPr>
        <w:jc w:val="both"/>
      </w:pPr>
      <w:r w:rsidRPr="00C931B8">
        <w:t xml:space="preserve">Student </w:t>
      </w:r>
      <w:r>
        <w:t>treba</w:t>
      </w:r>
      <w:r w:rsidRPr="00C931B8">
        <w:t xml:space="preserve"> odgovoriti na pitanja članova </w:t>
      </w:r>
      <w:r>
        <w:t xml:space="preserve">stručnog </w:t>
      </w:r>
      <w:r w:rsidRPr="00C931B8">
        <w:t>povjerenstva te dati tražena objašnjenja.</w:t>
      </w:r>
    </w:p>
    <w:p w14:paraId="5F75697F" w14:textId="77777777" w:rsidR="00F90183" w:rsidRPr="00C931B8" w:rsidRDefault="00F90183" w:rsidP="00F90183">
      <w:pPr>
        <w:jc w:val="both"/>
      </w:pPr>
    </w:p>
    <w:p w14:paraId="365D046E" w14:textId="77777777" w:rsidR="00F90183" w:rsidRPr="00C931B8" w:rsidRDefault="00F90183" w:rsidP="00F90183">
      <w:pPr>
        <w:jc w:val="both"/>
      </w:pPr>
      <w:r w:rsidRPr="00C931B8">
        <w:t xml:space="preserve">Student </w:t>
      </w:r>
      <w:r>
        <w:t>treba</w:t>
      </w:r>
      <w:r w:rsidRPr="00C931B8">
        <w:t xml:space="preserve"> odgovoriti i na pitanja slušatelja.</w:t>
      </w:r>
    </w:p>
    <w:p w14:paraId="297FBAE4" w14:textId="77777777" w:rsidR="00F90183" w:rsidRPr="00C931B8" w:rsidRDefault="00F90183" w:rsidP="00F90183">
      <w:pPr>
        <w:jc w:val="both"/>
      </w:pPr>
    </w:p>
    <w:p w14:paraId="243188E2" w14:textId="77777777" w:rsidR="00F90183" w:rsidRPr="00C931B8" w:rsidRDefault="00F90183" w:rsidP="00F90183">
      <w:pPr>
        <w:jc w:val="both"/>
      </w:pPr>
      <w:r w:rsidRPr="00C931B8">
        <w:t xml:space="preserve">Kad </w:t>
      </w:r>
      <w:r>
        <w:t>stručno p</w:t>
      </w:r>
      <w:r w:rsidRPr="00C931B8">
        <w:t xml:space="preserve">ovjerenstvo zaključi da se o predmetu obrane dovoljno raspravljalo, predsjednik </w:t>
      </w:r>
      <w:r>
        <w:t>stručnog p</w:t>
      </w:r>
      <w:r w:rsidRPr="00C931B8">
        <w:t xml:space="preserve">ovjerenstva priopćuje da je obrana zaključena, a </w:t>
      </w:r>
      <w:r>
        <w:t>stručno p</w:t>
      </w:r>
      <w:r w:rsidRPr="00C931B8">
        <w:t>ovjerenstvo se povlači na vijećanje i odlučivanje glasovanjem.</w:t>
      </w:r>
    </w:p>
    <w:p w14:paraId="1B5D0797" w14:textId="77777777" w:rsidR="00F90183" w:rsidRPr="00C931B8" w:rsidRDefault="00F90183" w:rsidP="00F90183">
      <w:pPr>
        <w:jc w:val="both"/>
        <w:rPr>
          <w:b/>
        </w:rPr>
      </w:pPr>
    </w:p>
    <w:p w14:paraId="5AF8FC41" w14:textId="77777777" w:rsidR="00F90183" w:rsidRPr="00C24829" w:rsidRDefault="00F90183" w:rsidP="00F90183">
      <w:pPr>
        <w:jc w:val="both"/>
      </w:pPr>
      <w:r w:rsidRPr="00C24829">
        <w:t>Rezultat obrane može biti:</w:t>
      </w:r>
    </w:p>
    <w:p w14:paraId="1CF21FA2" w14:textId="77777777" w:rsidR="00F90183" w:rsidRPr="00C24829" w:rsidRDefault="00F90183" w:rsidP="00F90183">
      <w:pPr>
        <w:pStyle w:val="CommentText"/>
        <w:rPr>
          <w:sz w:val="24"/>
          <w:szCs w:val="24"/>
        </w:rPr>
      </w:pPr>
      <w:r w:rsidRPr="00C24829">
        <w:rPr>
          <w:i/>
          <w:sz w:val="24"/>
          <w:szCs w:val="24"/>
        </w:rPr>
        <w:t>rite</w:t>
      </w:r>
      <w:r w:rsidRPr="00C24829">
        <w:rPr>
          <w:sz w:val="24"/>
          <w:szCs w:val="24"/>
        </w:rPr>
        <w:t xml:space="preserve"> – dobar, zadovoljavajući doktorski rad</w:t>
      </w:r>
    </w:p>
    <w:p w14:paraId="0FB45169" w14:textId="77777777" w:rsidR="00F90183" w:rsidRPr="00C24829" w:rsidRDefault="00F90183" w:rsidP="00F90183">
      <w:pPr>
        <w:pStyle w:val="CommentText"/>
        <w:rPr>
          <w:sz w:val="24"/>
          <w:szCs w:val="24"/>
        </w:rPr>
      </w:pPr>
      <w:proofErr w:type="spellStart"/>
      <w:r w:rsidRPr="00C24829">
        <w:rPr>
          <w:i/>
          <w:sz w:val="24"/>
          <w:szCs w:val="24"/>
        </w:rPr>
        <w:t>cum</w:t>
      </w:r>
      <w:proofErr w:type="spellEnd"/>
      <w:r w:rsidRPr="00C24829">
        <w:rPr>
          <w:i/>
          <w:sz w:val="24"/>
          <w:szCs w:val="24"/>
        </w:rPr>
        <w:t xml:space="preserve"> laude</w:t>
      </w:r>
      <w:r w:rsidRPr="00C24829">
        <w:rPr>
          <w:sz w:val="24"/>
          <w:szCs w:val="24"/>
        </w:rPr>
        <w:t xml:space="preserve"> – vrlo dobar doktorski rad</w:t>
      </w:r>
    </w:p>
    <w:p w14:paraId="13A3EE88" w14:textId="77777777" w:rsidR="00F90183" w:rsidRPr="00C24829" w:rsidRDefault="00F90183" w:rsidP="00F90183">
      <w:pPr>
        <w:pStyle w:val="CommentText"/>
        <w:rPr>
          <w:sz w:val="24"/>
          <w:szCs w:val="24"/>
        </w:rPr>
      </w:pPr>
      <w:proofErr w:type="spellStart"/>
      <w:r w:rsidRPr="00C24829">
        <w:rPr>
          <w:i/>
          <w:sz w:val="24"/>
          <w:szCs w:val="24"/>
        </w:rPr>
        <w:t>magna</w:t>
      </w:r>
      <w:proofErr w:type="spellEnd"/>
      <w:r w:rsidRPr="00C24829">
        <w:rPr>
          <w:i/>
          <w:sz w:val="24"/>
          <w:szCs w:val="24"/>
        </w:rPr>
        <w:t xml:space="preserve"> </w:t>
      </w:r>
      <w:proofErr w:type="spellStart"/>
      <w:r w:rsidRPr="00C24829">
        <w:rPr>
          <w:i/>
          <w:sz w:val="24"/>
          <w:szCs w:val="24"/>
        </w:rPr>
        <w:t>cum</w:t>
      </w:r>
      <w:proofErr w:type="spellEnd"/>
      <w:r w:rsidRPr="00C24829">
        <w:rPr>
          <w:i/>
          <w:sz w:val="24"/>
          <w:szCs w:val="24"/>
        </w:rPr>
        <w:t xml:space="preserve"> laude</w:t>
      </w:r>
      <w:r w:rsidRPr="00C24829">
        <w:rPr>
          <w:sz w:val="24"/>
          <w:szCs w:val="24"/>
        </w:rPr>
        <w:t xml:space="preserve"> – izvrstan doktorski rad</w:t>
      </w:r>
    </w:p>
    <w:p w14:paraId="13029287" w14:textId="77777777" w:rsidR="00F90183" w:rsidRPr="00C24829" w:rsidRDefault="00F90183" w:rsidP="00F90183">
      <w:pPr>
        <w:pStyle w:val="CommentText"/>
      </w:pPr>
      <w:proofErr w:type="spellStart"/>
      <w:r w:rsidRPr="00C24829">
        <w:rPr>
          <w:i/>
          <w:sz w:val="24"/>
          <w:szCs w:val="24"/>
        </w:rPr>
        <w:t>summa</w:t>
      </w:r>
      <w:proofErr w:type="spellEnd"/>
      <w:r w:rsidRPr="00C24829">
        <w:rPr>
          <w:i/>
          <w:sz w:val="24"/>
          <w:szCs w:val="24"/>
        </w:rPr>
        <w:t xml:space="preserve"> </w:t>
      </w:r>
      <w:proofErr w:type="spellStart"/>
      <w:r w:rsidRPr="00C24829">
        <w:rPr>
          <w:i/>
          <w:sz w:val="24"/>
          <w:szCs w:val="24"/>
        </w:rPr>
        <w:t>cum</w:t>
      </w:r>
      <w:proofErr w:type="spellEnd"/>
      <w:r w:rsidRPr="00C24829">
        <w:rPr>
          <w:i/>
          <w:sz w:val="24"/>
          <w:szCs w:val="24"/>
        </w:rPr>
        <w:t xml:space="preserve"> laude</w:t>
      </w:r>
      <w:r w:rsidRPr="00C24829">
        <w:rPr>
          <w:sz w:val="24"/>
          <w:szCs w:val="24"/>
        </w:rPr>
        <w:t xml:space="preserve"> – izvrstan doktorski rad sa značajnim unaprjeđenjem metodologije, nacionalno i međunarodno relevantnim otkrićem ili teorijom</w:t>
      </w:r>
      <w:r w:rsidRPr="00C24829">
        <w:t>.</w:t>
      </w:r>
    </w:p>
    <w:p w14:paraId="64BC0495" w14:textId="77777777" w:rsidR="00F90183" w:rsidRDefault="00F90183" w:rsidP="00F90183">
      <w:pPr>
        <w:jc w:val="both"/>
      </w:pPr>
    </w:p>
    <w:p w14:paraId="1C08A32B" w14:textId="77777777" w:rsidR="00F90183" w:rsidRPr="00C24829" w:rsidRDefault="00F90183" w:rsidP="00F90183">
      <w:pPr>
        <w:jc w:val="both"/>
      </w:pPr>
      <w:r w:rsidRPr="00C24829">
        <w:t>Ocjena se donosi većinom glasova članova stručnog povjerenstva za obranu doktorskoga rada.</w:t>
      </w:r>
    </w:p>
    <w:p w14:paraId="126876B3" w14:textId="77777777" w:rsidR="00F90183" w:rsidRPr="00C24829" w:rsidRDefault="00F90183" w:rsidP="00F90183">
      <w:pPr>
        <w:jc w:val="both"/>
      </w:pPr>
    </w:p>
    <w:p w14:paraId="4C9E6ED8" w14:textId="23E23769" w:rsidR="00F90183" w:rsidRPr="00C931B8" w:rsidRDefault="00F90183" w:rsidP="00F90183">
      <w:pPr>
        <w:jc w:val="both"/>
      </w:pPr>
      <w:r w:rsidRPr="00C24829">
        <w:t>Isti doktorski rad može se braniti samo jednom.</w:t>
      </w:r>
    </w:p>
    <w:p w14:paraId="1CABCCFB" w14:textId="77777777" w:rsidR="005C10A1" w:rsidRPr="00C931B8" w:rsidRDefault="005C10A1" w:rsidP="00BE2F98">
      <w:pPr>
        <w:jc w:val="both"/>
      </w:pPr>
    </w:p>
    <w:p w14:paraId="1BDAB5D6" w14:textId="77777777" w:rsidR="005C10A1" w:rsidRPr="00C931B8" w:rsidRDefault="005C10A1" w:rsidP="00BE2F98">
      <w:pPr>
        <w:jc w:val="center"/>
        <w:rPr>
          <w:b/>
        </w:rPr>
      </w:pPr>
      <w:r w:rsidRPr="00C931B8">
        <w:rPr>
          <w:b/>
        </w:rPr>
        <w:t>Članak 31.</w:t>
      </w:r>
    </w:p>
    <w:p w14:paraId="307E9D39" w14:textId="77777777" w:rsidR="005C10A1" w:rsidRPr="00C931B8" w:rsidRDefault="005C10A1" w:rsidP="00BE2F98">
      <w:pPr>
        <w:jc w:val="both"/>
        <w:rPr>
          <w:b/>
        </w:rPr>
      </w:pPr>
    </w:p>
    <w:p w14:paraId="571A7B02" w14:textId="1DA91AD3" w:rsidR="00F90183" w:rsidRPr="00C931B8" w:rsidRDefault="00F90183" w:rsidP="00F90183">
      <w:pPr>
        <w:pStyle w:val="BodyText"/>
        <w:tabs>
          <w:tab w:val="clear" w:pos="7020"/>
        </w:tabs>
      </w:pPr>
      <w:r w:rsidRPr="00C931B8">
        <w:t>O obrani doktorskog rada sastavlja se zapisnik, koji sadrži:</w:t>
      </w:r>
    </w:p>
    <w:p w14:paraId="2DEDEED1" w14:textId="77777777" w:rsidR="00F90183" w:rsidRPr="00C931B8" w:rsidRDefault="00F90183" w:rsidP="00F90183">
      <w:pPr>
        <w:jc w:val="both"/>
      </w:pPr>
      <w:r w:rsidRPr="00C931B8">
        <w:t>- ime i prezime studenta,</w:t>
      </w:r>
    </w:p>
    <w:p w14:paraId="1BEFA1C4" w14:textId="77777777" w:rsidR="00F90183" w:rsidRPr="00C931B8" w:rsidRDefault="00F90183" w:rsidP="00F90183">
      <w:pPr>
        <w:jc w:val="both"/>
      </w:pPr>
      <w:r w:rsidRPr="00C931B8">
        <w:t>- naziv i usmjerenje doktorskog studija,</w:t>
      </w:r>
    </w:p>
    <w:p w14:paraId="531DADE0" w14:textId="77777777" w:rsidR="00F90183" w:rsidRPr="00C931B8" w:rsidRDefault="00F90183" w:rsidP="00F90183">
      <w:pPr>
        <w:jc w:val="both"/>
      </w:pPr>
      <w:r w:rsidRPr="00C931B8">
        <w:t>- naslov rada,</w:t>
      </w:r>
    </w:p>
    <w:p w14:paraId="34A443C4" w14:textId="77777777" w:rsidR="00F90183" w:rsidRPr="00C931B8" w:rsidRDefault="00F90183" w:rsidP="00F90183">
      <w:pPr>
        <w:jc w:val="both"/>
      </w:pPr>
      <w:r w:rsidRPr="00C931B8">
        <w:lastRenderedPageBreak/>
        <w:t xml:space="preserve">- podatak o datumu prihvaćanja izvješća </w:t>
      </w:r>
      <w:r>
        <w:t xml:space="preserve">stručnog </w:t>
      </w:r>
      <w:r w:rsidRPr="00C931B8">
        <w:t>povjerenstva za ocjenu doktorskog rada,</w:t>
      </w:r>
    </w:p>
    <w:p w14:paraId="1CC8846E" w14:textId="77777777" w:rsidR="00F90183" w:rsidRPr="00C931B8" w:rsidRDefault="00F90183" w:rsidP="00F90183">
      <w:pPr>
        <w:jc w:val="both"/>
      </w:pPr>
      <w:r w:rsidRPr="00C931B8">
        <w:t>- datum obrane,</w:t>
      </w:r>
    </w:p>
    <w:p w14:paraId="538D3BB6" w14:textId="77777777" w:rsidR="00F90183" w:rsidRPr="00C931B8" w:rsidRDefault="00F90183" w:rsidP="00F90183">
      <w:pPr>
        <w:jc w:val="both"/>
      </w:pPr>
      <w:r w:rsidRPr="00C931B8">
        <w:t xml:space="preserve">- pitanja članova </w:t>
      </w:r>
      <w:r>
        <w:t xml:space="preserve">stručnog </w:t>
      </w:r>
      <w:r w:rsidRPr="00C931B8">
        <w:t>povjerenstva</w:t>
      </w:r>
      <w:r>
        <w:t xml:space="preserve"> i pitanja slušateljstva</w:t>
      </w:r>
      <w:r w:rsidRPr="00C931B8">
        <w:t>,</w:t>
      </w:r>
    </w:p>
    <w:p w14:paraId="6C38A775" w14:textId="77777777" w:rsidR="00F90183" w:rsidRPr="00C931B8" w:rsidRDefault="00F90183" w:rsidP="00F90183">
      <w:pPr>
        <w:jc w:val="both"/>
      </w:pPr>
      <w:r w:rsidRPr="00C931B8">
        <w:t>- odluku o rezultatu obrane,</w:t>
      </w:r>
    </w:p>
    <w:p w14:paraId="547D1463" w14:textId="77777777" w:rsidR="00F90183" w:rsidRPr="00C931B8" w:rsidRDefault="00F90183" w:rsidP="00F90183">
      <w:pPr>
        <w:jc w:val="both"/>
      </w:pPr>
      <w:r w:rsidRPr="00C931B8">
        <w:t xml:space="preserve">- potpis članova </w:t>
      </w:r>
      <w:r>
        <w:t xml:space="preserve">stručnog </w:t>
      </w:r>
      <w:r w:rsidRPr="00C931B8">
        <w:t>povjerenstva i</w:t>
      </w:r>
    </w:p>
    <w:p w14:paraId="5D83EE8F" w14:textId="77777777" w:rsidR="00F90183" w:rsidRPr="00C931B8" w:rsidRDefault="00F90183" w:rsidP="00F90183">
      <w:pPr>
        <w:jc w:val="both"/>
      </w:pPr>
      <w:r w:rsidRPr="00C931B8">
        <w:t>- potpis zapisničara.</w:t>
      </w:r>
    </w:p>
    <w:p w14:paraId="2963C090" w14:textId="77777777" w:rsidR="00F90183" w:rsidRPr="00C931B8" w:rsidRDefault="00F90183" w:rsidP="00F90183">
      <w:pPr>
        <w:jc w:val="both"/>
      </w:pPr>
    </w:p>
    <w:p w14:paraId="72DF1B44" w14:textId="77777777" w:rsidR="00F90183" w:rsidRPr="00C931B8" w:rsidRDefault="00F90183" w:rsidP="00F90183">
      <w:pPr>
        <w:jc w:val="both"/>
      </w:pPr>
      <w:r w:rsidRPr="00C931B8">
        <w:t xml:space="preserve">Nakon uspješno obranjenog doktorskog rada student u doktorski rad dodaje list </w:t>
      </w:r>
      <w:r>
        <w:t xml:space="preserve">(ujednačeni obrazac temeljne dokumentacijske kartice) </w:t>
      </w:r>
      <w:r w:rsidRPr="00C931B8">
        <w:t>s podacima o autoru rada, sastavu stručnog povjerenstva za ocjenu, stručnog povjerenstva za obranu te datumom obrane.</w:t>
      </w:r>
    </w:p>
    <w:p w14:paraId="7426006D" w14:textId="77777777" w:rsidR="00F90183" w:rsidRPr="00C931B8" w:rsidRDefault="00F90183" w:rsidP="00F90183">
      <w:pPr>
        <w:jc w:val="both"/>
      </w:pPr>
    </w:p>
    <w:p w14:paraId="70EB5832" w14:textId="77777777" w:rsidR="00F90183" w:rsidRDefault="00F90183" w:rsidP="00F90183">
      <w:pPr>
        <w:jc w:val="both"/>
      </w:pPr>
      <w:r w:rsidRPr="00C931B8">
        <w:t xml:space="preserve">Uvezani doktorski rad i elektroničku inačicu na </w:t>
      </w:r>
      <w:r>
        <w:t>prijenosnoj memoriji</w:t>
      </w:r>
      <w:r w:rsidRPr="00C931B8">
        <w:t xml:space="preserve"> student predaje Uredu za poslijediplomske studije u roku od mjesec dana od dana obrane. </w:t>
      </w:r>
      <w:r>
        <w:t>B</w:t>
      </w:r>
      <w:r w:rsidRPr="00C931B8">
        <w:t xml:space="preserve">roj tiskanih primjeraka ovisi o broju članova </w:t>
      </w:r>
      <w:r>
        <w:t xml:space="preserve">stručnog </w:t>
      </w:r>
      <w:r w:rsidRPr="00C931B8">
        <w:t xml:space="preserve">povjerenstva i mogućih </w:t>
      </w:r>
      <w:proofErr w:type="spellStart"/>
      <w:r w:rsidRPr="00C931B8">
        <w:t>komentora</w:t>
      </w:r>
      <w:proofErr w:type="spellEnd"/>
      <w:r w:rsidRPr="00C931B8">
        <w:t>.</w:t>
      </w:r>
    </w:p>
    <w:p w14:paraId="0FA36716" w14:textId="77777777" w:rsidR="00F90183" w:rsidRPr="00C931B8" w:rsidRDefault="00F90183" w:rsidP="00F90183">
      <w:pPr>
        <w:jc w:val="both"/>
      </w:pPr>
      <w:r>
        <w:t xml:space="preserve">Uz predani doktorski rad dostavlja se i potvrda potpisana od strane mentora ili nastavnika kojeg je ovlastilo Vijeće doktorskog studija o tome da je doktorski rad prošao provjeru u sustavu za provjeru izvornosti rada. </w:t>
      </w:r>
    </w:p>
    <w:p w14:paraId="0AB66048" w14:textId="77777777" w:rsidR="00F90183" w:rsidRPr="00C931B8" w:rsidRDefault="00F90183" w:rsidP="00F90183">
      <w:pPr>
        <w:jc w:val="both"/>
      </w:pPr>
    </w:p>
    <w:p w14:paraId="119860DB" w14:textId="77777777" w:rsidR="00F90183" w:rsidRPr="00C931B8" w:rsidRDefault="00F90183" w:rsidP="00F90183">
      <w:pPr>
        <w:jc w:val="both"/>
      </w:pPr>
      <w:r w:rsidRPr="00C931B8">
        <w:t>Ured za poslijediplomske studije dostavlja po jedan primjerak doktorskog rada odgovarajućim institucijama u Republici Hrvatskoj.</w:t>
      </w:r>
    </w:p>
    <w:p w14:paraId="1DC87BF7" w14:textId="77777777" w:rsidR="00F90183" w:rsidRPr="00C931B8" w:rsidRDefault="00F90183" w:rsidP="00F90183">
      <w:pPr>
        <w:jc w:val="both"/>
      </w:pPr>
    </w:p>
    <w:p w14:paraId="2F48745E" w14:textId="7B76D8F4" w:rsidR="00F90183" w:rsidRPr="00C931B8" w:rsidRDefault="00F90183" w:rsidP="00F90183">
      <w:pPr>
        <w:jc w:val="both"/>
      </w:pPr>
      <w:r w:rsidRPr="00C931B8">
        <w:t xml:space="preserve">Po jedan primjerak doktorskog rada predaje se </w:t>
      </w:r>
      <w:r>
        <w:t xml:space="preserve">mentoru i </w:t>
      </w:r>
      <w:r w:rsidRPr="00C931B8">
        <w:t xml:space="preserve">članovima </w:t>
      </w:r>
      <w:r>
        <w:t>s</w:t>
      </w:r>
      <w:r w:rsidRPr="00C931B8">
        <w:t>tručnog povjerenstva za obranu te knjižnici i arhivi nositelja studija, a elektronička inačica se pohranjuje u Digitalni repozitorij doktorskih radova Sveučilišta u Zadru te Nacionalne i sveučilišne knjižnice u Zagrebu.</w:t>
      </w:r>
    </w:p>
    <w:p w14:paraId="09A5187D" w14:textId="77777777" w:rsidR="00F90183" w:rsidRPr="00130580" w:rsidRDefault="00F90183" w:rsidP="00F90183">
      <w:pPr>
        <w:jc w:val="both"/>
      </w:pPr>
    </w:p>
    <w:p w14:paraId="0E7140B8" w14:textId="77777777" w:rsidR="005C10A1" w:rsidRPr="00C931B8" w:rsidRDefault="002E3404" w:rsidP="00BE2F98">
      <w:pPr>
        <w:jc w:val="center"/>
        <w:rPr>
          <w:b/>
        </w:rPr>
      </w:pPr>
      <w:r w:rsidRPr="00C931B8">
        <w:rPr>
          <w:b/>
        </w:rPr>
        <w:t>XVIII. STJECANJE AKADEMSKOG STUPNJA DOKTORA ZNANOSTI</w:t>
      </w:r>
    </w:p>
    <w:p w14:paraId="29CC90F6" w14:textId="77777777" w:rsidR="002E3404" w:rsidRPr="00C931B8" w:rsidRDefault="002E3404" w:rsidP="00BE2F98">
      <w:pPr>
        <w:jc w:val="center"/>
        <w:rPr>
          <w:b/>
        </w:rPr>
      </w:pPr>
    </w:p>
    <w:p w14:paraId="27E1F719" w14:textId="77777777" w:rsidR="005C10A1" w:rsidRPr="00C931B8" w:rsidRDefault="005C10A1" w:rsidP="00BE2F98">
      <w:pPr>
        <w:jc w:val="center"/>
        <w:rPr>
          <w:b/>
        </w:rPr>
      </w:pPr>
      <w:r w:rsidRPr="00C931B8">
        <w:rPr>
          <w:b/>
        </w:rPr>
        <w:t>Članak 32.</w:t>
      </w:r>
    </w:p>
    <w:p w14:paraId="22D149BC" w14:textId="77777777" w:rsidR="005C10A1" w:rsidRPr="00C931B8" w:rsidRDefault="005C10A1" w:rsidP="00BE2F98">
      <w:pPr>
        <w:jc w:val="both"/>
        <w:rPr>
          <w:b/>
        </w:rPr>
      </w:pPr>
    </w:p>
    <w:p w14:paraId="520667FE" w14:textId="77777777" w:rsidR="00517BBE" w:rsidRPr="00C931B8" w:rsidRDefault="00517BBE" w:rsidP="00BE2F98">
      <w:pPr>
        <w:jc w:val="both"/>
      </w:pPr>
      <w:r w:rsidRPr="00C931B8">
        <w:t xml:space="preserve">Završetkom poslijediplomskog sveučilišnog studija koji traje najmanje tri godine osoba stječe akademski stupanj doktor odnosno doktorica znanosti uz naznaku znanstvenog područja. </w:t>
      </w:r>
    </w:p>
    <w:p w14:paraId="5AD06C0A" w14:textId="77777777" w:rsidR="00517BBE" w:rsidRPr="00C931B8" w:rsidRDefault="00517BBE" w:rsidP="00BE2F98">
      <w:pPr>
        <w:jc w:val="both"/>
      </w:pPr>
    </w:p>
    <w:p w14:paraId="08CDA3A3" w14:textId="77777777" w:rsidR="00517BBE" w:rsidRPr="00C931B8" w:rsidRDefault="00517BBE" w:rsidP="00BE2F98">
      <w:pPr>
        <w:jc w:val="both"/>
      </w:pPr>
      <w:r w:rsidRPr="00C931B8">
        <w:t xml:space="preserve">Uz znanstveno područje navodi se i znanstveno polje u skladu s programom akreditiranog studija. </w:t>
      </w:r>
    </w:p>
    <w:p w14:paraId="540B5C2F" w14:textId="77777777" w:rsidR="00517BBE" w:rsidRPr="00C931B8" w:rsidRDefault="00517BBE" w:rsidP="00BE2F98">
      <w:pPr>
        <w:jc w:val="both"/>
      </w:pPr>
    </w:p>
    <w:p w14:paraId="52DC6B36" w14:textId="77777777" w:rsidR="00517BBE" w:rsidRPr="00C931B8" w:rsidRDefault="00517BBE" w:rsidP="00BE2F98">
      <w:pPr>
        <w:jc w:val="both"/>
        <w:rPr>
          <w:color w:val="FF0000"/>
        </w:rPr>
      </w:pPr>
      <w:r w:rsidRPr="00C931B8">
        <w:t>Stjecanje akademskog stupnja završetkom poslijediplomskog sveučilišnog studija kako je navedeno u stavku 1. odnosi se jednako i na stjecanje doktorata znanosti bez upisivanja doktorskog studija.</w:t>
      </w:r>
    </w:p>
    <w:p w14:paraId="6D09E549" w14:textId="77777777" w:rsidR="00517BBE" w:rsidRPr="00C931B8" w:rsidRDefault="00517BBE" w:rsidP="00BE2F98">
      <w:pPr>
        <w:jc w:val="both"/>
      </w:pPr>
    </w:p>
    <w:p w14:paraId="2FAE0639" w14:textId="77777777" w:rsidR="005C10A1" w:rsidRPr="00C931B8" w:rsidRDefault="002E3404" w:rsidP="00BE2F98">
      <w:pPr>
        <w:pStyle w:val="BodyText"/>
        <w:tabs>
          <w:tab w:val="clear" w:pos="7020"/>
        </w:tabs>
        <w:jc w:val="center"/>
        <w:rPr>
          <w:b/>
        </w:rPr>
      </w:pPr>
      <w:r w:rsidRPr="00C931B8">
        <w:rPr>
          <w:b/>
        </w:rPr>
        <w:t>XIX. SPECIJALISTIČKI STUDIJ</w:t>
      </w:r>
    </w:p>
    <w:p w14:paraId="42319757" w14:textId="77777777" w:rsidR="002E3404" w:rsidRPr="00C931B8" w:rsidRDefault="002E3404" w:rsidP="00BE2F98">
      <w:pPr>
        <w:jc w:val="center"/>
        <w:rPr>
          <w:b/>
        </w:rPr>
      </w:pPr>
    </w:p>
    <w:p w14:paraId="0387CE42" w14:textId="77777777" w:rsidR="005C10A1" w:rsidRPr="00C931B8" w:rsidRDefault="005C10A1" w:rsidP="00BE2F98">
      <w:pPr>
        <w:jc w:val="center"/>
        <w:rPr>
          <w:b/>
        </w:rPr>
      </w:pPr>
      <w:r w:rsidRPr="00C931B8">
        <w:rPr>
          <w:b/>
        </w:rPr>
        <w:t>Članak 33.</w:t>
      </w:r>
    </w:p>
    <w:p w14:paraId="0C0071CD" w14:textId="77777777" w:rsidR="005C10A1" w:rsidRPr="00C931B8" w:rsidRDefault="005C10A1" w:rsidP="00BE2F98">
      <w:pPr>
        <w:jc w:val="both"/>
        <w:rPr>
          <w:b/>
        </w:rPr>
      </w:pPr>
    </w:p>
    <w:p w14:paraId="081A8551" w14:textId="77777777" w:rsidR="005C10A1" w:rsidRPr="00C931B8" w:rsidRDefault="005C10A1" w:rsidP="00BE2F98">
      <w:pPr>
        <w:jc w:val="both"/>
      </w:pPr>
      <w:r w:rsidRPr="00C931B8">
        <w:t>Upis na specijalističke studije vrši se na temelju javnog natječaja koji raspisuje Senat.</w:t>
      </w:r>
    </w:p>
    <w:p w14:paraId="7C791E9B" w14:textId="77777777" w:rsidR="005C10A1" w:rsidRPr="00C931B8" w:rsidRDefault="005C10A1" w:rsidP="00BE2F98">
      <w:pPr>
        <w:jc w:val="both"/>
      </w:pPr>
    </w:p>
    <w:p w14:paraId="4D982AA0" w14:textId="77777777" w:rsidR="005C10A1" w:rsidRPr="00C931B8" w:rsidRDefault="005C10A1" w:rsidP="00BE2F98">
      <w:pPr>
        <w:jc w:val="both"/>
      </w:pPr>
      <w:r w:rsidRPr="00C931B8">
        <w:t>Javni natječaj za upis na specijalistički studij raspisuje se najmanje mjesec dana</w:t>
      </w:r>
      <w:r w:rsidRPr="00C931B8">
        <w:rPr>
          <w:b/>
        </w:rPr>
        <w:t xml:space="preserve"> </w:t>
      </w:r>
      <w:r w:rsidRPr="00C931B8">
        <w:rPr>
          <w:color w:val="FF0000"/>
        </w:rPr>
        <w:t xml:space="preserve"> </w:t>
      </w:r>
      <w:r w:rsidRPr="00C931B8">
        <w:t>prije početka nastave na specijalističkom studiju.</w:t>
      </w:r>
    </w:p>
    <w:p w14:paraId="61A821F3" w14:textId="77777777" w:rsidR="005C10A1" w:rsidRPr="00C931B8" w:rsidRDefault="005C10A1" w:rsidP="00BE2F98">
      <w:pPr>
        <w:jc w:val="both"/>
      </w:pPr>
    </w:p>
    <w:p w14:paraId="0A2B61B7" w14:textId="4E04387B" w:rsidR="00CA3B23" w:rsidRPr="00C931B8" w:rsidRDefault="00CA3B23" w:rsidP="00CA3B23">
      <w:pPr>
        <w:pStyle w:val="BodyText"/>
        <w:tabs>
          <w:tab w:val="clear" w:pos="7020"/>
        </w:tabs>
      </w:pPr>
      <w:r w:rsidRPr="00C931B8">
        <w:t>Javni natječaj sadrži sljedeće podatke:</w:t>
      </w:r>
    </w:p>
    <w:p w14:paraId="3D505550" w14:textId="228D53A8" w:rsidR="00CA3B23" w:rsidRPr="00C931B8" w:rsidRDefault="00CA3B23" w:rsidP="00CA3B23">
      <w:pPr>
        <w:pStyle w:val="BodyText"/>
        <w:numPr>
          <w:ilvl w:val="0"/>
          <w:numId w:val="33"/>
        </w:numPr>
        <w:tabs>
          <w:tab w:val="clear" w:pos="7020"/>
        </w:tabs>
      </w:pPr>
      <w:r w:rsidRPr="00C931B8">
        <w:t>naziv specijalističkog studija (znanstveno područje i polje ili područja i polja kojima pripada ako se radi o interdisciplinarnom studiju),</w:t>
      </w:r>
    </w:p>
    <w:p w14:paraId="4DE5C1DE" w14:textId="21ADC5E3" w:rsidR="00CA3B23" w:rsidRPr="00C931B8" w:rsidRDefault="00CA3B23" w:rsidP="00CA3B23">
      <w:pPr>
        <w:pStyle w:val="BodyText"/>
        <w:numPr>
          <w:ilvl w:val="0"/>
          <w:numId w:val="33"/>
        </w:numPr>
        <w:tabs>
          <w:tab w:val="clear" w:pos="7020"/>
        </w:tabs>
      </w:pPr>
      <w:r w:rsidRPr="00C931B8">
        <w:t>naziv nositelja specijalističkog studija,</w:t>
      </w:r>
    </w:p>
    <w:p w14:paraId="024B3965" w14:textId="22CF24BB" w:rsidR="00CA3B23" w:rsidRPr="00C931B8" w:rsidRDefault="00CA3B23" w:rsidP="00CA3B23">
      <w:pPr>
        <w:pStyle w:val="BodyText"/>
        <w:numPr>
          <w:ilvl w:val="0"/>
          <w:numId w:val="33"/>
        </w:numPr>
        <w:tabs>
          <w:tab w:val="clear" w:pos="7020"/>
        </w:tabs>
      </w:pPr>
      <w:r w:rsidRPr="00C931B8">
        <w:t xml:space="preserve">trajanje studija, studentsko opterećenje izraženo u ECTS bodovima, </w:t>
      </w:r>
    </w:p>
    <w:p w14:paraId="1AE57FB5" w14:textId="262FBD4E" w:rsidR="00CA3B23" w:rsidRPr="00C931B8" w:rsidRDefault="00CA3B23" w:rsidP="00CA3B23">
      <w:pPr>
        <w:pStyle w:val="BodyText"/>
        <w:numPr>
          <w:ilvl w:val="0"/>
          <w:numId w:val="33"/>
        </w:numPr>
        <w:tabs>
          <w:tab w:val="clear" w:pos="7020"/>
        </w:tabs>
      </w:pPr>
      <w:r w:rsidRPr="00C931B8">
        <w:t>uvjete koje treba ispunjavati pristupnik za upis na specijalistički studij (posebno uvjete za pristupnike koji su stekli ranije kvalifikacije po studijskim programima prije akademske 2005./2006. godine.),</w:t>
      </w:r>
    </w:p>
    <w:p w14:paraId="7160F614" w14:textId="107E204C" w:rsidR="00CA3B23" w:rsidRPr="00C931B8" w:rsidRDefault="00CA3B23" w:rsidP="00CA3B23">
      <w:pPr>
        <w:pStyle w:val="BodyText"/>
        <w:numPr>
          <w:ilvl w:val="0"/>
          <w:numId w:val="33"/>
        </w:numPr>
        <w:tabs>
          <w:tab w:val="clear" w:pos="7020"/>
        </w:tabs>
      </w:pPr>
      <w:r w:rsidRPr="00C931B8">
        <w:t>broj upisnih mjesta na specijalističkom studij</w:t>
      </w:r>
      <w:r w:rsidR="009A3C54">
        <w:t>u</w:t>
      </w:r>
      <w:r w:rsidRPr="00C931B8">
        <w:t xml:space="preserve">, </w:t>
      </w:r>
    </w:p>
    <w:p w14:paraId="2FCD5E5E" w14:textId="51A9B79C" w:rsidR="00CA3B23" w:rsidRPr="00C931B8" w:rsidRDefault="00CA3B23" w:rsidP="00CA3B23">
      <w:pPr>
        <w:pStyle w:val="BodyText"/>
        <w:numPr>
          <w:ilvl w:val="0"/>
          <w:numId w:val="33"/>
        </w:numPr>
        <w:tabs>
          <w:tab w:val="clear" w:pos="7020"/>
        </w:tabs>
      </w:pPr>
      <w:r w:rsidRPr="00C931B8">
        <w:t>način provođenja mogućeg razredbenog postupka, kriterij odabira,</w:t>
      </w:r>
    </w:p>
    <w:p w14:paraId="74AA14C9" w14:textId="69E02B74" w:rsidR="00CA3B23" w:rsidRPr="00C931B8" w:rsidRDefault="00CA3B23" w:rsidP="00CA3B23">
      <w:pPr>
        <w:pStyle w:val="BodyText"/>
        <w:numPr>
          <w:ilvl w:val="0"/>
          <w:numId w:val="33"/>
        </w:numPr>
        <w:tabs>
          <w:tab w:val="clear" w:pos="7020"/>
        </w:tabs>
      </w:pPr>
      <w:r w:rsidRPr="00C931B8">
        <w:t>rok za prijavu i upis, iznos školarine</w:t>
      </w:r>
      <w:r w:rsidR="009A3C54">
        <w:t>,</w:t>
      </w:r>
      <w:r w:rsidRPr="00C931B8">
        <w:t xml:space="preserve"> te dokumente koji se prilažu prijavi za upis.</w:t>
      </w:r>
    </w:p>
    <w:p w14:paraId="3BEC5EA7" w14:textId="77777777" w:rsidR="00CA3B23" w:rsidRPr="00C931B8" w:rsidRDefault="00CA3B23" w:rsidP="00CA3B23">
      <w:pPr>
        <w:pStyle w:val="BodyText"/>
        <w:tabs>
          <w:tab w:val="clear" w:pos="7020"/>
        </w:tabs>
      </w:pPr>
    </w:p>
    <w:p w14:paraId="75F7FB6A" w14:textId="77777777" w:rsidR="005C10A1" w:rsidRPr="00C931B8" w:rsidRDefault="005C10A1" w:rsidP="00BE2F98">
      <w:pPr>
        <w:jc w:val="center"/>
        <w:rPr>
          <w:b/>
        </w:rPr>
      </w:pPr>
      <w:r w:rsidRPr="00C931B8">
        <w:rPr>
          <w:b/>
        </w:rPr>
        <w:t>Članak 34.</w:t>
      </w:r>
    </w:p>
    <w:p w14:paraId="45750E0A" w14:textId="77777777" w:rsidR="005C10A1" w:rsidRPr="00C931B8" w:rsidRDefault="005C10A1" w:rsidP="00BE2F98">
      <w:pPr>
        <w:jc w:val="both"/>
      </w:pPr>
    </w:p>
    <w:p w14:paraId="36A86B47" w14:textId="4C67888A" w:rsidR="00CA3B23" w:rsidRPr="00C931B8" w:rsidRDefault="00CA3B23" w:rsidP="00CA3B23">
      <w:pPr>
        <w:pStyle w:val="BodyText"/>
        <w:tabs>
          <w:tab w:val="clear" w:pos="7020"/>
        </w:tabs>
      </w:pPr>
      <w:r w:rsidRPr="00C931B8">
        <w:t xml:space="preserve">Prijave na natječaj i ispunjenost uvjeta pristupnika za upis na specijalistički studij razmatra Povjerenstvo za upis na specijalistički studij, koje, na prijedlog voditelja specijalističkog studija, imenuje </w:t>
      </w:r>
      <w:r w:rsidR="00E007D2">
        <w:t>V</w:t>
      </w:r>
      <w:r w:rsidRPr="00C931B8">
        <w:t>ijeće specijalističkog studija.</w:t>
      </w:r>
    </w:p>
    <w:p w14:paraId="76284DDE" w14:textId="77777777" w:rsidR="00CA3B23" w:rsidRPr="00C931B8" w:rsidRDefault="00CA3B23" w:rsidP="00CA3B23">
      <w:pPr>
        <w:pStyle w:val="BodyText"/>
        <w:tabs>
          <w:tab w:val="clear" w:pos="7020"/>
        </w:tabs>
      </w:pPr>
    </w:p>
    <w:p w14:paraId="03403E01" w14:textId="3AEE064D" w:rsidR="00CA3B23" w:rsidRPr="00C931B8" w:rsidRDefault="00CA3B23" w:rsidP="00CA3B23">
      <w:pPr>
        <w:pStyle w:val="BodyText"/>
        <w:tabs>
          <w:tab w:val="clear" w:pos="7020"/>
        </w:tabs>
      </w:pPr>
      <w:r w:rsidRPr="00C931B8">
        <w:t xml:space="preserve">Kriterije za upis pristupnika na specijalistički studij utvrđuje </w:t>
      </w:r>
      <w:r w:rsidR="00E007D2">
        <w:t>V</w:t>
      </w:r>
      <w:r w:rsidRPr="00C931B8">
        <w:t xml:space="preserve">ijeće specijalističkog studija na temelju studijskog programa. </w:t>
      </w:r>
    </w:p>
    <w:p w14:paraId="529765AF" w14:textId="77777777" w:rsidR="00CA3B23" w:rsidRPr="00C931B8" w:rsidRDefault="00CA3B23" w:rsidP="00CA3B23">
      <w:pPr>
        <w:pStyle w:val="BodyText"/>
        <w:tabs>
          <w:tab w:val="clear" w:pos="7020"/>
        </w:tabs>
      </w:pPr>
    </w:p>
    <w:p w14:paraId="1524C2B2" w14:textId="58749A0D" w:rsidR="00CA3B23" w:rsidRPr="00C931B8" w:rsidRDefault="00CA3B23" w:rsidP="00CA3B23">
      <w:pPr>
        <w:pStyle w:val="BodyText"/>
        <w:tabs>
          <w:tab w:val="clear" w:pos="7020"/>
        </w:tabs>
      </w:pPr>
      <w:r w:rsidRPr="00C931B8">
        <w:t xml:space="preserve">Posebne kriterije za upis pristupnika koji su stekli ranije kvalifikacije po studijskim programima prije akademske 2005./2006. godine utvrđuje </w:t>
      </w:r>
      <w:r w:rsidR="00E007D2">
        <w:t>V</w:t>
      </w:r>
      <w:r w:rsidRPr="00C931B8">
        <w:t>ijeće specijalističkog studija na temelju studijskog programa specijalističkog studija i to:</w:t>
      </w:r>
    </w:p>
    <w:p w14:paraId="3E4DE228" w14:textId="77777777" w:rsidR="00CA3B23" w:rsidRPr="00C931B8" w:rsidRDefault="00CA3B23" w:rsidP="00CA3B23">
      <w:pPr>
        <w:pStyle w:val="BodyText"/>
        <w:numPr>
          <w:ilvl w:val="0"/>
          <w:numId w:val="33"/>
        </w:numPr>
        <w:tabs>
          <w:tab w:val="clear" w:pos="7020"/>
        </w:tabs>
      </w:pPr>
      <w:r w:rsidRPr="00C931B8">
        <w:t>za završen odgovarajući sveučilišni diplomski studij</w:t>
      </w:r>
    </w:p>
    <w:p w14:paraId="4CE9FAE9" w14:textId="76F5B7C1" w:rsidR="00CA3B23" w:rsidRDefault="00CA3B23" w:rsidP="00CA3B23">
      <w:pPr>
        <w:pStyle w:val="BodyText"/>
        <w:numPr>
          <w:ilvl w:val="0"/>
          <w:numId w:val="33"/>
        </w:numPr>
        <w:tabs>
          <w:tab w:val="clear" w:pos="7020"/>
        </w:tabs>
      </w:pPr>
      <w:r w:rsidRPr="00C931B8">
        <w:t xml:space="preserve">za završen odgovarajući stručni studij uz utvrđivanje razlikovnih uvjeta. </w:t>
      </w:r>
    </w:p>
    <w:p w14:paraId="4B977062" w14:textId="77777777" w:rsidR="00E43CDC" w:rsidRPr="00C931B8" w:rsidRDefault="00E43CDC" w:rsidP="00E43CDC">
      <w:pPr>
        <w:pStyle w:val="BodyText"/>
        <w:tabs>
          <w:tab w:val="clear" w:pos="7020"/>
        </w:tabs>
        <w:ind w:left="720"/>
      </w:pPr>
    </w:p>
    <w:p w14:paraId="474BA971" w14:textId="77777777" w:rsidR="005C10A1" w:rsidRPr="00C931B8" w:rsidRDefault="005C10A1" w:rsidP="00BE2F98">
      <w:pPr>
        <w:jc w:val="both"/>
      </w:pPr>
    </w:p>
    <w:p w14:paraId="3CB02400" w14:textId="77777777" w:rsidR="005C10A1" w:rsidRPr="00C931B8" w:rsidRDefault="002E3404" w:rsidP="00BE2F98">
      <w:pPr>
        <w:jc w:val="center"/>
        <w:rPr>
          <w:b/>
        </w:rPr>
      </w:pPr>
      <w:r w:rsidRPr="00C931B8">
        <w:rPr>
          <w:b/>
        </w:rPr>
        <w:t>XX. STRUKTURA I ORGANIZACIJA SPECIJALISTIČKOG STUDIJA</w:t>
      </w:r>
    </w:p>
    <w:p w14:paraId="4C61E692" w14:textId="77777777" w:rsidR="002E3404" w:rsidRPr="00C931B8" w:rsidRDefault="002E3404" w:rsidP="00BE2F98">
      <w:pPr>
        <w:jc w:val="center"/>
      </w:pPr>
    </w:p>
    <w:p w14:paraId="62D74F52" w14:textId="77777777" w:rsidR="005C10A1" w:rsidRPr="00C931B8" w:rsidRDefault="005C10A1" w:rsidP="00BE2F98">
      <w:pPr>
        <w:jc w:val="center"/>
        <w:rPr>
          <w:b/>
        </w:rPr>
      </w:pPr>
      <w:r w:rsidRPr="00C931B8">
        <w:rPr>
          <w:b/>
        </w:rPr>
        <w:t>Članak 35.</w:t>
      </w:r>
    </w:p>
    <w:p w14:paraId="2EF6E564" w14:textId="77777777" w:rsidR="00F90183" w:rsidRDefault="00F90183" w:rsidP="00CA3B23">
      <w:pPr>
        <w:pStyle w:val="BodyText"/>
        <w:tabs>
          <w:tab w:val="clear" w:pos="7020"/>
        </w:tabs>
      </w:pPr>
    </w:p>
    <w:p w14:paraId="32317522" w14:textId="1445C0FB" w:rsidR="00CA3B23" w:rsidRPr="00C931B8" w:rsidRDefault="00CA3B23" w:rsidP="00CA3B23">
      <w:pPr>
        <w:pStyle w:val="BodyText"/>
        <w:tabs>
          <w:tab w:val="clear" w:pos="7020"/>
        </w:tabs>
      </w:pPr>
      <w:r w:rsidRPr="00C931B8">
        <w:t xml:space="preserve">Struktura specijalističkog studija, odnosno popis obveznih i izbornih predmeta s </w:t>
      </w:r>
      <w:r w:rsidR="00ED2E8A" w:rsidRPr="00C931B8">
        <w:t>aktivn</w:t>
      </w:r>
      <w:r w:rsidR="00ED2E8A">
        <w:t>om</w:t>
      </w:r>
      <w:r w:rsidR="00ED2E8A" w:rsidRPr="00C931B8">
        <w:t xml:space="preserve"> nastav</w:t>
      </w:r>
      <w:r w:rsidR="00ED2E8A">
        <w:t>om</w:t>
      </w:r>
      <w:r w:rsidR="00ED2E8A" w:rsidRPr="00C931B8">
        <w:t xml:space="preserve"> </w:t>
      </w:r>
      <w:r w:rsidRPr="00C931B8">
        <w:t>potrebnih za njihovu izvedbu, prijava i obrana završnog rada, utvrđuju se studijskim programom specijalističkog studija.</w:t>
      </w:r>
    </w:p>
    <w:p w14:paraId="2E676182" w14:textId="77777777" w:rsidR="00CA3B23" w:rsidRPr="00C931B8" w:rsidRDefault="00CA3B23" w:rsidP="00CA3B23">
      <w:pPr>
        <w:pStyle w:val="BodyText"/>
        <w:tabs>
          <w:tab w:val="clear" w:pos="7020"/>
        </w:tabs>
      </w:pPr>
    </w:p>
    <w:p w14:paraId="4F148EFE" w14:textId="1573192A" w:rsidR="00CA3B23" w:rsidRPr="00C931B8" w:rsidRDefault="00CA3B23" w:rsidP="00CA3B23">
      <w:pPr>
        <w:pStyle w:val="BodyText"/>
        <w:tabs>
          <w:tab w:val="clear" w:pos="7020"/>
        </w:tabs>
      </w:pPr>
      <w:r w:rsidRPr="00C931B8">
        <w:t xml:space="preserve">Studenti specijalističkog studija koji ispunjenjem propisanih uvjeta steknu više od 50 ECTS bodova na studiju s opterećenjem od 60 ECTS, odnosno 100 ECTS bodova na studiju s opterećenjem od 120 ECTS bodova ostvaruju pravo na dobivanje </w:t>
      </w:r>
      <w:r w:rsidR="00920963" w:rsidRPr="00920963">
        <w:t>potvrd</w:t>
      </w:r>
      <w:r w:rsidR="00920963">
        <w:t>e</w:t>
      </w:r>
      <w:r w:rsidR="00920963" w:rsidRPr="00920963">
        <w:t xml:space="preserve"> o </w:t>
      </w:r>
      <w:r w:rsidRPr="00C931B8">
        <w:t>ostvarenom postignuću.</w:t>
      </w:r>
    </w:p>
    <w:p w14:paraId="62BE8D26" w14:textId="77777777" w:rsidR="00CA3B23" w:rsidRPr="00C931B8" w:rsidRDefault="00CA3B23" w:rsidP="00CA3B23">
      <w:pPr>
        <w:pStyle w:val="BodyText"/>
        <w:tabs>
          <w:tab w:val="clear" w:pos="7020"/>
        </w:tabs>
      </w:pPr>
    </w:p>
    <w:p w14:paraId="4339D3B4" w14:textId="7771C1D8" w:rsidR="00CA3B23" w:rsidRDefault="00CA3B23" w:rsidP="00CA3B23">
      <w:pPr>
        <w:pStyle w:val="BodyText"/>
        <w:tabs>
          <w:tab w:val="clear" w:pos="7020"/>
        </w:tabs>
      </w:pPr>
      <w:r w:rsidRPr="00C931B8">
        <w:t>Studenti koji prekinu specijalistički studij imaju pravo na potvrdu o položenim ispitima i ostvarenim ECTS bodovima.</w:t>
      </w:r>
    </w:p>
    <w:p w14:paraId="49C1E773" w14:textId="77777777" w:rsidR="005C10A1" w:rsidRPr="00C931B8" w:rsidRDefault="002E3404" w:rsidP="00BE2F98">
      <w:pPr>
        <w:jc w:val="center"/>
        <w:rPr>
          <w:b/>
        </w:rPr>
      </w:pPr>
      <w:r w:rsidRPr="00C931B8">
        <w:rPr>
          <w:b/>
        </w:rPr>
        <w:lastRenderedPageBreak/>
        <w:t>XXI. ZAVRŠETAK SPECIJALISTIČKOG STUDIJA</w:t>
      </w:r>
    </w:p>
    <w:p w14:paraId="2ED8F395" w14:textId="77777777" w:rsidR="002E3404" w:rsidRPr="00C931B8" w:rsidRDefault="002E3404" w:rsidP="00BE2F98">
      <w:pPr>
        <w:jc w:val="center"/>
        <w:rPr>
          <w:b/>
        </w:rPr>
      </w:pPr>
    </w:p>
    <w:p w14:paraId="54055592" w14:textId="77777777" w:rsidR="005C10A1" w:rsidRPr="00C931B8" w:rsidRDefault="005C10A1" w:rsidP="00BE2F98">
      <w:pPr>
        <w:jc w:val="center"/>
        <w:rPr>
          <w:b/>
        </w:rPr>
      </w:pPr>
      <w:r w:rsidRPr="00C931B8">
        <w:rPr>
          <w:b/>
        </w:rPr>
        <w:t>Članak 36.</w:t>
      </w:r>
    </w:p>
    <w:p w14:paraId="6BB0B5F3" w14:textId="77777777" w:rsidR="005C10A1" w:rsidRPr="00C931B8" w:rsidRDefault="005C10A1" w:rsidP="00BE2F98">
      <w:pPr>
        <w:jc w:val="both"/>
      </w:pPr>
    </w:p>
    <w:p w14:paraId="07C8A716" w14:textId="37BEABAB" w:rsidR="00F90183" w:rsidRPr="00C931B8" w:rsidRDefault="00F90183" w:rsidP="00F90183">
      <w:pPr>
        <w:pStyle w:val="BodyText"/>
        <w:tabs>
          <w:tab w:val="clear" w:pos="7020"/>
        </w:tabs>
      </w:pPr>
      <w:r w:rsidRPr="00C931B8">
        <w:t xml:space="preserve">Specijalistički studij završava polaganjem svih ispita u skladu sa studijskim programom, izradom i </w:t>
      </w:r>
      <w:r>
        <w:t>pozitivnom ocjenom</w:t>
      </w:r>
      <w:r w:rsidRPr="00C931B8">
        <w:t xml:space="preserve"> završnog rada </w:t>
      </w:r>
      <w:r>
        <w:t xml:space="preserve">od strane imenovanog stručnog povjerenstva </w:t>
      </w:r>
      <w:r w:rsidRPr="00C931B8">
        <w:t>i/ili polaganjem odgovarajućeg završnog ispita u skladu sa studijskim programom.</w:t>
      </w:r>
      <w:r>
        <w:t>“</w:t>
      </w:r>
      <w:r w:rsidRPr="00C931B8">
        <w:t xml:space="preserve"> </w:t>
      </w:r>
    </w:p>
    <w:p w14:paraId="4B6ABD07" w14:textId="77777777" w:rsidR="00F90183" w:rsidRDefault="00F90183" w:rsidP="00CA3B23">
      <w:pPr>
        <w:pStyle w:val="BodyText"/>
        <w:tabs>
          <w:tab w:val="clear" w:pos="7020"/>
        </w:tabs>
      </w:pPr>
    </w:p>
    <w:p w14:paraId="6C9DD55F" w14:textId="77777777" w:rsidR="00CA3B23" w:rsidRPr="00C931B8" w:rsidRDefault="00CA3B23" w:rsidP="00CA3B23">
      <w:pPr>
        <w:pStyle w:val="BodyText"/>
        <w:tabs>
          <w:tab w:val="clear" w:pos="7020"/>
        </w:tabs>
      </w:pPr>
      <w:r w:rsidRPr="00C931B8">
        <w:t xml:space="preserve">Izrada i opremanje specijalističkih radova propisani su uputama koje su dostupne na mrežnoj stranici Ureda za poslijediplomske studije. </w:t>
      </w:r>
    </w:p>
    <w:p w14:paraId="7E0F9073" w14:textId="77777777" w:rsidR="00CA3B23" w:rsidRPr="00C931B8" w:rsidRDefault="00CA3B23" w:rsidP="00CA3B23">
      <w:pPr>
        <w:pStyle w:val="BodyText"/>
        <w:tabs>
          <w:tab w:val="clear" w:pos="7020"/>
        </w:tabs>
      </w:pPr>
    </w:p>
    <w:p w14:paraId="36257E32" w14:textId="77777777" w:rsidR="00CA3B23" w:rsidRPr="00C931B8" w:rsidRDefault="00CA3B23" w:rsidP="00CA3B23">
      <w:pPr>
        <w:pStyle w:val="BodyText"/>
        <w:tabs>
          <w:tab w:val="clear" w:pos="7020"/>
        </w:tabs>
      </w:pPr>
      <w:r w:rsidRPr="00C931B8">
        <w:t>Student završetkom studija stječe naziv specijalista određenog područja (spec.), a naziv specijalist odnosno njegova kratica dodaju se akademskom nazivu.</w:t>
      </w:r>
    </w:p>
    <w:p w14:paraId="576705BA" w14:textId="77777777" w:rsidR="00CA3B23" w:rsidRPr="00C931B8" w:rsidRDefault="00CA3B23" w:rsidP="00CA3B23">
      <w:pPr>
        <w:pStyle w:val="BodyText"/>
        <w:tabs>
          <w:tab w:val="clear" w:pos="7020"/>
        </w:tabs>
        <w:jc w:val="center"/>
      </w:pPr>
    </w:p>
    <w:p w14:paraId="265387F0" w14:textId="77777777" w:rsidR="00CE4D14" w:rsidRPr="00C931B8" w:rsidRDefault="00CE4D14" w:rsidP="00BE2F98">
      <w:pPr>
        <w:pStyle w:val="Heading1"/>
        <w:tabs>
          <w:tab w:val="clear" w:pos="7020"/>
        </w:tabs>
        <w:jc w:val="center"/>
      </w:pPr>
    </w:p>
    <w:p w14:paraId="6D92D415" w14:textId="77777777" w:rsidR="005C10A1" w:rsidRPr="00C931B8" w:rsidRDefault="002E3404" w:rsidP="00BE2F98">
      <w:pPr>
        <w:pStyle w:val="Heading1"/>
        <w:tabs>
          <w:tab w:val="clear" w:pos="7020"/>
        </w:tabs>
        <w:jc w:val="center"/>
      </w:pPr>
      <w:r w:rsidRPr="00C931B8">
        <w:t>XXII. DIPLOME I PROMOCIJE</w:t>
      </w:r>
    </w:p>
    <w:p w14:paraId="34DF17ED" w14:textId="77777777" w:rsidR="002E3404" w:rsidRPr="00C931B8" w:rsidRDefault="002E3404" w:rsidP="00BE2F98">
      <w:pPr>
        <w:jc w:val="center"/>
        <w:rPr>
          <w:b/>
        </w:rPr>
      </w:pPr>
    </w:p>
    <w:p w14:paraId="6DA5A0F5" w14:textId="77777777" w:rsidR="005C10A1" w:rsidRPr="00C931B8" w:rsidRDefault="005C10A1" w:rsidP="00BE2F98">
      <w:pPr>
        <w:jc w:val="center"/>
        <w:rPr>
          <w:b/>
        </w:rPr>
      </w:pPr>
      <w:r w:rsidRPr="00C931B8">
        <w:rPr>
          <w:b/>
        </w:rPr>
        <w:t>Članak 37.</w:t>
      </w:r>
    </w:p>
    <w:p w14:paraId="061CCA3F" w14:textId="77777777" w:rsidR="005C10A1" w:rsidRPr="00C931B8" w:rsidRDefault="005C10A1" w:rsidP="00BE2F98">
      <w:pPr>
        <w:jc w:val="both"/>
      </w:pPr>
    </w:p>
    <w:p w14:paraId="19879474" w14:textId="77777777" w:rsidR="005C10A1" w:rsidRPr="00C931B8" w:rsidRDefault="005C10A1" w:rsidP="00BE2F98">
      <w:pPr>
        <w:jc w:val="both"/>
      </w:pPr>
      <w:r w:rsidRPr="00C931B8">
        <w:t>O završetku doktorskog i specijalističkog</w:t>
      </w:r>
      <w:r w:rsidR="008105C5" w:rsidRPr="00C931B8">
        <w:t xml:space="preserve"> </w:t>
      </w:r>
      <w:r w:rsidRPr="00C931B8">
        <w:t>studija studentu se izdaje diploma u skladu s odredbama Zakona.</w:t>
      </w:r>
    </w:p>
    <w:p w14:paraId="0156D726" w14:textId="77777777" w:rsidR="005C10A1" w:rsidRPr="00C931B8" w:rsidRDefault="005C10A1" w:rsidP="00BE2F98">
      <w:pPr>
        <w:jc w:val="both"/>
      </w:pPr>
    </w:p>
    <w:p w14:paraId="7B887856" w14:textId="77777777" w:rsidR="005C10A1" w:rsidRPr="00C931B8" w:rsidRDefault="005C10A1" w:rsidP="00BE2F98">
      <w:pPr>
        <w:jc w:val="both"/>
      </w:pPr>
      <w:r w:rsidRPr="00C931B8">
        <w:t>Diplomu o doktoratu znanosti i diplomu specijaliste izdaje Sveučilište.</w:t>
      </w:r>
    </w:p>
    <w:p w14:paraId="3D7D698A" w14:textId="77777777" w:rsidR="005C10A1" w:rsidRPr="00C931B8" w:rsidRDefault="005C10A1" w:rsidP="00BE2F98">
      <w:pPr>
        <w:jc w:val="both"/>
      </w:pPr>
    </w:p>
    <w:p w14:paraId="0F46A089" w14:textId="77777777" w:rsidR="005C10A1" w:rsidRPr="00C931B8" w:rsidRDefault="005C10A1" w:rsidP="00BE2F98">
      <w:pPr>
        <w:jc w:val="both"/>
      </w:pPr>
      <w:r w:rsidRPr="00C931B8">
        <w:t>Do izdavanja propisane diplome studentu</w:t>
      </w:r>
      <w:r w:rsidR="00647C1C" w:rsidRPr="00C931B8">
        <w:t xml:space="preserve"> </w:t>
      </w:r>
      <w:r w:rsidRPr="00C931B8">
        <w:t>se izdaje potvrda o završetku doktorskog/specijalističkog studija.</w:t>
      </w:r>
    </w:p>
    <w:p w14:paraId="23897399" w14:textId="77777777" w:rsidR="005C10A1" w:rsidRPr="00C931B8" w:rsidRDefault="005C10A1" w:rsidP="00BE2F98">
      <w:pPr>
        <w:jc w:val="both"/>
      </w:pPr>
    </w:p>
    <w:p w14:paraId="6B248786" w14:textId="77777777" w:rsidR="005C10A1" w:rsidRPr="00C931B8" w:rsidRDefault="005C10A1" w:rsidP="00BE2F98">
      <w:pPr>
        <w:pStyle w:val="BodyText2"/>
        <w:rPr>
          <w:color w:val="auto"/>
        </w:rPr>
      </w:pPr>
      <w:r w:rsidRPr="00C931B8">
        <w:rPr>
          <w:color w:val="auto"/>
        </w:rPr>
        <w:t>Potvrdu potpisuje rektor Sveučilišta</w:t>
      </w:r>
      <w:r w:rsidR="008105C5" w:rsidRPr="00C931B8">
        <w:rPr>
          <w:color w:val="auto"/>
        </w:rPr>
        <w:t>.</w:t>
      </w:r>
    </w:p>
    <w:p w14:paraId="737022CD" w14:textId="77777777" w:rsidR="008105C5" w:rsidRPr="00C931B8" w:rsidRDefault="008105C5" w:rsidP="00BE2F98">
      <w:pPr>
        <w:pStyle w:val="BodyText2"/>
        <w:rPr>
          <w:color w:val="auto"/>
        </w:rPr>
      </w:pPr>
    </w:p>
    <w:p w14:paraId="2FF40DE2" w14:textId="77777777" w:rsidR="005C10A1" w:rsidRPr="00C931B8" w:rsidRDefault="005C10A1" w:rsidP="00BE2F98">
      <w:pPr>
        <w:jc w:val="both"/>
      </w:pPr>
      <w:r w:rsidRPr="00C931B8">
        <w:t>Svečanu promociju doktora znanosti i specijalista obavlja rektor.</w:t>
      </w:r>
    </w:p>
    <w:p w14:paraId="40C550DF" w14:textId="77777777" w:rsidR="008105C5" w:rsidRPr="00C931B8" w:rsidRDefault="008105C5" w:rsidP="00BE2F98">
      <w:pPr>
        <w:jc w:val="both"/>
      </w:pPr>
    </w:p>
    <w:p w14:paraId="6CBC5692" w14:textId="77777777" w:rsidR="00FD6A3D" w:rsidRPr="00C931B8" w:rsidRDefault="00FD6A3D" w:rsidP="00BE2F98">
      <w:pPr>
        <w:pStyle w:val="Heading1"/>
        <w:tabs>
          <w:tab w:val="clear" w:pos="7020"/>
        </w:tabs>
        <w:jc w:val="center"/>
      </w:pPr>
    </w:p>
    <w:p w14:paraId="10521DE5" w14:textId="77777777" w:rsidR="005C10A1" w:rsidRPr="00C931B8" w:rsidRDefault="002E3404" w:rsidP="00BE2F98">
      <w:pPr>
        <w:pStyle w:val="Heading1"/>
        <w:tabs>
          <w:tab w:val="clear" w:pos="7020"/>
        </w:tabs>
        <w:jc w:val="center"/>
      </w:pPr>
      <w:r w:rsidRPr="00C931B8">
        <w:t>XXIII. NASTAVAK PREKINUTOG POSLIJEDIPLOMSKOG STUDIJA</w:t>
      </w:r>
    </w:p>
    <w:p w14:paraId="3951A199" w14:textId="77777777" w:rsidR="002E3404" w:rsidRPr="00C931B8" w:rsidRDefault="002E3404" w:rsidP="00BE2F98">
      <w:pPr>
        <w:jc w:val="center"/>
        <w:rPr>
          <w:b/>
        </w:rPr>
      </w:pPr>
    </w:p>
    <w:p w14:paraId="0BB14865" w14:textId="77777777" w:rsidR="005C10A1" w:rsidRPr="00C931B8" w:rsidRDefault="005C10A1" w:rsidP="00BE2F98">
      <w:pPr>
        <w:jc w:val="center"/>
        <w:rPr>
          <w:b/>
        </w:rPr>
      </w:pPr>
      <w:r w:rsidRPr="00C931B8">
        <w:rPr>
          <w:b/>
        </w:rPr>
        <w:t>Članak 38.</w:t>
      </w:r>
    </w:p>
    <w:p w14:paraId="2B330E0E" w14:textId="77777777" w:rsidR="005C10A1" w:rsidRPr="00C931B8" w:rsidRDefault="005C10A1" w:rsidP="00BE2F98">
      <w:pPr>
        <w:jc w:val="both"/>
        <w:rPr>
          <w:b/>
        </w:rPr>
      </w:pPr>
    </w:p>
    <w:p w14:paraId="60AEEDE0" w14:textId="3946941A" w:rsidR="00CA3B23" w:rsidRPr="00C931B8" w:rsidRDefault="00CA3B23" w:rsidP="00CA3B23">
      <w:pPr>
        <w:pStyle w:val="BodyText"/>
        <w:tabs>
          <w:tab w:val="clear" w:pos="7020"/>
        </w:tabs>
      </w:pPr>
      <w:r w:rsidRPr="00C931B8">
        <w:t xml:space="preserve">Studenti koji su prekinuli poslijediplomski studij imaju pravo nastaviti prekinuti studij, pod uvjetima koje na prijedlog </w:t>
      </w:r>
      <w:r w:rsidR="00E007D2">
        <w:t>V</w:t>
      </w:r>
      <w:r w:rsidRPr="00C931B8">
        <w:t xml:space="preserve">ijeća doktorskog ili </w:t>
      </w:r>
      <w:r w:rsidR="00E007D2">
        <w:t>V</w:t>
      </w:r>
      <w:r w:rsidRPr="00C931B8">
        <w:t>ijeća specijalističkog studija utvrdi Vijeće poslijediplomskih studija.</w:t>
      </w:r>
    </w:p>
    <w:p w14:paraId="31E88C75" w14:textId="77777777" w:rsidR="00CA3B23" w:rsidRPr="00C931B8" w:rsidRDefault="00CA3B23" w:rsidP="00BE2F98">
      <w:pPr>
        <w:pStyle w:val="Heading1"/>
        <w:tabs>
          <w:tab w:val="clear" w:pos="7020"/>
        </w:tabs>
        <w:jc w:val="center"/>
      </w:pPr>
    </w:p>
    <w:p w14:paraId="4161356D" w14:textId="77777777" w:rsidR="005C10A1" w:rsidRPr="00C931B8" w:rsidRDefault="002E3404" w:rsidP="00BE2F98">
      <w:pPr>
        <w:pStyle w:val="Heading1"/>
        <w:tabs>
          <w:tab w:val="clear" w:pos="7020"/>
        </w:tabs>
        <w:jc w:val="center"/>
      </w:pPr>
      <w:r w:rsidRPr="00C931B8">
        <w:t>XXIV. PRIJELAZ NA STUDIJ</w:t>
      </w:r>
    </w:p>
    <w:p w14:paraId="494B7708" w14:textId="77777777" w:rsidR="002E3404" w:rsidRPr="00C931B8" w:rsidRDefault="002E3404" w:rsidP="00BE2F98">
      <w:pPr>
        <w:jc w:val="center"/>
        <w:rPr>
          <w:b/>
        </w:rPr>
      </w:pPr>
    </w:p>
    <w:p w14:paraId="6F223EFA" w14:textId="77777777" w:rsidR="005C10A1" w:rsidRDefault="005C10A1" w:rsidP="00BE2F98">
      <w:pPr>
        <w:jc w:val="center"/>
        <w:rPr>
          <w:b/>
        </w:rPr>
      </w:pPr>
      <w:r w:rsidRPr="00C931B8">
        <w:rPr>
          <w:b/>
        </w:rPr>
        <w:t xml:space="preserve">Članak </w:t>
      </w:r>
      <w:r w:rsidR="008105C5" w:rsidRPr="00C931B8">
        <w:rPr>
          <w:b/>
        </w:rPr>
        <w:t>39</w:t>
      </w:r>
      <w:r w:rsidRPr="00C931B8">
        <w:rPr>
          <w:b/>
        </w:rPr>
        <w:t>.</w:t>
      </w:r>
    </w:p>
    <w:p w14:paraId="0E0884DA" w14:textId="77777777" w:rsidR="00BE2353" w:rsidRPr="00C931B8" w:rsidRDefault="00BE2353" w:rsidP="00BE2F98">
      <w:pPr>
        <w:jc w:val="center"/>
        <w:rPr>
          <w:b/>
        </w:rPr>
      </w:pPr>
    </w:p>
    <w:p w14:paraId="0FD6EB31" w14:textId="69ABB66B" w:rsidR="00CA3B23" w:rsidRPr="00C931B8" w:rsidRDefault="00CA3B23" w:rsidP="00CA3B23">
      <w:pPr>
        <w:pStyle w:val="BodyText"/>
        <w:tabs>
          <w:tab w:val="clear" w:pos="7020"/>
        </w:tabs>
      </w:pPr>
      <w:r w:rsidRPr="00C931B8">
        <w:t xml:space="preserve">Student koji je započeo poslijediplomski studij na drugom visokom učilištu u Republici Hrvatskoj ili u inozemstvu, iz područja koja se ustrojavaju i izvode na Sveučilištu, može </w:t>
      </w:r>
      <w:r w:rsidRPr="00C931B8">
        <w:lastRenderedPageBreak/>
        <w:t xml:space="preserve">nastaviti studij pod uvjetima koje utvrdi Vijeće poslijediplomskih studija, a na prijedlog </w:t>
      </w:r>
      <w:r w:rsidR="00E007D2">
        <w:t>V</w:t>
      </w:r>
      <w:r w:rsidRPr="00C931B8">
        <w:t xml:space="preserve">ijeća doktorskog ili </w:t>
      </w:r>
      <w:r w:rsidR="00E007D2">
        <w:t>V</w:t>
      </w:r>
      <w:r w:rsidRPr="00C931B8">
        <w:t>ijeća specijalističkog studija.</w:t>
      </w:r>
    </w:p>
    <w:p w14:paraId="43097FB5" w14:textId="77777777" w:rsidR="005C10A1" w:rsidRPr="00C931B8" w:rsidRDefault="005C10A1" w:rsidP="00BE2F98">
      <w:pPr>
        <w:jc w:val="both"/>
        <w:rPr>
          <w:b/>
        </w:rPr>
      </w:pPr>
    </w:p>
    <w:p w14:paraId="4C52B659" w14:textId="77777777" w:rsidR="005C10A1" w:rsidRPr="00C931B8" w:rsidRDefault="002E3404" w:rsidP="00BE2F98">
      <w:pPr>
        <w:pStyle w:val="BodyText"/>
        <w:tabs>
          <w:tab w:val="clear" w:pos="7020"/>
        </w:tabs>
        <w:jc w:val="center"/>
        <w:rPr>
          <w:b/>
        </w:rPr>
      </w:pPr>
      <w:r w:rsidRPr="00C931B8">
        <w:rPr>
          <w:b/>
        </w:rPr>
        <w:t>XXV. NADLEŽNA TIJELA</w:t>
      </w:r>
    </w:p>
    <w:p w14:paraId="1C2A60FB" w14:textId="77777777" w:rsidR="002E3404" w:rsidRPr="00C931B8" w:rsidRDefault="002E3404" w:rsidP="00BE2F98">
      <w:pPr>
        <w:pStyle w:val="BodyText"/>
        <w:tabs>
          <w:tab w:val="clear" w:pos="7020"/>
        </w:tabs>
        <w:jc w:val="center"/>
        <w:rPr>
          <w:b/>
        </w:rPr>
      </w:pPr>
    </w:p>
    <w:p w14:paraId="20D73F33" w14:textId="77777777" w:rsidR="005C10A1" w:rsidRPr="00C931B8" w:rsidRDefault="005C10A1" w:rsidP="00BE2F98">
      <w:pPr>
        <w:pStyle w:val="BodyText"/>
        <w:tabs>
          <w:tab w:val="clear" w:pos="7020"/>
        </w:tabs>
        <w:jc w:val="center"/>
        <w:rPr>
          <w:b/>
        </w:rPr>
      </w:pPr>
      <w:r w:rsidRPr="00C931B8">
        <w:rPr>
          <w:b/>
        </w:rPr>
        <w:t>Članak 4</w:t>
      </w:r>
      <w:r w:rsidR="008105C5" w:rsidRPr="00C931B8">
        <w:rPr>
          <w:b/>
        </w:rPr>
        <w:t>0</w:t>
      </w:r>
      <w:r w:rsidRPr="00C931B8">
        <w:rPr>
          <w:b/>
        </w:rPr>
        <w:t>.</w:t>
      </w:r>
    </w:p>
    <w:p w14:paraId="7CA03BF9" w14:textId="77777777" w:rsidR="00CA3B23" w:rsidRPr="00C931B8" w:rsidRDefault="00CA3B23" w:rsidP="007A1E9A">
      <w:pPr>
        <w:pStyle w:val="BodyText"/>
        <w:tabs>
          <w:tab w:val="clear" w:pos="7020"/>
        </w:tabs>
        <w:jc w:val="center"/>
        <w:rPr>
          <w:b/>
        </w:rPr>
      </w:pPr>
    </w:p>
    <w:p w14:paraId="64DE7C6B" w14:textId="7ACF015E" w:rsidR="00F90183" w:rsidRPr="00C931B8" w:rsidRDefault="00F90183" w:rsidP="00F90183">
      <w:pPr>
        <w:pStyle w:val="BodyText"/>
        <w:tabs>
          <w:tab w:val="clear" w:pos="7020"/>
        </w:tabs>
      </w:pPr>
      <w:r w:rsidRPr="00C931B8">
        <w:t>Svaki poslijediplomski studij Sveučilišta ima svoje vijeće, kojega u pravilu čine svi nastavnici koji sudjeluju u izvođenju nastave</w:t>
      </w:r>
      <w:r>
        <w:t xml:space="preserve"> i jedan studentski predstavnik</w:t>
      </w:r>
      <w:r w:rsidRPr="00C931B8">
        <w:t xml:space="preserve">. </w:t>
      </w:r>
    </w:p>
    <w:p w14:paraId="4657F095" w14:textId="77777777" w:rsidR="00F90183" w:rsidRPr="00C931B8" w:rsidRDefault="00F90183" w:rsidP="00F90183">
      <w:pPr>
        <w:pStyle w:val="BodyText"/>
        <w:tabs>
          <w:tab w:val="clear" w:pos="7020"/>
        </w:tabs>
      </w:pPr>
    </w:p>
    <w:p w14:paraId="36B56A8F" w14:textId="77777777" w:rsidR="00F90183" w:rsidRPr="00C931B8" w:rsidRDefault="00F90183" w:rsidP="00F90183">
      <w:pPr>
        <w:pStyle w:val="BodyText"/>
        <w:tabs>
          <w:tab w:val="clear" w:pos="7020"/>
        </w:tabs>
      </w:pPr>
      <w:r w:rsidRPr="00C931B8">
        <w:t>Vijeće doktorskog odnosno specijalističkog studija:</w:t>
      </w:r>
    </w:p>
    <w:p w14:paraId="68C5AF09" w14:textId="77777777" w:rsidR="00F90183" w:rsidRPr="00C931B8" w:rsidRDefault="00F90183" w:rsidP="00F90183">
      <w:pPr>
        <w:pStyle w:val="BodyText"/>
        <w:numPr>
          <w:ilvl w:val="0"/>
          <w:numId w:val="33"/>
        </w:numPr>
        <w:tabs>
          <w:tab w:val="clear" w:pos="7020"/>
        </w:tabs>
      </w:pPr>
      <w:r w:rsidRPr="00C931B8">
        <w:t>predlaže uključivanje pristupnika u poslijediplomski studij, odobravanje nastavka prekinutog studija</w:t>
      </w:r>
      <w:r>
        <w:t xml:space="preserve"> i</w:t>
      </w:r>
      <w:r w:rsidRPr="00C931B8">
        <w:t xml:space="preserve"> odobravanje prijelaza na studij, </w:t>
      </w:r>
    </w:p>
    <w:p w14:paraId="02D8EA3A" w14:textId="77777777" w:rsidR="00F90183" w:rsidRDefault="00F90183" w:rsidP="00F90183">
      <w:pPr>
        <w:pStyle w:val="BodyText"/>
        <w:numPr>
          <w:ilvl w:val="0"/>
          <w:numId w:val="33"/>
        </w:numPr>
        <w:tabs>
          <w:tab w:val="clear" w:pos="7020"/>
        </w:tabs>
      </w:pPr>
      <w:r w:rsidRPr="00C931B8">
        <w:t>brine o kvaliteti studijskog programa i njegova izvođenja,</w:t>
      </w:r>
    </w:p>
    <w:p w14:paraId="569E7382" w14:textId="77777777" w:rsidR="00F90183" w:rsidRPr="00C931B8" w:rsidRDefault="00F90183" w:rsidP="00F90183">
      <w:pPr>
        <w:pStyle w:val="BodyText"/>
        <w:numPr>
          <w:ilvl w:val="0"/>
          <w:numId w:val="33"/>
        </w:numPr>
        <w:tabs>
          <w:tab w:val="clear" w:pos="7020"/>
        </w:tabs>
      </w:pPr>
      <w:r>
        <w:t>prati napredovanje studenata tijekom studija, na temelju izvješća studenata i mentora</w:t>
      </w:r>
    </w:p>
    <w:p w14:paraId="17C2242A" w14:textId="77777777" w:rsidR="00F90183" w:rsidRPr="00C931B8" w:rsidRDefault="00F90183" w:rsidP="00F90183">
      <w:pPr>
        <w:pStyle w:val="BodyText"/>
        <w:numPr>
          <w:ilvl w:val="0"/>
          <w:numId w:val="33"/>
        </w:numPr>
        <w:tabs>
          <w:tab w:val="clear" w:pos="7020"/>
        </w:tabs>
      </w:pPr>
      <w:r w:rsidRPr="00C931B8">
        <w:t>brine o financijskim i materijalnim sredstvima studija,</w:t>
      </w:r>
      <w:r>
        <w:t xml:space="preserve"> </w:t>
      </w:r>
    </w:p>
    <w:p w14:paraId="0DF212E3" w14:textId="77777777" w:rsidR="00F90183" w:rsidRPr="00C931B8" w:rsidRDefault="00F90183" w:rsidP="00F90183">
      <w:pPr>
        <w:pStyle w:val="BodyText"/>
        <w:numPr>
          <w:ilvl w:val="0"/>
          <w:numId w:val="33"/>
        </w:numPr>
        <w:tabs>
          <w:tab w:val="clear" w:pos="7020"/>
        </w:tabs>
      </w:pPr>
      <w:r w:rsidRPr="00C931B8">
        <w:t xml:space="preserve">vijeće doktorskog studija predlaže mentora (i </w:t>
      </w:r>
      <w:proofErr w:type="spellStart"/>
      <w:r w:rsidRPr="00C931B8">
        <w:t>komentora</w:t>
      </w:r>
      <w:proofErr w:type="spellEnd"/>
      <w:r w:rsidRPr="00C931B8">
        <w:t xml:space="preserve">), stručno povjerenstvo za ocjenu i obranu teme (sinopsisa) disertacije te stručno povjerenstvo za ocjenu i obranu disertacije, </w:t>
      </w:r>
    </w:p>
    <w:p w14:paraId="1ACB47B6" w14:textId="77777777" w:rsidR="00F90183" w:rsidRPr="00C931B8" w:rsidRDefault="00F90183" w:rsidP="00F90183">
      <w:pPr>
        <w:pStyle w:val="BodyText"/>
        <w:numPr>
          <w:ilvl w:val="0"/>
          <w:numId w:val="33"/>
        </w:numPr>
        <w:tabs>
          <w:tab w:val="clear" w:pos="7020"/>
        </w:tabs>
      </w:pPr>
      <w:r w:rsidRPr="00C931B8">
        <w:t xml:space="preserve">vijeće specijalističkog studija imenuje mentora (i </w:t>
      </w:r>
      <w:proofErr w:type="spellStart"/>
      <w:r w:rsidRPr="00C931B8">
        <w:t>komentora</w:t>
      </w:r>
      <w:proofErr w:type="spellEnd"/>
      <w:r w:rsidRPr="00C931B8">
        <w:t>), povjerenstvo za ocjenu i obranu završnog rada.</w:t>
      </w:r>
    </w:p>
    <w:p w14:paraId="038AE245" w14:textId="77777777" w:rsidR="00F90183" w:rsidRPr="00C931B8" w:rsidRDefault="00F90183" w:rsidP="00F90183">
      <w:pPr>
        <w:pStyle w:val="BodyText"/>
        <w:tabs>
          <w:tab w:val="clear" w:pos="7020"/>
        </w:tabs>
      </w:pPr>
    </w:p>
    <w:p w14:paraId="021719AF" w14:textId="77777777" w:rsidR="00F90183" w:rsidRPr="00C931B8" w:rsidRDefault="00F90183" w:rsidP="00F90183">
      <w:pPr>
        <w:pStyle w:val="BodyText"/>
        <w:tabs>
          <w:tab w:val="clear" w:pos="7020"/>
        </w:tabs>
      </w:pPr>
      <w:r w:rsidRPr="00C931B8">
        <w:t>Vijeće doktorskog odnosno specijalističkog studija predlaže, a Senat imenuje voditelja i zamjenika voditelja studija.</w:t>
      </w:r>
    </w:p>
    <w:p w14:paraId="4B40ECEB" w14:textId="77777777" w:rsidR="00F90183" w:rsidRPr="00C931B8" w:rsidRDefault="00F90183" w:rsidP="00F90183">
      <w:pPr>
        <w:pStyle w:val="BodyText"/>
        <w:tabs>
          <w:tab w:val="clear" w:pos="7020"/>
        </w:tabs>
      </w:pPr>
    </w:p>
    <w:p w14:paraId="14CDE2DF" w14:textId="77777777" w:rsidR="00F90183" w:rsidRPr="00C931B8" w:rsidRDefault="00F90183" w:rsidP="00F90183">
      <w:pPr>
        <w:pStyle w:val="BodyText"/>
        <w:tabs>
          <w:tab w:val="clear" w:pos="7020"/>
        </w:tabs>
      </w:pPr>
      <w:r w:rsidRPr="00C931B8">
        <w:t>Voditelj studija:</w:t>
      </w:r>
    </w:p>
    <w:p w14:paraId="398533EB" w14:textId="77777777" w:rsidR="00F90183" w:rsidRPr="00C931B8" w:rsidRDefault="00F90183" w:rsidP="00F90183">
      <w:pPr>
        <w:pStyle w:val="BodyText"/>
        <w:numPr>
          <w:ilvl w:val="0"/>
          <w:numId w:val="33"/>
        </w:numPr>
        <w:tabs>
          <w:tab w:val="clear" w:pos="7020"/>
        </w:tabs>
      </w:pPr>
      <w:r w:rsidRPr="00C931B8">
        <w:t>koordinira rad studija,</w:t>
      </w:r>
    </w:p>
    <w:p w14:paraId="46258CF9" w14:textId="77777777" w:rsidR="00F90183" w:rsidRPr="00C931B8" w:rsidRDefault="00F90183" w:rsidP="00F90183">
      <w:pPr>
        <w:pStyle w:val="BodyText"/>
        <w:numPr>
          <w:ilvl w:val="0"/>
          <w:numId w:val="33"/>
        </w:numPr>
        <w:tabs>
          <w:tab w:val="clear" w:pos="7020"/>
        </w:tabs>
      </w:pPr>
      <w:r w:rsidRPr="00C931B8">
        <w:t>saziva sjednice vijeća studija,</w:t>
      </w:r>
    </w:p>
    <w:p w14:paraId="299DF4B1" w14:textId="77777777" w:rsidR="00F90183" w:rsidRPr="00C931B8" w:rsidRDefault="00F90183" w:rsidP="00F90183">
      <w:pPr>
        <w:pStyle w:val="BodyText"/>
        <w:numPr>
          <w:ilvl w:val="0"/>
          <w:numId w:val="33"/>
        </w:numPr>
        <w:tabs>
          <w:tab w:val="clear" w:pos="7020"/>
        </w:tabs>
      </w:pPr>
      <w:r w:rsidRPr="00C931B8">
        <w:t xml:space="preserve">savjetuje studente, </w:t>
      </w:r>
    </w:p>
    <w:p w14:paraId="2BC0E1AD" w14:textId="77777777" w:rsidR="00F90183" w:rsidRPr="00C931B8" w:rsidRDefault="00F90183" w:rsidP="00F90183">
      <w:pPr>
        <w:pStyle w:val="BodyText"/>
        <w:numPr>
          <w:ilvl w:val="0"/>
          <w:numId w:val="33"/>
        </w:numPr>
        <w:tabs>
          <w:tab w:val="clear" w:pos="7020"/>
        </w:tabs>
      </w:pPr>
      <w:r>
        <w:t xml:space="preserve">obavlja </w:t>
      </w:r>
      <w:r w:rsidRPr="00C931B8">
        <w:t>druge organizacijske poslove vezane za studij.</w:t>
      </w:r>
    </w:p>
    <w:p w14:paraId="219E663E" w14:textId="77777777" w:rsidR="00F90183" w:rsidRPr="00C931B8" w:rsidRDefault="00F90183" w:rsidP="00F90183">
      <w:pPr>
        <w:pStyle w:val="BodyText"/>
        <w:tabs>
          <w:tab w:val="clear" w:pos="7020"/>
        </w:tabs>
      </w:pPr>
    </w:p>
    <w:p w14:paraId="54C51B6F" w14:textId="77777777" w:rsidR="00F90183" w:rsidRPr="00C931B8" w:rsidRDefault="00F90183" w:rsidP="00F90183">
      <w:pPr>
        <w:pStyle w:val="BodyText"/>
        <w:tabs>
          <w:tab w:val="clear" w:pos="7020"/>
        </w:tabs>
      </w:pPr>
      <w:r w:rsidRPr="00C931B8">
        <w:t>Zamjenik voditelja studija pomaže voditelju studija u svim poslovima i zamjenjuje ga po potrebi.</w:t>
      </w:r>
    </w:p>
    <w:p w14:paraId="28BA5308" w14:textId="77777777" w:rsidR="00F90183" w:rsidRPr="00C931B8" w:rsidRDefault="00F90183" w:rsidP="00F90183">
      <w:pPr>
        <w:pStyle w:val="BodyText"/>
        <w:tabs>
          <w:tab w:val="clear" w:pos="7020"/>
        </w:tabs>
      </w:pPr>
    </w:p>
    <w:p w14:paraId="0F102E5B" w14:textId="727468B5" w:rsidR="00F90183" w:rsidRPr="00C931B8" w:rsidRDefault="00F90183" w:rsidP="00F90183">
      <w:pPr>
        <w:pStyle w:val="BodyText"/>
        <w:tabs>
          <w:tab w:val="clear" w:pos="7020"/>
        </w:tabs>
      </w:pPr>
      <w:r w:rsidRPr="00C931B8">
        <w:t>Vijeće pojedinog poslijediplomskog studija donosi Poslovnik o svojem radu.</w:t>
      </w:r>
    </w:p>
    <w:p w14:paraId="51C347BC" w14:textId="77777777" w:rsidR="00F90183" w:rsidRDefault="00F90183" w:rsidP="00CA3B23">
      <w:pPr>
        <w:pStyle w:val="BodyText"/>
        <w:tabs>
          <w:tab w:val="clear" w:pos="7020"/>
        </w:tabs>
      </w:pPr>
    </w:p>
    <w:p w14:paraId="1204004C" w14:textId="77777777" w:rsidR="005C10A1" w:rsidRPr="00C931B8" w:rsidRDefault="005C10A1" w:rsidP="007A1E9A">
      <w:pPr>
        <w:pStyle w:val="BodyText"/>
        <w:tabs>
          <w:tab w:val="clear" w:pos="7020"/>
        </w:tabs>
        <w:jc w:val="center"/>
        <w:rPr>
          <w:b/>
        </w:rPr>
      </w:pPr>
      <w:r w:rsidRPr="00C931B8">
        <w:rPr>
          <w:b/>
        </w:rPr>
        <w:t>Članak 4</w:t>
      </w:r>
      <w:r w:rsidR="0096306E" w:rsidRPr="00C931B8">
        <w:rPr>
          <w:b/>
        </w:rPr>
        <w:t>1</w:t>
      </w:r>
      <w:r w:rsidRPr="00C931B8">
        <w:rPr>
          <w:b/>
        </w:rPr>
        <w:t>.</w:t>
      </w:r>
    </w:p>
    <w:p w14:paraId="3E8C1091" w14:textId="77777777" w:rsidR="00CA3B23" w:rsidRPr="00C931B8" w:rsidRDefault="00CA3B23" w:rsidP="00CA3B23">
      <w:pPr>
        <w:pStyle w:val="BodyText"/>
        <w:tabs>
          <w:tab w:val="clear" w:pos="7020"/>
        </w:tabs>
      </w:pPr>
    </w:p>
    <w:p w14:paraId="1E6463EB" w14:textId="77777777" w:rsidR="00CA3B23" w:rsidRPr="00C931B8" w:rsidRDefault="00CA3B23" w:rsidP="00CA3B23">
      <w:pPr>
        <w:pStyle w:val="BodyText"/>
        <w:tabs>
          <w:tab w:val="clear" w:pos="7020"/>
        </w:tabs>
      </w:pPr>
      <w:r w:rsidRPr="00C931B8">
        <w:t>Vijeće poslijediplomskih studija čine prorektor za znanost i po dva člana područnih stručnih vijeća.</w:t>
      </w:r>
    </w:p>
    <w:p w14:paraId="0C59EEAA" w14:textId="77777777" w:rsidR="00CA3B23" w:rsidRPr="00C931B8" w:rsidRDefault="00CA3B23" w:rsidP="00CA3B23">
      <w:pPr>
        <w:pStyle w:val="BodyText"/>
        <w:tabs>
          <w:tab w:val="clear" w:pos="7020"/>
        </w:tabs>
      </w:pPr>
    </w:p>
    <w:p w14:paraId="71259D63" w14:textId="77777777" w:rsidR="00CA3B23" w:rsidRPr="00C931B8" w:rsidRDefault="00CA3B23" w:rsidP="00CA3B23">
      <w:pPr>
        <w:pStyle w:val="BodyText"/>
        <w:tabs>
          <w:tab w:val="clear" w:pos="7020"/>
        </w:tabs>
      </w:pPr>
      <w:r w:rsidRPr="00C931B8">
        <w:t>Vijeće poslijediplomskih studija donosi Poslovnik o radu Vijeća poslijediplomskih studija.</w:t>
      </w:r>
    </w:p>
    <w:p w14:paraId="4B13D08E" w14:textId="77777777" w:rsidR="00CA3B23" w:rsidRPr="00C931B8" w:rsidRDefault="00CA3B23" w:rsidP="00CA3B23">
      <w:pPr>
        <w:pStyle w:val="BodyText"/>
        <w:tabs>
          <w:tab w:val="clear" w:pos="7020"/>
        </w:tabs>
      </w:pPr>
    </w:p>
    <w:p w14:paraId="6CA95C04" w14:textId="2EBA1264" w:rsidR="00F90183" w:rsidRPr="00C931B8" w:rsidRDefault="00F90183" w:rsidP="00F90183">
      <w:pPr>
        <w:pStyle w:val="BodyText"/>
        <w:tabs>
          <w:tab w:val="clear" w:pos="7020"/>
        </w:tabs>
      </w:pPr>
      <w:r w:rsidRPr="00C931B8">
        <w:t>Vijeće poslijediplomskih studija:</w:t>
      </w:r>
    </w:p>
    <w:p w14:paraId="383BF1CD" w14:textId="77777777" w:rsidR="00F90183" w:rsidRPr="00C931B8" w:rsidRDefault="00F90183" w:rsidP="00F90183">
      <w:pPr>
        <w:pStyle w:val="BodyText"/>
        <w:numPr>
          <w:ilvl w:val="0"/>
          <w:numId w:val="33"/>
        </w:numPr>
        <w:tabs>
          <w:tab w:val="clear" w:pos="7020"/>
        </w:tabs>
      </w:pPr>
      <w:r w:rsidRPr="00C931B8">
        <w:t xml:space="preserve">koordinira rad doktorskih i specijalističkih studija, </w:t>
      </w:r>
    </w:p>
    <w:p w14:paraId="6EB8121F" w14:textId="77777777" w:rsidR="00F90183" w:rsidRPr="00C931B8" w:rsidRDefault="00F90183" w:rsidP="00F90183">
      <w:pPr>
        <w:pStyle w:val="BodyText"/>
        <w:numPr>
          <w:ilvl w:val="0"/>
          <w:numId w:val="33"/>
        </w:numPr>
        <w:tabs>
          <w:tab w:val="clear" w:pos="7020"/>
        </w:tabs>
      </w:pPr>
      <w:r w:rsidRPr="00C931B8">
        <w:t xml:space="preserve">razmatra pojedina pitanja i donosi odluke u vezi s uključivanjem pristupnika u </w:t>
      </w:r>
    </w:p>
    <w:p w14:paraId="269C287F" w14:textId="77777777" w:rsidR="00F90183" w:rsidRPr="00C931B8" w:rsidRDefault="00F90183" w:rsidP="00F90183">
      <w:pPr>
        <w:pStyle w:val="BodyText"/>
        <w:tabs>
          <w:tab w:val="clear" w:pos="7020"/>
        </w:tabs>
        <w:ind w:left="720"/>
      </w:pPr>
      <w:r w:rsidRPr="00C931B8">
        <w:lastRenderedPageBreak/>
        <w:t>doktorske i specijalističke studije u skladu s ovim pravilnikom,</w:t>
      </w:r>
    </w:p>
    <w:p w14:paraId="4FCA6614" w14:textId="77777777" w:rsidR="00F90183" w:rsidRPr="00C931B8" w:rsidRDefault="00F90183" w:rsidP="00F90183">
      <w:pPr>
        <w:pStyle w:val="BodyText"/>
        <w:numPr>
          <w:ilvl w:val="0"/>
          <w:numId w:val="34"/>
        </w:numPr>
        <w:tabs>
          <w:tab w:val="clear" w:pos="7020"/>
        </w:tabs>
      </w:pPr>
      <w:r w:rsidRPr="00C931B8">
        <w:t xml:space="preserve">predlaže Senatu imenovanje mentora (i </w:t>
      </w:r>
      <w:proofErr w:type="spellStart"/>
      <w:r w:rsidRPr="00C931B8">
        <w:t>komentora</w:t>
      </w:r>
      <w:proofErr w:type="spellEnd"/>
      <w:r w:rsidRPr="00C931B8">
        <w:t xml:space="preserve">) i okvirne teme doktorske disertacije, </w:t>
      </w:r>
    </w:p>
    <w:p w14:paraId="22BAF438" w14:textId="77777777" w:rsidR="00F90183" w:rsidRPr="00C931B8" w:rsidRDefault="00F90183" w:rsidP="00F90183">
      <w:pPr>
        <w:pStyle w:val="BodyText"/>
        <w:numPr>
          <w:ilvl w:val="0"/>
          <w:numId w:val="34"/>
        </w:numPr>
        <w:tabs>
          <w:tab w:val="clear" w:pos="7020"/>
        </w:tabs>
      </w:pPr>
      <w:r w:rsidRPr="00C931B8">
        <w:t xml:space="preserve">predlaže Senatu imenovanje </w:t>
      </w:r>
      <w:r>
        <w:t xml:space="preserve">stručnog </w:t>
      </w:r>
      <w:r w:rsidRPr="00C931B8">
        <w:t>povjerenstva za ocjenu teme (sinopsisa) doktorskih radova,</w:t>
      </w:r>
    </w:p>
    <w:p w14:paraId="7937D1D8" w14:textId="77777777" w:rsidR="00F90183" w:rsidRPr="00C931B8" w:rsidRDefault="00F90183" w:rsidP="00F90183">
      <w:pPr>
        <w:pStyle w:val="BodyText"/>
        <w:numPr>
          <w:ilvl w:val="0"/>
          <w:numId w:val="34"/>
        </w:numPr>
        <w:tabs>
          <w:tab w:val="clear" w:pos="7020"/>
        </w:tabs>
      </w:pPr>
      <w:r w:rsidRPr="00C931B8">
        <w:t>predlaže Senatu imenovanje povjerenstva za ocjenu i obranu doktorskih  radova,</w:t>
      </w:r>
    </w:p>
    <w:p w14:paraId="6D7A52F0" w14:textId="77777777" w:rsidR="00F90183" w:rsidRPr="00C931B8" w:rsidRDefault="00F90183" w:rsidP="00F90183">
      <w:pPr>
        <w:pStyle w:val="BodyText"/>
        <w:numPr>
          <w:ilvl w:val="0"/>
          <w:numId w:val="34"/>
        </w:numPr>
        <w:tabs>
          <w:tab w:val="clear" w:pos="7020"/>
        </w:tabs>
      </w:pPr>
      <w:r w:rsidRPr="00C931B8">
        <w:t>razmatra zamolbe studenata i predlaže Senatu rješenja o predmetima u njegovoj nadležnosti,</w:t>
      </w:r>
    </w:p>
    <w:p w14:paraId="08CCAA9E" w14:textId="33605980" w:rsidR="00F90183" w:rsidRDefault="00F90183" w:rsidP="00F90183">
      <w:pPr>
        <w:pStyle w:val="BodyText"/>
        <w:numPr>
          <w:ilvl w:val="0"/>
          <w:numId w:val="34"/>
        </w:numPr>
        <w:tabs>
          <w:tab w:val="clear" w:pos="7020"/>
        </w:tabs>
      </w:pPr>
      <w:r w:rsidRPr="00C931B8">
        <w:t>podnosi Senatu zahtjev o oduzimanju akademskog stupnja doktora znanosti i specijaliste.</w:t>
      </w:r>
    </w:p>
    <w:p w14:paraId="74220912" w14:textId="77777777" w:rsidR="00F90183" w:rsidRDefault="00F90183" w:rsidP="00CA3B23">
      <w:pPr>
        <w:pStyle w:val="BodyText"/>
        <w:tabs>
          <w:tab w:val="clear" w:pos="7020"/>
        </w:tabs>
      </w:pPr>
    </w:p>
    <w:p w14:paraId="15129D0C" w14:textId="77777777" w:rsidR="005C10A1" w:rsidRPr="00C931B8" w:rsidRDefault="002E3404" w:rsidP="007A1E9A">
      <w:pPr>
        <w:pStyle w:val="BodyText"/>
        <w:tabs>
          <w:tab w:val="clear" w:pos="7020"/>
        </w:tabs>
        <w:jc w:val="center"/>
        <w:rPr>
          <w:b/>
        </w:rPr>
      </w:pPr>
      <w:r w:rsidRPr="00C931B8">
        <w:rPr>
          <w:b/>
        </w:rPr>
        <w:t>XXVI. ODUZIMANJE AKADEMSKOG STUPNJA DOKTORA ZNANOSTI I SPECIJALISTA</w:t>
      </w:r>
    </w:p>
    <w:p w14:paraId="061F96B3" w14:textId="77777777" w:rsidR="002E3404" w:rsidRPr="00C931B8" w:rsidRDefault="002E3404" w:rsidP="007A1E9A">
      <w:pPr>
        <w:jc w:val="center"/>
        <w:rPr>
          <w:b/>
        </w:rPr>
      </w:pPr>
    </w:p>
    <w:p w14:paraId="04E5137E" w14:textId="77777777" w:rsidR="005C10A1" w:rsidRPr="00C931B8" w:rsidRDefault="005C10A1" w:rsidP="007A1E9A">
      <w:pPr>
        <w:jc w:val="center"/>
        <w:rPr>
          <w:b/>
        </w:rPr>
      </w:pPr>
      <w:r w:rsidRPr="00C931B8">
        <w:rPr>
          <w:b/>
        </w:rPr>
        <w:t>Članak 4</w:t>
      </w:r>
      <w:r w:rsidR="0096306E" w:rsidRPr="00C931B8">
        <w:rPr>
          <w:b/>
        </w:rPr>
        <w:t>2</w:t>
      </w:r>
      <w:r w:rsidRPr="00C931B8">
        <w:rPr>
          <w:b/>
        </w:rPr>
        <w:t>.</w:t>
      </w:r>
    </w:p>
    <w:p w14:paraId="632980AB" w14:textId="77777777" w:rsidR="005C10A1" w:rsidRPr="00C931B8" w:rsidRDefault="005C10A1" w:rsidP="00BE2F98">
      <w:pPr>
        <w:jc w:val="both"/>
      </w:pPr>
    </w:p>
    <w:p w14:paraId="2614F343" w14:textId="27714BE3" w:rsidR="00F90183" w:rsidRPr="00C931B8" w:rsidRDefault="00F90183" w:rsidP="00F90183">
      <w:pPr>
        <w:jc w:val="both"/>
        <w:rPr>
          <w:color w:val="000000"/>
        </w:rPr>
      </w:pPr>
      <w:r w:rsidRPr="00C931B8">
        <w:rPr>
          <w:color w:val="000000"/>
        </w:rPr>
        <w:t xml:space="preserve">Doktorat znanosti oduzima se ako se utvrdi da je </w:t>
      </w:r>
      <w:r>
        <w:rPr>
          <w:color w:val="000000"/>
        </w:rPr>
        <w:t>doktorski rad rezultat grubog kršenja akademske čestitosti (</w:t>
      </w:r>
      <w:r w:rsidRPr="00C931B8">
        <w:rPr>
          <w:color w:val="000000"/>
        </w:rPr>
        <w:t>plagijat ili krivotvorina</w:t>
      </w:r>
      <w:r>
        <w:rPr>
          <w:color w:val="000000"/>
        </w:rPr>
        <w:t>).</w:t>
      </w:r>
      <w:r w:rsidRPr="00C931B8">
        <w:rPr>
          <w:color w:val="000000"/>
        </w:rPr>
        <w:t xml:space="preserve"> </w:t>
      </w:r>
    </w:p>
    <w:p w14:paraId="0CC51F45" w14:textId="77777777" w:rsidR="00F90183" w:rsidRPr="00C931B8" w:rsidRDefault="00F90183" w:rsidP="00F90183">
      <w:pPr>
        <w:jc w:val="both"/>
        <w:rPr>
          <w:color w:val="000000"/>
        </w:rPr>
      </w:pPr>
    </w:p>
    <w:p w14:paraId="014D49F3" w14:textId="77777777" w:rsidR="00F90183" w:rsidRPr="00C931B8" w:rsidRDefault="00F90183" w:rsidP="00F90183">
      <w:pPr>
        <w:jc w:val="both"/>
        <w:rPr>
          <w:color w:val="000000"/>
        </w:rPr>
      </w:pPr>
      <w:r w:rsidRPr="00C931B8">
        <w:rPr>
          <w:color w:val="000000"/>
        </w:rPr>
        <w:t>Postupak oduzimanja odgovara postupku stjecanja doktorata, u skladu s odredbama Statuta Sveučilišta i ovog Pravilnika.</w:t>
      </w:r>
    </w:p>
    <w:p w14:paraId="0D1AA561" w14:textId="77777777" w:rsidR="00F90183" w:rsidRPr="00C931B8" w:rsidRDefault="00F90183" w:rsidP="00F90183">
      <w:pPr>
        <w:jc w:val="both"/>
        <w:rPr>
          <w:color w:val="000000"/>
        </w:rPr>
      </w:pPr>
    </w:p>
    <w:p w14:paraId="52473342" w14:textId="77777777" w:rsidR="00F90183" w:rsidRPr="00C931B8" w:rsidRDefault="00F90183" w:rsidP="00F90183">
      <w:pPr>
        <w:jc w:val="both"/>
        <w:rPr>
          <w:color w:val="000000"/>
        </w:rPr>
      </w:pPr>
      <w:r w:rsidRPr="00C931B8">
        <w:rPr>
          <w:color w:val="000000"/>
        </w:rPr>
        <w:t>Oduzimanje doktorata znanosti provodi se na temelju zahtjeva Vijeća poslijediplomskih studija, uz priloženu dokumentaciju koja sadrži:</w:t>
      </w:r>
    </w:p>
    <w:p w14:paraId="10865916" w14:textId="77777777" w:rsidR="00F90183" w:rsidRPr="00C931B8" w:rsidRDefault="00F90183" w:rsidP="00F90183">
      <w:pPr>
        <w:jc w:val="both"/>
        <w:rPr>
          <w:color w:val="000000"/>
        </w:rPr>
      </w:pPr>
      <w:r w:rsidRPr="00C931B8">
        <w:rPr>
          <w:color w:val="000000"/>
        </w:rPr>
        <w:t>- obrazloženi prijedlog predlagača za pokretanje postupka</w:t>
      </w:r>
    </w:p>
    <w:p w14:paraId="0D146495" w14:textId="77777777" w:rsidR="00F90183" w:rsidRPr="00C931B8" w:rsidRDefault="00F90183" w:rsidP="00F90183">
      <w:pPr>
        <w:jc w:val="both"/>
        <w:rPr>
          <w:color w:val="000000"/>
        </w:rPr>
      </w:pPr>
      <w:r w:rsidRPr="00C931B8">
        <w:rPr>
          <w:color w:val="000000"/>
        </w:rPr>
        <w:t>- podatke o autoru</w:t>
      </w:r>
    </w:p>
    <w:p w14:paraId="62635575" w14:textId="77777777" w:rsidR="00F90183" w:rsidRPr="00C931B8" w:rsidRDefault="00F90183" w:rsidP="00F90183">
      <w:pPr>
        <w:jc w:val="both"/>
        <w:rPr>
          <w:color w:val="000000"/>
        </w:rPr>
      </w:pPr>
      <w:r w:rsidRPr="00C931B8">
        <w:rPr>
          <w:color w:val="000000"/>
        </w:rPr>
        <w:t>- prijavu s obrazloženom temom doktorskog rada (sinopsis)</w:t>
      </w:r>
    </w:p>
    <w:p w14:paraId="17D26597" w14:textId="77777777" w:rsidR="00F90183" w:rsidRPr="00C931B8" w:rsidRDefault="00F90183" w:rsidP="00F90183">
      <w:pPr>
        <w:jc w:val="both"/>
        <w:rPr>
          <w:color w:val="000000"/>
        </w:rPr>
      </w:pPr>
      <w:r w:rsidRPr="00C931B8">
        <w:rPr>
          <w:b/>
          <w:color w:val="000000"/>
        </w:rPr>
        <w:t xml:space="preserve">- </w:t>
      </w:r>
      <w:r w:rsidRPr="00C931B8">
        <w:rPr>
          <w:color w:val="000000"/>
        </w:rPr>
        <w:t>Odluku Senata o prihvaćanju teme doktorskog rada</w:t>
      </w:r>
    </w:p>
    <w:p w14:paraId="7D8FFD89" w14:textId="77777777" w:rsidR="00F90183" w:rsidRPr="00C931B8" w:rsidRDefault="00F90183" w:rsidP="00F90183">
      <w:pPr>
        <w:jc w:val="both"/>
        <w:rPr>
          <w:color w:val="000000"/>
        </w:rPr>
      </w:pPr>
      <w:r w:rsidRPr="00C931B8">
        <w:rPr>
          <w:color w:val="000000"/>
        </w:rPr>
        <w:t>- Odluku Senata o imenovanju članova stručnog povjerenstva za ocjenu doktorskog rada</w:t>
      </w:r>
    </w:p>
    <w:p w14:paraId="17FE6D01" w14:textId="77777777" w:rsidR="00F90183" w:rsidRPr="00C931B8" w:rsidRDefault="00F90183" w:rsidP="00F90183">
      <w:pPr>
        <w:jc w:val="both"/>
        <w:rPr>
          <w:color w:val="000000"/>
        </w:rPr>
      </w:pPr>
      <w:r w:rsidRPr="00C931B8">
        <w:rPr>
          <w:color w:val="000000"/>
        </w:rPr>
        <w:t>- izvješća povjerenstva za ocjenu doktorskog rada</w:t>
      </w:r>
    </w:p>
    <w:p w14:paraId="16A87923" w14:textId="77777777" w:rsidR="00F90183" w:rsidRPr="00C931B8" w:rsidRDefault="00F90183" w:rsidP="00F90183">
      <w:pPr>
        <w:jc w:val="both"/>
        <w:rPr>
          <w:color w:val="000000"/>
        </w:rPr>
      </w:pPr>
      <w:r w:rsidRPr="00C931B8">
        <w:rPr>
          <w:color w:val="000000"/>
        </w:rPr>
        <w:t xml:space="preserve">- Odluku Senata o prihvaćanju izvješća povjerenstva za ocjenu i imenovanju stručnog povjerenstva za obranu </w:t>
      </w:r>
    </w:p>
    <w:p w14:paraId="583BE8EA" w14:textId="77777777" w:rsidR="00F90183" w:rsidRPr="00C931B8" w:rsidRDefault="00F90183" w:rsidP="00F90183">
      <w:pPr>
        <w:jc w:val="both"/>
        <w:rPr>
          <w:color w:val="000000"/>
        </w:rPr>
      </w:pPr>
      <w:r w:rsidRPr="00C931B8">
        <w:rPr>
          <w:color w:val="000000"/>
        </w:rPr>
        <w:t>- zapisnik o obrani doktorskog rada</w:t>
      </w:r>
    </w:p>
    <w:p w14:paraId="0D633180" w14:textId="77777777" w:rsidR="00F90183" w:rsidRPr="00C931B8" w:rsidRDefault="00F90183" w:rsidP="00F90183">
      <w:pPr>
        <w:jc w:val="both"/>
        <w:rPr>
          <w:color w:val="000000"/>
        </w:rPr>
      </w:pPr>
      <w:r w:rsidRPr="00C931B8">
        <w:rPr>
          <w:color w:val="000000"/>
        </w:rPr>
        <w:t>- jedan (1) primjerak doktorskog rada.</w:t>
      </w:r>
    </w:p>
    <w:p w14:paraId="316EC2D5" w14:textId="77777777" w:rsidR="00F90183" w:rsidRPr="00C931B8" w:rsidRDefault="00F90183" w:rsidP="00F90183">
      <w:pPr>
        <w:jc w:val="both"/>
        <w:rPr>
          <w:color w:val="000000"/>
        </w:rPr>
      </w:pPr>
    </w:p>
    <w:p w14:paraId="01353C3A" w14:textId="77777777" w:rsidR="00F90183" w:rsidRPr="00C931B8" w:rsidRDefault="00F90183" w:rsidP="00F90183">
      <w:pPr>
        <w:jc w:val="both"/>
        <w:rPr>
          <w:color w:val="000000"/>
        </w:rPr>
      </w:pPr>
      <w:r w:rsidRPr="00C931B8">
        <w:rPr>
          <w:color w:val="000000"/>
        </w:rPr>
        <w:t xml:space="preserve">Sukladno zahtjevu i dokumentaciji navedenoj u stavku 3. ovog članka Senat imenuje </w:t>
      </w:r>
      <w:r>
        <w:rPr>
          <w:color w:val="000000"/>
        </w:rPr>
        <w:t xml:space="preserve">stručno </w:t>
      </w:r>
      <w:r w:rsidRPr="00C931B8">
        <w:rPr>
          <w:color w:val="000000"/>
        </w:rPr>
        <w:t>povjerenstvo od najmanje 3 (tri) a najviše 5 (pet) članova iz redova iz znanstvenog područja i znanstvenog polja iz kojeg je bio doktorski rad.</w:t>
      </w:r>
    </w:p>
    <w:p w14:paraId="72541E30" w14:textId="77777777" w:rsidR="00F90183" w:rsidRPr="00130580" w:rsidRDefault="00F90183" w:rsidP="00F90183">
      <w:pPr>
        <w:jc w:val="both"/>
      </w:pPr>
    </w:p>
    <w:p w14:paraId="2016FC38" w14:textId="77777777" w:rsidR="00F90183" w:rsidRDefault="00F90183" w:rsidP="00F90183">
      <w:pPr>
        <w:jc w:val="both"/>
      </w:pPr>
      <w:r>
        <w:t>U povjerenstvo iz stavka 4. ovoga članka ne može biti imenovana osoba koja je bila član stručnog povjerenstva u postupku stjecanja osporavanog akademskog stupnja.</w:t>
      </w:r>
    </w:p>
    <w:p w14:paraId="2CD6BB33" w14:textId="77777777" w:rsidR="00F90183" w:rsidRPr="00C931B8" w:rsidRDefault="00F90183" w:rsidP="00F90183">
      <w:pPr>
        <w:jc w:val="both"/>
        <w:rPr>
          <w:color w:val="000000"/>
        </w:rPr>
      </w:pPr>
    </w:p>
    <w:p w14:paraId="44D8589C" w14:textId="77777777" w:rsidR="00F90183" w:rsidRDefault="00F90183" w:rsidP="00F90183">
      <w:pPr>
        <w:jc w:val="both"/>
        <w:rPr>
          <w:color w:val="000000"/>
        </w:rPr>
      </w:pPr>
      <w:r w:rsidRPr="00C931B8">
        <w:rPr>
          <w:color w:val="000000"/>
        </w:rPr>
        <w:t xml:space="preserve">Povjerenstvo iz stavka </w:t>
      </w:r>
      <w:r>
        <w:rPr>
          <w:color w:val="000000"/>
        </w:rPr>
        <w:t xml:space="preserve">3. ovog članka </w:t>
      </w:r>
      <w:r w:rsidRPr="00C931B8">
        <w:rPr>
          <w:color w:val="000000"/>
        </w:rPr>
        <w:t>razmatra i ocjenjuje prijedlog za oduzimanje doktorata i dužno je najkasnije u roku od 60 dana od dana primitka prijedloga za oduzimanje doktorata znanosti podnijeti izvješće Senatu.</w:t>
      </w:r>
    </w:p>
    <w:p w14:paraId="3ACC44A5" w14:textId="77777777" w:rsidR="00F90183" w:rsidRDefault="00F90183" w:rsidP="00F90183">
      <w:pPr>
        <w:jc w:val="both"/>
        <w:rPr>
          <w:color w:val="000000"/>
        </w:rPr>
      </w:pPr>
    </w:p>
    <w:p w14:paraId="49723DF7" w14:textId="77777777" w:rsidR="00F90183" w:rsidRDefault="00F90183" w:rsidP="00F90183">
      <w:pPr>
        <w:jc w:val="both"/>
      </w:pPr>
      <w:r>
        <w:t>Podnositelju prijave i osobi čiji se akademski stupanj osporava dostavlja se izvješće iz stavka 6. ovog članka.</w:t>
      </w:r>
    </w:p>
    <w:p w14:paraId="3EC00645" w14:textId="77777777" w:rsidR="00F90183" w:rsidRPr="00C931B8" w:rsidRDefault="00F90183" w:rsidP="00F90183">
      <w:pPr>
        <w:jc w:val="both"/>
        <w:rPr>
          <w:color w:val="000000"/>
        </w:rPr>
      </w:pPr>
      <w:r>
        <w:lastRenderedPageBreak/>
        <w:br/>
        <w:t>Podnositelj prijave i osoba čiji se akademski stupanj osporava mogu u roku od 30 dana od primitka izvješća dati svoje pisano očitovanje.</w:t>
      </w:r>
    </w:p>
    <w:p w14:paraId="67BD613A" w14:textId="77777777" w:rsidR="00F90183" w:rsidRDefault="00F90183" w:rsidP="00F90183">
      <w:pPr>
        <w:jc w:val="both"/>
        <w:rPr>
          <w:color w:val="000000"/>
        </w:rPr>
      </w:pPr>
    </w:p>
    <w:p w14:paraId="6747D7F1" w14:textId="4A342BA4" w:rsidR="00F90183" w:rsidRDefault="00F90183" w:rsidP="00F90183">
      <w:pPr>
        <w:jc w:val="both"/>
      </w:pPr>
      <w:r>
        <w:t>Stručno povjerenstvo u razmatranju prijedloga traži mišljenje etičkog povjerenstva Sveučilišta u Zadru.</w:t>
      </w:r>
    </w:p>
    <w:p w14:paraId="070E2FFB" w14:textId="77777777" w:rsidR="00F90183" w:rsidRDefault="00F90183" w:rsidP="00BE2F98">
      <w:pPr>
        <w:jc w:val="both"/>
        <w:rPr>
          <w:color w:val="000000"/>
        </w:rPr>
      </w:pPr>
    </w:p>
    <w:p w14:paraId="62C63BE6" w14:textId="77777777" w:rsidR="005C10A1" w:rsidRPr="00C931B8" w:rsidRDefault="005C10A1" w:rsidP="007A1E9A">
      <w:pPr>
        <w:jc w:val="center"/>
        <w:rPr>
          <w:b/>
          <w:color w:val="000000"/>
        </w:rPr>
      </w:pPr>
      <w:r w:rsidRPr="00C931B8">
        <w:rPr>
          <w:b/>
          <w:color w:val="000000"/>
        </w:rPr>
        <w:t>Članak 4</w:t>
      </w:r>
      <w:r w:rsidR="0096306E" w:rsidRPr="00C931B8">
        <w:rPr>
          <w:b/>
          <w:color w:val="000000"/>
        </w:rPr>
        <w:t>3</w:t>
      </w:r>
      <w:r w:rsidRPr="00C931B8">
        <w:rPr>
          <w:b/>
          <w:color w:val="000000"/>
        </w:rPr>
        <w:t>.</w:t>
      </w:r>
    </w:p>
    <w:p w14:paraId="69F4DF30" w14:textId="77777777" w:rsidR="005C10A1" w:rsidRPr="00C931B8" w:rsidRDefault="005C10A1" w:rsidP="00BE2F98">
      <w:pPr>
        <w:jc w:val="both"/>
        <w:rPr>
          <w:b/>
          <w:color w:val="000000"/>
        </w:rPr>
      </w:pPr>
    </w:p>
    <w:p w14:paraId="243C3D00" w14:textId="3B9B3AD3" w:rsidR="00F90183" w:rsidRPr="00C931B8" w:rsidRDefault="00F90183" w:rsidP="00F90183">
      <w:pPr>
        <w:jc w:val="both"/>
        <w:rPr>
          <w:color w:val="000000"/>
        </w:rPr>
      </w:pPr>
      <w:r w:rsidRPr="00C931B8">
        <w:rPr>
          <w:color w:val="000000"/>
        </w:rPr>
        <w:t xml:space="preserve">Na temelju izvješća </w:t>
      </w:r>
      <w:r>
        <w:rPr>
          <w:color w:val="000000"/>
        </w:rPr>
        <w:t xml:space="preserve">stručnog </w:t>
      </w:r>
      <w:r w:rsidRPr="00C931B8">
        <w:rPr>
          <w:color w:val="000000"/>
        </w:rPr>
        <w:t>povjerenstva iz prethodnog članka Senat donosi odluku.</w:t>
      </w:r>
    </w:p>
    <w:p w14:paraId="35FCE94A" w14:textId="77777777" w:rsidR="00F90183" w:rsidRPr="00C931B8" w:rsidRDefault="00F90183" w:rsidP="00F90183">
      <w:pPr>
        <w:jc w:val="both"/>
        <w:rPr>
          <w:color w:val="000000"/>
        </w:rPr>
      </w:pPr>
    </w:p>
    <w:p w14:paraId="428E8FE1" w14:textId="77777777" w:rsidR="00F90183" w:rsidRPr="00C931B8" w:rsidRDefault="00F90183" w:rsidP="00F90183">
      <w:pPr>
        <w:jc w:val="both"/>
        <w:rPr>
          <w:color w:val="000000"/>
        </w:rPr>
      </w:pPr>
      <w:r w:rsidRPr="00C931B8">
        <w:rPr>
          <w:color w:val="000000"/>
        </w:rPr>
        <w:t>Uz Odluku Senata o oduzimanju doktorata znanosti prilaže se dokumentacija koja sadrži:</w:t>
      </w:r>
    </w:p>
    <w:p w14:paraId="723275F7" w14:textId="77777777" w:rsidR="00F90183" w:rsidRPr="00C931B8" w:rsidRDefault="00F90183" w:rsidP="00F90183">
      <w:pPr>
        <w:jc w:val="both"/>
        <w:rPr>
          <w:color w:val="000000"/>
        </w:rPr>
      </w:pPr>
      <w:r w:rsidRPr="00C931B8">
        <w:rPr>
          <w:color w:val="000000"/>
        </w:rPr>
        <w:t>- podatke o autoru,</w:t>
      </w:r>
    </w:p>
    <w:p w14:paraId="14E46CA9" w14:textId="77777777" w:rsidR="00F90183" w:rsidRPr="00C931B8" w:rsidRDefault="00F90183" w:rsidP="00F90183">
      <w:pPr>
        <w:jc w:val="both"/>
        <w:rPr>
          <w:color w:val="000000"/>
        </w:rPr>
      </w:pPr>
      <w:r w:rsidRPr="00C931B8">
        <w:rPr>
          <w:color w:val="000000"/>
        </w:rPr>
        <w:t xml:space="preserve">- imena članova </w:t>
      </w:r>
      <w:r>
        <w:rPr>
          <w:color w:val="000000"/>
        </w:rPr>
        <w:t>stručnog p</w:t>
      </w:r>
      <w:r w:rsidRPr="00C931B8">
        <w:rPr>
          <w:color w:val="000000"/>
        </w:rPr>
        <w:t>ovjerenstva za oduzimanje doktorata znanosti i</w:t>
      </w:r>
    </w:p>
    <w:p w14:paraId="1A29407A" w14:textId="4D2C7476" w:rsidR="00F90183" w:rsidRPr="00C931B8" w:rsidRDefault="00F90183" w:rsidP="00F90183">
      <w:pPr>
        <w:jc w:val="both"/>
        <w:rPr>
          <w:color w:val="000000"/>
        </w:rPr>
      </w:pPr>
      <w:r w:rsidRPr="00C931B8">
        <w:rPr>
          <w:color w:val="000000"/>
        </w:rPr>
        <w:t xml:space="preserve">- izvješće </w:t>
      </w:r>
      <w:r>
        <w:rPr>
          <w:color w:val="000000"/>
        </w:rPr>
        <w:t xml:space="preserve">stručnog </w:t>
      </w:r>
      <w:r w:rsidRPr="00C931B8">
        <w:rPr>
          <w:color w:val="000000"/>
        </w:rPr>
        <w:t>povjerenstva</w:t>
      </w:r>
      <w:r>
        <w:rPr>
          <w:color w:val="000000"/>
        </w:rPr>
        <w:t xml:space="preserve"> </w:t>
      </w:r>
      <w:r w:rsidRPr="00C931B8">
        <w:rPr>
          <w:color w:val="000000"/>
        </w:rPr>
        <w:t>za oduzimanje doktorata znanosti</w:t>
      </w:r>
      <w:r>
        <w:rPr>
          <w:color w:val="000000"/>
        </w:rPr>
        <w:t>.</w:t>
      </w:r>
    </w:p>
    <w:p w14:paraId="46FAF2AA" w14:textId="77777777" w:rsidR="00F90183" w:rsidRDefault="00F90183" w:rsidP="00BE2F98">
      <w:pPr>
        <w:jc w:val="both"/>
        <w:rPr>
          <w:color w:val="000000"/>
        </w:rPr>
      </w:pPr>
    </w:p>
    <w:p w14:paraId="5F20D5A9" w14:textId="77777777" w:rsidR="005C10A1" w:rsidRPr="00C931B8" w:rsidRDefault="005C10A1" w:rsidP="007A1E9A">
      <w:pPr>
        <w:jc w:val="center"/>
        <w:rPr>
          <w:b/>
          <w:color w:val="000000"/>
        </w:rPr>
      </w:pPr>
      <w:r w:rsidRPr="00C931B8">
        <w:rPr>
          <w:b/>
          <w:color w:val="000000"/>
        </w:rPr>
        <w:t>Članak 4</w:t>
      </w:r>
      <w:r w:rsidR="0096306E" w:rsidRPr="00C931B8">
        <w:rPr>
          <w:b/>
          <w:color w:val="000000"/>
        </w:rPr>
        <w:t>4</w:t>
      </w:r>
      <w:r w:rsidRPr="00C931B8">
        <w:rPr>
          <w:b/>
          <w:color w:val="000000"/>
        </w:rPr>
        <w:t>.</w:t>
      </w:r>
    </w:p>
    <w:p w14:paraId="09B1B008" w14:textId="77777777" w:rsidR="005C10A1" w:rsidRPr="00C931B8" w:rsidRDefault="005C10A1" w:rsidP="00BE2F98">
      <w:pPr>
        <w:jc w:val="both"/>
        <w:rPr>
          <w:color w:val="000000"/>
        </w:rPr>
      </w:pPr>
    </w:p>
    <w:p w14:paraId="00BACB26" w14:textId="77777777" w:rsidR="005C10A1" w:rsidRPr="00C931B8" w:rsidRDefault="005C10A1" w:rsidP="00BE2F98">
      <w:pPr>
        <w:jc w:val="both"/>
        <w:rPr>
          <w:color w:val="000000"/>
        </w:rPr>
      </w:pPr>
      <w:r w:rsidRPr="00C931B8">
        <w:rPr>
          <w:color w:val="000000"/>
        </w:rPr>
        <w:t>U slučaju da Senat donese odluku o oduzimanju doktorata znanosti, rektor će poništiti diplomu o doktoratu znanosti i to najkasnije u roku od 30 dana od dana donošenja odluke Senata o oduzimanju doktorata znanosti.</w:t>
      </w:r>
    </w:p>
    <w:p w14:paraId="191012AD" w14:textId="77777777" w:rsidR="005C10A1" w:rsidRPr="00C931B8" w:rsidRDefault="005C10A1" w:rsidP="00BE2F98">
      <w:pPr>
        <w:jc w:val="both"/>
        <w:rPr>
          <w:color w:val="000000"/>
        </w:rPr>
      </w:pPr>
    </w:p>
    <w:p w14:paraId="18A92E39" w14:textId="77777777" w:rsidR="005C10A1" w:rsidRPr="00C931B8" w:rsidRDefault="005C10A1" w:rsidP="00BE2F98">
      <w:pPr>
        <w:jc w:val="both"/>
        <w:rPr>
          <w:color w:val="000000"/>
        </w:rPr>
      </w:pPr>
      <w:r w:rsidRPr="00C931B8">
        <w:rPr>
          <w:color w:val="000000"/>
        </w:rPr>
        <w:t>Odluka o oduzimanju doktorata znanosti unosi se u Knjigu doktora</w:t>
      </w:r>
      <w:r w:rsidR="00DD02B1" w:rsidRPr="00C931B8">
        <w:rPr>
          <w:color w:val="000000"/>
        </w:rPr>
        <w:t>ta</w:t>
      </w:r>
      <w:r w:rsidR="0096306E" w:rsidRPr="00C931B8">
        <w:rPr>
          <w:color w:val="000000"/>
        </w:rPr>
        <w:t xml:space="preserve"> </w:t>
      </w:r>
      <w:r w:rsidRPr="00C931B8">
        <w:rPr>
          <w:color w:val="000000"/>
        </w:rPr>
        <w:t>Sveučilišta.</w:t>
      </w:r>
    </w:p>
    <w:p w14:paraId="2D5F089A" w14:textId="77777777" w:rsidR="005C10A1" w:rsidRPr="00C931B8" w:rsidRDefault="005C10A1" w:rsidP="00BE2F98">
      <w:pPr>
        <w:jc w:val="both"/>
        <w:rPr>
          <w:color w:val="000000"/>
        </w:rPr>
      </w:pPr>
    </w:p>
    <w:p w14:paraId="31D9CD82" w14:textId="77777777" w:rsidR="005C10A1" w:rsidRPr="00C931B8" w:rsidRDefault="005C10A1" w:rsidP="00BE2F98">
      <w:pPr>
        <w:jc w:val="both"/>
        <w:rPr>
          <w:color w:val="000000"/>
        </w:rPr>
      </w:pPr>
      <w:r w:rsidRPr="00C931B8">
        <w:rPr>
          <w:color w:val="000000"/>
        </w:rPr>
        <w:t>Diploma o doktoratu znanosti poništava se stavljanjem na nju klauzule o poništenju.</w:t>
      </w:r>
    </w:p>
    <w:p w14:paraId="0BADAFFC" w14:textId="77777777" w:rsidR="005C10A1" w:rsidRPr="00C931B8" w:rsidRDefault="005C10A1" w:rsidP="00BE2F98">
      <w:pPr>
        <w:jc w:val="both"/>
        <w:rPr>
          <w:color w:val="000000"/>
        </w:rPr>
      </w:pPr>
    </w:p>
    <w:p w14:paraId="72ADD21E" w14:textId="6CB296DE" w:rsidR="005C10A1" w:rsidRPr="00C931B8" w:rsidRDefault="005C10A1" w:rsidP="00BE2F98">
      <w:pPr>
        <w:jc w:val="both"/>
        <w:rPr>
          <w:color w:val="000000"/>
        </w:rPr>
      </w:pPr>
      <w:r w:rsidRPr="00C931B8">
        <w:rPr>
          <w:color w:val="000000"/>
        </w:rPr>
        <w:t>Osoba kojoj je oduzet doktorat znanosti dužna je vratiti Sveučilištu diplomu o doktoratu znanosti.</w:t>
      </w:r>
    </w:p>
    <w:p w14:paraId="1162C086" w14:textId="77777777" w:rsidR="005C10A1" w:rsidRDefault="005C10A1" w:rsidP="00BE2F98">
      <w:pPr>
        <w:jc w:val="both"/>
        <w:rPr>
          <w:color w:val="000000"/>
        </w:rPr>
      </w:pPr>
    </w:p>
    <w:p w14:paraId="382F6321" w14:textId="0CFABEC9" w:rsidR="00BE2353" w:rsidRPr="00C931B8" w:rsidRDefault="00BE2353" w:rsidP="00BE2353">
      <w:pPr>
        <w:jc w:val="both"/>
        <w:rPr>
          <w:color w:val="000000"/>
        </w:rPr>
      </w:pPr>
      <w:r w:rsidRPr="00C931B8">
        <w:rPr>
          <w:color w:val="000000"/>
        </w:rPr>
        <w:t xml:space="preserve">Oduzimanjem doktorata znanosti gube se i zvanja za čije je stjecanje jedan od uvjeta doktorat znanosti. </w:t>
      </w:r>
    </w:p>
    <w:p w14:paraId="65DFB33B" w14:textId="605FC69B" w:rsidR="00BE2353" w:rsidRPr="00C931B8" w:rsidRDefault="00BE2353" w:rsidP="00BE2353">
      <w:pPr>
        <w:jc w:val="both"/>
        <w:rPr>
          <w:color w:val="000000"/>
        </w:rPr>
      </w:pPr>
      <w:r w:rsidRPr="00C931B8">
        <w:rPr>
          <w:color w:val="000000"/>
        </w:rPr>
        <w:t xml:space="preserve">U postupku oduzimanja doktorata znanosti </w:t>
      </w:r>
      <w:r>
        <w:rPr>
          <w:color w:val="000000"/>
        </w:rPr>
        <w:t xml:space="preserve">članovi stručnog </w:t>
      </w:r>
      <w:r w:rsidRPr="00C931B8">
        <w:rPr>
          <w:color w:val="000000"/>
        </w:rPr>
        <w:t>povjerenstva i Senat obvezni su</w:t>
      </w:r>
      <w:r>
        <w:rPr>
          <w:color w:val="000000"/>
        </w:rPr>
        <w:t xml:space="preserve"> </w:t>
      </w:r>
      <w:r w:rsidRPr="00C931B8">
        <w:rPr>
          <w:color w:val="000000"/>
        </w:rPr>
        <w:t xml:space="preserve">postupati u skladu s propisima o autorsko pravnoj zaštiti pisanog znanstvenog djela. </w:t>
      </w:r>
    </w:p>
    <w:p w14:paraId="34313E89" w14:textId="77777777" w:rsidR="005C10A1" w:rsidRPr="00C931B8" w:rsidRDefault="005C10A1" w:rsidP="00BE2F98">
      <w:pPr>
        <w:jc w:val="both"/>
        <w:rPr>
          <w:color w:val="000000"/>
        </w:rPr>
      </w:pPr>
    </w:p>
    <w:p w14:paraId="6038DB05" w14:textId="77777777" w:rsidR="005C10A1" w:rsidRPr="00C931B8" w:rsidRDefault="005C10A1" w:rsidP="00BE2F98">
      <w:pPr>
        <w:pStyle w:val="BodyText"/>
        <w:tabs>
          <w:tab w:val="clear" w:pos="7020"/>
        </w:tabs>
        <w:rPr>
          <w:b/>
        </w:rPr>
      </w:pPr>
      <w:r w:rsidRPr="00C931B8">
        <w:t>Oduzimanje akademskog stupnja specijalista provodi se na način analogan oduzimanju doktorata znanosti.</w:t>
      </w:r>
    </w:p>
    <w:p w14:paraId="00373313" w14:textId="77777777" w:rsidR="005C10A1" w:rsidRPr="00C931B8" w:rsidRDefault="005C10A1" w:rsidP="00BE2F98">
      <w:pPr>
        <w:pStyle w:val="BodyText"/>
        <w:tabs>
          <w:tab w:val="clear" w:pos="7020"/>
        </w:tabs>
        <w:rPr>
          <w:b/>
        </w:rPr>
      </w:pPr>
    </w:p>
    <w:p w14:paraId="60AF14BA" w14:textId="77777777" w:rsidR="005C10A1" w:rsidRPr="00C931B8" w:rsidRDefault="005C10A1" w:rsidP="007A1E9A">
      <w:pPr>
        <w:pStyle w:val="BodyText"/>
        <w:tabs>
          <w:tab w:val="clear" w:pos="7020"/>
        </w:tabs>
        <w:jc w:val="center"/>
        <w:rPr>
          <w:b/>
        </w:rPr>
      </w:pPr>
    </w:p>
    <w:p w14:paraId="37BAFF96" w14:textId="77777777" w:rsidR="005C10A1" w:rsidRPr="00C931B8" w:rsidRDefault="002E3404" w:rsidP="007A1E9A">
      <w:pPr>
        <w:pStyle w:val="BodyText"/>
        <w:tabs>
          <w:tab w:val="clear" w:pos="7020"/>
        </w:tabs>
        <w:jc w:val="center"/>
        <w:rPr>
          <w:b/>
        </w:rPr>
      </w:pPr>
      <w:r w:rsidRPr="00C931B8">
        <w:rPr>
          <w:b/>
        </w:rPr>
        <w:t>XXVII. EVIDENCIJA I DOKUMENTACIJA O STUDENTIMA</w:t>
      </w:r>
    </w:p>
    <w:p w14:paraId="1BEBE174" w14:textId="77777777" w:rsidR="002E3404" w:rsidRPr="00C931B8" w:rsidRDefault="002E3404" w:rsidP="007A1E9A">
      <w:pPr>
        <w:pStyle w:val="BodyText"/>
        <w:tabs>
          <w:tab w:val="clear" w:pos="7020"/>
        </w:tabs>
        <w:jc w:val="center"/>
        <w:rPr>
          <w:b/>
        </w:rPr>
      </w:pPr>
    </w:p>
    <w:p w14:paraId="4334EF50" w14:textId="77777777" w:rsidR="005C10A1" w:rsidRPr="00C931B8" w:rsidRDefault="005C10A1" w:rsidP="007A1E9A">
      <w:pPr>
        <w:pStyle w:val="BodyText"/>
        <w:tabs>
          <w:tab w:val="clear" w:pos="7020"/>
        </w:tabs>
        <w:jc w:val="center"/>
        <w:rPr>
          <w:b/>
        </w:rPr>
      </w:pPr>
      <w:r w:rsidRPr="00C931B8">
        <w:rPr>
          <w:b/>
        </w:rPr>
        <w:t>Članak 4</w:t>
      </w:r>
      <w:r w:rsidR="0096306E" w:rsidRPr="00C931B8">
        <w:rPr>
          <w:b/>
        </w:rPr>
        <w:t>5</w:t>
      </w:r>
      <w:r w:rsidRPr="00C931B8">
        <w:rPr>
          <w:b/>
        </w:rPr>
        <w:t>.</w:t>
      </w:r>
    </w:p>
    <w:p w14:paraId="60CDB789" w14:textId="77777777" w:rsidR="005C10A1" w:rsidRPr="00C931B8" w:rsidRDefault="005C10A1" w:rsidP="00BE2F98">
      <w:pPr>
        <w:pStyle w:val="BodyText"/>
        <w:tabs>
          <w:tab w:val="clear" w:pos="7020"/>
        </w:tabs>
        <w:rPr>
          <w:b/>
        </w:rPr>
      </w:pPr>
    </w:p>
    <w:p w14:paraId="4F06FD0D" w14:textId="77777777" w:rsidR="005C10A1" w:rsidRPr="00C931B8" w:rsidRDefault="005C10A1" w:rsidP="00BE2F98">
      <w:pPr>
        <w:pStyle w:val="BodyText"/>
        <w:tabs>
          <w:tab w:val="clear" w:pos="7020"/>
        </w:tabs>
      </w:pPr>
      <w:r w:rsidRPr="00C931B8">
        <w:t xml:space="preserve">Evidenciju i dokumentaciju o studentima doktorskih i specijalističkih studija vodi </w:t>
      </w:r>
      <w:r w:rsidR="007C2168" w:rsidRPr="00C931B8">
        <w:t xml:space="preserve">i provodi, </w:t>
      </w:r>
      <w:r w:rsidRPr="00C931B8">
        <w:t>u skladu sa Zakonom i sveučilišnim općim aktima</w:t>
      </w:r>
      <w:r w:rsidR="007C2168" w:rsidRPr="00C931B8">
        <w:t>,</w:t>
      </w:r>
      <w:r w:rsidRPr="00C931B8">
        <w:t xml:space="preserve"> </w:t>
      </w:r>
      <w:r w:rsidR="00745F55" w:rsidRPr="00C931B8">
        <w:t xml:space="preserve">Ured za </w:t>
      </w:r>
      <w:r w:rsidR="0096306E" w:rsidRPr="00C931B8">
        <w:t>p</w:t>
      </w:r>
      <w:r w:rsidRPr="00C931B8">
        <w:t>oslijediplomsk</w:t>
      </w:r>
      <w:r w:rsidR="00745F55" w:rsidRPr="00C931B8">
        <w:t xml:space="preserve">e </w:t>
      </w:r>
      <w:r w:rsidRPr="00C931B8">
        <w:t>studij</w:t>
      </w:r>
      <w:r w:rsidR="00745F55" w:rsidRPr="00C931B8">
        <w:t>e</w:t>
      </w:r>
      <w:r w:rsidRPr="00C931B8">
        <w:t>.</w:t>
      </w:r>
    </w:p>
    <w:p w14:paraId="5A26C658" w14:textId="77777777" w:rsidR="00745F55" w:rsidRDefault="00745F55" w:rsidP="00BE2F98">
      <w:pPr>
        <w:pStyle w:val="BodyText"/>
        <w:tabs>
          <w:tab w:val="clear" w:pos="7020"/>
        </w:tabs>
        <w:rPr>
          <w:highlight w:val="yellow"/>
        </w:rPr>
      </w:pPr>
    </w:p>
    <w:p w14:paraId="1D33DEFB" w14:textId="522E1D90" w:rsidR="00BE2353" w:rsidRPr="00C931B8" w:rsidRDefault="00BE2353" w:rsidP="00BE2353">
      <w:pPr>
        <w:pStyle w:val="BodyText"/>
        <w:tabs>
          <w:tab w:val="clear" w:pos="7020"/>
        </w:tabs>
      </w:pPr>
      <w:r w:rsidRPr="00C931B8">
        <w:lastRenderedPageBreak/>
        <w:t xml:space="preserve">Ured za poslijediplomske studije dužan je obavijestiti javnost o naslovima tema završenih doktorskih </w:t>
      </w:r>
      <w:r>
        <w:t xml:space="preserve">i specijalističkih </w:t>
      </w:r>
      <w:r w:rsidRPr="00C931B8">
        <w:t>radova, ustrojiti popis svih završenih studenata</w:t>
      </w:r>
      <w:r>
        <w:t xml:space="preserve"> i pripremiti promociju studenata u akademsko zvanje</w:t>
      </w:r>
      <w:r w:rsidRPr="00C931B8">
        <w:t>.</w:t>
      </w:r>
    </w:p>
    <w:p w14:paraId="0D6EACD2" w14:textId="77777777" w:rsidR="00BE2353" w:rsidRPr="00C931B8" w:rsidRDefault="00BE2353" w:rsidP="00BE2F98">
      <w:pPr>
        <w:pStyle w:val="BodyText"/>
        <w:tabs>
          <w:tab w:val="clear" w:pos="7020"/>
        </w:tabs>
        <w:rPr>
          <w:highlight w:val="yellow"/>
        </w:rPr>
      </w:pPr>
    </w:p>
    <w:p w14:paraId="1F3D74D6" w14:textId="77777777" w:rsidR="00CA3B23" w:rsidRPr="00C931B8" w:rsidRDefault="00CA3B23" w:rsidP="007A1E9A">
      <w:pPr>
        <w:pStyle w:val="BodyText"/>
        <w:tabs>
          <w:tab w:val="clear" w:pos="7020"/>
        </w:tabs>
        <w:jc w:val="center"/>
        <w:rPr>
          <w:b/>
        </w:rPr>
      </w:pPr>
    </w:p>
    <w:p w14:paraId="13B7EBEB" w14:textId="77777777" w:rsidR="005C10A1" w:rsidRPr="00C931B8" w:rsidRDefault="002E3404" w:rsidP="007A1E9A">
      <w:pPr>
        <w:pStyle w:val="BodyText"/>
        <w:tabs>
          <w:tab w:val="clear" w:pos="7020"/>
        </w:tabs>
        <w:jc w:val="center"/>
        <w:rPr>
          <w:b/>
        </w:rPr>
      </w:pPr>
      <w:r w:rsidRPr="00C931B8">
        <w:rPr>
          <w:b/>
        </w:rPr>
        <w:t>XXVIII. PRAĆENJE KVALITETE POSLIJEDIPLOMSKIH STUDIJA</w:t>
      </w:r>
    </w:p>
    <w:p w14:paraId="11E2565D" w14:textId="77777777" w:rsidR="002E3404" w:rsidRPr="00C931B8" w:rsidRDefault="002E3404" w:rsidP="007A1E9A">
      <w:pPr>
        <w:pStyle w:val="BodyText"/>
        <w:tabs>
          <w:tab w:val="clear" w:pos="7020"/>
        </w:tabs>
        <w:jc w:val="center"/>
        <w:rPr>
          <w:b/>
        </w:rPr>
      </w:pPr>
    </w:p>
    <w:p w14:paraId="3317E5E8" w14:textId="77777777" w:rsidR="005C10A1" w:rsidRPr="00C931B8" w:rsidRDefault="005C10A1" w:rsidP="007A1E9A">
      <w:pPr>
        <w:pStyle w:val="BodyText"/>
        <w:tabs>
          <w:tab w:val="clear" w:pos="7020"/>
        </w:tabs>
        <w:jc w:val="center"/>
        <w:rPr>
          <w:b/>
        </w:rPr>
      </w:pPr>
      <w:r w:rsidRPr="00C931B8">
        <w:rPr>
          <w:b/>
        </w:rPr>
        <w:t>Članak 4</w:t>
      </w:r>
      <w:r w:rsidR="0096306E" w:rsidRPr="00C931B8">
        <w:rPr>
          <w:b/>
        </w:rPr>
        <w:t>6</w:t>
      </w:r>
      <w:r w:rsidRPr="00C931B8">
        <w:rPr>
          <w:b/>
        </w:rPr>
        <w:t>.</w:t>
      </w:r>
    </w:p>
    <w:p w14:paraId="36DBD0FF" w14:textId="77777777" w:rsidR="005C10A1" w:rsidRPr="00C931B8" w:rsidRDefault="005C10A1" w:rsidP="00BE2F98">
      <w:pPr>
        <w:pStyle w:val="BodyText"/>
        <w:tabs>
          <w:tab w:val="clear" w:pos="7020"/>
        </w:tabs>
        <w:rPr>
          <w:b/>
        </w:rPr>
      </w:pPr>
    </w:p>
    <w:p w14:paraId="1855667C" w14:textId="77777777" w:rsidR="00CA3B23" w:rsidRPr="00C931B8" w:rsidRDefault="00CA3B23" w:rsidP="00CA3B23">
      <w:pPr>
        <w:pStyle w:val="BodyText"/>
        <w:tabs>
          <w:tab w:val="clear" w:pos="7020"/>
        </w:tabs>
      </w:pPr>
      <w:bookmarkStart w:id="1" w:name="_GoBack"/>
      <w:bookmarkEnd w:id="1"/>
      <w:r w:rsidRPr="00C931B8">
        <w:t>Praćenje i unaprjeđivanje kvalitete poslijediplomskih studija provode:</w:t>
      </w:r>
    </w:p>
    <w:p w14:paraId="1F495447" w14:textId="77777777" w:rsidR="00CA3B23" w:rsidRPr="00C931B8" w:rsidRDefault="00CA3B23" w:rsidP="00CA3B23">
      <w:pPr>
        <w:pStyle w:val="BodyText"/>
        <w:numPr>
          <w:ilvl w:val="0"/>
          <w:numId w:val="34"/>
        </w:numPr>
        <w:tabs>
          <w:tab w:val="clear" w:pos="7020"/>
        </w:tabs>
      </w:pPr>
      <w:r w:rsidRPr="00C931B8">
        <w:t>Ured za osiguravanje kvalitete</w:t>
      </w:r>
    </w:p>
    <w:p w14:paraId="5B32E83B" w14:textId="77777777" w:rsidR="00CA3B23" w:rsidRPr="00C931B8" w:rsidRDefault="00CA3B23" w:rsidP="00CA3B23">
      <w:pPr>
        <w:pStyle w:val="BodyText"/>
        <w:numPr>
          <w:ilvl w:val="0"/>
          <w:numId w:val="35"/>
        </w:numPr>
        <w:tabs>
          <w:tab w:val="clear" w:pos="7020"/>
        </w:tabs>
      </w:pPr>
      <w:r w:rsidRPr="00C931B8">
        <w:t xml:space="preserve">Vijeća doktorskih i specijalističkih studija </w:t>
      </w:r>
    </w:p>
    <w:p w14:paraId="4B04015D" w14:textId="77777777" w:rsidR="00CA3B23" w:rsidRPr="00C931B8" w:rsidRDefault="00CA3B23" w:rsidP="00CA3B23">
      <w:pPr>
        <w:pStyle w:val="BodyText"/>
        <w:numPr>
          <w:ilvl w:val="0"/>
          <w:numId w:val="35"/>
        </w:numPr>
        <w:tabs>
          <w:tab w:val="clear" w:pos="7020"/>
        </w:tabs>
      </w:pPr>
      <w:r w:rsidRPr="00C931B8">
        <w:t>Povjerenstvo za unaprjeđivanje kvalitete</w:t>
      </w:r>
    </w:p>
    <w:p w14:paraId="73B53622" w14:textId="77777777" w:rsidR="00CA3B23" w:rsidRPr="00C931B8" w:rsidRDefault="00CA3B23" w:rsidP="00CA3B23">
      <w:pPr>
        <w:pStyle w:val="BodyText"/>
        <w:numPr>
          <w:ilvl w:val="0"/>
          <w:numId w:val="35"/>
        </w:numPr>
        <w:tabs>
          <w:tab w:val="clear" w:pos="7020"/>
        </w:tabs>
      </w:pPr>
      <w:r w:rsidRPr="00C931B8">
        <w:t xml:space="preserve">Sveučilišni ECTS koordinator i ECTS koordinatori na odjelima koji sudjeluju u izvođenju studija </w:t>
      </w:r>
    </w:p>
    <w:p w14:paraId="09EA9F08" w14:textId="77777777" w:rsidR="00CA3B23" w:rsidRPr="00C931B8" w:rsidRDefault="00CA3B23" w:rsidP="00CA3B23">
      <w:pPr>
        <w:pStyle w:val="BodyText"/>
        <w:tabs>
          <w:tab w:val="clear" w:pos="7020"/>
        </w:tabs>
      </w:pPr>
    </w:p>
    <w:p w14:paraId="08E39FF2" w14:textId="77777777" w:rsidR="00CA3B23" w:rsidRPr="00C931B8" w:rsidRDefault="00CA3B23" w:rsidP="00CA3B23">
      <w:pPr>
        <w:pStyle w:val="BodyText"/>
        <w:tabs>
          <w:tab w:val="clear" w:pos="7020"/>
        </w:tabs>
      </w:pPr>
      <w:r w:rsidRPr="00C931B8">
        <w:t xml:space="preserve">Praćenje kvalitete studija obuhvaća praćenje kvalitete izvođenja nastave i to za svaki predmet, te kvalitete izvođenja cijelog studijskog programa. </w:t>
      </w:r>
    </w:p>
    <w:p w14:paraId="1F7BB692" w14:textId="77777777" w:rsidR="00CA3B23" w:rsidRPr="00C931B8" w:rsidRDefault="00CA3B23" w:rsidP="00CA3B23">
      <w:pPr>
        <w:pStyle w:val="BodyText"/>
        <w:tabs>
          <w:tab w:val="clear" w:pos="7020"/>
        </w:tabs>
      </w:pPr>
    </w:p>
    <w:p w14:paraId="6817C698" w14:textId="40027424" w:rsidR="00CA3B23" w:rsidRPr="00C931B8" w:rsidRDefault="00CA3B23" w:rsidP="00CA3B23">
      <w:pPr>
        <w:pStyle w:val="BodyText"/>
        <w:tabs>
          <w:tab w:val="clear" w:pos="7020"/>
        </w:tabs>
      </w:pPr>
      <w:r w:rsidRPr="00C931B8">
        <w:t>Za praćenje i unapređivanje kvalitete na poslijediplomski</w:t>
      </w:r>
      <w:r w:rsidR="00EC6424">
        <w:t>m</w:t>
      </w:r>
      <w:r w:rsidRPr="00C931B8">
        <w:t xml:space="preserve"> studijima potrebno je provoditi istraživanje i anketiranje studenata i nastavnika o: izvođenju nastave, nastavnim sadržajima, literaturi, uvođenju novih pristupa i oblika izvođenja nastave, ispitima, komunikaciji s nastavnicima, informiranosti studenta o studijskom programu, utjecaju studenta na sadržaj studijskih programa, izvođenju nastave te radnom opterećenju studenta izraženom u ECTS.</w:t>
      </w:r>
      <w:r w:rsidR="002940E6">
        <w:t xml:space="preserve"> </w:t>
      </w:r>
    </w:p>
    <w:p w14:paraId="732AA0F6" w14:textId="77777777" w:rsidR="00CA3B23" w:rsidRPr="00C931B8" w:rsidRDefault="00CA3B23" w:rsidP="00CA3B23">
      <w:pPr>
        <w:jc w:val="both"/>
        <w:rPr>
          <w:b/>
        </w:rPr>
      </w:pPr>
    </w:p>
    <w:p w14:paraId="456E0536" w14:textId="4F2D15CE" w:rsidR="00CA3B23" w:rsidRDefault="00CA3B23" w:rsidP="00CA3B23">
      <w:pPr>
        <w:jc w:val="both"/>
      </w:pPr>
      <w:r w:rsidRPr="00C931B8">
        <w:t xml:space="preserve">Praćenje kvalitete obuhvaća i sustavnu </w:t>
      </w:r>
      <w:r w:rsidR="00EC6424" w:rsidRPr="00C931B8">
        <w:t>analiz</w:t>
      </w:r>
      <w:r w:rsidR="00EC6424">
        <w:t>u</w:t>
      </w:r>
      <w:r w:rsidR="00EC6424" w:rsidRPr="00C931B8">
        <w:t xml:space="preserve"> </w:t>
      </w:r>
      <w:r w:rsidRPr="00C931B8">
        <w:t xml:space="preserve">načina provjere znanja, polaganja ispita,  uspješnost studiranja, zatim </w:t>
      </w:r>
      <w:r w:rsidR="00EC6424" w:rsidRPr="00C931B8">
        <w:t>analiz</w:t>
      </w:r>
      <w:r w:rsidR="00EC6424">
        <w:t>u</w:t>
      </w:r>
      <w:r w:rsidR="00EC6424" w:rsidRPr="00C931B8">
        <w:t xml:space="preserve"> </w:t>
      </w:r>
      <w:r w:rsidRPr="00C931B8">
        <w:t>mobilnosti studenata unutar sveučilišta i izvan sveučilišta odnosno mobilnost unutar hrvatskog i europskog visokoobrazovnog prostora.</w:t>
      </w:r>
    </w:p>
    <w:p w14:paraId="392E59ED" w14:textId="77777777" w:rsidR="002940E6" w:rsidRDefault="002940E6" w:rsidP="00CA3B23">
      <w:pPr>
        <w:jc w:val="both"/>
      </w:pPr>
    </w:p>
    <w:p w14:paraId="423CB290" w14:textId="314829DC" w:rsidR="002940E6" w:rsidRPr="00C931B8" w:rsidRDefault="002940E6" w:rsidP="00CA3B23">
      <w:pPr>
        <w:jc w:val="both"/>
      </w:pPr>
      <w:r>
        <w:t>Ured za poslijediplomske studije organizira radionice za mentore na doktorskim studijima.</w:t>
      </w:r>
    </w:p>
    <w:p w14:paraId="07647F3B" w14:textId="77777777" w:rsidR="00CA3B23" w:rsidRPr="00C931B8" w:rsidRDefault="00CA3B23" w:rsidP="007A1E9A">
      <w:pPr>
        <w:pStyle w:val="BodyText"/>
        <w:tabs>
          <w:tab w:val="clear" w:pos="7020"/>
        </w:tabs>
        <w:jc w:val="center"/>
        <w:rPr>
          <w:b/>
        </w:rPr>
      </w:pPr>
    </w:p>
    <w:p w14:paraId="35719E07" w14:textId="77777777" w:rsidR="005C10A1" w:rsidRPr="00C931B8" w:rsidRDefault="002E3404" w:rsidP="007A1E9A">
      <w:pPr>
        <w:pStyle w:val="BodyText"/>
        <w:tabs>
          <w:tab w:val="clear" w:pos="7020"/>
        </w:tabs>
        <w:jc w:val="center"/>
        <w:rPr>
          <w:b/>
        </w:rPr>
      </w:pPr>
      <w:r w:rsidRPr="00C931B8">
        <w:rPr>
          <w:b/>
        </w:rPr>
        <w:t>XXIX. PRIJELAZNE I ZAVRŠNE ODREDBE</w:t>
      </w:r>
    </w:p>
    <w:p w14:paraId="62C830BB" w14:textId="77777777" w:rsidR="002E3404" w:rsidRPr="00C931B8" w:rsidRDefault="002E3404" w:rsidP="007A1E9A">
      <w:pPr>
        <w:pStyle w:val="BodyText"/>
        <w:tabs>
          <w:tab w:val="clear" w:pos="7020"/>
        </w:tabs>
        <w:jc w:val="center"/>
        <w:rPr>
          <w:b/>
        </w:rPr>
      </w:pPr>
    </w:p>
    <w:p w14:paraId="35026CFF" w14:textId="77777777" w:rsidR="005C10A1" w:rsidRPr="00C931B8" w:rsidRDefault="005C10A1" w:rsidP="007A1E9A">
      <w:pPr>
        <w:pStyle w:val="BodyText"/>
        <w:tabs>
          <w:tab w:val="clear" w:pos="7020"/>
        </w:tabs>
        <w:jc w:val="center"/>
        <w:rPr>
          <w:b/>
        </w:rPr>
      </w:pPr>
      <w:r w:rsidRPr="00C931B8">
        <w:rPr>
          <w:b/>
        </w:rPr>
        <w:t>Članak 4</w:t>
      </w:r>
      <w:r w:rsidR="0096306E" w:rsidRPr="00C931B8">
        <w:rPr>
          <w:b/>
        </w:rPr>
        <w:t>7</w:t>
      </w:r>
      <w:r w:rsidRPr="00C931B8">
        <w:rPr>
          <w:b/>
        </w:rPr>
        <w:t>.</w:t>
      </w:r>
    </w:p>
    <w:p w14:paraId="391C3E2A" w14:textId="77777777" w:rsidR="005C10A1" w:rsidRPr="00C931B8" w:rsidRDefault="005C10A1" w:rsidP="00BE2F98">
      <w:pPr>
        <w:pStyle w:val="BodyText"/>
        <w:tabs>
          <w:tab w:val="clear" w:pos="7020"/>
        </w:tabs>
        <w:rPr>
          <w:b/>
        </w:rPr>
      </w:pPr>
    </w:p>
    <w:p w14:paraId="1B86D1E8" w14:textId="34259BA4" w:rsidR="00BE2353" w:rsidRDefault="00BE2353" w:rsidP="00BE2353">
      <w:pPr>
        <w:jc w:val="both"/>
      </w:pPr>
      <w:r>
        <w:t>Stupanjem na snagu ovog pravilnika svi poslijediplomski studiji dužni su u roku tri mjeseca uskladiti svoje akte o poslijediplomskim studijima s ovim pravilnikom.</w:t>
      </w:r>
    </w:p>
    <w:p w14:paraId="1E2F83A1" w14:textId="77777777" w:rsidR="00BE2353" w:rsidRDefault="00BE2353" w:rsidP="00BE2353">
      <w:pPr>
        <w:jc w:val="both"/>
      </w:pPr>
    </w:p>
    <w:p w14:paraId="1FD982DE" w14:textId="77777777" w:rsidR="00BE2353" w:rsidRDefault="00BE2353" w:rsidP="00BE2353">
      <w:pPr>
        <w:jc w:val="both"/>
      </w:pPr>
      <w:r>
        <w:t>Studenti upisani na poslijediplomske sveučilišne doktorske, odnosno specijalističke studije prije dana prihvaćanja ovog Pravilnika nastavljaju studirati sukladno uvjetima upisanoga studijskoga programa.</w:t>
      </w:r>
    </w:p>
    <w:p w14:paraId="767E4E25" w14:textId="77777777" w:rsidR="00BE2353" w:rsidRDefault="00BE2353" w:rsidP="00BE2353">
      <w:pPr>
        <w:jc w:val="both"/>
      </w:pPr>
    </w:p>
    <w:p w14:paraId="6688D6ED" w14:textId="77777777" w:rsidR="00BE2353" w:rsidRDefault="00BE2353" w:rsidP="00BE2353">
      <w:pPr>
        <w:jc w:val="both"/>
      </w:pPr>
      <w:r>
        <w:t>Kod promjena studijskih programa koje odobrava Senat i/ili Agencija za znanost i visoko obrazovanje za studente je važeći onaj program koji je upisao, a u trajanju od maksimalno 10 godina od dana upisa.</w:t>
      </w:r>
    </w:p>
    <w:p w14:paraId="2AAA3B1C" w14:textId="77777777" w:rsidR="00BE2353" w:rsidRDefault="00BE2353" w:rsidP="00BE2353">
      <w:pPr>
        <w:jc w:val="both"/>
      </w:pPr>
    </w:p>
    <w:p w14:paraId="5FAA620F" w14:textId="21D0A724" w:rsidR="00BE2353" w:rsidRDefault="00BE2353" w:rsidP="00BE2353">
      <w:pPr>
        <w:jc w:val="both"/>
      </w:pPr>
      <w:r>
        <w:t>Na sve odnose koja nisu regulirani ovim Pravilnikom primjenjivat će se odredbe Zakona o znanstvenoj djelatnosti i visokom obrazovanju te opći akti Sveučilišta u Zadru.</w:t>
      </w:r>
    </w:p>
    <w:p w14:paraId="2680BED4" w14:textId="77777777" w:rsidR="00BE2353" w:rsidRPr="00C931B8" w:rsidRDefault="00BE2353" w:rsidP="00BE2353">
      <w:pPr>
        <w:jc w:val="both"/>
      </w:pPr>
    </w:p>
    <w:p w14:paraId="5DAB4789" w14:textId="77777777" w:rsidR="005C10A1" w:rsidRPr="00C931B8" w:rsidRDefault="005C10A1" w:rsidP="007A1E9A">
      <w:pPr>
        <w:pStyle w:val="BodyText"/>
        <w:tabs>
          <w:tab w:val="clear" w:pos="7020"/>
        </w:tabs>
        <w:jc w:val="center"/>
        <w:rPr>
          <w:b/>
        </w:rPr>
      </w:pPr>
      <w:r w:rsidRPr="00C931B8">
        <w:rPr>
          <w:b/>
        </w:rPr>
        <w:t>Članak 4</w:t>
      </w:r>
      <w:r w:rsidR="0096306E" w:rsidRPr="00C931B8">
        <w:rPr>
          <w:b/>
        </w:rPr>
        <w:t>8</w:t>
      </w:r>
      <w:r w:rsidRPr="00C931B8">
        <w:rPr>
          <w:b/>
        </w:rPr>
        <w:t>.</w:t>
      </w:r>
    </w:p>
    <w:p w14:paraId="0EE43647" w14:textId="77777777" w:rsidR="005C10A1" w:rsidRPr="00C931B8" w:rsidRDefault="005C10A1" w:rsidP="00BE2F98">
      <w:pPr>
        <w:pStyle w:val="BodyText"/>
        <w:tabs>
          <w:tab w:val="clear" w:pos="7020"/>
        </w:tabs>
        <w:rPr>
          <w:b/>
        </w:rPr>
      </w:pPr>
    </w:p>
    <w:p w14:paraId="6402FDA9" w14:textId="76D91134" w:rsidR="0057057C" w:rsidRDefault="0057057C" w:rsidP="0057057C">
      <w:r w:rsidRPr="00C931B8">
        <w:t>Izrazi koji se koriste u ovom pravilniku, a imaju rodno značenje koriste se neutralno i odnose se jednako na muški i ženski spol.</w:t>
      </w:r>
    </w:p>
    <w:p w14:paraId="0075EAE9" w14:textId="311B2161" w:rsidR="00F06B64" w:rsidRDefault="00F06B64" w:rsidP="0057057C"/>
    <w:p w14:paraId="37594838" w14:textId="2C64173C" w:rsidR="00E37A60" w:rsidRPr="00C931B8" w:rsidRDefault="00E37A60" w:rsidP="00E37A60">
      <w:pPr>
        <w:pStyle w:val="BodyText"/>
        <w:tabs>
          <w:tab w:val="clear" w:pos="7020"/>
        </w:tabs>
        <w:jc w:val="center"/>
        <w:rPr>
          <w:b/>
        </w:rPr>
      </w:pPr>
      <w:r w:rsidRPr="00C931B8">
        <w:rPr>
          <w:b/>
        </w:rPr>
        <w:t>Članak 4</w:t>
      </w:r>
      <w:r>
        <w:rPr>
          <w:b/>
        </w:rPr>
        <w:t>9</w:t>
      </w:r>
      <w:r w:rsidRPr="00C931B8">
        <w:rPr>
          <w:b/>
        </w:rPr>
        <w:t>.</w:t>
      </w:r>
    </w:p>
    <w:p w14:paraId="6040BEA2" w14:textId="77777777" w:rsidR="00BE2353" w:rsidRDefault="00BE2353" w:rsidP="00BE2353">
      <w:pPr>
        <w:jc w:val="both"/>
        <w:rPr>
          <w:szCs w:val="25"/>
        </w:rPr>
      </w:pPr>
    </w:p>
    <w:p w14:paraId="27FE4243" w14:textId="77777777" w:rsidR="00BE2353" w:rsidRDefault="00BE2353" w:rsidP="00BE2353">
      <w:pPr>
        <w:jc w:val="both"/>
      </w:pPr>
      <w:r w:rsidRPr="00184DFB">
        <w:rPr>
          <w:szCs w:val="25"/>
        </w:rPr>
        <w:t xml:space="preserve">Procedure predviđene ovim pravilnikom ili drugim aktima Sveučilišta </w:t>
      </w:r>
      <w:r>
        <w:rPr>
          <w:szCs w:val="25"/>
        </w:rPr>
        <w:t>uobličene</w:t>
      </w:r>
      <w:r w:rsidRPr="00184DFB">
        <w:rPr>
          <w:szCs w:val="25"/>
        </w:rPr>
        <w:t xml:space="preserve"> su u obrascima koji prate </w:t>
      </w:r>
      <w:r>
        <w:rPr>
          <w:szCs w:val="25"/>
        </w:rPr>
        <w:t>sve predviđene aktivnosti</w:t>
      </w:r>
      <w:r w:rsidRPr="00184DFB">
        <w:rPr>
          <w:szCs w:val="25"/>
        </w:rPr>
        <w:t xml:space="preserve"> od prijave na natječaj do predaje doktorskog rada u digitalni repozitorij.</w:t>
      </w:r>
    </w:p>
    <w:p w14:paraId="175DA2AD" w14:textId="39FC881B" w:rsidR="00567276" w:rsidRDefault="00567276">
      <w:r>
        <w:br w:type="page"/>
      </w:r>
    </w:p>
    <w:p w14:paraId="7E287E29" w14:textId="41A94F8D" w:rsidR="00E617B3" w:rsidRPr="00567276" w:rsidRDefault="00242120" w:rsidP="00E617B3">
      <w:pPr>
        <w:pStyle w:val="BodyText"/>
        <w:tabs>
          <w:tab w:val="clear" w:pos="7020"/>
        </w:tabs>
      </w:pPr>
      <w:r w:rsidRPr="00567276">
        <w:lastRenderedPageBreak/>
        <w:t>DODATAK</w:t>
      </w:r>
    </w:p>
    <w:p w14:paraId="252E257D" w14:textId="77777777" w:rsidR="00242120" w:rsidRPr="00C931B8" w:rsidRDefault="00242120" w:rsidP="00E617B3">
      <w:pPr>
        <w:pStyle w:val="BodyText"/>
        <w:tabs>
          <w:tab w:val="clear" w:pos="7020"/>
        </w:tabs>
        <w:rPr>
          <w:bCs/>
          <w:sz w:val="22"/>
          <w:szCs w:val="22"/>
        </w:rPr>
      </w:pPr>
    </w:p>
    <w:p w14:paraId="3C3D8A3B" w14:textId="77777777" w:rsidR="00566E36" w:rsidRPr="00C931B8" w:rsidRDefault="00566E36" w:rsidP="00566E36">
      <w:pPr>
        <w:pStyle w:val="BodyText"/>
        <w:rPr>
          <w:bCs/>
        </w:rPr>
      </w:pPr>
      <w:r w:rsidRPr="00C931B8">
        <w:rPr>
          <w:bCs/>
        </w:rPr>
        <w:t xml:space="preserve">Obrasci </w:t>
      </w:r>
    </w:p>
    <w:p w14:paraId="1FECC32A" w14:textId="77777777" w:rsidR="00566E36" w:rsidRPr="00C931B8" w:rsidRDefault="00566E36" w:rsidP="00567276">
      <w:pPr>
        <w:pStyle w:val="BodyText"/>
        <w:numPr>
          <w:ilvl w:val="0"/>
          <w:numId w:val="36"/>
        </w:numPr>
        <w:rPr>
          <w:bCs/>
        </w:rPr>
      </w:pPr>
      <w:r w:rsidRPr="00C931B8">
        <w:rPr>
          <w:bCs/>
        </w:rPr>
        <w:t>Obrazac DOK-00 - Prijava pristupnika na natječaj za upis na poslijediplomski doktorski studij</w:t>
      </w:r>
    </w:p>
    <w:p w14:paraId="5907F1E8" w14:textId="77777777" w:rsidR="00566E36" w:rsidRPr="00C931B8" w:rsidRDefault="00566E36" w:rsidP="00567276">
      <w:pPr>
        <w:pStyle w:val="BodyText"/>
        <w:numPr>
          <w:ilvl w:val="0"/>
          <w:numId w:val="36"/>
        </w:numPr>
        <w:rPr>
          <w:bCs/>
        </w:rPr>
      </w:pPr>
      <w:r w:rsidRPr="00C931B8">
        <w:rPr>
          <w:bCs/>
        </w:rPr>
        <w:t>Obrazac DOK-01 - Prijedlog za imenovanje mentora/</w:t>
      </w:r>
      <w:proofErr w:type="spellStart"/>
      <w:r w:rsidRPr="00C931B8">
        <w:rPr>
          <w:bCs/>
        </w:rPr>
        <w:t>komentora</w:t>
      </w:r>
      <w:proofErr w:type="spellEnd"/>
      <w:r w:rsidRPr="00C931B8">
        <w:rPr>
          <w:bCs/>
        </w:rPr>
        <w:t xml:space="preserve"> i za odobrenje okvirne teme rada</w:t>
      </w:r>
    </w:p>
    <w:p w14:paraId="20D82E58" w14:textId="77777777" w:rsidR="00566E36" w:rsidRPr="00C931B8" w:rsidRDefault="00566E36" w:rsidP="00567276">
      <w:pPr>
        <w:pStyle w:val="BodyText"/>
        <w:numPr>
          <w:ilvl w:val="0"/>
          <w:numId w:val="36"/>
        </w:numPr>
        <w:rPr>
          <w:bCs/>
        </w:rPr>
      </w:pPr>
      <w:r w:rsidRPr="00C931B8">
        <w:rPr>
          <w:bCs/>
        </w:rPr>
        <w:t>Obrazac DOK-01.1 - Zahtjev za promjenu mentora/</w:t>
      </w:r>
      <w:proofErr w:type="spellStart"/>
      <w:r w:rsidRPr="00C931B8">
        <w:rPr>
          <w:bCs/>
        </w:rPr>
        <w:t>komentora</w:t>
      </w:r>
      <w:proofErr w:type="spellEnd"/>
      <w:r w:rsidRPr="00C931B8">
        <w:rPr>
          <w:bCs/>
        </w:rPr>
        <w:t xml:space="preserve"> i/ili teme obranjenog sinopsisa</w:t>
      </w:r>
    </w:p>
    <w:p w14:paraId="2076B060" w14:textId="77777777" w:rsidR="00566E36" w:rsidRPr="00C931B8" w:rsidRDefault="00566E36" w:rsidP="00567276">
      <w:pPr>
        <w:pStyle w:val="BodyText"/>
        <w:numPr>
          <w:ilvl w:val="0"/>
          <w:numId w:val="36"/>
        </w:numPr>
        <w:rPr>
          <w:bCs/>
        </w:rPr>
      </w:pPr>
      <w:r w:rsidRPr="00C931B8">
        <w:rPr>
          <w:bCs/>
        </w:rPr>
        <w:t>Obrazac DOK-02 - Semestralno izvješće mentora o napretku doktoranda</w:t>
      </w:r>
    </w:p>
    <w:p w14:paraId="04591484" w14:textId="77777777" w:rsidR="00566E36" w:rsidRPr="00C931B8" w:rsidRDefault="00566E36" w:rsidP="00567276">
      <w:pPr>
        <w:pStyle w:val="BodyText"/>
        <w:numPr>
          <w:ilvl w:val="0"/>
          <w:numId w:val="36"/>
        </w:numPr>
        <w:rPr>
          <w:bCs/>
        </w:rPr>
      </w:pPr>
      <w:r w:rsidRPr="00C931B8">
        <w:rPr>
          <w:bCs/>
        </w:rPr>
        <w:t>Obrazac DOK-03 - Prijava teme (sinopsisa) doktorskog rada</w:t>
      </w:r>
    </w:p>
    <w:p w14:paraId="6874C3EC" w14:textId="77777777" w:rsidR="00566E36" w:rsidRPr="00C931B8" w:rsidRDefault="00566E36" w:rsidP="00567276">
      <w:pPr>
        <w:pStyle w:val="BodyText"/>
        <w:numPr>
          <w:ilvl w:val="0"/>
          <w:numId w:val="36"/>
        </w:numPr>
        <w:rPr>
          <w:bCs/>
        </w:rPr>
      </w:pPr>
      <w:r w:rsidRPr="00C931B8">
        <w:rPr>
          <w:bCs/>
        </w:rPr>
        <w:t>Obrazac DOK-03.1 - Suglasnost mentora/</w:t>
      </w:r>
      <w:proofErr w:type="spellStart"/>
      <w:r w:rsidRPr="00C931B8">
        <w:rPr>
          <w:bCs/>
        </w:rPr>
        <w:t>komentora</w:t>
      </w:r>
      <w:proofErr w:type="spellEnd"/>
      <w:r w:rsidRPr="00C931B8">
        <w:rPr>
          <w:bCs/>
        </w:rPr>
        <w:t xml:space="preserve"> za prijavu teme (sinopsisa) doktorskog rada</w:t>
      </w:r>
    </w:p>
    <w:p w14:paraId="628D28DF" w14:textId="77777777" w:rsidR="00566E36" w:rsidRPr="00C931B8" w:rsidRDefault="00566E36" w:rsidP="00567276">
      <w:pPr>
        <w:pStyle w:val="BodyText"/>
        <w:numPr>
          <w:ilvl w:val="0"/>
          <w:numId w:val="36"/>
        </w:numPr>
        <w:rPr>
          <w:bCs/>
        </w:rPr>
      </w:pPr>
      <w:r w:rsidRPr="00C931B8">
        <w:rPr>
          <w:bCs/>
        </w:rPr>
        <w:t>Obrazac DOK-04 - Zapisnik javne obrane teme (sinopsisa) doktorskog rada</w:t>
      </w:r>
    </w:p>
    <w:p w14:paraId="5C65E1AE" w14:textId="77777777" w:rsidR="00566E36" w:rsidRPr="00C931B8" w:rsidRDefault="00566E36" w:rsidP="00567276">
      <w:pPr>
        <w:pStyle w:val="BodyText"/>
        <w:numPr>
          <w:ilvl w:val="0"/>
          <w:numId w:val="36"/>
        </w:numPr>
        <w:rPr>
          <w:bCs/>
        </w:rPr>
      </w:pPr>
      <w:r w:rsidRPr="00C931B8">
        <w:rPr>
          <w:bCs/>
        </w:rPr>
        <w:t>Obrazac DOK-05 - Ocjena teme i obrane sinopsisa doktorskog rada</w:t>
      </w:r>
    </w:p>
    <w:p w14:paraId="4B8FB4EA" w14:textId="77777777" w:rsidR="00566E36" w:rsidRPr="00C931B8" w:rsidRDefault="00566E36" w:rsidP="00567276">
      <w:pPr>
        <w:pStyle w:val="BodyText"/>
        <w:numPr>
          <w:ilvl w:val="0"/>
          <w:numId w:val="36"/>
        </w:numPr>
        <w:rPr>
          <w:bCs/>
        </w:rPr>
      </w:pPr>
      <w:r w:rsidRPr="00C931B8">
        <w:rPr>
          <w:bCs/>
        </w:rPr>
        <w:t>Obrazac DOK-06 - Predaja doktorskog rada u postupak ocjene</w:t>
      </w:r>
    </w:p>
    <w:p w14:paraId="631C53A4" w14:textId="77777777" w:rsidR="00566E36" w:rsidRPr="00C931B8" w:rsidRDefault="00566E36" w:rsidP="00567276">
      <w:pPr>
        <w:pStyle w:val="BodyText"/>
        <w:numPr>
          <w:ilvl w:val="0"/>
          <w:numId w:val="36"/>
        </w:numPr>
        <w:rPr>
          <w:bCs/>
        </w:rPr>
      </w:pPr>
      <w:r w:rsidRPr="00C931B8">
        <w:rPr>
          <w:bCs/>
        </w:rPr>
        <w:t>Obrazac DOK-06.1 - Suglasnost mentora/</w:t>
      </w:r>
      <w:proofErr w:type="spellStart"/>
      <w:r w:rsidRPr="00C931B8">
        <w:rPr>
          <w:bCs/>
        </w:rPr>
        <w:t>komentora</w:t>
      </w:r>
      <w:proofErr w:type="spellEnd"/>
      <w:r w:rsidRPr="00C931B8">
        <w:rPr>
          <w:bCs/>
        </w:rPr>
        <w:t xml:space="preserve"> za predaju doktorskog rada u postupak ocjene</w:t>
      </w:r>
    </w:p>
    <w:p w14:paraId="50C1A43A" w14:textId="77777777" w:rsidR="00566E36" w:rsidRPr="00C931B8" w:rsidRDefault="00566E36" w:rsidP="00567276">
      <w:pPr>
        <w:pStyle w:val="BodyText"/>
        <w:numPr>
          <w:ilvl w:val="0"/>
          <w:numId w:val="36"/>
        </w:numPr>
        <w:rPr>
          <w:bCs/>
        </w:rPr>
      </w:pPr>
      <w:r w:rsidRPr="00C931B8">
        <w:rPr>
          <w:bCs/>
        </w:rPr>
        <w:t>Obrazac DOK-07 - Ocjena doktorskog rada</w:t>
      </w:r>
    </w:p>
    <w:p w14:paraId="3D904D0A" w14:textId="2FC62342" w:rsidR="00E617B3" w:rsidRDefault="00566E36" w:rsidP="00567276">
      <w:pPr>
        <w:pStyle w:val="BodyText"/>
        <w:numPr>
          <w:ilvl w:val="0"/>
          <w:numId w:val="36"/>
        </w:numPr>
        <w:tabs>
          <w:tab w:val="clear" w:pos="7020"/>
        </w:tabs>
        <w:rPr>
          <w:bCs/>
        </w:rPr>
      </w:pPr>
      <w:r w:rsidRPr="00C931B8">
        <w:rPr>
          <w:bCs/>
        </w:rPr>
        <w:t>Obrazac DOK-08 - Zapisnik javne obrane doktorskog rada</w:t>
      </w:r>
    </w:p>
    <w:p w14:paraId="6B5F6CD0" w14:textId="55B88712" w:rsidR="00624580" w:rsidRPr="00567276" w:rsidRDefault="0010734A" w:rsidP="00567276">
      <w:pPr>
        <w:pStyle w:val="BodyText"/>
        <w:numPr>
          <w:ilvl w:val="0"/>
          <w:numId w:val="36"/>
        </w:numPr>
        <w:tabs>
          <w:tab w:val="clear" w:pos="7020"/>
        </w:tabs>
      </w:pPr>
      <w:hyperlink r:id="rId9" w:history="1">
        <w:r w:rsidR="00624580" w:rsidRPr="00567276">
          <w:rPr>
            <w:rStyle w:val="Hyperlink"/>
            <w:color w:val="auto"/>
            <w:u w:val="none"/>
            <w:shd w:val="clear" w:color="auto" w:fill="FFFFFF"/>
          </w:rPr>
          <w:t>Suglasnost mentora za predaju digitalnog i tiskanih primjeraka doktorskog rada nakon obrane</w:t>
        </w:r>
      </w:hyperlink>
    </w:p>
    <w:p w14:paraId="03D0B67D" w14:textId="405A18DF" w:rsidR="00624580" w:rsidRPr="00567276" w:rsidRDefault="0010734A" w:rsidP="00567276">
      <w:pPr>
        <w:pStyle w:val="BodyText"/>
        <w:numPr>
          <w:ilvl w:val="0"/>
          <w:numId w:val="36"/>
        </w:numPr>
        <w:tabs>
          <w:tab w:val="clear" w:pos="7020"/>
        </w:tabs>
      </w:pPr>
      <w:hyperlink r:id="rId10" w:history="1">
        <w:r w:rsidR="00624580" w:rsidRPr="00567276">
          <w:rPr>
            <w:rStyle w:val="Hyperlink"/>
            <w:color w:val="auto"/>
            <w:u w:val="none"/>
            <w:shd w:val="clear" w:color="auto" w:fill="FFFFFF"/>
          </w:rPr>
          <w:t>Izjava o akademskoj čestitosti (uključuje potpis; za pohranu u dosje)</w:t>
        </w:r>
      </w:hyperlink>
    </w:p>
    <w:p w14:paraId="28D10D0F" w14:textId="4112090F" w:rsidR="00624580" w:rsidRPr="00567276" w:rsidRDefault="00624580" w:rsidP="00567276">
      <w:pPr>
        <w:pStyle w:val="BodyText"/>
        <w:numPr>
          <w:ilvl w:val="0"/>
          <w:numId w:val="36"/>
        </w:numPr>
        <w:tabs>
          <w:tab w:val="clear" w:pos="7020"/>
        </w:tabs>
        <w:rPr>
          <w:bCs/>
        </w:rPr>
      </w:pPr>
      <w:r w:rsidRPr="00567276">
        <w:rPr>
          <w:bCs/>
        </w:rPr>
        <w:t xml:space="preserve">Temeljna dokumentacijska kartica </w:t>
      </w:r>
    </w:p>
    <w:sectPr w:rsidR="00624580" w:rsidRPr="00567276">
      <w:footerReference w:type="even" r:id="rId11"/>
      <w:footerReference w:type="default" r:id="rId12"/>
      <w:pgSz w:w="11906" w:h="16838"/>
      <w:pgMar w:top="1701" w:right="1701" w:bottom="1701" w:left="1701" w:header="720" w:footer="720"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AA804C6" w14:textId="77777777" w:rsidR="001D1B52" w:rsidRDefault="001D1B52">
      <w:r>
        <w:separator/>
      </w:r>
    </w:p>
  </w:endnote>
  <w:endnote w:type="continuationSeparator" w:id="0">
    <w:p w14:paraId="6DD530C3" w14:textId="77777777" w:rsidR="001D1B52" w:rsidRDefault="001D1B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variable"/>
    <w:sig w:usb0="E0002AFF" w:usb1="C0007841"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AFF" w:usb1="C0007843" w:usb2="00000009" w:usb3="00000000" w:csb0="000001FF" w:csb1="00000000"/>
  </w:font>
  <w:font w:name="Times-NewRoman">
    <w:altName w:val="Times New Roman"/>
    <w:charset w:val="00"/>
    <w:family w:val="auto"/>
    <w:pitch w:val="default"/>
  </w:font>
  <w:font w:name="Tahoma">
    <w:panose1 w:val="020B0604030504040204"/>
    <w:charset w:val="EE"/>
    <w:family w:val="swiss"/>
    <w:pitch w:val="variable"/>
    <w:sig w:usb0="E1002EFF" w:usb1="C000605B" w:usb2="00000029" w:usb3="00000000" w:csb0="000101FF" w:csb1="00000000"/>
  </w:font>
  <w:font w:name="Verdana">
    <w:panose1 w:val="020B0604030504040204"/>
    <w:charset w:val="EE"/>
    <w:family w:val="swiss"/>
    <w:pitch w:val="variable"/>
    <w:sig w:usb0="A10006FF" w:usb1="4000205B" w:usb2="00000010" w:usb3="00000000" w:csb0="0000019F" w:csb1="00000000"/>
  </w:font>
  <w:font w:name="Calibri">
    <w:panose1 w:val="020F0502020204030204"/>
    <w:charset w:val="EE"/>
    <w:family w:val="swiss"/>
    <w:pitch w:val="variable"/>
    <w:sig w:usb0="E00002FF" w:usb1="4000ACFF" w:usb2="00000001" w:usb3="00000000" w:csb0="0000019F" w:csb1="00000000"/>
  </w:font>
  <w:font w:name="Cambria">
    <w:panose1 w:val="02040503050406030204"/>
    <w:charset w:val="EE"/>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37F96BC" w14:textId="77777777" w:rsidR="0010734A" w:rsidRDefault="0010734A">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0C66904" w14:textId="77777777" w:rsidR="0010734A" w:rsidRDefault="0010734A">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6CB66EE" w14:textId="77777777" w:rsidR="0010734A" w:rsidRDefault="0010734A">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D43FF9">
      <w:rPr>
        <w:rStyle w:val="PageNumber"/>
        <w:noProof/>
      </w:rPr>
      <w:t>23</w:t>
    </w:r>
    <w:r>
      <w:rPr>
        <w:rStyle w:val="PageNumber"/>
      </w:rPr>
      <w:fldChar w:fldCharType="end"/>
    </w:r>
  </w:p>
  <w:p w14:paraId="7438BEF4" w14:textId="77777777" w:rsidR="0010734A" w:rsidRDefault="0010734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138B489" w14:textId="77777777" w:rsidR="001D1B52" w:rsidRDefault="001D1B52">
      <w:r>
        <w:separator/>
      </w:r>
    </w:p>
  </w:footnote>
  <w:footnote w:type="continuationSeparator" w:id="0">
    <w:p w14:paraId="6D581233" w14:textId="77777777" w:rsidR="001D1B52" w:rsidRDefault="001D1B5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CE50BF"/>
    <w:multiLevelType w:val="hybridMultilevel"/>
    <w:tmpl w:val="DD9C4548"/>
    <w:lvl w:ilvl="0" w:tplc="BBDEDA70">
      <w:start w:val="4"/>
      <w:numFmt w:val="bullet"/>
      <w:lvlText w:val="-"/>
      <w:lvlJc w:val="left"/>
      <w:pPr>
        <w:tabs>
          <w:tab w:val="num" w:pos="1068"/>
        </w:tabs>
        <w:ind w:left="1068" w:hanging="360"/>
      </w:pPr>
      <w:rPr>
        <w:rFonts w:ascii="Times New Roman" w:eastAsia="Times New Roman" w:hAnsi="Times New Roman" w:cs="Times New Roman" w:hint="default"/>
      </w:rPr>
    </w:lvl>
    <w:lvl w:ilvl="1" w:tplc="8880404E" w:tentative="1">
      <w:start w:val="1"/>
      <w:numFmt w:val="bullet"/>
      <w:lvlText w:val="o"/>
      <w:lvlJc w:val="left"/>
      <w:pPr>
        <w:tabs>
          <w:tab w:val="num" w:pos="1440"/>
        </w:tabs>
        <w:ind w:left="1440" w:hanging="360"/>
      </w:pPr>
      <w:rPr>
        <w:rFonts w:ascii="Courier New" w:hAnsi="Courier New" w:hint="default"/>
      </w:rPr>
    </w:lvl>
    <w:lvl w:ilvl="2" w:tplc="73FC172A" w:tentative="1">
      <w:start w:val="1"/>
      <w:numFmt w:val="bullet"/>
      <w:lvlText w:val=""/>
      <w:lvlJc w:val="left"/>
      <w:pPr>
        <w:tabs>
          <w:tab w:val="num" w:pos="2160"/>
        </w:tabs>
        <w:ind w:left="2160" w:hanging="360"/>
      </w:pPr>
      <w:rPr>
        <w:rFonts w:ascii="Wingdings" w:hAnsi="Wingdings" w:hint="default"/>
      </w:rPr>
    </w:lvl>
    <w:lvl w:ilvl="3" w:tplc="F44CA946" w:tentative="1">
      <w:start w:val="1"/>
      <w:numFmt w:val="bullet"/>
      <w:lvlText w:val=""/>
      <w:lvlJc w:val="left"/>
      <w:pPr>
        <w:tabs>
          <w:tab w:val="num" w:pos="2880"/>
        </w:tabs>
        <w:ind w:left="2880" w:hanging="360"/>
      </w:pPr>
      <w:rPr>
        <w:rFonts w:ascii="Symbol" w:hAnsi="Symbol" w:hint="default"/>
      </w:rPr>
    </w:lvl>
    <w:lvl w:ilvl="4" w:tplc="81820142" w:tentative="1">
      <w:start w:val="1"/>
      <w:numFmt w:val="bullet"/>
      <w:lvlText w:val="o"/>
      <w:lvlJc w:val="left"/>
      <w:pPr>
        <w:tabs>
          <w:tab w:val="num" w:pos="3600"/>
        </w:tabs>
        <w:ind w:left="3600" w:hanging="360"/>
      </w:pPr>
      <w:rPr>
        <w:rFonts w:ascii="Courier New" w:hAnsi="Courier New" w:hint="default"/>
      </w:rPr>
    </w:lvl>
    <w:lvl w:ilvl="5" w:tplc="7D1649E0" w:tentative="1">
      <w:start w:val="1"/>
      <w:numFmt w:val="bullet"/>
      <w:lvlText w:val=""/>
      <w:lvlJc w:val="left"/>
      <w:pPr>
        <w:tabs>
          <w:tab w:val="num" w:pos="4320"/>
        </w:tabs>
        <w:ind w:left="4320" w:hanging="360"/>
      </w:pPr>
      <w:rPr>
        <w:rFonts w:ascii="Wingdings" w:hAnsi="Wingdings" w:hint="default"/>
      </w:rPr>
    </w:lvl>
    <w:lvl w:ilvl="6" w:tplc="A7C84942" w:tentative="1">
      <w:start w:val="1"/>
      <w:numFmt w:val="bullet"/>
      <w:lvlText w:val=""/>
      <w:lvlJc w:val="left"/>
      <w:pPr>
        <w:tabs>
          <w:tab w:val="num" w:pos="5040"/>
        </w:tabs>
        <w:ind w:left="5040" w:hanging="360"/>
      </w:pPr>
      <w:rPr>
        <w:rFonts w:ascii="Symbol" w:hAnsi="Symbol" w:hint="default"/>
      </w:rPr>
    </w:lvl>
    <w:lvl w:ilvl="7" w:tplc="ED80D928" w:tentative="1">
      <w:start w:val="1"/>
      <w:numFmt w:val="bullet"/>
      <w:lvlText w:val="o"/>
      <w:lvlJc w:val="left"/>
      <w:pPr>
        <w:tabs>
          <w:tab w:val="num" w:pos="5760"/>
        </w:tabs>
        <w:ind w:left="5760" w:hanging="360"/>
      </w:pPr>
      <w:rPr>
        <w:rFonts w:ascii="Courier New" w:hAnsi="Courier New" w:hint="default"/>
      </w:rPr>
    </w:lvl>
    <w:lvl w:ilvl="8" w:tplc="740EAF06" w:tentative="1">
      <w:start w:val="1"/>
      <w:numFmt w:val="bullet"/>
      <w:lvlText w:val=""/>
      <w:lvlJc w:val="left"/>
      <w:pPr>
        <w:tabs>
          <w:tab w:val="num" w:pos="6480"/>
        </w:tabs>
        <w:ind w:left="6480" w:hanging="360"/>
      </w:pPr>
      <w:rPr>
        <w:rFonts w:ascii="Wingdings" w:hAnsi="Wingdings" w:hint="default"/>
      </w:rPr>
    </w:lvl>
  </w:abstractNum>
  <w:abstractNum w:abstractNumId="1">
    <w:nsid w:val="071A3101"/>
    <w:multiLevelType w:val="hybridMultilevel"/>
    <w:tmpl w:val="E2B6DFBC"/>
    <w:lvl w:ilvl="0" w:tplc="CB4CA496">
      <w:start w:val="1"/>
      <w:numFmt w:val="decimal"/>
      <w:lvlText w:val="(%1)"/>
      <w:lvlJc w:val="left"/>
      <w:pPr>
        <w:tabs>
          <w:tab w:val="num" w:pos="720"/>
        </w:tabs>
        <w:ind w:left="720" w:hanging="360"/>
      </w:pPr>
    </w:lvl>
    <w:lvl w:ilvl="1" w:tplc="782CAFCE">
      <w:start w:val="1"/>
      <w:numFmt w:val="decimal"/>
      <w:lvlText w:val="%2."/>
      <w:lvlJc w:val="left"/>
      <w:pPr>
        <w:tabs>
          <w:tab w:val="num" w:pos="1440"/>
        </w:tabs>
        <w:ind w:left="1440" w:hanging="360"/>
      </w:pPr>
    </w:lvl>
    <w:lvl w:ilvl="2" w:tplc="15E689E8">
      <w:start w:val="1"/>
      <w:numFmt w:val="decimal"/>
      <w:lvlText w:val="%3."/>
      <w:lvlJc w:val="left"/>
      <w:pPr>
        <w:tabs>
          <w:tab w:val="num" w:pos="2160"/>
        </w:tabs>
        <w:ind w:left="2160" w:hanging="360"/>
      </w:pPr>
    </w:lvl>
    <w:lvl w:ilvl="3" w:tplc="174AD314">
      <w:start w:val="1"/>
      <w:numFmt w:val="decimal"/>
      <w:lvlText w:val="%4."/>
      <w:lvlJc w:val="left"/>
      <w:pPr>
        <w:tabs>
          <w:tab w:val="num" w:pos="2880"/>
        </w:tabs>
        <w:ind w:left="2880" w:hanging="360"/>
      </w:pPr>
    </w:lvl>
    <w:lvl w:ilvl="4" w:tplc="622A4C4A">
      <w:start w:val="1"/>
      <w:numFmt w:val="decimal"/>
      <w:lvlText w:val="%5."/>
      <w:lvlJc w:val="left"/>
      <w:pPr>
        <w:tabs>
          <w:tab w:val="num" w:pos="3600"/>
        </w:tabs>
        <w:ind w:left="3600" w:hanging="360"/>
      </w:pPr>
    </w:lvl>
    <w:lvl w:ilvl="5" w:tplc="2B721752">
      <w:start w:val="1"/>
      <w:numFmt w:val="decimal"/>
      <w:lvlText w:val="%6."/>
      <w:lvlJc w:val="left"/>
      <w:pPr>
        <w:tabs>
          <w:tab w:val="num" w:pos="4320"/>
        </w:tabs>
        <w:ind w:left="4320" w:hanging="360"/>
      </w:pPr>
    </w:lvl>
    <w:lvl w:ilvl="6" w:tplc="2C6C79EE">
      <w:start w:val="1"/>
      <w:numFmt w:val="decimal"/>
      <w:lvlText w:val="%7."/>
      <w:lvlJc w:val="left"/>
      <w:pPr>
        <w:tabs>
          <w:tab w:val="num" w:pos="5040"/>
        </w:tabs>
        <w:ind w:left="5040" w:hanging="360"/>
      </w:pPr>
    </w:lvl>
    <w:lvl w:ilvl="7" w:tplc="14A8D7DC">
      <w:start w:val="1"/>
      <w:numFmt w:val="decimal"/>
      <w:lvlText w:val="%8."/>
      <w:lvlJc w:val="left"/>
      <w:pPr>
        <w:tabs>
          <w:tab w:val="num" w:pos="5760"/>
        </w:tabs>
        <w:ind w:left="5760" w:hanging="360"/>
      </w:pPr>
    </w:lvl>
    <w:lvl w:ilvl="8" w:tplc="B2C6CB68">
      <w:start w:val="1"/>
      <w:numFmt w:val="decimal"/>
      <w:lvlText w:val="%9."/>
      <w:lvlJc w:val="left"/>
      <w:pPr>
        <w:tabs>
          <w:tab w:val="num" w:pos="6480"/>
        </w:tabs>
        <w:ind w:left="6480" w:hanging="360"/>
      </w:pPr>
    </w:lvl>
  </w:abstractNum>
  <w:abstractNum w:abstractNumId="2">
    <w:nsid w:val="09E2522B"/>
    <w:multiLevelType w:val="hybridMultilevel"/>
    <w:tmpl w:val="0C520A04"/>
    <w:lvl w:ilvl="0" w:tplc="8648EA3C">
      <w:start w:val="4"/>
      <w:numFmt w:val="bullet"/>
      <w:lvlText w:val="-"/>
      <w:lvlJc w:val="left"/>
      <w:pPr>
        <w:tabs>
          <w:tab w:val="num" w:pos="1068"/>
        </w:tabs>
        <w:ind w:left="1068" w:hanging="360"/>
      </w:pPr>
      <w:rPr>
        <w:rFonts w:ascii="Times New Roman" w:eastAsia="Times New Roman" w:hAnsi="Times New Roman" w:cs="Times New Roman" w:hint="default"/>
      </w:rPr>
    </w:lvl>
    <w:lvl w:ilvl="1" w:tplc="9058F834" w:tentative="1">
      <w:start w:val="1"/>
      <w:numFmt w:val="bullet"/>
      <w:lvlText w:val="o"/>
      <w:lvlJc w:val="left"/>
      <w:pPr>
        <w:tabs>
          <w:tab w:val="num" w:pos="1440"/>
        </w:tabs>
        <w:ind w:left="1440" w:hanging="360"/>
      </w:pPr>
      <w:rPr>
        <w:rFonts w:ascii="Courier New" w:hAnsi="Courier New" w:cs="Courier New" w:hint="default"/>
      </w:rPr>
    </w:lvl>
    <w:lvl w:ilvl="2" w:tplc="97C00D66" w:tentative="1">
      <w:start w:val="1"/>
      <w:numFmt w:val="bullet"/>
      <w:lvlText w:val=""/>
      <w:lvlJc w:val="left"/>
      <w:pPr>
        <w:tabs>
          <w:tab w:val="num" w:pos="2160"/>
        </w:tabs>
        <w:ind w:left="2160" w:hanging="360"/>
      </w:pPr>
      <w:rPr>
        <w:rFonts w:ascii="Wingdings" w:hAnsi="Wingdings" w:hint="default"/>
      </w:rPr>
    </w:lvl>
    <w:lvl w:ilvl="3" w:tplc="4A5E4590" w:tentative="1">
      <w:start w:val="1"/>
      <w:numFmt w:val="bullet"/>
      <w:lvlText w:val=""/>
      <w:lvlJc w:val="left"/>
      <w:pPr>
        <w:tabs>
          <w:tab w:val="num" w:pos="2880"/>
        </w:tabs>
        <w:ind w:left="2880" w:hanging="360"/>
      </w:pPr>
      <w:rPr>
        <w:rFonts w:ascii="Symbol" w:hAnsi="Symbol" w:hint="default"/>
      </w:rPr>
    </w:lvl>
    <w:lvl w:ilvl="4" w:tplc="FB80F51A" w:tentative="1">
      <w:start w:val="1"/>
      <w:numFmt w:val="bullet"/>
      <w:lvlText w:val="o"/>
      <w:lvlJc w:val="left"/>
      <w:pPr>
        <w:tabs>
          <w:tab w:val="num" w:pos="3600"/>
        </w:tabs>
        <w:ind w:left="3600" w:hanging="360"/>
      </w:pPr>
      <w:rPr>
        <w:rFonts w:ascii="Courier New" w:hAnsi="Courier New" w:cs="Courier New" w:hint="default"/>
      </w:rPr>
    </w:lvl>
    <w:lvl w:ilvl="5" w:tplc="735E4BE8" w:tentative="1">
      <w:start w:val="1"/>
      <w:numFmt w:val="bullet"/>
      <w:lvlText w:val=""/>
      <w:lvlJc w:val="left"/>
      <w:pPr>
        <w:tabs>
          <w:tab w:val="num" w:pos="4320"/>
        </w:tabs>
        <w:ind w:left="4320" w:hanging="360"/>
      </w:pPr>
      <w:rPr>
        <w:rFonts w:ascii="Wingdings" w:hAnsi="Wingdings" w:hint="default"/>
      </w:rPr>
    </w:lvl>
    <w:lvl w:ilvl="6" w:tplc="5470AFC0" w:tentative="1">
      <w:start w:val="1"/>
      <w:numFmt w:val="bullet"/>
      <w:lvlText w:val=""/>
      <w:lvlJc w:val="left"/>
      <w:pPr>
        <w:tabs>
          <w:tab w:val="num" w:pos="5040"/>
        </w:tabs>
        <w:ind w:left="5040" w:hanging="360"/>
      </w:pPr>
      <w:rPr>
        <w:rFonts w:ascii="Symbol" w:hAnsi="Symbol" w:hint="default"/>
      </w:rPr>
    </w:lvl>
    <w:lvl w:ilvl="7" w:tplc="09F20B04" w:tentative="1">
      <w:start w:val="1"/>
      <w:numFmt w:val="bullet"/>
      <w:lvlText w:val="o"/>
      <w:lvlJc w:val="left"/>
      <w:pPr>
        <w:tabs>
          <w:tab w:val="num" w:pos="5760"/>
        </w:tabs>
        <w:ind w:left="5760" w:hanging="360"/>
      </w:pPr>
      <w:rPr>
        <w:rFonts w:ascii="Courier New" w:hAnsi="Courier New" w:cs="Courier New" w:hint="default"/>
      </w:rPr>
    </w:lvl>
    <w:lvl w:ilvl="8" w:tplc="1AF6A50A" w:tentative="1">
      <w:start w:val="1"/>
      <w:numFmt w:val="bullet"/>
      <w:lvlText w:val=""/>
      <w:lvlJc w:val="left"/>
      <w:pPr>
        <w:tabs>
          <w:tab w:val="num" w:pos="6480"/>
        </w:tabs>
        <w:ind w:left="6480" w:hanging="360"/>
      </w:pPr>
      <w:rPr>
        <w:rFonts w:ascii="Wingdings" w:hAnsi="Wingdings" w:hint="default"/>
      </w:rPr>
    </w:lvl>
  </w:abstractNum>
  <w:abstractNum w:abstractNumId="3">
    <w:nsid w:val="0A3C43BC"/>
    <w:multiLevelType w:val="hybridMultilevel"/>
    <w:tmpl w:val="9126C0E8"/>
    <w:lvl w:ilvl="0" w:tplc="51E4F3F6">
      <w:start w:val="1"/>
      <w:numFmt w:val="bullet"/>
      <w:lvlText w:val=""/>
      <w:lvlJc w:val="left"/>
      <w:pPr>
        <w:tabs>
          <w:tab w:val="num" w:pos="1080"/>
        </w:tabs>
        <w:ind w:left="1080" w:hanging="360"/>
      </w:pPr>
      <w:rPr>
        <w:rFonts w:ascii="Symbol" w:hAnsi="Symbol" w:hint="default"/>
      </w:rPr>
    </w:lvl>
    <w:lvl w:ilvl="1" w:tplc="D88A9FDC">
      <w:start w:val="1"/>
      <w:numFmt w:val="bullet"/>
      <w:lvlText w:val=""/>
      <w:lvlJc w:val="left"/>
      <w:pPr>
        <w:tabs>
          <w:tab w:val="num" w:pos="1440"/>
        </w:tabs>
        <w:ind w:left="1440" w:hanging="360"/>
      </w:pPr>
      <w:rPr>
        <w:rFonts w:ascii="Symbol" w:hAnsi="Symbol" w:hint="default"/>
      </w:rPr>
    </w:lvl>
    <w:lvl w:ilvl="2" w:tplc="6A3E3616" w:tentative="1">
      <w:start w:val="1"/>
      <w:numFmt w:val="lowerRoman"/>
      <w:lvlText w:val="%3."/>
      <w:lvlJc w:val="right"/>
      <w:pPr>
        <w:tabs>
          <w:tab w:val="num" w:pos="2160"/>
        </w:tabs>
        <w:ind w:left="2160" w:hanging="180"/>
      </w:pPr>
    </w:lvl>
    <w:lvl w:ilvl="3" w:tplc="3FB0BDC4" w:tentative="1">
      <w:start w:val="1"/>
      <w:numFmt w:val="decimal"/>
      <w:lvlText w:val="%4."/>
      <w:lvlJc w:val="left"/>
      <w:pPr>
        <w:tabs>
          <w:tab w:val="num" w:pos="2880"/>
        </w:tabs>
        <w:ind w:left="2880" w:hanging="360"/>
      </w:pPr>
    </w:lvl>
    <w:lvl w:ilvl="4" w:tplc="A9107466" w:tentative="1">
      <w:start w:val="1"/>
      <w:numFmt w:val="lowerLetter"/>
      <w:lvlText w:val="%5."/>
      <w:lvlJc w:val="left"/>
      <w:pPr>
        <w:tabs>
          <w:tab w:val="num" w:pos="3600"/>
        </w:tabs>
        <w:ind w:left="3600" w:hanging="360"/>
      </w:pPr>
    </w:lvl>
    <w:lvl w:ilvl="5" w:tplc="060AFEA0" w:tentative="1">
      <w:start w:val="1"/>
      <w:numFmt w:val="lowerRoman"/>
      <w:lvlText w:val="%6."/>
      <w:lvlJc w:val="right"/>
      <w:pPr>
        <w:tabs>
          <w:tab w:val="num" w:pos="4320"/>
        </w:tabs>
        <w:ind w:left="4320" w:hanging="180"/>
      </w:pPr>
    </w:lvl>
    <w:lvl w:ilvl="6" w:tplc="0302E252" w:tentative="1">
      <w:start w:val="1"/>
      <w:numFmt w:val="decimal"/>
      <w:lvlText w:val="%7."/>
      <w:lvlJc w:val="left"/>
      <w:pPr>
        <w:tabs>
          <w:tab w:val="num" w:pos="5040"/>
        </w:tabs>
        <w:ind w:left="5040" w:hanging="360"/>
      </w:pPr>
    </w:lvl>
    <w:lvl w:ilvl="7" w:tplc="F10E6D4A" w:tentative="1">
      <w:start w:val="1"/>
      <w:numFmt w:val="lowerLetter"/>
      <w:lvlText w:val="%8."/>
      <w:lvlJc w:val="left"/>
      <w:pPr>
        <w:tabs>
          <w:tab w:val="num" w:pos="5760"/>
        </w:tabs>
        <w:ind w:left="5760" w:hanging="360"/>
      </w:pPr>
    </w:lvl>
    <w:lvl w:ilvl="8" w:tplc="265AA778" w:tentative="1">
      <w:start w:val="1"/>
      <w:numFmt w:val="lowerRoman"/>
      <w:lvlText w:val="%9."/>
      <w:lvlJc w:val="right"/>
      <w:pPr>
        <w:tabs>
          <w:tab w:val="num" w:pos="6480"/>
        </w:tabs>
        <w:ind w:left="6480" w:hanging="180"/>
      </w:pPr>
    </w:lvl>
  </w:abstractNum>
  <w:abstractNum w:abstractNumId="4">
    <w:nsid w:val="0DCB6873"/>
    <w:multiLevelType w:val="hybridMultilevel"/>
    <w:tmpl w:val="C668181C"/>
    <w:lvl w:ilvl="0" w:tplc="FF388F5E">
      <w:start w:val="1"/>
      <w:numFmt w:val="decimal"/>
      <w:lvlText w:val="%1."/>
      <w:lvlJc w:val="left"/>
      <w:pPr>
        <w:tabs>
          <w:tab w:val="num" w:pos="720"/>
        </w:tabs>
        <w:ind w:left="720" w:hanging="360"/>
      </w:pPr>
    </w:lvl>
    <w:lvl w:ilvl="1" w:tplc="97EA584C" w:tentative="1">
      <w:start w:val="1"/>
      <w:numFmt w:val="lowerLetter"/>
      <w:lvlText w:val="%2."/>
      <w:lvlJc w:val="left"/>
      <w:pPr>
        <w:tabs>
          <w:tab w:val="num" w:pos="1440"/>
        </w:tabs>
        <w:ind w:left="1440" w:hanging="360"/>
      </w:pPr>
    </w:lvl>
    <w:lvl w:ilvl="2" w:tplc="E40433FE" w:tentative="1">
      <w:start w:val="1"/>
      <w:numFmt w:val="lowerRoman"/>
      <w:lvlText w:val="%3."/>
      <w:lvlJc w:val="right"/>
      <w:pPr>
        <w:tabs>
          <w:tab w:val="num" w:pos="2160"/>
        </w:tabs>
        <w:ind w:left="2160" w:hanging="180"/>
      </w:pPr>
    </w:lvl>
    <w:lvl w:ilvl="3" w:tplc="07244B88" w:tentative="1">
      <w:start w:val="1"/>
      <w:numFmt w:val="decimal"/>
      <w:lvlText w:val="%4."/>
      <w:lvlJc w:val="left"/>
      <w:pPr>
        <w:tabs>
          <w:tab w:val="num" w:pos="2880"/>
        </w:tabs>
        <w:ind w:left="2880" w:hanging="360"/>
      </w:pPr>
    </w:lvl>
    <w:lvl w:ilvl="4" w:tplc="376A3FAA" w:tentative="1">
      <w:start w:val="1"/>
      <w:numFmt w:val="lowerLetter"/>
      <w:lvlText w:val="%5."/>
      <w:lvlJc w:val="left"/>
      <w:pPr>
        <w:tabs>
          <w:tab w:val="num" w:pos="3600"/>
        </w:tabs>
        <w:ind w:left="3600" w:hanging="360"/>
      </w:pPr>
    </w:lvl>
    <w:lvl w:ilvl="5" w:tplc="C2DE6960" w:tentative="1">
      <w:start w:val="1"/>
      <w:numFmt w:val="lowerRoman"/>
      <w:lvlText w:val="%6."/>
      <w:lvlJc w:val="right"/>
      <w:pPr>
        <w:tabs>
          <w:tab w:val="num" w:pos="4320"/>
        </w:tabs>
        <w:ind w:left="4320" w:hanging="180"/>
      </w:pPr>
    </w:lvl>
    <w:lvl w:ilvl="6" w:tplc="F75C1D66" w:tentative="1">
      <w:start w:val="1"/>
      <w:numFmt w:val="decimal"/>
      <w:lvlText w:val="%7."/>
      <w:lvlJc w:val="left"/>
      <w:pPr>
        <w:tabs>
          <w:tab w:val="num" w:pos="5040"/>
        </w:tabs>
        <w:ind w:left="5040" w:hanging="360"/>
      </w:pPr>
    </w:lvl>
    <w:lvl w:ilvl="7" w:tplc="3E16346E" w:tentative="1">
      <w:start w:val="1"/>
      <w:numFmt w:val="lowerLetter"/>
      <w:lvlText w:val="%8."/>
      <w:lvlJc w:val="left"/>
      <w:pPr>
        <w:tabs>
          <w:tab w:val="num" w:pos="5760"/>
        </w:tabs>
        <w:ind w:left="5760" w:hanging="360"/>
      </w:pPr>
    </w:lvl>
    <w:lvl w:ilvl="8" w:tplc="C1C4371E" w:tentative="1">
      <w:start w:val="1"/>
      <w:numFmt w:val="lowerRoman"/>
      <w:lvlText w:val="%9."/>
      <w:lvlJc w:val="right"/>
      <w:pPr>
        <w:tabs>
          <w:tab w:val="num" w:pos="6480"/>
        </w:tabs>
        <w:ind w:left="6480" w:hanging="180"/>
      </w:pPr>
    </w:lvl>
  </w:abstractNum>
  <w:abstractNum w:abstractNumId="5">
    <w:nsid w:val="0E8E1E73"/>
    <w:multiLevelType w:val="hybridMultilevel"/>
    <w:tmpl w:val="A26A4406"/>
    <w:lvl w:ilvl="0" w:tplc="44AA7D2A">
      <w:start w:val="1"/>
      <w:numFmt w:val="bullet"/>
      <w:lvlText w:val=""/>
      <w:lvlJc w:val="left"/>
      <w:pPr>
        <w:tabs>
          <w:tab w:val="num" w:pos="1080"/>
        </w:tabs>
        <w:ind w:left="1080" w:hanging="360"/>
      </w:pPr>
      <w:rPr>
        <w:rFonts w:ascii="Symbol" w:hAnsi="Symbol" w:hint="default"/>
      </w:rPr>
    </w:lvl>
    <w:lvl w:ilvl="1" w:tplc="3078CAE0" w:tentative="1">
      <w:start w:val="1"/>
      <w:numFmt w:val="bullet"/>
      <w:lvlText w:val="o"/>
      <w:lvlJc w:val="left"/>
      <w:pPr>
        <w:tabs>
          <w:tab w:val="num" w:pos="1800"/>
        </w:tabs>
        <w:ind w:left="1800" w:hanging="360"/>
      </w:pPr>
      <w:rPr>
        <w:rFonts w:ascii="Courier New" w:hAnsi="Courier New" w:cs="Courier New" w:hint="default"/>
      </w:rPr>
    </w:lvl>
    <w:lvl w:ilvl="2" w:tplc="87CAFB14" w:tentative="1">
      <w:start w:val="1"/>
      <w:numFmt w:val="bullet"/>
      <w:lvlText w:val=""/>
      <w:lvlJc w:val="left"/>
      <w:pPr>
        <w:tabs>
          <w:tab w:val="num" w:pos="2520"/>
        </w:tabs>
        <w:ind w:left="2520" w:hanging="360"/>
      </w:pPr>
      <w:rPr>
        <w:rFonts w:ascii="Wingdings" w:hAnsi="Wingdings" w:hint="default"/>
      </w:rPr>
    </w:lvl>
    <w:lvl w:ilvl="3" w:tplc="BC8CE672" w:tentative="1">
      <w:start w:val="1"/>
      <w:numFmt w:val="bullet"/>
      <w:lvlText w:val=""/>
      <w:lvlJc w:val="left"/>
      <w:pPr>
        <w:tabs>
          <w:tab w:val="num" w:pos="3240"/>
        </w:tabs>
        <w:ind w:left="3240" w:hanging="360"/>
      </w:pPr>
      <w:rPr>
        <w:rFonts w:ascii="Symbol" w:hAnsi="Symbol" w:hint="default"/>
      </w:rPr>
    </w:lvl>
    <w:lvl w:ilvl="4" w:tplc="2A8EDE72" w:tentative="1">
      <w:start w:val="1"/>
      <w:numFmt w:val="bullet"/>
      <w:lvlText w:val="o"/>
      <w:lvlJc w:val="left"/>
      <w:pPr>
        <w:tabs>
          <w:tab w:val="num" w:pos="3960"/>
        </w:tabs>
        <w:ind w:left="3960" w:hanging="360"/>
      </w:pPr>
      <w:rPr>
        <w:rFonts w:ascii="Courier New" w:hAnsi="Courier New" w:cs="Courier New" w:hint="default"/>
      </w:rPr>
    </w:lvl>
    <w:lvl w:ilvl="5" w:tplc="7B6082E4" w:tentative="1">
      <w:start w:val="1"/>
      <w:numFmt w:val="bullet"/>
      <w:lvlText w:val=""/>
      <w:lvlJc w:val="left"/>
      <w:pPr>
        <w:tabs>
          <w:tab w:val="num" w:pos="4680"/>
        </w:tabs>
        <w:ind w:left="4680" w:hanging="360"/>
      </w:pPr>
      <w:rPr>
        <w:rFonts w:ascii="Wingdings" w:hAnsi="Wingdings" w:hint="default"/>
      </w:rPr>
    </w:lvl>
    <w:lvl w:ilvl="6" w:tplc="0DFCC932" w:tentative="1">
      <w:start w:val="1"/>
      <w:numFmt w:val="bullet"/>
      <w:lvlText w:val=""/>
      <w:lvlJc w:val="left"/>
      <w:pPr>
        <w:tabs>
          <w:tab w:val="num" w:pos="5400"/>
        </w:tabs>
        <w:ind w:left="5400" w:hanging="360"/>
      </w:pPr>
      <w:rPr>
        <w:rFonts w:ascii="Symbol" w:hAnsi="Symbol" w:hint="default"/>
      </w:rPr>
    </w:lvl>
    <w:lvl w:ilvl="7" w:tplc="05CCB954" w:tentative="1">
      <w:start w:val="1"/>
      <w:numFmt w:val="bullet"/>
      <w:lvlText w:val="o"/>
      <w:lvlJc w:val="left"/>
      <w:pPr>
        <w:tabs>
          <w:tab w:val="num" w:pos="6120"/>
        </w:tabs>
        <w:ind w:left="6120" w:hanging="360"/>
      </w:pPr>
      <w:rPr>
        <w:rFonts w:ascii="Courier New" w:hAnsi="Courier New" w:cs="Courier New" w:hint="default"/>
      </w:rPr>
    </w:lvl>
    <w:lvl w:ilvl="8" w:tplc="6E2E6580" w:tentative="1">
      <w:start w:val="1"/>
      <w:numFmt w:val="bullet"/>
      <w:lvlText w:val=""/>
      <w:lvlJc w:val="left"/>
      <w:pPr>
        <w:tabs>
          <w:tab w:val="num" w:pos="6840"/>
        </w:tabs>
        <w:ind w:left="6840" w:hanging="360"/>
      </w:pPr>
      <w:rPr>
        <w:rFonts w:ascii="Wingdings" w:hAnsi="Wingdings" w:hint="default"/>
      </w:rPr>
    </w:lvl>
  </w:abstractNum>
  <w:abstractNum w:abstractNumId="6">
    <w:nsid w:val="10A06D1F"/>
    <w:multiLevelType w:val="hybridMultilevel"/>
    <w:tmpl w:val="5630EB78"/>
    <w:lvl w:ilvl="0" w:tplc="62A4C2D0">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205794D"/>
    <w:multiLevelType w:val="multilevel"/>
    <w:tmpl w:val="F0904F72"/>
    <w:lvl w:ilvl="0">
      <w:start w:val="1"/>
      <w:numFmt w:val="decimal"/>
      <w:lvlText w:val="(%1)"/>
      <w:lvlJc w:val="left"/>
      <w:pPr>
        <w:tabs>
          <w:tab w:val="num" w:pos="360"/>
        </w:tabs>
        <w:ind w:left="360" w:hanging="360"/>
      </w:pPr>
      <w:rPr>
        <w:rFonts w:hint="default"/>
      </w:rPr>
    </w:lvl>
    <w:lvl w:ilvl="1" w:tentative="1">
      <w:start w:val="1"/>
      <w:numFmt w:val="lowerLetter"/>
      <w:lvlText w:val="%2."/>
      <w:lvlJc w:val="left"/>
      <w:pPr>
        <w:tabs>
          <w:tab w:val="num" w:pos="1080"/>
        </w:tabs>
        <w:ind w:left="1080" w:hanging="360"/>
      </w:pPr>
    </w:lvl>
    <w:lvl w:ilvl="2" w:tentative="1">
      <w:start w:val="1"/>
      <w:numFmt w:val="lowerRoman"/>
      <w:lvlText w:val="%3."/>
      <w:lvlJc w:val="right"/>
      <w:pPr>
        <w:tabs>
          <w:tab w:val="num" w:pos="1800"/>
        </w:tabs>
        <w:ind w:left="1800" w:hanging="180"/>
      </w:pPr>
    </w:lvl>
    <w:lvl w:ilvl="3" w:tentative="1">
      <w:start w:val="1"/>
      <w:numFmt w:val="decimal"/>
      <w:lvlText w:val="%4."/>
      <w:lvlJc w:val="left"/>
      <w:pPr>
        <w:tabs>
          <w:tab w:val="num" w:pos="2520"/>
        </w:tabs>
        <w:ind w:left="2520" w:hanging="360"/>
      </w:pPr>
    </w:lvl>
    <w:lvl w:ilvl="4" w:tentative="1">
      <w:start w:val="1"/>
      <w:numFmt w:val="lowerLetter"/>
      <w:lvlText w:val="%5."/>
      <w:lvlJc w:val="left"/>
      <w:pPr>
        <w:tabs>
          <w:tab w:val="num" w:pos="3240"/>
        </w:tabs>
        <w:ind w:left="3240" w:hanging="360"/>
      </w:pPr>
    </w:lvl>
    <w:lvl w:ilvl="5" w:tentative="1">
      <w:start w:val="1"/>
      <w:numFmt w:val="lowerRoman"/>
      <w:lvlText w:val="%6."/>
      <w:lvlJc w:val="right"/>
      <w:pPr>
        <w:tabs>
          <w:tab w:val="num" w:pos="3960"/>
        </w:tabs>
        <w:ind w:left="3960" w:hanging="180"/>
      </w:pPr>
    </w:lvl>
    <w:lvl w:ilvl="6" w:tentative="1">
      <w:start w:val="1"/>
      <w:numFmt w:val="decimal"/>
      <w:lvlText w:val="%7."/>
      <w:lvlJc w:val="left"/>
      <w:pPr>
        <w:tabs>
          <w:tab w:val="num" w:pos="4680"/>
        </w:tabs>
        <w:ind w:left="4680" w:hanging="360"/>
      </w:pPr>
    </w:lvl>
    <w:lvl w:ilvl="7" w:tentative="1">
      <w:start w:val="1"/>
      <w:numFmt w:val="lowerLetter"/>
      <w:lvlText w:val="%8."/>
      <w:lvlJc w:val="left"/>
      <w:pPr>
        <w:tabs>
          <w:tab w:val="num" w:pos="5400"/>
        </w:tabs>
        <w:ind w:left="5400" w:hanging="360"/>
      </w:pPr>
    </w:lvl>
    <w:lvl w:ilvl="8" w:tentative="1">
      <w:start w:val="1"/>
      <w:numFmt w:val="lowerRoman"/>
      <w:lvlText w:val="%9."/>
      <w:lvlJc w:val="right"/>
      <w:pPr>
        <w:tabs>
          <w:tab w:val="num" w:pos="6120"/>
        </w:tabs>
        <w:ind w:left="6120" w:hanging="180"/>
      </w:pPr>
    </w:lvl>
  </w:abstractNum>
  <w:abstractNum w:abstractNumId="8">
    <w:nsid w:val="1DDC2D08"/>
    <w:multiLevelType w:val="hybridMultilevel"/>
    <w:tmpl w:val="B330AAFE"/>
    <w:lvl w:ilvl="0" w:tplc="62A4C2D0">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E001098"/>
    <w:multiLevelType w:val="multilevel"/>
    <w:tmpl w:val="32EE3B1E"/>
    <w:lvl w:ilvl="0">
      <w:start w:val="1"/>
      <w:numFmt w:val="decimal"/>
      <w:lvlText w:val="(%1)"/>
      <w:lvlJc w:val="left"/>
      <w:pPr>
        <w:tabs>
          <w:tab w:val="num" w:pos="360"/>
        </w:tabs>
        <w:ind w:left="36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0">
    <w:nsid w:val="1FE13E53"/>
    <w:multiLevelType w:val="hybridMultilevel"/>
    <w:tmpl w:val="2DA22D4C"/>
    <w:lvl w:ilvl="0" w:tplc="807C776C">
      <w:start w:val="1"/>
      <w:numFmt w:val="bullet"/>
      <w:lvlText w:val=""/>
      <w:lvlJc w:val="left"/>
      <w:pPr>
        <w:tabs>
          <w:tab w:val="num" w:pos="1080"/>
        </w:tabs>
        <w:ind w:left="1080" w:hanging="360"/>
      </w:pPr>
      <w:rPr>
        <w:rFonts w:ascii="Symbol" w:hAnsi="Symbol" w:hint="default"/>
      </w:rPr>
    </w:lvl>
    <w:lvl w:ilvl="1" w:tplc="D32E21FC">
      <w:start w:val="1"/>
      <w:numFmt w:val="bullet"/>
      <w:lvlText w:val=""/>
      <w:lvlJc w:val="left"/>
      <w:pPr>
        <w:tabs>
          <w:tab w:val="num" w:pos="1440"/>
        </w:tabs>
        <w:ind w:left="1440" w:hanging="360"/>
      </w:pPr>
      <w:rPr>
        <w:rFonts w:ascii="Symbol" w:hAnsi="Symbol" w:hint="default"/>
      </w:rPr>
    </w:lvl>
    <w:lvl w:ilvl="2" w:tplc="0D6C5F66" w:tentative="1">
      <w:start w:val="1"/>
      <w:numFmt w:val="lowerRoman"/>
      <w:lvlText w:val="%3."/>
      <w:lvlJc w:val="right"/>
      <w:pPr>
        <w:tabs>
          <w:tab w:val="num" w:pos="2160"/>
        </w:tabs>
        <w:ind w:left="2160" w:hanging="180"/>
      </w:pPr>
    </w:lvl>
    <w:lvl w:ilvl="3" w:tplc="61E293FA" w:tentative="1">
      <w:start w:val="1"/>
      <w:numFmt w:val="decimal"/>
      <w:lvlText w:val="%4."/>
      <w:lvlJc w:val="left"/>
      <w:pPr>
        <w:tabs>
          <w:tab w:val="num" w:pos="2880"/>
        </w:tabs>
        <w:ind w:left="2880" w:hanging="360"/>
      </w:pPr>
    </w:lvl>
    <w:lvl w:ilvl="4" w:tplc="431CF674" w:tentative="1">
      <w:start w:val="1"/>
      <w:numFmt w:val="lowerLetter"/>
      <w:lvlText w:val="%5."/>
      <w:lvlJc w:val="left"/>
      <w:pPr>
        <w:tabs>
          <w:tab w:val="num" w:pos="3600"/>
        </w:tabs>
        <w:ind w:left="3600" w:hanging="360"/>
      </w:pPr>
    </w:lvl>
    <w:lvl w:ilvl="5" w:tplc="54F81FCE" w:tentative="1">
      <w:start w:val="1"/>
      <w:numFmt w:val="lowerRoman"/>
      <w:lvlText w:val="%6."/>
      <w:lvlJc w:val="right"/>
      <w:pPr>
        <w:tabs>
          <w:tab w:val="num" w:pos="4320"/>
        </w:tabs>
        <w:ind w:left="4320" w:hanging="180"/>
      </w:pPr>
    </w:lvl>
    <w:lvl w:ilvl="6" w:tplc="679C21B0" w:tentative="1">
      <w:start w:val="1"/>
      <w:numFmt w:val="decimal"/>
      <w:lvlText w:val="%7."/>
      <w:lvlJc w:val="left"/>
      <w:pPr>
        <w:tabs>
          <w:tab w:val="num" w:pos="5040"/>
        </w:tabs>
        <w:ind w:left="5040" w:hanging="360"/>
      </w:pPr>
    </w:lvl>
    <w:lvl w:ilvl="7" w:tplc="C6B0D186" w:tentative="1">
      <w:start w:val="1"/>
      <w:numFmt w:val="lowerLetter"/>
      <w:lvlText w:val="%8."/>
      <w:lvlJc w:val="left"/>
      <w:pPr>
        <w:tabs>
          <w:tab w:val="num" w:pos="5760"/>
        </w:tabs>
        <w:ind w:left="5760" w:hanging="360"/>
      </w:pPr>
    </w:lvl>
    <w:lvl w:ilvl="8" w:tplc="930CC0C6" w:tentative="1">
      <w:start w:val="1"/>
      <w:numFmt w:val="lowerRoman"/>
      <w:lvlText w:val="%9."/>
      <w:lvlJc w:val="right"/>
      <w:pPr>
        <w:tabs>
          <w:tab w:val="num" w:pos="6480"/>
        </w:tabs>
        <w:ind w:left="6480" w:hanging="180"/>
      </w:pPr>
    </w:lvl>
  </w:abstractNum>
  <w:abstractNum w:abstractNumId="11">
    <w:nsid w:val="21E471DF"/>
    <w:multiLevelType w:val="hybridMultilevel"/>
    <w:tmpl w:val="EF24DE64"/>
    <w:lvl w:ilvl="0" w:tplc="8D6021E8">
      <w:start w:val="7"/>
      <w:numFmt w:val="bullet"/>
      <w:lvlText w:val="-"/>
      <w:lvlJc w:val="left"/>
      <w:pPr>
        <w:tabs>
          <w:tab w:val="num" w:pos="720"/>
        </w:tabs>
        <w:ind w:left="720" w:hanging="360"/>
      </w:pPr>
      <w:rPr>
        <w:rFonts w:ascii="Times New Roman" w:eastAsia="Times New Roman" w:hAnsi="Times New Roman" w:cs="Times New Roman" w:hint="default"/>
      </w:rPr>
    </w:lvl>
    <w:lvl w:ilvl="1" w:tplc="241A5B90" w:tentative="1">
      <w:start w:val="1"/>
      <w:numFmt w:val="bullet"/>
      <w:lvlText w:val="o"/>
      <w:lvlJc w:val="left"/>
      <w:pPr>
        <w:tabs>
          <w:tab w:val="num" w:pos="1440"/>
        </w:tabs>
        <w:ind w:left="1440" w:hanging="360"/>
      </w:pPr>
      <w:rPr>
        <w:rFonts w:ascii="Courier New" w:hAnsi="Courier New" w:cs="Courier New" w:hint="default"/>
      </w:rPr>
    </w:lvl>
    <w:lvl w:ilvl="2" w:tplc="14E85C72" w:tentative="1">
      <w:start w:val="1"/>
      <w:numFmt w:val="bullet"/>
      <w:lvlText w:val=""/>
      <w:lvlJc w:val="left"/>
      <w:pPr>
        <w:tabs>
          <w:tab w:val="num" w:pos="2160"/>
        </w:tabs>
        <w:ind w:left="2160" w:hanging="360"/>
      </w:pPr>
      <w:rPr>
        <w:rFonts w:ascii="Wingdings" w:hAnsi="Wingdings" w:hint="default"/>
      </w:rPr>
    </w:lvl>
    <w:lvl w:ilvl="3" w:tplc="02DE546A" w:tentative="1">
      <w:start w:val="1"/>
      <w:numFmt w:val="bullet"/>
      <w:lvlText w:val=""/>
      <w:lvlJc w:val="left"/>
      <w:pPr>
        <w:tabs>
          <w:tab w:val="num" w:pos="2880"/>
        </w:tabs>
        <w:ind w:left="2880" w:hanging="360"/>
      </w:pPr>
      <w:rPr>
        <w:rFonts w:ascii="Symbol" w:hAnsi="Symbol" w:hint="default"/>
      </w:rPr>
    </w:lvl>
    <w:lvl w:ilvl="4" w:tplc="E39EC84E" w:tentative="1">
      <w:start w:val="1"/>
      <w:numFmt w:val="bullet"/>
      <w:lvlText w:val="o"/>
      <w:lvlJc w:val="left"/>
      <w:pPr>
        <w:tabs>
          <w:tab w:val="num" w:pos="3600"/>
        </w:tabs>
        <w:ind w:left="3600" w:hanging="360"/>
      </w:pPr>
      <w:rPr>
        <w:rFonts w:ascii="Courier New" w:hAnsi="Courier New" w:cs="Courier New" w:hint="default"/>
      </w:rPr>
    </w:lvl>
    <w:lvl w:ilvl="5" w:tplc="0A6C4C2A" w:tentative="1">
      <w:start w:val="1"/>
      <w:numFmt w:val="bullet"/>
      <w:lvlText w:val=""/>
      <w:lvlJc w:val="left"/>
      <w:pPr>
        <w:tabs>
          <w:tab w:val="num" w:pos="4320"/>
        </w:tabs>
        <w:ind w:left="4320" w:hanging="360"/>
      </w:pPr>
      <w:rPr>
        <w:rFonts w:ascii="Wingdings" w:hAnsi="Wingdings" w:hint="default"/>
      </w:rPr>
    </w:lvl>
    <w:lvl w:ilvl="6" w:tplc="585668FA" w:tentative="1">
      <w:start w:val="1"/>
      <w:numFmt w:val="bullet"/>
      <w:lvlText w:val=""/>
      <w:lvlJc w:val="left"/>
      <w:pPr>
        <w:tabs>
          <w:tab w:val="num" w:pos="5040"/>
        </w:tabs>
        <w:ind w:left="5040" w:hanging="360"/>
      </w:pPr>
      <w:rPr>
        <w:rFonts w:ascii="Symbol" w:hAnsi="Symbol" w:hint="default"/>
      </w:rPr>
    </w:lvl>
    <w:lvl w:ilvl="7" w:tplc="C986909E" w:tentative="1">
      <w:start w:val="1"/>
      <w:numFmt w:val="bullet"/>
      <w:lvlText w:val="o"/>
      <w:lvlJc w:val="left"/>
      <w:pPr>
        <w:tabs>
          <w:tab w:val="num" w:pos="5760"/>
        </w:tabs>
        <w:ind w:left="5760" w:hanging="360"/>
      </w:pPr>
      <w:rPr>
        <w:rFonts w:ascii="Courier New" w:hAnsi="Courier New" w:cs="Courier New" w:hint="default"/>
      </w:rPr>
    </w:lvl>
    <w:lvl w:ilvl="8" w:tplc="87F66F3A" w:tentative="1">
      <w:start w:val="1"/>
      <w:numFmt w:val="bullet"/>
      <w:lvlText w:val=""/>
      <w:lvlJc w:val="left"/>
      <w:pPr>
        <w:tabs>
          <w:tab w:val="num" w:pos="6480"/>
        </w:tabs>
        <w:ind w:left="6480" w:hanging="360"/>
      </w:pPr>
      <w:rPr>
        <w:rFonts w:ascii="Wingdings" w:hAnsi="Wingdings" w:hint="default"/>
      </w:rPr>
    </w:lvl>
  </w:abstractNum>
  <w:abstractNum w:abstractNumId="12">
    <w:nsid w:val="2363439E"/>
    <w:multiLevelType w:val="hybridMultilevel"/>
    <w:tmpl w:val="CD34BB7C"/>
    <w:lvl w:ilvl="0" w:tplc="9CF87A20">
      <w:start w:val="1"/>
      <w:numFmt w:val="bullet"/>
      <w:lvlText w:val="-"/>
      <w:lvlJc w:val="left"/>
      <w:pPr>
        <w:tabs>
          <w:tab w:val="num" w:pos="720"/>
        </w:tabs>
        <w:ind w:left="720" w:hanging="360"/>
      </w:pPr>
      <w:rPr>
        <w:rFonts w:ascii="Times New Roman" w:eastAsia="Times New Roman" w:hAnsi="Times New Roman" w:cs="Times New Roman" w:hint="default"/>
      </w:rPr>
    </w:lvl>
    <w:lvl w:ilvl="1" w:tplc="96828FA2" w:tentative="1">
      <w:start w:val="1"/>
      <w:numFmt w:val="bullet"/>
      <w:lvlText w:val="o"/>
      <w:lvlJc w:val="left"/>
      <w:pPr>
        <w:tabs>
          <w:tab w:val="num" w:pos="1440"/>
        </w:tabs>
        <w:ind w:left="1440" w:hanging="360"/>
      </w:pPr>
      <w:rPr>
        <w:rFonts w:ascii="Courier New" w:hAnsi="Courier New" w:cs="Courier New" w:hint="default"/>
      </w:rPr>
    </w:lvl>
    <w:lvl w:ilvl="2" w:tplc="DA7676AE" w:tentative="1">
      <w:start w:val="1"/>
      <w:numFmt w:val="bullet"/>
      <w:lvlText w:val=""/>
      <w:lvlJc w:val="left"/>
      <w:pPr>
        <w:tabs>
          <w:tab w:val="num" w:pos="2160"/>
        </w:tabs>
        <w:ind w:left="2160" w:hanging="360"/>
      </w:pPr>
      <w:rPr>
        <w:rFonts w:ascii="Wingdings" w:hAnsi="Wingdings" w:hint="default"/>
      </w:rPr>
    </w:lvl>
    <w:lvl w:ilvl="3" w:tplc="4B08E2CA" w:tentative="1">
      <w:start w:val="1"/>
      <w:numFmt w:val="bullet"/>
      <w:lvlText w:val=""/>
      <w:lvlJc w:val="left"/>
      <w:pPr>
        <w:tabs>
          <w:tab w:val="num" w:pos="2880"/>
        </w:tabs>
        <w:ind w:left="2880" w:hanging="360"/>
      </w:pPr>
      <w:rPr>
        <w:rFonts w:ascii="Symbol" w:hAnsi="Symbol" w:hint="default"/>
      </w:rPr>
    </w:lvl>
    <w:lvl w:ilvl="4" w:tplc="E5429BF8" w:tentative="1">
      <w:start w:val="1"/>
      <w:numFmt w:val="bullet"/>
      <w:lvlText w:val="o"/>
      <w:lvlJc w:val="left"/>
      <w:pPr>
        <w:tabs>
          <w:tab w:val="num" w:pos="3600"/>
        </w:tabs>
        <w:ind w:left="3600" w:hanging="360"/>
      </w:pPr>
      <w:rPr>
        <w:rFonts w:ascii="Courier New" w:hAnsi="Courier New" w:cs="Courier New" w:hint="default"/>
      </w:rPr>
    </w:lvl>
    <w:lvl w:ilvl="5" w:tplc="1B002A1E" w:tentative="1">
      <w:start w:val="1"/>
      <w:numFmt w:val="bullet"/>
      <w:lvlText w:val=""/>
      <w:lvlJc w:val="left"/>
      <w:pPr>
        <w:tabs>
          <w:tab w:val="num" w:pos="4320"/>
        </w:tabs>
        <w:ind w:left="4320" w:hanging="360"/>
      </w:pPr>
      <w:rPr>
        <w:rFonts w:ascii="Wingdings" w:hAnsi="Wingdings" w:hint="default"/>
      </w:rPr>
    </w:lvl>
    <w:lvl w:ilvl="6" w:tplc="1EF4C58A" w:tentative="1">
      <w:start w:val="1"/>
      <w:numFmt w:val="bullet"/>
      <w:lvlText w:val=""/>
      <w:lvlJc w:val="left"/>
      <w:pPr>
        <w:tabs>
          <w:tab w:val="num" w:pos="5040"/>
        </w:tabs>
        <w:ind w:left="5040" w:hanging="360"/>
      </w:pPr>
      <w:rPr>
        <w:rFonts w:ascii="Symbol" w:hAnsi="Symbol" w:hint="default"/>
      </w:rPr>
    </w:lvl>
    <w:lvl w:ilvl="7" w:tplc="B3C05148" w:tentative="1">
      <w:start w:val="1"/>
      <w:numFmt w:val="bullet"/>
      <w:lvlText w:val="o"/>
      <w:lvlJc w:val="left"/>
      <w:pPr>
        <w:tabs>
          <w:tab w:val="num" w:pos="5760"/>
        </w:tabs>
        <w:ind w:left="5760" w:hanging="360"/>
      </w:pPr>
      <w:rPr>
        <w:rFonts w:ascii="Courier New" w:hAnsi="Courier New" w:cs="Courier New" w:hint="default"/>
      </w:rPr>
    </w:lvl>
    <w:lvl w:ilvl="8" w:tplc="A1BAE27E" w:tentative="1">
      <w:start w:val="1"/>
      <w:numFmt w:val="bullet"/>
      <w:lvlText w:val=""/>
      <w:lvlJc w:val="left"/>
      <w:pPr>
        <w:tabs>
          <w:tab w:val="num" w:pos="6480"/>
        </w:tabs>
        <w:ind w:left="6480" w:hanging="360"/>
      </w:pPr>
      <w:rPr>
        <w:rFonts w:ascii="Wingdings" w:hAnsi="Wingdings" w:hint="default"/>
      </w:rPr>
    </w:lvl>
  </w:abstractNum>
  <w:abstractNum w:abstractNumId="13">
    <w:nsid w:val="23E966AE"/>
    <w:multiLevelType w:val="hybridMultilevel"/>
    <w:tmpl w:val="CFCEBD0E"/>
    <w:lvl w:ilvl="0" w:tplc="06D8CA08">
      <w:start w:val="4"/>
      <w:numFmt w:val="bullet"/>
      <w:lvlText w:val="-"/>
      <w:lvlJc w:val="left"/>
      <w:pPr>
        <w:tabs>
          <w:tab w:val="num" w:pos="1068"/>
        </w:tabs>
        <w:ind w:left="1068" w:hanging="360"/>
      </w:pPr>
      <w:rPr>
        <w:rFonts w:ascii="Times New Roman" w:eastAsia="Times New Roman" w:hAnsi="Times New Roman" w:cs="Times New Roman" w:hint="default"/>
      </w:rPr>
    </w:lvl>
    <w:lvl w:ilvl="1" w:tplc="2B98F1D0" w:tentative="1">
      <w:start w:val="1"/>
      <w:numFmt w:val="bullet"/>
      <w:lvlText w:val="o"/>
      <w:lvlJc w:val="left"/>
      <w:pPr>
        <w:tabs>
          <w:tab w:val="num" w:pos="1440"/>
        </w:tabs>
        <w:ind w:left="1440" w:hanging="360"/>
      </w:pPr>
      <w:rPr>
        <w:rFonts w:ascii="Courier New" w:hAnsi="Courier New" w:hint="default"/>
      </w:rPr>
    </w:lvl>
    <w:lvl w:ilvl="2" w:tplc="7B665E80" w:tentative="1">
      <w:start w:val="1"/>
      <w:numFmt w:val="bullet"/>
      <w:lvlText w:val=""/>
      <w:lvlJc w:val="left"/>
      <w:pPr>
        <w:tabs>
          <w:tab w:val="num" w:pos="2160"/>
        </w:tabs>
        <w:ind w:left="2160" w:hanging="360"/>
      </w:pPr>
      <w:rPr>
        <w:rFonts w:ascii="Wingdings" w:hAnsi="Wingdings" w:hint="default"/>
      </w:rPr>
    </w:lvl>
    <w:lvl w:ilvl="3" w:tplc="C98EE1A0" w:tentative="1">
      <w:start w:val="1"/>
      <w:numFmt w:val="bullet"/>
      <w:lvlText w:val=""/>
      <w:lvlJc w:val="left"/>
      <w:pPr>
        <w:tabs>
          <w:tab w:val="num" w:pos="2880"/>
        </w:tabs>
        <w:ind w:left="2880" w:hanging="360"/>
      </w:pPr>
      <w:rPr>
        <w:rFonts w:ascii="Symbol" w:hAnsi="Symbol" w:hint="default"/>
      </w:rPr>
    </w:lvl>
    <w:lvl w:ilvl="4" w:tplc="62BE9004" w:tentative="1">
      <w:start w:val="1"/>
      <w:numFmt w:val="bullet"/>
      <w:lvlText w:val="o"/>
      <w:lvlJc w:val="left"/>
      <w:pPr>
        <w:tabs>
          <w:tab w:val="num" w:pos="3600"/>
        </w:tabs>
        <w:ind w:left="3600" w:hanging="360"/>
      </w:pPr>
      <w:rPr>
        <w:rFonts w:ascii="Courier New" w:hAnsi="Courier New" w:hint="default"/>
      </w:rPr>
    </w:lvl>
    <w:lvl w:ilvl="5" w:tplc="9070B992" w:tentative="1">
      <w:start w:val="1"/>
      <w:numFmt w:val="bullet"/>
      <w:lvlText w:val=""/>
      <w:lvlJc w:val="left"/>
      <w:pPr>
        <w:tabs>
          <w:tab w:val="num" w:pos="4320"/>
        </w:tabs>
        <w:ind w:left="4320" w:hanging="360"/>
      </w:pPr>
      <w:rPr>
        <w:rFonts w:ascii="Wingdings" w:hAnsi="Wingdings" w:hint="default"/>
      </w:rPr>
    </w:lvl>
    <w:lvl w:ilvl="6" w:tplc="9370A760" w:tentative="1">
      <w:start w:val="1"/>
      <w:numFmt w:val="bullet"/>
      <w:lvlText w:val=""/>
      <w:lvlJc w:val="left"/>
      <w:pPr>
        <w:tabs>
          <w:tab w:val="num" w:pos="5040"/>
        </w:tabs>
        <w:ind w:left="5040" w:hanging="360"/>
      </w:pPr>
      <w:rPr>
        <w:rFonts w:ascii="Symbol" w:hAnsi="Symbol" w:hint="default"/>
      </w:rPr>
    </w:lvl>
    <w:lvl w:ilvl="7" w:tplc="96C23B2E" w:tentative="1">
      <w:start w:val="1"/>
      <w:numFmt w:val="bullet"/>
      <w:lvlText w:val="o"/>
      <w:lvlJc w:val="left"/>
      <w:pPr>
        <w:tabs>
          <w:tab w:val="num" w:pos="5760"/>
        </w:tabs>
        <w:ind w:left="5760" w:hanging="360"/>
      </w:pPr>
      <w:rPr>
        <w:rFonts w:ascii="Courier New" w:hAnsi="Courier New" w:hint="default"/>
      </w:rPr>
    </w:lvl>
    <w:lvl w:ilvl="8" w:tplc="ADBE00E8" w:tentative="1">
      <w:start w:val="1"/>
      <w:numFmt w:val="bullet"/>
      <w:lvlText w:val=""/>
      <w:lvlJc w:val="left"/>
      <w:pPr>
        <w:tabs>
          <w:tab w:val="num" w:pos="6480"/>
        </w:tabs>
        <w:ind w:left="6480" w:hanging="360"/>
      </w:pPr>
      <w:rPr>
        <w:rFonts w:ascii="Wingdings" w:hAnsi="Wingdings" w:hint="default"/>
      </w:rPr>
    </w:lvl>
  </w:abstractNum>
  <w:abstractNum w:abstractNumId="14">
    <w:nsid w:val="2762168B"/>
    <w:multiLevelType w:val="hybridMultilevel"/>
    <w:tmpl w:val="A32EB008"/>
    <w:lvl w:ilvl="0" w:tplc="EB2C91C6">
      <w:start w:val="1"/>
      <w:numFmt w:val="lowerLetter"/>
      <w:lvlText w:val="%1)"/>
      <w:lvlJc w:val="left"/>
      <w:pPr>
        <w:tabs>
          <w:tab w:val="num" w:pos="720"/>
        </w:tabs>
        <w:ind w:left="720" w:hanging="360"/>
      </w:pPr>
      <w:rPr>
        <w:rFonts w:hint="default"/>
      </w:rPr>
    </w:lvl>
    <w:lvl w:ilvl="1" w:tplc="F90615B8">
      <w:start w:val="1"/>
      <w:numFmt w:val="bullet"/>
      <w:lvlText w:val=""/>
      <w:lvlJc w:val="left"/>
      <w:pPr>
        <w:tabs>
          <w:tab w:val="num" w:pos="1080"/>
        </w:tabs>
        <w:ind w:left="1080" w:hanging="360"/>
      </w:pPr>
      <w:rPr>
        <w:rFonts w:ascii="Symbol" w:hAnsi="Symbol" w:hint="default"/>
      </w:rPr>
    </w:lvl>
    <w:lvl w:ilvl="2" w:tplc="BAE20D64" w:tentative="1">
      <w:start w:val="1"/>
      <w:numFmt w:val="lowerRoman"/>
      <w:lvlText w:val="%3."/>
      <w:lvlJc w:val="right"/>
      <w:pPr>
        <w:tabs>
          <w:tab w:val="num" w:pos="2160"/>
        </w:tabs>
        <w:ind w:left="2160" w:hanging="180"/>
      </w:pPr>
    </w:lvl>
    <w:lvl w:ilvl="3" w:tplc="104233F8" w:tentative="1">
      <w:start w:val="1"/>
      <w:numFmt w:val="decimal"/>
      <w:lvlText w:val="%4."/>
      <w:lvlJc w:val="left"/>
      <w:pPr>
        <w:tabs>
          <w:tab w:val="num" w:pos="2880"/>
        </w:tabs>
        <w:ind w:left="2880" w:hanging="360"/>
      </w:pPr>
    </w:lvl>
    <w:lvl w:ilvl="4" w:tplc="2912F73C" w:tentative="1">
      <w:start w:val="1"/>
      <w:numFmt w:val="lowerLetter"/>
      <w:lvlText w:val="%5."/>
      <w:lvlJc w:val="left"/>
      <w:pPr>
        <w:tabs>
          <w:tab w:val="num" w:pos="3600"/>
        </w:tabs>
        <w:ind w:left="3600" w:hanging="360"/>
      </w:pPr>
    </w:lvl>
    <w:lvl w:ilvl="5" w:tplc="421A6F14" w:tentative="1">
      <w:start w:val="1"/>
      <w:numFmt w:val="lowerRoman"/>
      <w:lvlText w:val="%6."/>
      <w:lvlJc w:val="right"/>
      <w:pPr>
        <w:tabs>
          <w:tab w:val="num" w:pos="4320"/>
        </w:tabs>
        <w:ind w:left="4320" w:hanging="180"/>
      </w:pPr>
    </w:lvl>
    <w:lvl w:ilvl="6" w:tplc="AEA453B8" w:tentative="1">
      <w:start w:val="1"/>
      <w:numFmt w:val="decimal"/>
      <w:lvlText w:val="%7."/>
      <w:lvlJc w:val="left"/>
      <w:pPr>
        <w:tabs>
          <w:tab w:val="num" w:pos="5040"/>
        </w:tabs>
        <w:ind w:left="5040" w:hanging="360"/>
      </w:pPr>
    </w:lvl>
    <w:lvl w:ilvl="7" w:tplc="388A5E9E" w:tentative="1">
      <w:start w:val="1"/>
      <w:numFmt w:val="lowerLetter"/>
      <w:lvlText w:val="%8."/>
      <w:lvlJc w:val="left"/>
      <w:pPr>
        <w:tabs>
          <w:tab w:val="num" w:pos="5760"/>
        </w:tabs>
        <w:ind w:left="5760" w:hanging="360"/>
      </w:pPr>
    </w:lvl>
    <w:lvl w:ilvl="8" w:tplc="31141E88" w:tentative="1">
      <w:start w:val="1"/>
      <w:numFmt w:val="lowerRoman"/>
      <w:lvlText w:val="%9."/>
      <w:lvlJc w:val="right"/>
      <w:pPr>
        <w:tabs>
          <w:tab w:val="num" w:pos="6480"/>
        </w:tabs>
        <w:ind w:left="6480" w:hanging="180"/>
      </w:pPr>
    </w:lvl>
  </w:abstractNum>
  <w:abstractNum w:abstractNumId="15">
    <w:nsid w:val="2F214906"/>
    <w:multiLevelType w:val="hybridMultilevel"/>
    <w:tmpl w:val="3E0A56F2"/>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6">
    <w:nsid w:val="30B249A9"/>
    <w:multiLevelType w:val="hybridMultilevel"/>
    <w:tmpl w:val="40CC2E06"/>
    <w:lvl w:ilvl="0" w:tplc="AA96BEDE">
      <w:start w:val="4"/>
      <w:numFmt w:val="bullet"/>
      <w:lvlText w:val="-"/>
      <w:lvlJc w:val="left"/>
      <w:pPr>
        <w:tabs>
          <w:tab w:val="num" w:pos="1068"/>
        </w:tabs>
        <w:ind w:left="1068" w:hanging="360"/>
      </w:pPr>
      <w:rPr>
        <w:rFonts w:ascii="Times New Roman" w:eastAsia="Times New Roman" w:hAnsi="Times New Roman" w:cs="Times New Roman" w:hint="default"/>
      </w:rPr>
    </w:lvl>
    <w:lvl w:ilvl="1" w:tplc="D3B07E9E" w:tentative="1">
      <w:start w:val="1"/>
      <w:numFmt w:val="bullet"/>
      <w:lvlText w:val="o"/>
      <w:lvlJc w:val="left"/>
      <w:pPr>
        <w:tabs>
          <w:tab w:val="num" w:pos="1440"/>
        </w:tabs>
        <w:ind w:left="1440" w:hanging="360"/>
      </w:pPr>
      <w:rPr>
        <w:rFonts w:ascii="Courier New" w:hAnsi="Courier New" w:hint="default"/>
      </w:rPr>
    </w:lvl>
    <w:lvl w:ilvl="2" w:tplc="D73E0196" w:tentative="1">
      <w:start w:val="1"/>
      <w:numFmt w:val="bullet"/>
      <w:lvlText w:val=""/>
      <w:lvlJc w:val="left"/>
      <w:pPr>
        <w:tabs>
          <w:tab w:val="num" w:pos="2160"/>
        </w:tabs>
        <w:ind w:left="2160" w:hanging="360"/>
      </w:pPr>
      <w:rPr>
        <w:rFonts w:ascii="Wingdings" w:hAnsi="Wingdings" w:hint="default"/>
      </w:rPr>
    </w:lvl>
    <w:lvl w:ilvl="3" w:tplc="59AA2662" w:tentative="1">
      <w:start w:val="1"/>
      <w:numFmt w:val="bullet"/>
      <w:lvlText w:val=""/>
      <w:lvlJc w:val="left"/>
      <w:pPr>
        <w:tabs>
          <w:tab w:val="num" w:pos="2880"/>
        </w:tabs>
        <w:ind w:left="2880" w:hanging="360"/>
      </w:pPr>
      <w:rPr>
        <w:rFonts w:ascii="Symbol" w:hAnsi="Symbol" w:hint="default"/>
      </w:rPr>
    </w:lvl>
    <w:lvl w:ilvl="4" w:tplc="F45050A2" w:tentative="1">
      <w:start w:val="1"/>
      <w:numFmt w:val="bullet"/>
      <w:lvlText w:val="o"/>
      <w:lvlJc w:val="left"/>
      <w:pPr>
        <w:tabs>
          <w:tab w:val="num" w:pos="3600"/>
        </w:tabs>
        <w:ind w:left="3600" w:hanging="360"/>
      </w:pPr>
      <w:rPr>
        <w:rFonts w:ascii="Courier New" w:hAnsi="Courier New" w:hint="default"/>
      </w:rPr>
    </w:lvl>
    <w:lvl w:ilvl="5" w:tplc="D6B6B630" w:tentative="1">
      <w:start w:val="1"/>
      <w:numFmt w:val="bullet"/>
      <w:lvlText w:val=""/>
      <w:lvlJc w:val="left"/>
      <w:pPr>
        <w:tabs>
          <w:tab w:val="num" w:pos="4320"/>
        </w:tabs>
        <w:ind w:left="4320" w:hanging="360"/>
      </w:pPr>
      <w:rPr>
        <w:rFonts w:ascii="Wingdings" w:hAnsi="Wingdings" w:hint="default"/>
      </w:rPr>
    </w:lvl>
    <w:lvl w:ilvl="6" w:tplc="F4F2887E" w:tentative="1">
      <w:start w:val="1"/>
      <w:numFmt w:val="bullet"/>
      <w:lvlText w:val=""/>
      <w:lvlJc w:val="left"/>
      <w:pPr>
        <w:tabs>
          <w:tab w:val="num" w:pos="5040"/>
        </w:tabs>
        <w:ind w:left="5040" w:hanging="360"/>
      </w:pPr>
      <w:rPr>
        <w:rFonts w:ascii="Symbol" w:hAnsi="Symbol" w:hint="default"/>
      </w:rPr>
    </w:lvl>
    <w:lvl w:ilvl="7" w:tplc="CE74D826" w:tentative="1">
      <w:start w:val="1"/>
      <w:numFmt w:val="bullet"/>
      <w:lvlText w:val="o"/>
      <w:lvlJc w:val="left"/>
      <w:pPr>
        <w:tabs>
          <w:tab w:val="num" w:pos="5760"/>
        </w:tabs>
        <w:ind w:left="5760" w:hanging="360"/>
      </w:pPr>
      <w:rPr>
        <w:rFonts w:ascii="Courier New" w:hAnsi="Courier New" w:hint="default"/>
      </w:rPr>
    </w:lvl>
    <w:lvl w:ilvl="8" w:tplc="B99E9554" w:tentative="1">
      <w:start w:val="1"/>
      <w:numFmt w:val="bullet"/>
      <w:lvlText w:val=""/>
      <w:lvlJc w:val="left"/>
      <w:pPr>
        <w:tabs>
          <w:tab w:val="num" w:pos="6480"/>
        </w:tabs>
        <w:ind w:left="6480" w:hanging="360"/>
      </w:pPr>
      <w:rPr>
        <w:rFonts w:ascii="Wingdings" w:hAnsi="Wingdings" w:hint="default"/>
      </w:rPr>
    </w:lvl>
  </w:abstractNum>
  <w:abstractNum w:abstractNumId="17">
    <w:nsid w:val="326D3C16"/>
    <w:multiLevelType w:val="hybridMultilevel"/>
    <w:tmpl w:val="396065BA"/>
    <w:lvl w:ilvl="0" w:tplc="F1222902">
      <w:start w:val="1"/>
      <w:numFmt w:val="decimal"/>
      <w:lvlText w:val="(%1)"/>
      <w:lvlJc w:val="left"/>
      <w:pPr>
        <w:tabs>
          <w:tab w:val="num" w:pos="360"/>
        </w:tabs>
        <w:ind w:left="360" w:hanging="360"/>
      </w:pPr>
    </w:lvl>
    <w:lvl w:ilvl="1" w:tplc="BE58DC2C">
      <w:start w:val="1"/>
      <w:numFmt w:val="bullet"/>
      <w:lvlText w:val=""/>
      <w:lvlJc w:val="left"/>
      <w:pPr>
        <w:tabs>
          <w:tab w:val="num" w:pos="1080"/>
        </w:tabs>
        <w:ind w:left="1080" w:hanging="360"/>
      </w:pPr>
      <w:rPr>
        <w:rFonts w:ascii="Symbol" w:hAnsi="Symbol" w:hint="default"/>
      </w:rPr>
    </w:lvl>
    <w:lvl w:ilvl="2" w:tplc="3A1EDE14">
      <w:start w:val="1"/>
      <w:numFmt w:val="decimal"/>
      <w:lvlText w:val="%3."/>
      <w:lvlJc w:val="left"/>
      <w:pPr>
        <w:tabs>
          <w:tab w:val="num" w:pos="2160"/>
        </w:tabs>
        <w:ind w:left="2160" w:hanging="360"/>
      </w:pPr>
    </w:lvl>
    <w:lvl w:ilvl="3" w:tplc="4D1CAB38">
      <w:start w:val="1"/>
      <w:numFmt w:val="decimal"/>
      <w:lvlText w:val="%4."/>
      <w:lvlJc w:val="left"/>
      <w:pPr>
        <w:tabs>
          <w:tab w:val="num" w:pos="2880"/>
        </w:tabs>
        <w:ind w:left="2880" w:hanging="360"/>
      </w:pPr>
    </w:lvl>
    <w:lvl w:ilvl="4" w:tplc="1DE08E74">
      <w:start w:val="1"/>
      <w:numFmt w:val="decimal"/>
      <w:lvlText w:val="%5."/>
      <w:lvlJc w:val="left"/>
      <w:pPr>
        <w:tabs>
          <w:tab w:val="num" w:pos="3600"/>
        </w:tabs>
        <w:ind w:left="3600" w:hanging="360"/>
      </w:pPr>
    </w:lvl>
    <w:lvl w:ilvl="5" w:tplc="884A02F4">
      <w:start w:val="1"/>
      <w:numFmt w:val="decimal"/>
      <w:lvlText w:val="%6."/>
      <w:lvlJc w:val="left"/>
      <w:pPr>
        <w:tabs>
          <w:tab w:val="num" w:pos="4320"/>
        </w:tabs>
        <w:ind w:left="4320" w:hanging="360"/>
      </w:pPr>
    </w:lvl>
    <w:lvl w:ilvl="6" w:tplc="A05683AA">
      <w:start w:val="1"/>
      <w:numFmt w:val="decimal"/>
      <w:lvlText w:val="%7."/>
      <w:lvlJc w:val="left"/>
      <w:pPr>
        <w:tabs>
          <w:tab w:val="num" w:pos="5040"/>
        </w:tabs>
        <w:ind w:left="5040" w:hanging="360"/>
      </w:pPr>
    </w:lvl>
    <w:lvl w:ilvl="7" w:tplc="9E607588">
      <w:start w:val="1"/>
      <w:numFmt w:val="decimal"/>
      <w:lvlText w:val="%8."/>
      <w:lvlJc w:val="left"/>
      <w:pPr>
        <w:tabs>
          <w:tab w:val="num" w:pos="5760"/>
        </w:tabs>
        <w:ind w:left="5760" w:hanging="360"/>
      </w:pPr>
    </w:lvl>
    <w:lvl w:ilvl="8" w:tplc="6C9C2876">
      <w:start w:val="1"/>
      <w:numFmt w:val="decimal"/>
      <w:lvlText w:val="%9."/>
      <w:lvlJc w:val="left"/>
      <w:pPr>
        <w:tabs>
          <w:tab w:val="num" w:pos="6480"/>
        </w:tabs>
        <w:ind w:left="6480" w:hanging="360"/>
      </w:pPr>
    </w:lvl>
  </w:abstractNum>
  <w:abstractNum w:abstractNumId="18">
    <w:nsid w:val="3378374B"/>
    <w:multiLevelType w:val="hybridMultilevel"/>
    <w:tmpl w:val="C668181C"/>
    <w:lvl w:ilvl="0" w:tplc="46162BC6">
      <w:start w:val="4"/>
      <w:numFmt w:val="bullet"/>
      <w:lvlText w:val="-"/>
      <w:lvlJc w:val="left"/>
      <w:pPr>
        <w:tabs>
          <w:tab w:val="num" w:pos="1068"/>
        </w:tabs>
        <w:ind w:left="1068" w:hanging="360"/>
      </w:pPr>
      <w:rPr>
        <w:rFonts w:ascii="Times New Roman" w:eastAsia="Times New Roman" w:hAnsi="Times New Roman" w:cs="Times New Roman" w:hint="default"/>
      </w:rPr>
    </w:lvl>
    <w:lvl w:ilvl="1" w:tplc="D0DE82B4" w:tentative="1">
      <w:start w:val="1"/>
      <w:numFmt w:val="lowerLetter"/>
      <w:lvlText w:val="%2."/>
      <w:lvlJc w:val="left"/>
      <w:pPr>
        <w:tabs>
          <w:tab w:val="num" w:pos="1440"/>
        </w:tabs>
        <w:ind w:left="1440" w:hanging="360"/>
      </w:pPr>
    </w:lvl>
    <w:lvl w:ilvl="2" w:tplc="A0985BEE" w:tentative="1">
      <w:start w:val="1"/>
      <w:numFmt w:val="lowerRoman"/>
      <w:lvlText w:val="%3."/>
      <w:lvlJc w:val="right"/>
      <w:pPr>
        <w:tabs>
          <w:tab w:val="num" w:pos="2160"/>
        </w:tabs>
        <w:ind w:left="2160" w:hanging="180"/>
      </w:pPr>
    </w:lvl>
    <w:lvl w:ilvl="3" w:tplc="502E4C68" w:tentative="1">
      <w:start w:val="1"/>
      <w:numFmt w:val="decimal"/>
      <w:lvlText w:val="%4."/>
      <w:lvlJc w:val="left"/>
      <w:pPr>
        <w:tabs>
          <w:tab w:val="num" w:pos="2880"/>
        </w:tabs>
        <w:ind w:left="2880" w:hanging="360"/>
      </w:pPr>
    </w:lvl>
    <w:lvl w:ilvl="4" w:tplc="9F589918" w:tentative="1">
      <w:start w:val="1"/>
      <w:numFmt w:val="lowerLetter"/>
      <w:lvlText w:val="%5."/>
      <w:lvlJc w:val="left"/>
      <w:pPr>
        <w:tabs>
          <w:tab w:val="num" w:pos="3600"/>
        </w:tabs>
        <w:ind w:left="3600" w:hanging="360"/>
      </w:pPr>
    </w:lvl>
    <w:lvl w:ilvl="5" w:tplc="C3DEA0CA" w:tentative="1">
      <w:start w:val="1"/>
      <w:numFmt w:val="lowerRoman"/>
      <w:lvlText w:val="%6."/>
      <w:lvlJc w:val="right"/>
      <w:pPr>
        <w:tabs>
          <w:tab w:val="num" w:pos="4320"/>
        </w:tabs>
        <w:ind w:left="4320" w:hanging="180"/>
      </w:pPr>
    </w:lvl>
    <w:lvl w:ilvl="6" w:tplc="F76A2242" w:tentative="1">
      <w:start w:val="1"/>
      <w:numFmt w:val="decimal"/>
      <w:lvlText w:val="%7."/>
      <w:lvlJc w:val="left"/>
      <w:pPr>
        <w:tabs>
          <w:tab w:val="num" w:pos="5040"/>
        </w:tabs>
        <w:ind w:left="5040" w:hanging="360"/>
      </w:pPr>
    </w:lvl>
    <w:lvl w:ilvl="7" w:tplc="9EC8EF80" w:tentative="1">
      <w:start w:val="1"/>
      <w:numFmt w:val="lowerLetter"/>
      <w:lvlText w:val="%8."/>
      <w:lvlJc w:val="left"/>
      <w:pPr>
        <w:tabs>
          <w:tab w:val="num" w:pos="5760"/>
        </w:tabs>
        <w:ind w:left="5760" w:hanging="360"/>
      </w:pPr>
    </w:lvl>
    <w:lvl w:ilvl="8" w:tplc="99E0D690" w:tentative="1">
      <w:start w:val="1"/>
      <w:numFmt w:val="lowerRoman"/>
      <w:lvlText w:val="%9."/>
      <w:lvlJc w:val="right"/>
      <w:pPr>
        <w:tabs>
          <w:tab w:val="num" w:pos="6480"/>
        </w:tabs>
        <w:ind w:left="6480" w:hanging="180"/>
      </w:pPr>
    </w:lvl>
  </w:abstractNum>
  <w:abstractNum w:abstractNumId="19">
    <w:nsid w:val="3DDA04B8"/>
    <w:multiLevelType w:val="hybridMultilevel"/>
    <w:tmpl w:val="209C6D56"/>
    <w:lvl w:ilvl="0" w:tplc="7826B27E">
      <w:start w:val="1"/>
      <w:numFmt w:val="decimal"/>
      <w:lvlText w:val="(%1)"/>
      <w:lvlJc w:val="left"/>
      <w:pPr>
        <w:tabs>
          <w:tab w:val="num" w:pos="360"/>
        </w:tabs>
        <w:ind w:left="360" w:hanging="360"/>
      </w:pPr>
      <w:rPr>
        <w:rFonts w:hint="default"/>
      </w:rPr>
    </w:lvl>
    <w:lvl w:ilvl="1" w:tplc="12F457F8" w:tentative="1">
      <w:start w:val="1"/>
      <w:numFmt w:val="lowerLetter"/>
      <w:lvlText w:val="%2."/>
      <w:lvlJc w:val="left"/>
      <w:pPr>
        <w:tabs>
          <w:tab w:val="num" w:pos="1440"/>
        </w:tabs>
        <w:ind w:left="1440" w:hanging="360"/>
      </w:pPr>
    </w:lvl>
    <w:lvl w:ilvl="2" w:tplc="60865D9E" w:tentative="1">
      <w:start w:val="1"/>
      <w:numFmt w:val="lowerRoman"/>
      <w:lvlText w:val="%3."/>
      <w:lvlJc w:val="right"/>
      <w:pPr>
        <w:tabs>
          <w:tab w:val="num" w:pos="2160"/>
        </w:tabs>
        <w:ind w:left="2160" w:hanging="180"/>
      </w:pPr>
    </w:lvl>
    <w:lvl w:ilvl="3" w:tplc="10FE5D62" w:tentative="1">
      <w:start w:val="1"/>
      <w:numFmt w:val="decimal"/>
      <w:lvlText w:val="%4."/>
      <w:lvlJc w:val="left"/>
      <w:pPr>
        <w:tabs>
          <w:tab w:val="num" w:pos="2880"/>
        </w:tabs>
        <w:ind w:left="2880" w:hanging="360"/>
      </w:pPr>
    </w:lvl>
    <w:lvl w:ilvl="4" w:tplc="117E53C4" w:tentative="1">
      <w:start w:val="1"/>
      <w:numFmt w:val="lowerLetter"/>
      <w:lvlText w:val="%5."/>
      <w:lvlJc w:val="left"/>
      <w:pPr>
        <w:tabs>
          <w:tab w:val="num" w:pos="3600"/>
        </w:tabs>
        <w:ind w:left="3600" w:hanging="360"/>
      </w:pPr>
    </w:lvl>
    <w:lvl w:ilvl="5" w:tplc="E7CE4D96" w:tentative="1">
      <w:start w:val="1"/>
      <w:numFmt w:val="lowerRoman"/>
      <w:lvlText w:val="%6."/>
      <w:lvlJc w:val="right"/>
      <w:pPr>
        <w:tabs>
          <w:tab w:val="num" w:pos="4320"/>
        </w:tabs>
        <w:ind w:left="4320" w:hanging="180"/>
      </w:pPr>
    </w:lvl>
    <w:lvl w:ilvl="6" w:tplc="E4FAF2CC" w:tentative="1">
      <w:start w:val="1"/>
      <w:numFmt w:val="decimal"/>
      <w:lvlText w:val="%7."/>
      <w:lvlJc w:val="left"/>
      <w:pPr>
        <w:tabs>
          <w:tab w:val="num" w:pos="5040"/>
        </w:tabs>
        <w:ind w:left="5040" w:hanging="360"/>
      </w:pPr>
    </w:lvl>
    <w:lvl w:ilvl="7" w:tplc="3948090C" w:tentative="1">
      <w:start w:val="1"/>
      <w:numFmt w:val="lowerLetter"/>
      <w:lvlText w:val="%8."/>
      <w:lvlJc w:val="left"/>
      <w:pPr>
        <w:tabs>
          <w:tab w:val="num" w:pos="5760"/>
        </w:tabs>
        <w:ind w:left="5760" w:hanging="360"/>
      </w:pPr>
    </w:lvl>
    <w:lvl w:ilvl="8" w:tplc="6D745468" w:tentative="1">
      <w:start w:val="1"/>
      <w:numFmt w:val="lowerRoman"/>
      <w:lvlText w:val="%9."/>
      <w:lvlJc w:val="right"/>
      <w:pPr>
        <w:tabs>
          <w:tab w:val="num" w:pos="6480"/>
        </w:tabs>
        <w:ind w:left="6480" w:hanging="180"/>
      </w:pPr>
    </w:lvl>
  </w:abstractNum>
  <w:abstractNum w:abstractNumId="20">
    <w:nsid w:val="3F8D5519"/>
    <w:multiLevelType w:val="hybridMultilevel"/>
    <w:tmpl w:val="CF0A48BA"/>
    <w:lvl w:ilvl="0" w:tplc="62A4C2D0">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49A170D1"/>
    <w:multiLevelType w:val="hybridMultilevel"/>
    <w:tmpl w:val="BD946A20"/>
    <w:lvl w:ilvl="0" w:tplc="E974A422">
      <w:start w:val="1"/>
      <w:numFmt w:val="decimal"/>
      <w:lvlText w:val="(%1)"/>
      <w:lvlJc w:val="left"/>
      <w:pPr>
        <w:tabs>
          <w:tab w:val="num" w:pos="360"/>
        </w:tabs>
        <w:ind w:left="360" w:hanging="360"/>
      </w:pPr>
    </w:lvl>
    <w:lvl w:ilvl="1" w:tplc="21D2FE2E">
      <w:start w:val="1"/>
      <w:numFmt w:val="lowerLetter"/>
      <w:lvlText w:val="%2."/>
      <w:lvlJc w:val="left"/>
      <w:pPr>
        <w:tabs>
          <w:tab w:val="num" w:pos="1080"/>
        </w:tabs>
        <w:ind w:left="1080" w:hanging="360"/>
      </w:pPr>
    </w:lvl>
    <w:lvl w:ilvl="2" w:tplc="F6966E32">
      <w:start w:val="1"/>
      <w:numFmt w:val="decimal"/>
      <w:lvlText w:val="%3."/>
      <w:lvlJc w:val="left"/>
      <w:pPr>
        <w:tabs>
          <w:tab w:val="num" w:pos="2160"/>
        </w:tabs>
        <w:ind w:left="2160" w:hanging="360"/>
      </w:pPr>
    </w:lvl>
    <w:lvl w:ilvl="3" w:tplc="EFCA9E9C">
      <w:start w:val="1"/>
      <w:numFmt w:val="decimal"/>
      <w:lvlText w:val="%4."/>
      <w:lvlJc w:val="left"/>
      <w:pPr>
        <w:tabs>
          <w:tab w:val="num" w:pos="2880"/>
        </w:tabs>
        <w:ind w:left="2880" w:hanging="360"/>
      </w:pPr>
    </w:lvl>
    <w:lvl w:ilvl="4" w:tplc="30CA25D0">
      <w:start w:val="1"/>
      <w:numFmt w:val="decimal"/>
      <w:lvlText w:val="%5."/>
      <w:lvlJc w:val="left"/>
      <w:pPr>
        <w:tabs>
          <w:tab w:val="num" w:pos="3600"/>
        </w:tabs>
        <w:ind w:left="3600" w:hanging="360"/>
      </w:pPr>
    </w:lvl>
    <w:lvl w:ilvl="5" w:tplc="0286484E">
      <w:start w:val="1"/>
      <w:numFmt w:val="decimal"/>
      <w:lvlText w:val="%6."/>
      <w:lvlJc w:val="left"/>
      <w:pPr>
        <w:tabs>
          <w:tab w:val="num" w:pos="4320"/>
        </w:tabs>
        <w:ind w:left="4320" w:hanging="360"/>
      </w:pPr>
    </w:lvl>
    <w:lvl w:ilvl="6" w:tplc="2CDC525E">
      <w:start w:val="1"/>
      <w:numFmt w:val="decimal"/>
      <w:lvlText w:val="%7."/>
      <w:lvlJc w:val="left"/>
      <w:pPr>
        <w:tabs>
          <w:tab w:val="num" w:pos="5040"/>
        </w:tabs>
        <w:ind w:left="5040" w:hanging="360"/>
      </w:pPr>
    </w:lvl>
    <w:lvl w:ilvl="7" w:tplc="742E83AA">
      <w:start w:val="1"/>
      <w:numFmt w:val="decimal"/>
      <w:lvlText w:val="%8."/>
      <w:lvlJc w:val="left"/>
      <w:pPr>
        <w:tabs>
          <w:tab w:val="num" w:pos="5760"/>
        </w:tabs>
        <w:ind w:left="5760" w:hanging="360"/>
      </w:pPr>
    </w:lvl>
    <w:lvl w:ilvl="8" w:tplc="7F3A4A42">
      <w:start w:val="1"/>
      <w:numFmt w:val="decimal"/>
      <w:lvlText w:val="%9."/>
      <w:lvlJc w:val="left"/>
      <w:pPr>
        <w:tabs>
          <w:tab w:val="num" w:pos="6480"/>
        </w:tabs>
        <w:ind w:left="6480" w:hanging="360"/>
      </w:pPr>
    </w:lvl>
  </w:abstractNum>
  <w:abstractNum w:abstractNumId="22">
    <w:nsid w:val="4BAF4FFA"/>
    <w:multiLevelType w:val="multilevel"/>
    <w:tmpl w:val="03FC30B2"/>
    <w:lvl w:ilvl="0">
      <w:start w:val="1"/>
      <w:numFmt w:val="decimal"/>
      <w:lvlText w:val="(%1)"/>
      <w:lvlJc w:val="left"/>
      <w:pPr>
        <w:tabs>
          <w:tab w:val="num" w:pos="360"/>
        </w:tabs>
        <w:ind w:left="360" w:hanging="360"/>
      </w:pPr>
      <w:rPr>
        <w:rFonts w:hint="default"/>
      </w:rPr>
    </w:lvl>
    <w:lvl w:ilvl="1">
      <w:start w:val="1"/>
      <w:numFmt w:val="bullet"/>
      <w:lvlText w:val=""/>
      <w:lvlJc w:val="left"/>
      <w:pPr>
        <w:tabs>
          <w:tab w:val="num" w:pos="1080"/>
        </w:tabs>
        <w:ind w:left="1080" w:hanging="360"/>
      </w:pPr>
      <w:rPr>
        <w:rFonts w:ascii="Symbol" w:hAnsi="Symbol" w:hint="default"/>
      </w:rPr>
    </w:lvl>
    <w:lvl w:ilvl="2" w:tentative="1">
      <w:start w:val="1"/>
      <w:numFmt w:val="lowerRoman"/>
      <w:lvlText w:val="%3."/>
      <w:lvlJc w:val="right"/>
      <w:pPr>
        <w:tabs>
          <w:tab w:val="num" w:pos="1800"/>
        </w:tabs>
        <w:ind w:left="1800" w:hanging="180"/>
      </w:pPr>
    </w:lvl>
    <w:lvl w:ilvl="3" w:tentative="1">
      <w:start w:val="1"/>
      <w:numFmt w:val="decimal"/>
      <w:lvlText w:val="%4."/>
      <w:lvlJc w:val="left"/>
      <w:pPr>
        <w:tabs>
          <w:tab w:val="num" w:pos="2520"/>
        </w:tabs>
        <w:ind w:left="2520" w:hanging="360"/>
      </w:pPr>
    </w:lvl>
    <w:lvl w:ilvl="4" w:tentative="1">
      <w:start w:val="1"/>
      <w:numFmt w:val="lowerLetter"/>
      <w:lvlText w:val="%5."/>
      <w:lvlJc w:val="left"/>
      <w:pPr>
        <w:tabs>
          <w:tab w:val="num" w:pos="3240"/>
        </w:tabs>
        <w:ind w:left="3240" w:hanging="360"/>
      </w:pPr>
    </w:lvl>
    <w:lvl w:ilvl="5" w:tentative="1">
      <w:start w:val="1"/>
      <w:numFmt w:val="lowerRoman"/>
      <w:lvlText w:val="%6."/>
      <w:lvlJc w:val="right"/>
      <w:pPr>
        <w:tabs>
          <w:tab w:val="num" w:pos="3960"/>
        </w:tabs>
        <w:ind w:left="3960" w:hanging="180"/>
      </w:pPr>
    </w:lvl>
    <w:lvl w:ilvl="6" w:tentative="1">
      <w:start w:val="1"/>
      <w:numFmt w:val="decimal"/>
      <w:lvlText w:val="%7."/>
      <w:lvlJc w:val="left"/>
      <w:pPr>
        <w:tabs>
          <w:tab w:val="num" w:pos="4680"/>
        </w:tabs>
        <w:ind w:left="4680" w:hanging="360"/>
      </w:pPr>
    </w:lvl>
    <w:lvl w:ilvl="7" w:tentative="1">
      <w:start w:val="1"/>
      <w:numFmt w:val="lowerLetter"/>
      <w:lvlText w:val="%8."/>
      <w:lvlJc w:val="left"/>
      <w:pPr>
        <w:tabs>
          <w:tab w:val="num" w:pos="5400"/>
        </w:tabs>
        <w:ind w:left="5400" w:hanging="360"/>
      </w:pPr>
    </w:lvl>
    <w:lvl w:ilvl="8" w:tentative="1">
      <w:start w:val="1"/>
      <w:numFmt w:val="lowerRoman"/>
      <w:lvlText w:val="%9."/>
      <w:lvlJc w:val="right"/>
      <w:pPr>
        <w:tabs>
          <w:tab w:val="num" w:pos="6120"/>
        </w:tabs>
        <w:ind w:left="6120" w:hanging="180"/>
      </w:pPr>
    </w:lvl>
  </w:abstractNum>
  <w:abstractNum w:abstractNumId="23">
    <w:nsid w:val="4BC2179F"/>
    <w:multiLevelType w:val="multilevel"/>
    <w:tmpl w:val="F5AEDA88"/>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4">
    <w:nsid w:val="4D4768BC"/>
    <w:multiLevelType w:val="hybridMultilevel"/>
    <w:tmpl w:val="F086F588"/>
    <w:lvl w:ilvl="0" w:tplc="6534D364">
      <w:start w:val="1"/>
      <w:numFmt w:val="decimal"/>
      <w:lvlText w:val="(%1)"/>
      <w:lvlJc w:val="left"/>
      <w:pPr>
        <w:tabs>
          <w:tab w:val="num" w:pos="360"/>
        </w:tabs>
        <w:ind w:left="360" w:hanging="360"/>
      </w:pPr>
    </w:lvl>
    <w:lvl w:ilvl="1" w:tplc="5B00AA36">
      <w:start w:val="1"/>
      <w:numFmt w:val="decimal"/>
      <w:lvlText w:val="%2."/>
      <w:lvlJc w:val="left"/>
      <w:pPr>
        <w:tabs>
          <w:tab w:val="num" w:pos="1440"/>
        </w:tabs>
        <w:ind w:left="1440" w:hanging="360"/>
      </w:pPr>
    </w:lvl>
    <w:lvl w:ilvl="2" w:tplc="89004BE4">
      <w:start w:val="1"/>
      <w:numFmt w:val="decimal"/>
      <w:lvlText w:val="%3."/>
      <w:lvlJc w:val="left"/>
      <w:pPr>
        <w:tabs>
          <w:tab w:val="num" w:pos="2160"/>
        </w:tabs>
        <w:ind w:left="2160" w:hanging="360"/>
      </w:pPr>
    </w:lvl>
    <w:lvl w:ilvl="3" w:tplc="F1F253C0">
      <w:start w:val="1"/>
      <w:numFmt w:val="decimal"/>
      <w:lvlText w:val="%4."/>
      <w:lvlJc w:val="left"/>
      <w:pPr>
        <w:tabs>
          <w:tab w:val="num" w:pos="2880"/>
        </w:tabs>
        <w:ind w:left="2880" w:hanging="360"/>
      </w:pPr>
    </w:lvl>
    <w:lvl w:ilvl="4" w:tplc="5D5E6764">
      <w:start w:val="1"/>
      <w:numFmt w:val="decimal"/>
      <w:lvlText w:val="%5."/>
      <w:lvlJc w:val="left"/>
      <w:pPr>
        <w:tabs>
          <w:tab w:val="num" w:pos="3600"/>
        </w:tabs>
        <w:ind w:left="3600" w:hanging="360"/>
      </w:pPr>
    </w:lvl>
    <w:lvl w:ilvl="5" w:tplc="EEC0D518">
      <w:start w:val="1"/>
      <w:numFmt w:val="decimal"/>
      <w:lvlText w:val="%6."/>
      <w:lvlJc w:val="left"/>
      <w:pPr>
        <w:tabs>
          <w:tab w:val="num" w:pos="4320"/>
        </w:tabs>
        <w:ind w:left="4320" w:hanging="360"/>
      </w:pPr>
    </w:lvl>
    <w:lvl w:ilvl="6" w:tplc="8F543448">
      <w:start w:val="1"/>
      <w:numFmt w:val="decimal"/>
      <w:lvlText w:val="%7."/>
      <w:lvlJc w:val="left"/>
      <w:pPr>
        <w:tabs>
          <w:tab w:val="num" w:pos="5040"/>
        </w:tabs>
        <w:ind w:left="5040" w:hanging="360"/>
      </w:pPr>
    </w:lvl>
    <w:lvl w:ilvl="7" w:tplc="3FFCFA48">
      <w:start w:val="1"/>
      <w:numFmt w:val="decimal"/>
      <w:lvlText w:val="%8."/>
      <w:lvlJc w:val="left"/>
      <w:pPr>
        <w:tabs>
          <w:tab w:val="num" w:pos="5760"/>
        </w:tabs>
        <w:ind w:left="5760" w:hanging="360"/>
      </w:pPr>
    </w:lvl>
    <w:lvl w:ilvl="8" w:tplc="34DAF0FE">
      <w:start w:val="1"/>
      <w:numFmt w:val="decimal"/>
      <w:lvlText w:val="%9."/>
      <w:lvlJc w:val="left"/>
      <w:pPr>
        <w:tabs>
          <w:tab w:val="num" w:pos="6480"/>
        </w:tabs>
        <w:ind w:left="6480" w:hanging="360"/>
      </w:pPr>
    </w:lvl>
  </w:abstractNum>
  <w:abstractNum w:abstractNumId="25">
    <w:nsid w:val="4F397F23"/>
    <w:multiLevelType w:val="hybridMultilevel"/>
    <w:tmpl w:val="AE8CD6F8"/>
    <w:lvl w:ilvl="0" w:tplc="6E981D2E">
      <w:start w:val="3"/>
      <w:numFmt w:val="bullet"/>
      <w:lvlText w:val="-"/>
      <w:lvlJc w:val="left"/>
      <w:pPr>
        <w:tabs>
          <w:tab w:val="num" w:pos="720"/>
        </w:tabs>
        <w:ind w:left="720" w:hanging="360"/>
      </w:pPr>
      <w:rPr>
        <w:rFonts w:ascii="Times New Roman" w:eastAsia="Times New Roman" w:hAnsi="Times New Roman" w:cs="Times New Roman" w:hint="default"/>
      </w:rPr>
    </w:lvl>
    <w:lvl w:ilvl="1" w:tplc="ADB68C9C" w:tentative="1">
      <w:start w:val="1"/>
      <w:numFmt w:val="bullet"/>
      <w:lvlText w:val="o"/>
      <w:lvlJc w:val="left"/>
      <w:pPr>
        <w:tabs>
          <w:tab w:val="num" w:pos="1440"/>
        </w:tabs>
        <w:ind w:left="1440" w:hanging="360"/>
      </w:pPr>
      <w:rPr>
        <w:rFonts w:ascii="Courier New" w:hAnsi="Courier New" w:cs="Courier New" w:hint="default"/>
      </w:rPr>
    </w:lvl>
    <w:lvl w:ilvl="2" w:tplc="DE9C804C" w:tentative="1">
      <w:start w:val="1"/>
      <w:numFmt w:val="bullet"/>
      <w:lvlText w:val=""/>
      <w:lvlJc w:val="left"/>
      <w:pPr>
        <w:tabs>
          <w:tab w:val="num" w:pos="2160"/>
        </w:tabs>
        <w:ind w:left="2160" w:hanging="360"/>
      </w:pPr>
      <w:rPr>
        <w:rFonts w:ascii="Wingdings" w:hAnsi="Wingdings" w:hint="default"/>
      </w:rPr>
    </w:lvl>
    <w:lvl w:ilvl="3" w:tplc="57805B52" w:tentative="1">
      <w:start w:val="1"/>
      <w:numFmt w:val="bullet"/>
      <w:lvlText w:val=""/>
      <w:lvlJc w:val="left"/>
      <w:pPr>
        <w:tabs>
          <w:tab w:val="num" w:pos="2880"/>
        </w:tabs>
        <w:ind w:left="2880" w:hanging="360"/>
      </w:pPr>
      <w:rPr>
        <w:rFonts w:ascii="Symbol" w:hAnsi="Symbol" w:hint="default"/>
      </w:rPr>
    </w:lvl>
    <w:lvl w:ilvl="4" w:tplc="D4208B9E" w:tentative="1">
      <w:start w:val="1"/>
      <w:numFmt w:val="bullet"/>
      <w:lvlText w:val="o"/>
      <w:lvlJc w:val="left"/>
      <w:pPr>
        <w:tabs>
          <w:tab w:val="num" w:pos="3600"/>
        </w:tabs>
        <w:ind w:left="3600" w:hanging="360"/>
      </w:pPr>
      <w:rPr>
        <w:rFonts w:ascii="Courier New" w:hAnsi="Courier New" w:cs="Courier New" w:hint="default"/>
      </w:rPr>
    </w:lvl>
    <w:lvl w:ilvl="5" w:tplc="A2341078" w:tentative="1">
      <w:start w:val="1"/>
      <w:numFmt w:val="bullet"/>
      <w:lvlText w:val=""/>
      <w:lvlJc w:val="left"/>
      <w:pPr>
        <w:tabs>
          <w:tab w:val="num" w:pos="4320"/>
        </w:tabs>
        <w:ind w:left="4320" w:hanging="360"/>
      </w:pPr>
      <w:rPr>
        <w:rFonts w:ascii="Wingdings" w:hAnsi="Wingdings" w:hint="default"/>
      </w:rPr>
    </w:lvl>
    <w:lvl w:ilvl="6" w:tplc="1FEC1992" w:tentative="1">
      <w:start w:val="1"/>
      <w:numFmt w:val="bullet"/>
      <w:lvlText w:val=""/>
      <w:lvlJc w:val="left"/>
      <w:pPr>
        <w:tabs>
          <w:tab w:val="num" w:pos="5040"/>
        </w:tabs>
        <w:ind w:left="5040" w:hanging="360"/>
      </w:pPr>
      <w:rPr>
        <w:rFonts w:ascii="Symbol" w:hAnsi="Symbol" w:hint="default"/>
      </w:rPr>
    </w:lvl>
    <w:lvl w:ilvl="7" w:tplc="649405D4" w:tentative="1">
      <w:start w:val="1"/>
      <w:numFmt w:val="bullet"/>
      <w:lvlText w:val="o"/>
      <w:lvlJc w:val="left"/>
      <w:pPr>
        <w:tabs>
          <w:tab w:val="num" w:pos="5760"/>
        </w:tabs>
        <w:ind w:left="5760" w:hanging="360"/>
      </w:pPr>
      <w:rPr>
        <w:rFonts w:ascii="Courier New" w:hAnsi="Courier New" w:cs="Courier New" w:hint="default"/>
      </w:rPr>
    </w:lvl>
    <w:lvl w:ilvl="8" w:tplc="F3EA1EBE" w:tentative="1">
      <w:start w:val="1"/>
      <w:numFmt w:val="bullet"/>
      <w:lvlText w:val=""/>
      <w:lvlJc w:val="left"/>
      <w:pPr>
        <w:tabs>
          <w:tab w:val="num" w:pos="6480"/>
        </w:tabs>
        <w:ind w:left="6480" w:hanging="360"/>
      </w:pPr>
      <w:rPr>
        <w:rFonts w:ascii="Wingdings" w:hAnsi="Wingdings" w:hint="default"/>
      </w:rPr>
    </w:lvl>
  </w:abstractNum>
  <w:abstractNum w:abstractNumId="26">
    <w:nsid w:val="5B4D73A0"/>
    <w:multiLevelType w:val="hybridMultilevel"/>
    <w:tmpl w:val="241ED51A"/>
    <w:lvl w:ilvl="0" w:tplc="E39A4E56">
      <w:start w:val="1"/>
      <w:numFmt w:val="bullet"/>
      <w:lvlText w:val="-"/>
      <w:lvlJc w:val="left"/>
      <w:pPr>
        <w:tabs>
          <w:tab w:val="num" w:pos="360"/>
        </w:tabs>
        <w:ind w:left="360" w:hanging="360"/>
      </w:pPr>
      <w:rPr>
        <w:rFonts w:ascii="Times New Roman" w:eastAsia="Times New Roman" w:hAnsi="Times New Roman" w:cs="Times New Roman" w:hint="default"/>
      </w:rPr>
    </w:lvl>
    <w:lvl w:ilvl="1" w:tplc="87820E60" w:tentative="1">
      <w:start w:val="1"/>
      <w:numFmt w:val="bullet"/>
      <w:lvlText w:val="o"/>
      <w:lvlJc w:val="left"/>
      <w:pPr>
        <w:tabs>
          <w:tab w:val="num" w:pos="1440"/>
        </w:tabs>
        <w:ind w:left="1440" w:hanging="360"/>
      </w:pPr>
      <w:rPr>
        <w:rFonts w:ascii="Courier New" w:hAnsi="Courier New" w:cs="Courier New" w:hint="default"/>
      </w:rPr>
    </w:lvl>
    <w:lvl w:ilvl="2" w:tplc="E98E70BA" w:tentative="1">
      <w:start w:val="1"/>
      <w:numFmt w:val="bullet"/>
      <w:lvlText w:val=""/>
      <w:lvlJc w:val="left"/>
      <w:pPr>
        <w:tabs>
          <w:tab w:val="num" w:pos="2160"/>
        </w:tabs>
        <w:ind w:left="2160" w:hanging="360"/>
      </w:pPr>
      <w:rPr>
        <w:rFonts w:ascii="Wingdings" w:hAnsi="Wingdings" w:hint="default"/>
      </w:rPr>
    </w:lvl>
    <w:lvl w:ilvl="3" w:tplc="F344207C" w:tentative="1">
      <w:start w:val="1"/>
      <w:numFmt w:val="bullet"/>
      <w:lvlText w:val=""/>
      <w:lvlJc w:val="left"/>
      <w:pPr>
        <w:tabs>
          <w:tab w:val="num" w:pos="2880"/>
        </w:tabs>
        <w:ind w:left="2880" w:hanging="360"/>
      </w:pPr>
      <w:rPr>
        <w:rFonts w:ascii="Symbol" w:hAnsi="Symbol" w:hint="default"/>
      </w:rPr>
    </w:lvl>
    <w:lvl w:ilvl="4" w:tplc="C166088C" w:tentative="1">
      <w:start w:val="1"/>
      <w:numFmt w:val="bullet"/>
      <w:lvlText w:val="o"/>
      <w:lvlJc w:val="left"/>
      <w:pPr>
        <w:tabs>
          <w:tab w:val="num" w:pos="3600"/>
        </w:tabs>
        <w:ind w:left="3600" w:hanging="360"/>
      </w:pPr>
      <w:rPr>
        <w:rFonts w:ascii="Courier New" w:hAnsi="Courier New" w:cs="Courier New" w:hint="default"/>
      </w:rPr>
    </w:lvl>
    <w:lvl w:ilvl="5" w:tplc="4D9A9704" w:tentative="1">
      <w:start w:val="1"/>
      <w:numFmt w:val="bullet"/>
      <w:lvlText w:val=""/>
      <w:lvlJc w:val="left"/>
      <w:pPr>
        <w:tabs>
          <w:tab w:val="num" w:pos="4320"/>
        </w:tabs>
        <w:ind w:left="4320" w:hanging="360"/>
      </w:pPr>
      <w:rPr>
        <w:rFonts w:ascii="Wingdings" w:hAnsi="Wingdings" w:hint="default"/>
      </w:rPr>
    </w:lvl>
    <w:lvl w:ilvl="6" w:tplc="07F46F98" w:tentative="1">
      <w:start w:val="1"/>
      <w:numFmt w:val="bullet"/>
      <w:lvlText w:val=""/>
      <w:lvlJc w:val="left"/>
      <w:pPr>
        <w:tabs>
          <w:tab w:val="num" w:pos="5040"/>
        </w:tabs>
        <w:ind w:left="5040" w:hanging="360"/>
      </w:pPr>
      <w:rPr>
        <w:rFonts w:ascii="Symbol" w:hAnsi="Symbol" w:hint="default"/>
      </w:rPr>
    </w:lvl>
    <w:lvl w:ilvl="7" w:tplc="83829982" w:tentative="1">
      <w:start w:val="1"/>
      <w:numFmt w:val="bullet"/>
      <w:lvlText w:val="o"/>
      <w:lvlJc w:val="left"/>
      <w:pPr>
        <w:tabs>
          <w:tab w:val="num" w:pos="5760"/>
        </w:tabs>
        <w:ind w:left="5760" w:hanging="360"/>
      </w:pPr>
      <w:rPr>
        <w:rFonts w:ascii="Courier New" w:hAnsi="Courier New" w:cs="Courier New" w:hint="default"/>
      </w:rPr>
    </w:lvl>
    <w:lvl w:ilvl="8" w:tplc="84E0F60A" w:tentative="1">
      <w:start w:val="1"/>
      <w:numFmt w:val="bullet"/>
      <w:lvlText w:val=""/>
      <w:lvlJc w:val="left"/>
      <w:pPr>
        <w:tabs>
          <w:tab w:val="num" w:pos="6480"/>
        </w:tabs>
        <w:ind w:left="6480" w:hanging="360"/>
      </w:pPr>
      <w:rPr>
        <w:rFonts w:ascii="Wingdings" w:hAnsi="Wingdings" w:hint="default"/>
      </w:rPr>
    </w:lvl>
  </w:abstractNum>
  <w:abstractNum w:abstractNumId="27">
    <w:nsid w:val="5F953259"/>
    <w:multiLevelType w:val="multilevel"/>
    <w:tmpl w:val="F0904F72"/>
    <w:lvl w:ilvl="0">
      <w:start w:val="1"/>
      <w:numFmt w:val="decimal"/>
      <w:lvlText w:val="(%1)"/>
      <w:lvlJc w:val="left"/>
      <w:pPr>
        <w:tabs>
          <w:tab w:val="num" w:pos="360"/>
        </w:tabs>
        <w:ind w:left="360" w:hanging="360"/>
      </w:pPr>
      <w:rPr>
        <w:rFonts w:hint="default"/>
      </w:rPr>
    </w:lvl>
    <w:lvl w:ilvl="1" w:tentative="1">
      <w:start w:val="1"/>
      <w:numFmt w:val="lowerLetter"/>
      <w:lvlText w:val="%2."/>
      <w:lvlJc w:val="left"/>
      <w:pPr>
        <w:tabs>
          <w:tab w:val="num" w:pos="1080"/>
        </w:tabs>
        <w:ind w:left="1080" w:hanging="360"/>
      </w:pPr>
    </w:lvl>
    <w:lvl w:ilvl="2" w:tentative="1">
      <w:start w:val="1"/>
      <w:numFmt w:val="lowerRoman"/>
      <w:lvlText w:val="%3."/>
      <w:lvlJc w:val="right"/>
      <w:pPr>
        <w:tabs>
          <w:tab w:val="num" w:pos="1800"/>
        </w:tabs>
        <w:ind w:left="1800" w:hanging="180"/>
      </w:pPr>
    </w:lvl>
    <w:lvl w:ilvl="3" w:tentative="1">
      <w:start w:val="1"/>
      <w:numFmt w:val="decimal"/>
      <w:lvlText w:val="%4."/>
      <w:lvlJc w:val="left"/>
      <w:pPr>
        <w:tabs>
          <w:tab w:val="num" w:pos="2520"/>
        </w:tabs>
        <w:ind w:left="2520" w:hanging="360"/>
      </w:pPr>
    </w:lvl>
    <w:lvl w:ilvl="4" w:tentative="1">
      <w:start w:val="1"/>
      <w:numFmt w:val="lowerLetter"/>
      <w:lvlText w:val="%5."/>
      <w:lvlJc w:val="left"/>
      <w:pPr>
        <w:tabs>
          <w:tab w:val="num" w:pos="3240"/>
        </w:tabs>
        <w:ind w:left="3240" w:hanging="360"/>
      </w:pPr>
    </w:lvl>
    <w:lvl w:ilvl="5" w:tentative="1">
      <w:start w:val="1"/>
      <w:numFmt w:val="lowerRoman"/>
      <w:lvlText w:val="%6."/>
      <w:lvlJc w:val="right"/>
      <w:pPr>
        <w:tabs>
          <w:tab w:val="num" w:pos="3960"/>
        </w:tabs>
        <w:ind w:left="3960" w:hanging="180"/>
      </w:pPr>
    </w:lvl>
    <w:lvl w:ilvl="6" w:tentative="1">
      <w:start w:val="1"/>
      <w:numFmt w:val="decimal"/>
      <w:lvlText w:val="%7."/>
      <w:lvlJc w:val="left"/>
      <w:pPr>
        <w:tabs>
          <w:tab w:val="num" w:pos="4680"/>
        </w:tabs>
        <w:ind w:left="4680" w:hanging="360"/>
      </w:pPr>
    </w:lvl>
    <w:lvl w:ilvl="7" w:tentative="1">
      <w:start w:val="1"/>
      <w:numFmt w:val="lowerLetter"/>
      <w:lvlText w:val="%8."/>
      <w:lvlJc w:val="left"/>
      <w:pPr>
        <w:tabs>
          <w:tab w:val="num" w:pos="5400"/>
        </w:tabs>
        <w:ind w:left="5400" w:hanging="360"/>
      </w:pPr>
    </w:lvl>
    <w:lvl w:ilvl="8" w:tentative="1">
      <w:start w:val="1"/>
      <w:numFmt w:val="lowerRoman"/>
      <w:lvlText w:val="%9."/>
      <w:lvlJc w:val="right"/>
      <w:pPr>
        <w:tabs>
          <w:tab w:val="num" w:pos="6120"/>
        </w:tabs>
        <w:ind w:left="6120" w:hanging="180"/>
      </w:pPr>
    </w:lvl>
  </w:abstractNum>
  <w:abstractNum w:abstractNumId="28">
    <w:nsid w:val="645E2B03"/>
    <w:multiLevelType w:val="hybridMultilevel"/>
    <w:tmpl w:val="1116E714"/>
    <w:lvl w:ilvl="0" w:tplc="C4E41B0E">
      <w:start w:val="1"/>
      <w:numFmt w:val="decimal"/>
      <w:lvlText w:val="(%1)"/>
      <w:lvlJc w:val="left"/>
      <w:pPr>
        <w:tabs>
          <w:tab w:val="num" w:pos="360"/>
        </w:tabs>
        <w:ind w:left="360" w:hanging="360"/>
      </w:pPr>
    </w:lvl>
    <w:lvl w:ilvl="1" w:tplc="5298046A">
      <w:start w:val="1"/>
      <w:numFmt w:val="bullet"/>
      <w:lvlText w:val=""/>
      <w:lvlJc w:val="left"/>
      <w:pPr>
        <w:tabs>
          <w:tab w:val="num" w:pos="1080"/>
        </w:tabs>
        <w:ind w:left="1080" w:hanging="360"/>
      </w:pPr>
      <w:rPr>
        <w:rFonts w:ascii="Symbol" w:hAnsi="Symbol" w:hint="default"/>
      </w:rPr>
    </w:lvl>
    <w:lvl w:ilvl="2" w:tplc="971C9724">
      <w:start w:val="1"/>
      <w:numFmt w:val="decimal"/>
      <w:lvlText w:val="%3."/>
      <w:lvlJc w:val="left"/>
      <w:pPr>
        <w:tabs>
          <w:tab w:val="num" w:pos="2160"/>
        </w:tabs>
        <w:ind w:left="2160" w:hanging="360"/>
      </w:pPr>
    </w:lvl>
    <w:lvl w:ilvl="3" w:tplc="A53EB1A0">
      <w:start w:val="1"/>
      <w:numFmt w:val="decimal"/>
      <w:lvlText w:val="%4."/>
      <w:lvlJc w:val="left"/>
      <w:pPr>
        <w:tabs>
          <w:tab w:val="num" w:pos="2880"/>
        </w:tabs>
        <w:ind w:left="2880" w:hanging="360"/>
      </w:pPr>
    </w:lvl>
    <w:lvl w:ilvl="4" w:tplc="B8DA2FA8">
      <w:start w:val="1"/>
      <w:numFmt w:val="decimal"/>
      <w:lvlText w:val="%5."/>
      <w:lvlJc w:val="left"/>
      <w:pPr>
        <w:tabs>
          <w:tab w:val="num" w:pos="3600"/>
        </w:tabs>
        <w:ind w:left="3600" w:hanging="360"/>
      </w:pPr>
    </w:lvl>
    <w:lvl w:ilvl="5" w:tplc="BB7AE812">
      <w:start w:val="1"/>
      <w:numFmt w:val="decimal"/>
      <w:lvlText w:val="%6."/>
      <w:lvlJc w:val="left"/>
      <w:pPr>
        <w:tabs>
          <w:tab w:val="num" w:pos="4320"/>
        </w:tabs>
        <w:ind w:left="4320" w:hanging="360"/>
      </w:pPr>
    </w:lvl>
    <w:lvl w:ilvl="6" w:tplc="9D8697E6">
      <w:start w:val="1"/>
      <w:numFmt w:val="decimal"/>
      <w:lvlText w:val="%7."/>
      <w:lvlJc w:val="left"/>
      <w:pPr>
        <w:tabs>
          <w:tab w:val="num" w:pos="5040"/>
        </w:tabs>
        <w:ind w:left="5040" w:hanging="360"/>
      </w:pPr>
    </w:lvl>
    <w:lvl w:ilvl="7" w:tplc="DFA688D8">
      <w:start w:val="1"/>
      <w:numFmt w:val="decimal"/>
      <w:lvlText w:val="%8."/>
      <w:lvlJc w:val="left"/>
      <w:pPr>
        <w:tabs>
          <w:tab w:val="num" w:pos="5760"/>
        </w:tabs>
        <w:ind w:left="5760" w:hanging="360"/>
      </w:pPr>
    </w:lvl>
    <w:lvl w:ilvl="8" w:tplc="716A69B0">
      <w:start w:val="1"/>
      <w:numFmt w:val="decimal"/>
      <w:lvlText w:val="%9."/>
      <w:lvlJc w:val="left"/>
      <w:pPr>
        <w:tabs>
          <w:tab w:val="num" w:pos="6480"/>
        </w:tabs>
        <w:ind w:left="6480" w:hanging="360"/>
      </w:pPr>
    </w:lvl>
  </w:abstractNum>
  <w:abstractNum w:abstractNumId="29">
    <w:nsid w:val="690F4491"/>
    <w:multiLevelType w:val="hybridMultilevel"/>
    <w:tmpl w:val="45EE23BE"/>
    <w:lvl w:ilvl="0" w:tplc="8D6021E8">
      <w:start w:val="7"/>
      <w:numFmt w:val="bullet"/>
      <w:lvlText w:val="-"/>
      <w:lvlJc w:val="left"/>
      <w:pPr>
        <w:tabs>
          <w:tab w:val="num" w:pos="720"/>
        </w:tabs>
        <w:ind w:left="720" w:hanging="360"/>
      </w:pPr>
      <w:rPr>
        <w:rFonts w:ascii="Times New Roman" w:eastAsia="Times New Roman" w:hAnsi="Times New Roman"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0">
    <w:nsid w:val="6A4F30A7"/>
    <w:multiLevelType w:val="singleLevel"/>
    <w:tmpl w:val="43CEB9EE"/>
    <w:lvl w:ilvl="0">
      <w:start w:val="6"/>
      <w:numFmt w:val="bullet"/>
      <w:lvlText w:val="-"/>
      <w:lvlJc w:val="left"/>
      <w:pPr>
        <w:tabs>
          <w:tab w:val="num" w:pos="360"/>
        </w:tabs>
        <w:ind w:left="360" w:hanging="360"/>
      </w:pPr>
      <w:rPr>
        <w:rFonts w:hint="default"/>
      </w:rPr>
    </w:lvl>
  </w:abstractNum>
  <w:abstractNum w:abstractNumId="31">
    <w:nsid w:val="6C263949"/>
    <w:multiLevelType w:val="multilevel"/>
    <w:tmpl w:val="BE566906"/>
    <w:lvl w:ilvl="0">
      <w:start w:val="1"/>
      <w:numFmt w:val="decimal"/>
      <w:lvlText w:val="(%1)"/>
      <w:lvlJc w:val="left"/>
      <w:pPr>
        <w:tabs>
          <w:tab w:val="num" w:pos="750"/>
        </w:tabs>
        <w:ind w:left="750" w:hanging="39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2">
    <w:nsid w:val="707B7F22"/>
    <w:multiLevelType w:val="hybridMultilevel"/>
    <w:tmpl w:val="27847C66"/>
    <w:lvl w:ilvl="0" w:tplc="07EC3760">
      <w:start w:val="1"/>
      <w:numFmt w:val="decimal"/>
      <w:lvlText w:val="(%1)"/>
      <w:lvlJc w:val="left"/>
      <w:pPr>
        <w:tabs>
          <w:tab w:val="num" w:pos="360"/>
        </w:tabs>
        <w:ind w:left="360" w:hanging="360"/>
      </w:pPr>
      <w:rPr>
        <w:rFonts w:hint="default"/>
      </w:rPr>
    </w:lvl>
    <w:lvl w:ilvl="1" w:tplc="A598570C" w:tentative="1">
      <w:start w:val="1"/>
      <w:numFmt w:val="lowerLetter"/>
      <w:lvlText w:val="%2."/>
      <w:lvlJc w:val="left"/>
      <w:pPr>
        <w:tabs>
          <w:tab w:val="num" w:pos="1080"/>
        </w:tabs>
        <w:ind w:left="1080" w:hanging="360"/>
      </w:pPr>
    </w:lvl>
    <w:lvl w:ilvl="2" w:tplc="FE4EB028" w:tentative="1">
      <w:start w:val="1"/>
      <w:numFmt w:val="lowerRoman"/>
      <w:lvlText w:val="%3."/>
      <w:lvlJc w:val="right"/>
      <w:pPr>
        <w:tabs>
          <w:tab w:val="num" w:pos="1800"/>
        </w:tabs>
        <w:ind w:left="1800" w:hanging="180"/>
      </w:pPr>
    </w:lvl>
    <w:lvl w:ilvl="3" w:tplc="78003DDA" w:tentative="1">
      <w:start w:val="1"/>
      <w:numFmt w:val="decimal"/>
      <w:lvlText w:val="%4."/>
      <w:lvlJc w:val="left"/>
      <w:pPr>
        <w:tabs>
          <w:tab w:val="num" w:pos="2520"/>
        </w:tabs>
        <w:ind w:left="2520" w:hanging="360"/>
      </w:pPr>
    </w:lvl>
    <w:lvl w:ilvl="4" w:tplc="30E29610" w:tentative="1">
      <w:start w:val="1"/>
      <w:numFmt w:val="lowerLetter"/>
      <w:lvlText w:val="%5."/>
      <w:lvlJc w:val="left"/>
      <w:pPr>
        <w:tabs>
          <w:tab w:val="num" w:pos="3240"/>
        </w:tabs>
        <w:ind w:left="3240" w:hanging="360"/>
      </w:pPr>
    </w:lvl>
    <w:lvl w:ilvl="5" w:tplc="55004004" w:tentative="1">
      <w:start w:val="1"/>
      <w:numFmt w:val="lowerRoman"/>
      <w:lvlText w:val="%6."/>
      <w:lvlJc w:val="right"/>
      <w:pPr>
        <w:tabs>
          <w:tab w:val="num" w:pos="3960"/>
        </w:tabs>
        <w:ind w:left="3960" w:hanging="180"/>
      </w:pPr>
    </w:lvl>
    <w:lvl w:ilvl="6" w:tplc="5B7E4CA0" w:tentative="1">
      <w:start w:val="1"/>
      <w:numFmt w:val="decimal"/>
      <w:lvlText w:val="%7."/>
      <w:lvlJc w:val="left"/>
      <w:pPr>
        <w:tabs>
          <w:tab w:val="num" w:pos="4680"/>
        </w:tabs>
        <w:ind w:left="4680" w:hanging="360"/>
      </w:pPr>
    </w:lvl>
    <w:lvl w:ilvl="7" w:tplc="0C9ACEBA" w:tentative="1">
      <w:start w:val="1"/>
      <w:numFmt w:val="lowerLetter"/>
      <w:lvlText w:val="%8."/>
      <w:lvlJc w:val="left"/>
      <w:pPr>
        <w:tabs>
          <w:tab w:val="num" w:pos="5400"/>
        </w:tabs>
        <w:ind w:left="5400" w:hanging="360"/>
      </w:pPr>
    </w:lvl>
    <w:lvl w:ilvl="8" w:tplc="381AADEA" w:tentative="1">
      <w:start w:val="1"/>
      <w:numFmt w:val="lowerRoman"/>
      <w:lvlText w:val="%9."/>
      <w:lvlJc w:val="right"/>
      <w:pPr>
        <w:tabs>
          <w:tab w:val="num" w:pos="6120"/>
        </w:tabs>
        <w:ind w:left="6120" w:hanging="180"/>
      </w:pPr>
    </w:lvl>
  </w:abstractNum>
  <w:abstractNum w:abstractNumId="33">
    <w:nsid w:val="7E6A72F6"/>
    <w:multiLevelType w:val="hybridMultilevel"/>
    <w:tmpl w:val="224E87F0"/>
    <w:lvl w:ilvl="0" w:tplc="B85656BE">
      <w:start w:val="4"/>
      <w:numFmt w:val="bullet"/>
      <w:lvlText w:val="-"/>
      <w:lvlJc w:val="left"/>
      <w:pPr>
        <w:tabs>
          <w:tab w:val="num" w:pos="1068"/>
        </w:tabs>
        <w:ind w:left="1068" w:hanging="360"/>
      </w:pPr>
      <w:rPr>
        <w:rFonts w:ascii="Times New Roman" w:eastAsia="Times New Roman" w:hAnsi="Times New Roman" w:cs="Times New Roman" w:hint="default"/>
      </w:rPr>
    </w:lvl>
    <w:lvl w:ilvl="1" w:tplc="518AA0B0" w:tentative="1">
      <w:start w:val="1"/>
      <w:numFmt w:val="bullet"/>
      <w:lvlText w:val="o"/>
      <w:lvlJc w:val="left"/>
      <w:pPr>
        <w:tabs>
          <w:tab w:val="num" w:pos="1440"/>
        </w:tabs>
        <w:ind w:left="1440" w:hanging="360"/>
      </w:pPr>
      <w:rPr>
        <w:rFonts w:ascii="Courier New" w:hAnsi="Courier New" w:hint="default"/>
      </w:rPr>
    </w:lvl>
    <w:lvl w:ilvl="2" w:tplc="0B04F15E" w:tentative="1">
      <w:start w:val="1"/>
      <w:numFmt w:val="bullet"/>
      <w:lvlText w:val=""/>
      <w:lvlJc w:val="left"/>
      <w:pPr>
        <w:tabs>
          <w:tab w:val="num" w:pos="2160"/>
        </w:tabs>
        <w:ind w:left="2160" w:hanging="360"/>
      </w:pPr>
      <w:rPr>
        <w:rFonts w:ascii="Wingdings" w:hAnsi="Wingdings" w:hint="default"/>
      </w:rPr>
    </w:lvl>
    <w:lvl w:ilvl="3" w:tplc="46D84E50" w:tentative="1">
      <w:start w:val="1"/>
      <w:numFmt w:val="bullet"/>
      <w:lvlText w:val=""/>
      <w:lvlJc w:val="left"/>
      <w:pPr>
        <w:tabs>
          <w:tab w:val="num" w:pos="2880"/>
        </w:tabs>
        <w:ind w:left="2880" w:hanging="360"/>
      </w:pPr>
      <w:rPr>
        <w:rFonts w:ascii="Symbol" w:hAnsi="Symbol" w:hint="default"/>
      </w:rPr>
    </w:lvl>
    <w:lvl w:ilvl="4" w:tplc="BACA7E66" w:tentative="1">
      <w:start w:val="1"/>
      <w:numFmt w:val="bullet"/>
      <w:lvlText w:val="o"/>
      <w:lvlJc w:val="left"/>
      <w:pPr>
        <w:tabs>
          <w:tab w:val="num" w:pos="3600"/>
        </w:tabs>
        <w:ind w:left="3600" w:hanging="360"/>
      </w:pPr>
      <w:rPr>
        <w:rFonts w:ascii="Courier New" w:hAnsi="Courier New" w:hint="default"/>
      </w:rPr>
    </w:lvl>
    <w:lvl w:ilvl="5" w:tplc="78FA88F2" w:tentative="1">
      <w:start w:val="1"/>
      <w:numFmt w:val="bullet"/>
      <w:lvlText w:val=""/>
      <w:lvlJc w:val="left"/>
      <w:pPr>
        <w:tabs>
          <w:tab w:val="num" w:pos="4320"/>
        </w:tabs>
        <w:ind w:left="4320" w:hanging="360"/>
      </w:pPr>
      <w:rPr>
        <w:rFonts w:ascii="Wingdings" w:hAnsi="Wingdings" w:hint="default"/>
      </w:rPr>
    </w:lvl>
    <w:lvl w:ilvl="6" w:tplc="4FC48D8E" w:tentative="1">
      <w:start w:val="1"/>
      <w:numFmt w:val="bullet"/>
      <w:lvlText w:val=""/>
      <w:lvlJc w:val="left"/>
      <w:pPr>
        <w:tabs>
          <w:tab w:val="num" w:pos="5040"/>
        </w:tabs>
        <w:ind w:left="5040" w:hanging="360"/>
      </w:pPr>
      <w:rPr>
        <w:rFonts w:ascii="Symbol" w:hAnsi="Symbol" w:hint="default"/>
      </w:rPr>
    </w:lvl>
    <w:lvl w:ilvl="7" w:tplc="FB8E26C0" w:tentative="1">
      <w:start w:val="1"/>
      <w:numFmt w:val="bullet"/>
      <w:lvlText w:val="o"/>
      <w:lvlJc w:val="left"/>
      <w:pPr>
        <w:tabs>
          <w:tab w:val="num" w:pos="5760"/>
        </w:tabs>
        <w:ind w:left="5760" w:hanging="360"/>
      </w:pPr>
      <w:rPr>
        <w:rFonts w:ascii="Courier New" w:hAnsi="Courier New" w:hint="default"/>
      </w:rPr>
    </w:lvl>
    <w:lvl w:ilvl="8" w:tplc="F75C11DE" w:tentative="1">
      <w:start w:val="1"/>
      <w:numFmt w:val="bullet"/>
      <w:lvlText w:val=""/>
      <w:lvlJc w:val="left"/>
      <w:pPr>
        <w:tabs>
          <w:tab w:val="num" w:pos="6480"/>
        </w:tabs>
        <w:ind w:left="6480" w:hanging="360"/>
      </w:pPr>
      <w:rPr>
        <w:rFonts w:ascii="Wingdings" w:hAnsi="Wingdings" w:hint="default"/>
      </w:rPr>
    </w:lvl>
  </w:abstractNum>
  <w:abstractNum w:abstractNumId="34">
    <w:nsid w:val="7F6F1113"/>
    <w:multiLevelType w:val="multilevel"/>
    <w:tmpl w:val="93A6AA9E"/>
    <w:lvl w:ilvl="0">
      <w:start w:val="1"/>
      <w:numFmt w:val="decimal"/>
      <w:lvlText w:val="(%1)"/>
      <w:lvlJc w:val="left"/>
      <w:pPr>
        <w:tabs>
          <w:tab w:val="num" w:pos="360"/>
        </w:tabs>
        <w:ind w:left="360" w:hanging="360"/>
      </w:pPr>
      <w:rPr>
        <w:rFonts w:hint="default"/>
        <w:b w:val="0"/>
      </w:rPr>
    </w:lvl>
    <w:lvl w:ilvl="1" w:tentative="1">
      <w:start w:val="1"/>
      <w:numFmt w:val="lowerLetter"/>
      <w:lvlText w:val="%2."/>
      <w:lvlJc w:val="left"/>
      <w:pPr>
        <w:tabs>
          <w:tab w:val="num" w:pos="1080"/>
        </w:tabs>
        <w:ind w:left="1080" w:hanging="360"/>
      </w:pPr>
    </w:lvl>
    <w:lvl w:ilvl="2" w:tentative="1">
      <w:start w:val="1"/>
      <w:numFmt w:val="lowerRoman"/>
      <w:lvlText w:val="%3."/>
      <w:lvlJc w:val="right"/>
      <w:pPr>
        <w:tabs>
          <w:tab w:val="num" w:pos="1800"/>
        </w:tabs>
        <w:ind w:left="1800" w:hanging="180"/>
      </w:pPr>
    </w:lvl>
    <w:lvl w:ilvl="3" w:tentative="1">
      <w:start w:val="1"/>
      <w:numFmt w:val="decimal"/>
      <w:lvlText w:val="%4."/>
      <w:lvlJc w:val="left"/>
      <w:pPr>
        <w:tabs>
          <w:tab w:val="num" w:pos="2520"/>
        </w:tabs>
        <w:ind w:left="2520" w:hanging="360"/>
      </w:pPr>
    </w:lvl>
    <w:lvl w:ilvl="4" w:tentative="1">
      <w:start w:val="1"/>
      <w:numFmt w:val="lowerLetter"/>
      <w:lvlText w:val="%5."/>
      <w:lvlJc w:val="left"/>
      <w:pPr>
        <w:tabs>
          <w:tab w:val="num" w:pos="3240"/>
        </w:tabs>
        <w:ind w:left="3240" w:hanging="360"/>
      </w:pPr>
    </w:lvl>
    <w:lvl w:ilvl="5" w:tentative="1">
      <w:start w:val="1"/>
      <w:numFmt w:val="lowerRoman"/>
      <w:lvlText w:val="%6."/>
      <w:lvlJc w:val="right"/>
      <w:pPr>
        <w:tabs>
          <w:tab w:val="num" w:pos="3960"/>
        </w:tabs>
        <w:ind w:left="3960" w:hanging="180"/>
      </w:pPr>
    </w:lvl>
    <w:lvl w:ilvl="6" w:tentative="1">
      <w:start w:val="1"/>
      <w:numFmt w:val="decimal"/>
      <w:lvlText w:val="%7."/>
      <w:lvlJc w:val="left"/>
      <w:pPr>
        <w:tabs>
          <w:tab w:val="num" w:pos="4680"/>
        </w:tabs>
        <w:ind w:left="4680" w:hanging="360"/>
      </w:pPr>
    </w:lvl>
    <w:lvl w:ilvl="7" w:tentative="1">
      <w:start w:val="1"/>
      <w:numFmt w:val="lowerLetter"/>
      <w:lvlText w:val="%8."/>
      <w:lvlJc w:val="left"/>
      <w:pPr>
        <w:tabs>
          <w:tab w:val="num" w:pos="5400"/>
        </w:tabs>
        <w:ind w:left="5400" w:hanging="360"/>
      </w:pPr>
    </w:lvl>
    <w:lvl w:ilvl="8" w:tentative="1">
      <w:start w:val="1"/>
      <w:numFmt w:val="lowerRoman"/>
      <w:lvlText w:val="%9."/>
      <w:lvlJc w:val="right"/>
      <w:pPr>
        <w:tabs>
          <w:tab w:val="num" w:pos="6120"/>
        </w:tabs>
        <w:ind w:left="6120" w:hanging="180"/>
      </w:pPr>
    </w:lvl>
  </w:abstractNum>
  <w:num w:numId="1">
    <w:abstractNumId w:val="13"/>
  </w:num>
  <w:num w:numId="2">
    <w:abstractNumId w:val="33"/>
  </w:num>
  <w:num w:numId="3">
    <w:abstractNumId w:val="4"/>
  </w:num>
  <w:num w:numId="4">
    <w:abstractNumId w:val="18"/>
  </w:num>
  <w:num w:numId="5">
    <w:abstractNumId w:val="16"/>
  </w:num>
  <w:num w:numId="6">
    <w:abstractNumId w:val="0"/>
  </w:num>
  <w:num w:numId="7">
    <w:abstractNumId w:val="22"/>
  </w:num>
  <w:num w:numId="8">
    <w:abstractNumId w:val="27"/>
  </w:num>
  <w:num w:numId="9">
    <w:abstractNumId w:val="9"/>
  </w:num>
  <w:num w:numId="10">
    <w:abstractNumId w:val="7"/>
  </w:num>
  <w:num w:numId="11">
    <w:abstractNumId w:val="23"/>
  </w:num>
  <w:num w:numId="12">
    <w:abstractNumId w:val="34"/>
  </w:num>
  <w:num w:numId="13">
    <w:abstractNumId w:val="31"/>
  </w:num>
  <w:num w:numId="14">
    <w:abstractNumId w:val="14"/>
  </w:num>
  <w:num w:numId="15">
    <w:abstractNumId w:val="5"/>
  </w:num>
  <w:num w:numId="16">
    <w:abstractNumId w:val="3"/>
  </w:num>
  <w:num w:numId="17">
    <w:abstractNumId w:val="10"/>
  </w:num>
  <w:num w:numId="18">
    <w:abstractNumId w:val="19"/>
  </w:num>
  <w:num w:numId="19">
    <w:abstractNumId w:val="32"/>
  </w:num>
  <w:num w:numId="2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8"/>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7"/>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5"/>
  </w:num>
  <w:num w:numId="26">
    <w:abstractNumId w:val="11"/>
  </w:num>
  <w:num w:numId="27">
    <w:abstractNumId w:val="1"/>
  </w:num>
  <w:num w:numId="28">
    <w:abstractNumId w:val="2"/>
  </w:num>
  <w:num w:numId="29">
    <w:abstractNumId w:val="26"/>
  </w:num>
  <w:num w:numId="30">
    <w:abstractNumId w:val="12"/>
  </w:num>
  <w:num w:numId="31">
    <w:abstractNumId w:val="30"/>
  </w:num>
  <w:num w:numId="32">
    <w:abstractNumId w:val="29"/>
  </w:num>
  <w:num w:numId="33">
    <w:abstractNumId w:val="6"/>
  </w:num>
  <w:num w:numId="34">
    <w:abstractNumId w:val="20"/>
  </w:num>
  <w:num w:numId="35">
    <w:abstractNumId w:val="8"/>
  </w:num>
  <w:num w:numId="3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KxMLE0MLM0NjIwMzVU0lEKTi0uzszPAykwqgUAoQn4CiwAAAA="/>
  </w:docVars>
  <w:rsids>
    <w:rsidRoot w:val="006717BF"/>
    <w:rsid w:val="000053F9"/>
    <w:rsid w:val="00010AB3"/>
    <w:rsid w:val="0001191B"/>
    <w:rsid w:val="00044F75"/>
    <w:rsid w:val="00046F9E"/>
    <w:rsid w:val="00054AC0"/>
    <w:rsid w:val="000A62F5"/>
    <w:rsid w:val="000E127A"/>
    <w:rsid w:val="0010734A"/>
    <w:rsid w:val="00113276"/>
    <w:rsid w:val="00122738"/>
    <w:rsid w:val="0012364A"/>
    <w:rsid w:val="001268F4"/>
    <w:rsid w:val="00173ADD"/>
    <w:rsid w:val="00181890"/>
    <w:rsid w:val="00185592"/>
    <w:rsid w:val="001B1E1B"/>
    <w:rsid w:val="001D1157"/>
    <w:rsid w:val="001D1B52"/>
    <w:rsid w:val="001D1C0E"/>
    <w:rsid w:val="00204643"/>
    <w:rsid w:val="0020560A"/>
    <w:rsid w:val="002077FA"/>
    <w:rsid w:val="002130D1"/>
    <w:rsid w:val="002316D8"/>
    <w:rsid w:val="00242120"/>
    <w:rsid w:val="00286D82"/>
    <w:rsid w:val="002940E6"/>
    <w:rsid w:val="002C7CAB"/>
    <w:rsid w:val="002E3359"/>
    <w:rsid w:val="002E3404"/>
    <w:rsid w:val="002E4702"/>
    <w:rsid w:val="00304E59"/>
    <w:rsid w:val="0030506C"/>
    <w:rsid w:val="0031193B"/>
    <w:rsid w:val="00312067"/>
    <w:rsid w:val="00334137"/>
    <w:rsid w:val="00352FFC"/>
    <w:rsid w:val="00384C08"/>
    <w:rsid w:val="003A1F34"/>
    <w:rsid w:val="003B3BAA"/>
    <w:rsid w:val="003B4ABF"/>
    <w:rsid w:val="003C47AC"/>
    <w:rsid w:val="003E0BF6"/>
    <w:rsid w:val="003E634D"/>
    <w:rsid w:val="003F1350"/>
    <w:rsid w:val="003F5FEB"/>
    <w:rsid w:val="0041778E"/>
    <w:rsid w:val="0042193A"/>
    <w:rsid w:val="004334B1"/>
    <w:rsid w:val="004368E3"/>
    <w:rsid w:val="00442190"/>
    <w:rsid w:val="004421E8"/>
    <w:rsid w:val="0045010C"/>
    <w:rsid w:val="00457E85"/>
    <w:rsid w:val="004619E9"/>
    <w:rsid w:val="0047093F"/>
    <w:rsid w:val="0048092A"/>
    <w:rsid w:val="00485276"/>
    <w:rsid w:val="004A16B7"/>
    <w:rsid w:val="00517BBE"/>
    <w:rsid w:val="00527575"/>
    <w:rsid w:val="005342AB"/>
    <w:rsid w:val="00566E36"/>
    <w:rsid w:val="00567276"/>
    <w:rsid w:val="0057057C"/>
    <w:rsid w:val="00595EA8"/>
    <w:rsid w:val="005A642C"/>
    <w:rsid w:val="005C10A1"/>
    <w:rsid w:val="005F5ACE"/>
    <w:rsid w:val="00607786"/>
    <w:rsid w:val="00621340"/>
    <w:rsid w:val="00622718"/>
    <w:rsid w:val="00624580"/>
    <w:rsid w:val="006255EF"/>
    <w:rsid w:val="00647C1C"/>
    <w:rsid w:val="0065107F"/>
    <w:rsid w:val="00652E38"/>
    <w:rsid w:val="006717BF"/>
    <w:rsid w:val="00682229"/>
    <w:rsid w:val="006A4907"/>
    <w:rsid w:val="006C0894"/>
    <w:rsid w:val="006C2013"/>
    <w:rsid w:val="006D5CAD"/>
    <w:rsid w:val="006D67B1"/>
    <w:rsid w:val="006E2EFC"/>
    <w:rsid w:val="006F2A77"/>
    <w:rsid w:val="00717717"/>
    <w:rsid w:val="00745F55"/>
    <w:rsid w:val="007806EB"/>
    <w:rsid w:val="007A18AE"/>
    <w:rsid w:val="007A1E9A"/>
    <w:rsid w:val="007A29CB"/>
    <w:rsid w:val="007A7D68"/>
    <w:rsid w:val="007C2168"/>
    <w:rsid w:val="007C2EFD"/>
    <w:rsid w:val="007D42D8"/>
    <w:rsid w:val="007F1F20"/>
    <w:rsid w:val="008105C5"/>
    <w:rsid w:val="00832FC4"/>
    <w:rsid w:val="00837269"/>
    <w:rsid w:val="00844C88"/>
    <w:rsid w:val="008702ED"/>
    <w:rsid w:val="00877798"/>
    <w:rsid w:val="0089003D"/>
    <w:rsid w:val="0089681D"/>
    <w:rsid w:val="008A5B0A"/>
    <w:rsid w:val="008E7855"/>
    <w:rsid w:val="0091487D"/>
    <w:rsid w:val="00920963"/>
    <w:rsid w:val="0092144A"/>
    <w:rsid w:val="00933318"/>
    <w:rsid w:val="00933424"/>
    <w:rsid w:val="00946016"/>
    <w:rsid w:val="0096306E"/>
    <w:rsid w:val="0096346F"/>
    <w:rsid w:val="009657F9"/>
    <w:rsid w:val="00992867"/>
    <w:rsid w:val="009A3C54"/>
    <w:rsid w:val="009B403A"/>
    <w:rsid w:val="00A00782"/>
    <w:rsid w:val="00A01BAE"/>
    <w:rsid w:val="00A059B0"/>
    <w:rsid w:val="00A1322F"/>
    <w:rsid w:val="00A14ABD"/>
    <w:rsid w:val="00AB43CF"/>
    <w:rsid w:val="00AF2DF6"/>
    <w:rsid w:val="00B07D96"/>
    <w:rsid w:val="00B23246"/>
    <w:rsid w:val="00B36491"/>
    <w:rsid w:val="00B637E3"/>
    <w:rsid w:val="00B6519F"/>
    <w:rsid w:val="00B704CA"/>
    <w:rsid w:val="00B740A4"/>
    <w:rsid w:val="00B8357B"/>
    <w:rsid w:val="00BB56A2"/>
    <w:rsid w:val="00BC103F"/>
    <w:rsid w:val="00BE2353"/>
    <w:rsid w:val="00BE2F98"/>
    <w:rsid w:val="00BF12A2"/>
    <w:rsid w:val="00C03F08"/>
    <w:rsid w:val="00C136AD"/>
    <w:rsid w:val="00C17402"/>
    <w:rsid w:val="00C264C0"/>
    <w:rsid w:val="00C27C4E"/>
    <w:rsid w:val="00C5659A"/>
    <w:rsid w:val="00C676F3"/>
    <w:rsid w:val="00C7207E"/>
    <w:rsid w:val="00C931B8"/>
    <w:rsid w:val="00CA3B23"/>
    <w:rsid w:val="00CE4D14"/>
    <w:rsid w:val="00D1248D"/>
    <w:rsid w:val="00D12F14"/>
    <w:rsid w:val="00D20CA8"/>
    <w:rsid w:val="00D2438D"/>
    <w:rsid w:val="00D42ECA"/>
    <w:rsid w:val="00D431A4"/>
    <w:rsid w:val="00D43FF9"/>
    <w:rsid w:val="00D67985"/>
    <w:rsid w:val="00D67FE4"/>
    <w:rsid w:val="00D95BF2"/>
    <w:rsid w:val="00DD02B1"/>
    <w:rsid w:val="00DD6BA5"/>
    <w:rsid w:val="00E007D2"/>
    <w:rsid w:val="00E01365"/>
    <w:rsid w:val="00E23B5F"/>
    <w:rsid w:val="00E37A60"/>
    <w:rsid w:val="00E41EC0"/>
    <w:rsid w:val="00E43CDC"/>
    <w:rsid w:val="00E47304"/>
    <w:rsid w:val="00E516EE"/>
    <w:rsid w:val="00E54F5C"/>
    <w:rsid w:val="00E617B3"/>
    <w:rsid w:val="00E9365F"/>
    <w:rsid w:val="00EA6D35"/>
    <w:rsid w:val="00EB5C57"/>
    <w:rsid w:val="00EC6424"/>
    <w:rsid w:val="00ED2E8A"/>
    <w:rsid w:val="00EE18A9"/>
    <w:rsid w:val="00EE50CA"/>
    <w:rsid w:val="00F06B64"/>
    <w:rsid w:val="00F14605"/>
    <w:rsid w:val="00F27DCC"/>
    <w:rsid w:val="00F41E58"/>
    <w:rsid w:val="00F425D6"/>
    <w:rsid w:val="00F432EC"/>
    <w:rsid w:val="00F467F0"/>
    <w:rsid w:val="00F5145F"/>
    <w:rsid w:val="00F637C1"/>
    <w:rsid w:val="00F74D1B"/>
    <w:rsid w:val="00F76A89"/>
    <w:rsid w:val="00F8103D"/>
    <w:rsid w:val="00F82D68"/>
    <w:rsid w:val="00F90183"/>
    <w:rsid w:val="00FA3270"/>
    <w:rsid w:val="00FD6A3D"/>
    <w:rsid w:val="00FD7659"/>
    <w:rsid w:val="00FE6679"/>
    <w:rsid w:val="00FE7CE2"/>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D88DC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hr-HR" w:eastAsia="hr-HR"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2" w:semiHidden="0" w:unhideWhenUsed="0"/>
    <w:lsdException w:name="Table Grid" w:semiHidden="0" w:uiPriority="5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sz w:val="24"/>
      <w:szCs w:val="24"/>
    </w:rPr>
  </w:style>
  <w:style w:type="paragraph" w:styleId="Heading1">
    <w:name w:val="heading 1"/>
    <w:basedOn w:val="Normal"/>
    <w:next w:val="Normal"/>
    <w:qFormat/>
    <w:pPr>
      <w:keepNext/>
      <w:tabs>
        <w:tab w:val="left" w:pos="7020"/>
      </w:tabs>
      <w:jc w:val="both"/>
      <w:outlineLvl w:val="0"/>
    </w:pPr>
    <w:rPr>
      <w:b/>
      <w:bCs/>
    </w:rPr>
  </w:style>
  <w:style w:type="paragraph" w:styleId="Heading2">
    <w:name w:val="heading 2"/>
    <w:basedOn w:val="Normal"/>
    <w:next w:val="Normal"/>
    <w:qFormat/>
    <w:pPr>
      <w:keepNext/>
      <w:outlineLvl w:val="1"/>
    </w:pPr>
    <w:rPr>
      <w:b/>
    </w:rPr>
  </w:style>
  <w:style w:type="paragraph" w:styleId="Heading3">
    <w:name w:val="heading 3"/>
    <w:basedOn w:val="Normal"/>
    <w:next w:val="Normal"/>
    <w:qFormat/>
    <w:pPr>
      <w:keepNext/>
      <w:jc w:val="both"/>
      <w:outlineLvl w:val="2"/>
    </w:pPr>
    <w:rPr>
      <w:b/>
      <w:i/>
      <w:iCs/>
    </w:rPr>
  </w:style>
  <w:style w:type="paragraph" w:styleId="Heading4">
    <w:name w:val="heading 4"/>
    <w:basedOn w:val="Normal"/>
    <w:next w:val="Normal"/>
    <w:qFormat/>
    <w:pPr>
      <w:keepNext/>
      <w:jc w:val="center"/>
      <w:outlineLvl w:val="3"/>
    </w:pPr>
    <w:rPr>
      <w:b/>
    </w:rPr>
  </w:style>
  <w:style w:type="paragraph" w:styleId="Heading5">
    <w:name w:val="heading 5"/>
    <w:basedOn w:val="Normal"/>
    <w:next w:val="Normal"/>
    <w:qFormat/>
    <w:pPr>
      <w:keepNext/>
      <w:jc w:val="both"/>
      <w:outlineLvl w:val="4"/>
    </w:pPr>
    <w:rPr>
      <w:b/>
      <w:color w:val="000000"/>
    </w:rPr>
  </w:style>
  <w:style w:type="paragraph" w:styleId="Heading6">
    <w:name w:val="heading 6"/>
    <w:basedOn w:val="Normal"/>
    <w:next w:val="Normal"/>
    <w:qFormat/>
    <w:pPr>
      <w:keepNext/>
      <w:outlineLvl w:val="5"/>
    </w:pPr>
    <w:rPr>
      <w:b/>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tabs>
        <w:tab w:val="left" w:pos="7020"/>
      </w:tabs>
      <w:jc w:val="center"/>
    </w:pPr>
    <w:rPr>
      <w:b/>
      <w:bCs/>
    </w:rPr>
  </w:style>
  <w:style w:type="paragraph" w:styleId="BodyText">
    <w:name w:val="Body Text"/>
    <w:basedOn w:val="Normal"/>
    <w:link w:val="BodyTextChar"/>
    <w:pPr>
      <w:tabs>
        <w:tab w:val="left" w:pos="7020"/>
      </w:tabs>
      <w:jc w:val="both"/>
    </w:pPr>
  </w:style>
  <w:style w:type="paragraph" w:styleId="BodyText2">
    <w:name w:val="Body Text 2"/>
    <w:basedOn w:val="Normal"/>
    <w:pPr>
      <w:jc w:val="both"/>
    </w:pPr>
    <w:rPr>
      <w:color w:val="FF0000"/>
    </w:rPr>
  </w:style>
  <w:style w:type="paragraph" w:styleId="BodyTextIndent">
    <w:name w:val="Body Text Indent"/>
    <w:basedOn w:val="Normal"/>
    <w:pPr>
      <w:ind w:firstLine="708"/>
      <w:jc w:val="both"/>
    </w:pPr>
  </w:style>
  <w:style w:type="paragraph" w:styleId="BodyText3">
    <w:name w:val="Body Text 3"/>
    <w:basedOn w:val="Normal"/>
    <w:pPr>
      <w:jc w:val="both"/>
    </w:pPr>
    <w:rPr>
      <w:b/>
    </w:rPr>
  </w:style>
  <w:style w:type="character" w:styleId="PageNumber">
    <w:name w:val="page number"/>
    <w:basedOn w:val="DefaultParagraphFont"/>
  </w:style>
  <w:style w:type="paragraph" w:styleId="Footer">
    <w:name w:val="footer"/>
    <w:basedOn w:val="Normal"/>
    <w:pPr>
      <w:tabs>
        <w:tab w:val="center" w:pos="4536"/>
        <w:tab w:val="right" w:pos="9072"/>
      </w:tabs>
    </w:pPr>
  </w:style>
  <w:style w:type="paragraph" w:styleId="BodyTextIndent2">
    <w:name w:val="Body Text Indent 2"/>
    <w:aliases w:val="  uvlaka 2"/>
    <w:basedOn w:val="Normal"/>
    <w:pPr>
      <w:ind w:left="360"/>
    </w:pPr>
  </w:style>
  <w:style w:type="paragraph" w:customStyle="1" w:styleId="T-98-2">
    <w:name w:val="T-9/8-2"/>
    <w:basedOn w:val="Normal"/>
    <w:pPr>
      <w:widowControl w:val="0"/>
      <w:tabs>
        <w:tab w:val="left" w:pos="2153"/>
      </w:tabs>
      <w:adjustRightInd w:val="0"/>
      <w:spacing w:after="43"/>
      <w:ind w:firstLine="342"/>
      <w:jc w:val="both"/>
    </w:pPr>
    <w:rPr>
      <w:rFonts w:ascii="Times-NewRoman" w:hAnsi="Times-NewRoman"/>
      <w:sz w:val="19"/>
      <w:szCs w:val="19"/>
    </w:rPr>
  </w:style>
  <w:style w:type="paragraph" w:customStyle="1" w:styleId="Tekstbalonia1">
    <w:name w:val="Tekst balončića1"/>
    <w:basedOn w:val="Normal"/>
    <w:semiHidden/>
    <w:rPr>
      <w:rFonts w:ascii="Tahoma" w:hAnsi="Tahoma" w:cs="Tahoma"/>
      <w:sz w:val="16"/>
      <w:szCs w:val="16"/>
    </w:rPr>
  </w:style>
  <w:style w:type="character" w:customStyle="1" w:styleId="BodyTextChar">
    <w:name w:val="Body Text Char"/>
    <w:basedOn w:val="DefaultParagraphFont"/>
    <w:link w:val="BodyText"/>
    <w:rsid w:val="00BE2F98"/>
    <w:rPr>
      <w:sz w:val="24"/>
      <w:szCs w:val="24"/>
    </w:rPr>
  </w:style>
  <w:style w:type="paragraph" w:customStyle="1" w:styleId="Default">
    <w:name w:val="Default"/>
    <w:rsid w:val="007D42D8"/>
    <w:pPr>
      <w:autoSpaceDE w:val="0"/>
      <w:autoSpaceDN w:val="0"/>
      <w:adjustRightInd w:val="0"/>
    </w:pPr>
    <w:rPr>
      <w:rFonts w:ascii="Verdana" w:hAnsi="Verdana" w:cs="Verdana"/>
      <w:color w:val="000000"/>
      <w:sz w:val="24"/>
      <w:szCs w:val="24"/>
    </w:rPr>
  </w:style>
  <w:style w:type="paragraph" w:styleId="NoSpacing">
    <w:name w:val="No Spacing"/>
    <w:uiPriority w:val="1"/>
    <w:qFormat/>
    <w:rsid w:val="007C2168"/>
    <w:rPr>
      <w:rFonts w:asciiTheme="minorHAnsi" w:eastAsiaTheme="minorEastAsia" w:hAnsiTheme="minorHAnsi" w:cstheme="minorBidi"/>
      <w:sz w:val="22"/>
      <w:szCs w:val="22"/>
    </w:rPr>
  </w:style>
  <w:style w:type="paragraph" w:styleId="BalloonText">
    <w:name w:val="Balloon Text"/>
    <w:basedOn w:val="Normal"/>
    <w:link w:val="BalloonTextChar"/>
    <w:uiPriority w:val="99"/>
    <w:semiHidden/>
    <w:unhideWhenUsed/>
    <w:rsid w:val="00F5145F"/>
    <w:rPr>
      <w:rFonts w:ascii="Tahoma" w:hAnsi="Tahoma" w:cs="Tahoma"/>
      <w:sz w:val="16"/>
      <w:szCs w:val="16"/>
    </w:rPr>
  </w:style>
  <w:style w:type="character" w:customStyle="1" w:styleId="BalloonTextChar">
    <w:name w:val="Balloon Text Char"/>
    <w:basedOn w:val="DefaultParagraphFont"/>
    <w:link w:val="BalloonText"/>
    <w:uiPriority w:val="99"/>
    <w:semiHidden/>
    <w:rsid w:val="00F5145F"/>
    <w:rPr>
      <w:rFonts w:ascii="Tahoma" w:hAnsi="Tahoma" w:cs="Tahoma"/>
      <w:sz w:val="16"/>
      <w:szCs w:val="16"/>
    </w:rPr>
  </w:style>
  <w:style w:type="character" w:styleId="CommentReference">
    <w:name w:val="annotation reference"/>
    <w:basedOn w:val="DefaultParagraphFont"/>
    <w:uiPriority w:val="99"/>
    <w:semiHidden/>
    <w:unhideWhenUsed/>
    <w:rsid w:val="00485276"/>
    <w:rPr>
      <w:sz w:val="16"/>
      <w:szCs w:val="16"/>
    </w:rPr>
  </w:style>
  <w:style w:type="paragraph" w:styleId="CommentText">
    <w:name w:val="annotation text"/>
    <w:basedOn w:val="Normal"/>
    <w:link w:val="CommentTextChar"/>
    <w:uiPriority w:val="99"/>
    <w:semiHidden/>
    <w:unhideWhenUsed/>
    <w:rsid w:val="00485276"/>
    <w:rPr>
      <w:sz w:val="20"/>
      <w:szCs w:val="20"/>
    </w:rPr>
  </w:style>
  <w:style w:type="character" w:customStyle="1" w:styleId="CommentTextChar">
    <w:name w:val="Comment Text Char"/>
    <w:basedOn w:val="DefaultParagraphFont"/>
    <w:link w:val="CommentText"/>
    <w:uiPriority w:val="99"/>
    <w:semiHidden/>
    <w:rsid w:val="00485276"/>
  </w:style>
  <w:style w:type="paragraph" w:styleId="CommentSubject">
    <w:name w:val="annotation subject"/>
    <w:basedOn w:val="CommentText"/>
    <w:next w:val="CommentText"/>
    <w:link w:val="CommentSubjectChar"/>
    <w:uiPriority w:val="99"/>
    <w:semiHidden/>
    <w:unhideWhenUsed/>
    <w:rsid w:val="00485276"/>
    <w:rPr>
      <w:b/>
      <w:bCs/>
    </w:rPr>
  </w:style>
  <w:style w:type="character" w:customStyle="1" w:styleId="CommentSubjectChar">
    <w:name w:val="Comment Subject Char"/>
    <w:basedOn w:val="CommentTextChar"/>
    <w:link w:val="CommentSubject"/>
    <w:uiPriority w:val="99"/>
    <w:semiHidden/>
    <w:rsid w:val="00485276"/>
    <w:rPr>
      <w:b/>
      <w:bCs/>
    </w:rPr>
  </w:style>
  <w:style w:type="character" w:styleId="Hyperlink">
    <w:name w:val="Hyperlink"/>
    <w:basedOn w:val="DefaultParagraphFont"/>
    <w:uiPriority w:val="99"/>
    <w:semiHidden/>
    <w:unhideWhenUsed/>
    <w:rsid w:val="00624580"/>
    <w:rPr>
      <w:color w:val="0000FF"/>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hr-HR" w:eastAsia="hr-HR"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2" w:semiHidden="0" w:unhideWhenUsed="0"/>
    <w:lsdException w:name="Table Grid" w:semiHidden="0" w:uiPriority="5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sz w:val="24"/>
      <w:szCs w:val="24"/>
    </w:rPr>
  </w:style>
  <w:style w:type="paragraph" w:styleId="Heading1">
    <w:name w:val="heading 1"/>
    <w:basedOn w:val="Normal"/>
    <w:next w:val="Normal"/>
    <w:qFormat/>
    <w:pPr>
      <w:keepNext/>
      <w:tabs>
        <w:tab w:val="left" w:pos="7020"/>
      </w:tabs>
      <w:jc w:val="both"/>
      <w:outlineLvl w:val="0"/>
    </w:pPr>
    <w:rPr>
      <w:b/>
      <w:bCs/>
    </w:rPr>
  </w:style>
  <w:style w:type="paragraph" w:styleId="Heading2">
    <w:name w:val="heading 2"/>
    <w:basedOn w:val="Normal"/>
    <w:next w:val="Normal"/>
    <w:qFormat/>
    <w:pPr>
      <w:keepNext/>
      <w:outlineLvl w:val="1"/>
    </w:pPr>
    <w:rPr>
      <w:b/>
    </w:rPr>
  </w:style>
  <w:style w:type="paragraph" w:styleId="Heading3">
    <w:name w:val="heading 3"/>
    <w:basedOn w:val="Normal"/>
    <w:next w:val="Normal"/>
    <w:qFormat/>
    <w:pPr>
      <w:keepNext/>
      <w:jc w:val="both"/>
      <w:outlineLvl w:val="2"/>
    </w:pPr>
    <w:rPr>
      <w:b/>
      <w:i/>
      <w:iCs/>
    </w:rPr>
  </w:style>
  <w:style w:type="paragraph" w:styleId="Heading4">
    <w:name w:val="heading 4"/>
    <w:basedOn w:val="Normal"/>
    <w:next w:val="Normal"/>
    <w:qFormat/>
    <w:pPr>
      <w:keepNext/>
      <w:jc w:val="center"/>
      <w:outlineLvl w:val="3"/>
    </w:pPr>
    <w:rPr>
      <w:b/>
    </w:rPr>
  </w:style>
  <w:style w:type="paragraph" w:styleId="Heading5">
    <w:name w:val="heading 5"/>
    <w:basedOn w:val="Normal"/>
    <w:next w:val="Normal"/>
    <w:qFormat/>
    <w:pPr>
      <w:keepNext/>
      <w:jc w:val="both"/>
      <w:outlineLvl w:val="4"/>
    </w:pPr>
    <w:rPr>
      <w:b/>
      <w:color w:val="000000"/>
    </w:rPr>
  </w:style>
  <w:style w:type="paragraph" w:styleId="Heading6">
    <w:name w:val="heading 6"/>
    <w:basedOn w:val="Normal"/>
    <w:next w:val="Normal"/>
    <w:qFormat/>
    <w:pPr>
      <w:keepNext/>
      <w:outlineLvl w:val="5"/>
    </w:pPr>
    <w:rPr>
      <w:b/>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tabs>
        <w:tab w:val="left" w:pos="7020"/>
      </w:tabs>
      <w:jc w:val="center"/>
    </w:pPr>
    <w:rPr>
      <w:b/>
      <w:bCs/>
    </w:rPr>
  </w:style>
  <w:style w:type="paragraph" w:styleId="BodyText">
    <w:name w:val="Body Text"/>
    <w:basedOn w:val="Normal"/>
    <w:link w:val="BodyTextChar"/>
    <w:pPr>
      <w:tabs>
        <w:tab w:val="left" w:pos="7020"/>
      </w:tabs>
      <w:jc w:val="both"/>
    </w:pPr>
  </w:style>
  <w:style w:type="paragraph" w:styleId="BodyText2">
    <w:name w:val="Body Text 2"/>
    <w:basedOn w:val="Normal"/>
    <w:pPr>
      <w:jc w:val="both"/>
    </w:pPr>
    <w:rPr>
      <w:color w:val="FF0000"/>
    </w:rPr>
  </w:style>
  <w:style w:type="paragraph" w:styleId="BodyTextIndent">
    <w:name w:val="Body Text Indent"/>
    <w:basedOn w:val="Normal"/>
    <w:pPr>
      <w:ind w:firstLine="708"/>
      <w:jc w:val="both"/>
    </w:pPr>
  </w:style>
  <w:style w:type="paragraph" w:styleId="BodyText3">
    <w:name w:val="Body Text 3"/>
    <w:basedOn w:val="Normal"/>
    <w:pPr>
      <w:jc w:val="both"/>
    </w:pPr>
    <w:rPr>
      <w:b/>
    </w:rPr>
  </w:style>
  <w:style w:type="character" w:styleId="PageNumber">
    <w:name w:val="page number"/>
    <w:basedOn w:val="DefaultParagraphFont"/>
  </w:style>
  <w:style w:type="paragraph" w:styleId="Footer">
    <w:name w:val="footer"/>
    <w:basedOn w:val="Normal"/>
    <w:pPr>
      <w:tabs>
        <w:tab w:val="center" w:pos="4536"/>
        <w:tab w:val="right" w:pos="9072"/>
      </w:tabs>
    </w:pPr>
  </w:style>
  <w:style w:type="paragraph" w:styleId="BodyTextIndent2">
    <w:name w:val="Body Text Indent 2"/>
    <w:aliases w:val="  uvlaka 2"/>
    <w:basedOn w:val="Normal"/>
    <w:pPr>
      <w:ind w:left="360"/>
    </w:pPr>
  </w:style>
  <w:style w:type="paragraph" w:customStyle="1" w:styleId="T-98-2">
    <w:name w:val="T-9/8-2"/>
    <w:basedOn w:val="Normal"/>
    <w:pPr>
      <w:widowControl w:val="0"/>
      <w:tabs>
        <w:tab w:val="left" w:pos="2153"/>
      </w:tabs>
      <w:adjustRightInd w:val="0"/>
      <w:spacing w:after="43"/>
      <w:ind w:firstLine="342"/>
      <w:jc w:val="both"/>
    </w:pPr>
    <w:rPr>
      <w:rFonts w:ascii="Times-NewRoman" w:hAnsi="Times-NewRoman"/>
      <w:sz w:val="19"/>
      <w:szCs w:val="19"/>
    </w:rPr>
  </w:style>
  <w:style w:type="paragraph" w:customStyle="1" w:styleId="Tekstbalonia1">
    <w:name w:val="Tekst balončića1"/>
    <w:basedOn w:val="Normal"/>
    <w:semiHidden/>
    <w:rPr>
      <w:rFonts w:ascii="Tahoma" w:hAnsi="Tahoma" w:cs="Tahoma"/>
      <w:sz w:val="16"/>
      <w:szCs w:val="16"/>
    </w:rPr>
  </w:style>
  <w:style w:type="character" w:customStyle="1" w:styleId="BodyTextChar">
    <w:name w:val="Body Text Char"/>
    <w:basedOn w:val="DefaultParagraphFont"/>
    <w:link w:val="BodyText"/>
    <w:rsid w:val="00BE2F98"/>
    <w:rPr>
      <w:sz w:val="24"/>
      <w:szCs w:val="24"/>
    </w:rPr>
  </w:style>
  <w:style w:type="paragraph" w:customStyle="1" w:styleId="Default">
    <w:name w:val="Default"/>
    <w:rsid w:val="007D42D8"/>
    <w:pPr>
      <w:autoSpaceDE w:val="0"/>
      <w:autoSpaceDN w:val="0"/>
      <w:adjustRightInd w:val="0"/>
    </w:pPr>
    <w:rPr>
      <w:rFonts w:ascii="Verdana" w:hAnsi="Verdana" w:cs="Verdana"/>
      <w:color w:val="000000"/>
      <w:sz w:val="24"/>
      <w:szCs w:val="24"/>
    </w:rPr>
  </w:style>
  <w:style w:type="paragraph" w:styleId="NoSpacing">
    <w:name w:val="No Spacing"/>
    <w:uiPriority w:val="1"/>
    <w:qFormat/>
    <w:rsid w:val="007C2168"/>
    <w:rPr>
      <w:rFonts w:asciiTheme="minorHAnsi" w:eastAsiaTheme="minorEastAsia" w:hAnsiTheme="minorHAnsi" w:cstheme="minorBidi"/>
      <w:sz w:val="22"/>
      <w:szCs w:val="22"/>
    </w:rPr>
  </w:style>
  <w:style w:type="paragraph" w:styleId="BalloonText">
    <w:name w:val="Balloon Text"/>
    <w:basedOn w:val="Normal"/>
    <w:link w:val="BalloonTextChar"/>
    <w:uiPriority w:val="99"/>
    <w:semiHidden/>
    <w:unhideWhenUsed/>
    <w:rsid w:val="00F5145F"/>
    <w:rPr>
      <w:rFonts w:ascii="Tahoma" w:hAnsi="Tahoma" w:cs="Tahoma"/>
      <w:sz w:val="16"/>
      <w:szCs w:val="16"/>
    </w:rPr>
  </w:style>
  <w:style w:type="character" w:customStyle="1" w:styleId="BalloonTextChar">
    <w:name w:val="Balloon Text Char"/>
    <w:basedOn w:val="DefaultParagraphFont"/>
    <w:link w:val="BalloonText"/>
    <w:uiPriority w:val="99"/>
    <w:semiHidden/>
    <w:rsid w:val="00F5145F"/>
    <w:rPr>
      <w:rFonts w:ascii="Tahoma" w:hAnsi="Tahoma" w:cs="Tahoma"/>
      <w:sz w:val="16"/>
      <w:szCs w:val="16"/>
    </w:rPr>
  </w:style>
  <w:style w:type="character" w:styleId="CommentReference">
    <w:name w:val="annotation reference"/>
    <w:basedOn w:val="DefaultParagraphFont"/>
    <w:uiPriority w:val="99"/>
    <w:semiHidden/>
    <w:unhideWhenUsed/>
    <w:rsid w:val="00485276"/>
    <w:rPr>
      <w:sz w:val="16"/>
      <w:szCs w:val="16"/>
    </w:rPr>
  </w:style>
  <w:style w:type="paragraph" w:styleId="CommentText">
    <w:name w:val="annotation text"/>
    <w:basedOn w:val="Normal"/>
    <w:link w:val="CommentTextChar"/>
    <w:uiPriority w:val="99"/>
    <w:semiHidden/>
    <w:unhideWhenUsed/>
    <w:rsid w:val="00485276"/>
    <w:rPr>
      <w:sz w:val="20"/>
      <w:szCs w:val="20"/>
    </w:rPr>
  </w:style>
  <w:style w:type="character" w:customStyle="1" w:styleId="CommentTextChar">
    <w:name w:val="Comment Text Char"/>
    <w:basedOn w:val="DefaultParagraphFont"/>
    <w:link w:val="CommentText"/>
    <w:uiPriority w:val="99"/>
    <w:semiHidden/>
    <w:rsid w:val="00485276"/>
  </w:style>
  <w:style w:type="paragraph" w:styleId="CommentSubject">
    <w:name w:val="annotation subject"/>
    <w:basedOn w:val="CommentText"/>
    <w:next w:val="CommentText"/>
    <w:link w:val="CommentSubjectChar"/>
    <w:uiPriority w:val="99"/>
    <w:semiHidden/>
    <w:unhideWhenUsed/>
    <w:rsid w:val="00485276"/>
    <w:rPr>
      <w:b/>
      <w:bCs/>
    </w:rPr>
  </w:style>
  <w:style w:type="character" w:customStyle="1" w:styleId="CommentSubjectChar">
    <w:name w:val="Comment Subject Char"/>
    <w:basedOn w:val="CommentTextChar"/>
    <w:link w:val="CommentSubject"/>
    <w:uiPriority w:val="99"/>
    <w:semiHidden/>
    <w:rsid w:val="00485276"/>
    <w:rPr>
      <w:b/>
      <w:bCs/>
    </w:rPr>
  </w:style>
  <w:style w:type="character" w:styleId="Hyperlink">
    <w:name w:val="Hyperlink"/>
    <w:basedOn w:val="DefaultParagraphFont"/>
    <w:uiPriority w:val="99"/>
    <w:semiHidden/>
    <w:unhideWhenUsed/>
    <w:rsid w:val="00624580"/>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98952928">
      <w:bodyDiv w:val="1"/>
      <w:marLeft w:val="0"/>
      <w:marRight w:val="0"/>
      <w:marTop w:val="0"/>
      <w:marBottom w:val="0"/>
      <w:divBdr>
        <w:top w:val="none" w:sz="0" w:space="0" w:color="auto"/>
        <w:left w:val="none" w:sz="0" w:space="0" w:color="auto"/>
        <w:bottom w:val="none" w:sz="0" w:space="0" w:color="auto"/>
        <w:right w:val="none" w:sz="0" w:space="0" w:color="auto"/>
      </w:divBdr>
    </w:div>
    <w:div w:id="712192437">
      <w:bodyDiv w:val="1"/>
      <w:marLeft w:val="0"/>
      <w:marRight w:val="0"/>
      <w:marTop w:val="0"/>
      <w:marBottom w:val="0"/>
      <w:divBdr>
        <w:top w:val="none" w:sz="0" w:space="0" w:color="auto"/>
        <w:left w:val="none" w:sz="0" w:space="0" w:color="auto"/>
        <w:bottom w:val="none" w:sz="0" w:space="0" w:color="auto"/>
        <w:right w:val="none" w:sz="0" w:space="0" w:color="auto"/>
      </w:divBdr>
      <w:divsChild>
        <w:div w:id="308050590">
          <w:marLeft w:val="0"/>
          <w:marRight w:val="0"/>
          <w:marTop w:val="0"/>
          <w:marBottom w:val="0"/>
          <w:divBdr>
            <w:top w:val="none" w:sz="0" w:space="0" w:color="auto"/>
            <w:left w:val="none" w:sz="0" w:space="0" w:color="auto"/>
            <w:bottom w:val="none" w:sz="0" w:space="0" w:color="auto"/>
            <w:right w:val="none" w:sz="0" w:space="0" w:color="auto"/>
          </w:divBdr>
          <w:divsChild>
            <w:div w:id="140200172">
              <w:marLeft w:val="0"/>
              <w:marRight w:val="0"/>
              <w:marTop w:val="0"/>
              <w:marBottom w:val="0"/>
              <w:divBdr>
                <w:top w:val="none" w:sz="0" w:space="0" w:color="auto"/>
                <w:left w:val="none" w:sz="0" w:space="0" w:color="auto"/>
                <w:bottom w:val="none" w:sz="0" w:space="0" w:color="auto"/>
                <w:right w:val="none" w:sz="0" w:space="0" w:color="auto"/>
              </w:divBdr>
              <w:divsChild>
                <w:div w:id="469708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0183412">
      <w:bodyDiv w:val="1"/>
      <w:marLeft w:val="0"/>
      <w:marRight w:val="0"/>
      <w:marTop w:val="0"/>
      <w:marBottom w:val="0"/>
      <w:divBdr>
        <w:top w:val="none" w:sz="0" w:space="0" w:color="auto"/>
        <w:left w:val="none" w:sz="0" w:space="0" w:color="auto"/>
        <w:bottom w:val="none" w:sz="0" w:space="0" w:color="auto"/>
        <w:right w:val="none" w:sz="0" w:space="0" w:color="auto"/>
      </w:divBdr>
    </w:div>
    <w:div w:id="15810202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yperlink" Target="https://www.unizd.hr/Portals/0/sluzba_pds/DR_repozitorij_upute_i_obrasci/DR_Doktorski_rad_Izjava_o_akademskoj_cestitosti_za_dosje_20170228.docx" TargetMode="External"/><Relationship Id="rId4" Type="http://schemas.microsoft.com/office/2007/relationships/stylesWithEffects" Target="stylesWithEffects.xml"/><Relationship Id="rId9" Type="http://schemas.openxmlformats.org/officeDocument/2006/relationships/hyperlink" Target="https://www.unizd.hr/Portals/0/sluzba_pds/obrasci/Obrazac_DOK-09-suglasnost_mentora_4.docx"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713935D-18E7-4C4C-AF60-EAC72C7718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3</Pages>
  <Words>6677</Words>
  <Characters>38059</Characters>
  <Application>Microsoft Office Word</Application>
  <DocSecurity>0</DocSecurity>
  <Lines>317</Lines>
  <Paragraphs>89</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RADNI MATERIJAL-NACRT</vt:lpstr>
      <vt:lpstr>RADNI MATERIJAL-NACRT</vt:lpstr>
    </vt:vector>
  </TitlesOfParts>
  <Company>FFZD</Company>
  <LinksUpToDate>false</LinksUpToDate>
  <CharactersWithSpaces>4464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DNI MATERIJAL-NACRT</dc:title>
  <dc:creator>ls</dc:creator>
  <cp:lastModifiedBy>Antonella Lovrić</cp:lastModifiedBy>
  <cp:revision>2</cp:revision>
  <cp:lastPrinted>2018-11-08T09:56:00Z</cp:lastPrinted>
  <dcterms:created xsi:type="dcterms:W3CDTF">2020-06-05T08:34:00Z</dcterms:created>
  <dcterms:modified xsi:type="dcterms:W3CDTF">2020-06-05T08:34:00Z</dcterms:modified>
</cp:coreProperties>
</file>